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4722D" w14:textId="1CBB3E5B" w:rsidR="0079047E" w:rsidRDefault="00596064" w:rsidP="0079047E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Novelsense Khadas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7594531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2C2734" w14:textId="65BB9C09" w:rsidR="00C46152" w:rsidRDefault="00C46152">
          <w:pPr>
            <w:pStyle w:val="TOCHeading"/>
          </w:pPr>
          <w:r>
            <w:t>Contents</w:t>
          </w:r>
        </w:p>
        <w:p w14:paraId="56E9B0F6" w14:textId="4F2729EA" w:rsidR="00261238" w:rsidRDefault="00C46152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857852" w:history="1"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</w:rPr>
              <w:t>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  <w:shd w:val="clear" w:color="auto" w:fill="FFFFFF"/>
              </w:rPr>
              <w:t>Summary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52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E36B9C9" w14:textId="51D400D5" w:rsidR="00261238" w:rsidRDefault="00000000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53" w:history="1"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</w:rPr>
              <w:t>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  <w:shd w:val="clear" w:color="auto" w:fill="FFFFFF"/>
              </w:rPr>
              <w:t>Ubuntu PC in TECO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53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5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74824DDA" w14:textId="5F816780" w:rsidR="00261238" w:rsidRDefault="00000000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54" w:history="1"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</w:rPr>
              <w:t>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  <w:shd w:val="clear" w:color="auto" w:fill="FFFFFF"/>
              </w:rPr>
              <w:t>RE-Installation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54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5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45F18B5F" w14:textId="4BD564AD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55" w:history="1">
            <w:r w:rsidR="00261238" w:rsidRPr="00690B04">
              <w:rPr>
                <w:rStyle w:val="Hyperlink"/>
                <w:noProof/>
              </w:rPr>
              <w:t>3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Reinstallation after it was corrupt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55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5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E7C99FF" w14:textId="10C387F1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56" w:history="1">
            <w:r w:rsidR="00261238" w:rsidRPr="00690B04">
              <w:rPr>
                <w:rStyle w:val="Hyperlink"/>
                <w:noProof/>
              </w:rPr>
              <w:t>3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Accessing using SSH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56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5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6D2CA759" w14:textId="25F3A943" w:rsidR="00261238" w:rsidRDefault="00000000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57" w:history="1"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</w:rPr>
              <w:t>4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  <w:shd w:val="clear" w:color="auto" w:fill="FFFFFF"/>
              </w:rPr>
              <w:t>Khadas PC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57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651CE7C2" w14:textId="0A695230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58" w:history="1">
            <w:r w:rsidR="00261238" w:rsidRPr="00690B04">
              <w:rPr>
                <w:rStyle w:val="Hyperlink"/>
                <w:noProof/>
              </w:rPr>
              <w:t>4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Accessing using SSH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58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0F3E302" w14:textId="2CDA7788" w:rsidR="00261238" w:rsidRDefault="00000000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59" w:history="1"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</w:rPr>
              <w:t>5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  <w:shd w:val="clear" w:color="auto" w:fill="FFFFFF"/>
              </w:rPr>
              <w:t>NPU Examples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59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7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47587BEC" w14:textId="24464A35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0" w:history="1">
            <w:r w:rsidR="00261238" w:rsidRPr="00690B04">
              <w:rPr>
                <w:rStyle w:val="Hyperlink"/>
                <w:noProof/>
              </w:rPr>
              <w:t>5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Prebuilt NPU Demo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0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7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896EF6B" w14:textId="13449753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1" w:history="1">
            <w:r w:rsidR="00261238" w:rsidRPr="00690B04">
              <w:rPr>
                <w:rStyle w:val="Hyperlink"/>
                <w:i/>
                <w:iCs/>
                <w:noProof/>
              </w:rPr>
              <w:t>5.1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i/>
                <w:iCs/>
                <w:noProof/>
              </w:rPr>
              <w:t>Inception Model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1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7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416B97D0" w14:textId="38AC2CF9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2" w:history="1">
            <w:r w:rsidR="00261238" w:rsidRPr="00690B04">
              <w:rPr>
                <w:rStyle w:val="Hyperlink"/>
                <w:noProof/>
              </w:rPr>
              <w:t>5.1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Yolo Series Model X11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2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9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7ABEC64" w14:textId="1A568779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3" w:history="1">
            <w:r w:rsidR="00261238" w:rsidRPr="00690B04">
              <w:rPr>
                <w:rStyle w:val="Hyperlink"/>
                <w:i/>
                <w:iCs/>
                <w:noProof/>
              </w:rPr>
              <w:t>5.1.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i/>
                <w:iCs/>
                <w:noProof/>
              </w:rPr>
              <w:t>Yolo Series Model FB gives error on Monitor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3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11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79988C65" w14:textId="6E3936CD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4" w:history="1">
            <w:r w:rsidR="00261238" w:rsidRPr="00690B04">
              <w:rPr>
                <w:rStyle w:val="Hyperlink"/>
                <w:noProof/>
              </w:rPr>
              <w:t>5.1.4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Yolo Series Model X11 with own picture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4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11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6C4EF740" w14:textId="48B89A05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5" w:history="1">
            <w:r w:rsidR="00261238" w:rsidRPr="00690B04">
              <w:rPr>
                <w:rStyle w:val="Hyperlink"/>
                <w:i/>
                <w:iCs/>
                <w:noProof/>
              </w:rPr>
              <w:t>5.1.5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i/>
                <w:iCs/>
                <w:noProof/>
              </w:rPr>
              <w:t>Yolo Series Model FB with own picture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5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13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C703622" w14:textId="154DAF39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6" w:history="1">
            <w:r w:rsidR="00261238" w:rsidRPr="00690B04">
              <w:rPr>
                <w:rStyle w:val="Hyperlink"/>
                <w:noProof/>
              </w:rPr>
              <w:t>5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NPU SD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6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15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67D96EC5" w14:textId="0BE870BE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7" w:history="1">
            <w:r w:rsidR="00261238" w:rsidRPr="00690B04">
              <w:rPr>
                <w:rStyle w:val="Hyperlink"/>
                <w:noProof/>
              </w:rPr>
              <w:t>5.2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How to upgrade to Python 3.8 on Ubuntu 18.04 LTS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7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1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B7B7328" w14:textId="2EE46D35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8" w:history="1">
            <w:r w:rsidR="00261238" w:rsidRPr="00690B04">
              <w:rPr>
                <w:rStyle w:val="Hyperlink"/>
                <w:i/>
                <w:iCs/>
                <w:noProof/>
              </w:rPr>
              <w:t>5.2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i/>
                <w:iCs/>
                <w:noProof/>
              </w:rPr>
              <w:t>INSTALL TENSORFLOW 2.0.XXX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8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18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69FD751C" w14:textId="602FE1BB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69" w:history="1">
            <w:r w:rsidR="00261238" w:rsidRPr="00690B04">
              <w:rPr>
                <w:rStyle w:val="Hyperlink"/>
                <w:noProof/>
              </w:rPr>
              <w:t>5.2.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Conversion Script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69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19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3B829A20" w14:textId="7430C9F8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0" w:history="1">
            <w:r w:rsidR="00261238" w:rsidRPr="00690B04">
              <w:rPr>
                <w:rStyle w:val="Hyperlink"/>
                <w:noProof/>
              </w:rPr>
              <w:t>5.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NPU Demo Source Code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0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21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C5F8722" w14:textId="5BA14C3E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1" w:history="1">
            <w:r w:rsidR="00261238" w:rsidRPr="00690B04">
              <w:rPr>
                <w:rStyle w:val="Hyperlink"/>
                <w:noProof/>
              </w:rPr>
              <w:t>5.3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Another trial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1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24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7CFDE19" w14:textId="77CF8594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2" w:history="1">
            <w:r w:rsidR="00261238" w:rsidRPr="00690B04">
              <w:rPr>
                <w:rStyle w:val="Hyperlink"/>
                <w:noProof/>
              </w:rPr>
              <w:t>5.4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Model Convert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2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28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C882825" w14:textId="1FB95C99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3" w:history="1">
            <w:r w:rsidR="00261238" w:rsidRPr="00690B04">
              <w:rPr>
                <w:rStyle w:val="Hyperlink"/>
                <w:i/>
                <w:iCs/>
                <w:noProof/>
              </w:rPr>
              <w:t>5.4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DARKNET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3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28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E78DCB9" w14:textId="14779A1F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4" w:history="1">
            <w:r w:rsidR="00261238" w:rsidRPr="00690B04">
              <w:rPr>
                <w:rStyle w:val="Hyperlink"/>
                <w:i/>
                <w:iCs/>
                <w:noProof/>
              </w:rPr>
              <w:t>5.4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i/>
                <w:iCs/>
                <w:noProof/>
                <w:shd w:val="clear" w:color="auto" w:fill="FFFFFF"/>
              </w:rPr>
              <w:t>Modify scripts 0_import_model.sh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4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6DB87168" w14:textId="76D6C770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5" w:history="1">
            <w:r w:rsidR="00261238" w:rsidRPr="00690B04">
              <w:rPr>
                <w:rStyle w:val="Hyperlink"/>
                <w:i/>
                <w:iCs/>
                <w:noProof/>
              </w:rPr>
              <w:t>5.4.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Replace VNN File from PC to Khadas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5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2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7E39891" w14:textId="182D05F8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6" w:history="1">
            <w:r w:rsidR="00261238" w:rsidRPr="00690B04">
              <w:rPr>
                <w:rStyle w:val="Hyperlink"/>
                <w:i/>
                <w:iCs/>
                <w:noProof/>
              </w:rPr>
              <w:t>5.4.4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i/>
                <w:iCs/>
                <w:noProof/>
                <w:shd w:val="clear" w:color="auto" w:fill="FFFFFF"/>
              </w:rPr>
              <w:t>continued on khadas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6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2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160E132" w14:textId="1973727A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7" w:history="1">
            <w:r w:rsidR="00261238" w:rsidRPr="00690B04">
              <w:rPr>
                <w:rStyle w:val="Hyperlink"/>
                <w:noProof/>
              </w:rPr>
              <w:t>5.5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NPU Performance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7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5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0CAC11EF" w14:textId="42F8B805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8" w:history="1">
            <w:r w:rsidR="00261238" w:rsidRPr="00690B04">
              <w:rPr>
                <w:rStyle w:val="Hyperlink"/>
                <w:noProof/>
              </w:rPr>
              <w:t>5.6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NPU Operation Usage Times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8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5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4038BE56" w14:textId="05D46065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79" w:history="1">
            <w:r w:rsidR="00261238" w:rsidRPr="00690B04">
              <w:rPr>
                <w:rStyle w:val="Hyperlink"/>
                <w:noProof/>
              </w:rPr>
              <w:t>5.7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Tengine SD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79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BEAD224" w14:textId="5B7624EF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0" w:history="1">
            <w:r w:rsidR="00261238" w:rsidRPr="00690B04">
              <w:rPr>
                <w:rStyle w:val="Hyperlink"/>
                <w:noProof/>
              </w:rPr>
              <w:t>5.8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Tengine Demo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0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A8C944E" w14:textId="43F5EC11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1" w:history="1">
            <w:r w:rsidR="00261238" w:rsidRPr="00690B04">
              <w:rPr>
                <w:rStyle w:val="Hyperlink"/>
                <w:noProof/>
              </w:rPr>
              <w:t>5.9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KSNN(Python API)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1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E225D62" w14:textId="4FC70CF2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2" w:history="1">
            <w:r w:rsidR="00261238" w:rsidRPr="00690B04">
              <w:rPr>
                <w:rStyle w:val="Hyperlink"/>
                <w:noProof/>
              </w:rPr>
              <w:t>5.9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KSNN Usage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2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67656BC4" w14:textId="2A83DEB5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3" w:history="1">
            <w:r w:rsidR="00261238" w:rsidRPr="00690B04">
              <w:rPr>
                <w:rStyle w:val="Hyperlink"/>
                <w:noProof/>
              </w:rPr>
              <w:t>5.9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KSNN Convert tool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3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38E41F03" w14:textId="2938873B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4" w:history="1">
            <w:r w:rsidR="00261238" w:rsidRPr="00690B04">
              <w:rPr>
                <w:rStyle w:val="Hyperlink"/>
                <w:noProof/>
              </w:rPr>
              <w:t>5.9.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KSNN API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4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28683A5" w14:textId="691F268B" w:rsidR="00261238" w:rsidRDefault="00000000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5" w:history="1"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</w:rPr>
              <w:t>6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  <w:shd w:val="clear" w:color="auto" w:fill="FFFFFF"/>
              </w:rPr>
              <w:t>Example to get own network running on khadas board (WINDOWS DOCKER)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5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D750458" w14:textId="1C23890E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6" w:history="1">
            <w:r w:rsidR="00261238" w:rsidRPr="00690B04">
              <w:rPr>
                <w:rStyle w:val="Hyperlink"/>
                <w:noProof/>
              </w:rPr>
              <w:t>6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Installing Docker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6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D346EAC" w14:textId="5ABEC0FF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7" w:history="1">
            <w:r w:rsidR="00261238" w:rsidRPr="00690B04">
              <w:rPr>
                <w:rStyle w:val="Hyperlink"/>
                <w:noProof/>
              </w:rPr>
              <w:t>6.1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  <w:shd w:val="clear" w:color="auto" w:fill="FFFFFF"/>
              </w:rPr>
              <w:t>Torch error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7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4F8699FF" w14:textId="4F00F5C6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8" w:history="1">
            <w:r w:rsidR="00261238" w:rsidRPr="00690B04">
              <w:rPr>
                <w:rStyle w:val="Hyperlink"/>
                <w:noProof/>
              </w:rPr>
              <w:t>6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Execution on Windows 10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8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79CE997C" w14:textId="3DAD6D73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89" w:history="1">
            <w:r w:rsidR="00261238" w:rsidRPr="00690B04">
              <w:rPr>
                <w:rStyle w:val="Hyperlink"/>
                <w:noProof/>
              </w:rPr>
              <w:t>6.2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1_create_and_export_net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89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05E31FB0" w14:textId="5CC24254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0" w:history="1">
            <w:r w:rsidR="00261238" w:rsidRPr="00690B04">
              <w:rPr>
                <w:rStyle w:val="Hyperlink"/>
                <w:noProof/>
              </w:rPr>
              <w:t>6.2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2_convert_net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0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6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75435D4E" w14:textId="116D6BA2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1" w:history="1">
            <w:r w:rsidR="00261238" w:rsidRPr="00690B04">
              <w:rPr>
                <w:rStyle w:val="Hyperlink"/>
                <w:noProof/>
              </w:rPr>
              <w:t>6.2.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3_run_net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1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8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345F6648" w14:textId="01776422" w:rsidR="00261238" w:rsidRDefault="00000000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2" w:history="1"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</w:rPr>
              <w:t>7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rFonts w:ascii="Arial" w:eastAsiaTheme="majorEastAsia" w:hAnsi="Arial" w:cs="Arial"/>
                <w:b/>
                <w:caps/>
                <w:noProof/>
                <w:shd w:val="clear" w:color="auto" w:fill="FFFFFF"/>
              </w:rPr>
              <w:t>Example to get own network running on khadas board (WINDOWS UBUNTU)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2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8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4AE3B631" w14:textId="2BAEBF2E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3" w:history="1">
            <w:r w:rsidR="00261238" w:rsidRPr="00690B04">
              <w:rPr>
                <w:rStyle w:val="Hyperlink"/>
                <w:noProof/>
              </w:rPr>
              <w:t>7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Khadas Forum Questions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3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9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CD14E12" w14:textId="6C8610FA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4" w:history="1">
            <w:r w:rsidR="00261238" w:rsidRPr="00690B04">
              <w:rPr>
                <w:rStyle w:val="Hyperlink"/>
                <w:noProof/>
              </w:rPr>
              <w:t>7.1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Mine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4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9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4ACBAF8" w14:textId="66F07B94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5" w:history="1">
            <w:r w:rsidR="00261238" w:rsidRPr="00690B04">
              <w:rPr>
                <w:rStyle w:val="Hyperlink"/>
                <w:noProof/>
              </w:rPr>
              <w:t>7.1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Others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5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9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18D78F0" w14:textId="24844B27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6" w:history="1">
            <w:r w:rsidR="00261238" w:rsidRPr="00690B04">
              <w:rPr>
                <w:rStyle w:val="Hyperlink"/>
                <w:noProof/>
              </w:rPr>
              <w:t>7.1.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Articles: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6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39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7B65558B" w14:textId="526B41CD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7" w:history="1">
            <w:r w:rsidR="00261238" w:rsidRPr="00690B04">
              <w:rPr>
                <w:rStyle w:val="Hyperlink"/>
                <w:noProof/>
              </w:rPr>
              <w:t>7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YOLO-V3 Generating NB file and Execution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7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798FA4D6" w14:textId="6D14D729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8" w:history="1">
            <w:r w:rsidR="00261238" w:rsidRPr="00690B04">
              <w:rPr>
                <w:rStyle w:val="Hyperlink"/>
                <w:noProof/>
              </w:rPr>
              <w:t>7.2.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Could not Run Yolo-v3 with the already installed Khadas Image and existing SDK Conversion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8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6B3A2F3" w14:textId="546A778C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899" w:history="1">
            <w:r w:rsidR="00261238" w:rsidRPr="00690B04">
              <w:rPr>
                <w:rStyle w:val="Hyperlink"/>
                <w:noProof/>
              </w:rPr>
              <w:t>7.2.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6.4.6.2 SDK Version also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899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047F0BD6" w14:textId="1E5469E3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0" w:history="1">
            <w:r w:rsidR="00261238" w:rsidRPr="00690B04">
              <w:rPr>
                <w:rStyle w:val="Hyperlink"/>
                <w:noProof/>
              </w:rPr>
              <w:t>7.2.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most recent SDK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0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8F5D621" w14:textId="409FE35A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1" w:history="1">
            <w:r w:rsidR="00261238" w:rsidRPr="00690B04">
              <w:rPr>
                <w:rStyle w:val="Hyperlink"/>
                <w:noProof/>
              </w:rPr>
              <w:t>7.2.4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Installed new khadas VIM3 image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1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A246B1C" w14:textId="479B3592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2" w:history="1">
            <w:r w:rsidR="00261238" w:rsidRPr="00690B04">
              <w:rPr>
                <w:rStyle w:val="Hyperlink"/>
                <w:noProof/>
              </w:rPr>
              <w:t>7.2.5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existing SDK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2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22DD0B6" w14:textId="1801CDAC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3" w:history="1">
            <w:r w:rsidR="00261238" w:rsidRPr="00690B04">
              <w:rPr>
                <w:rStyle w:val="Hyperlink"/>
                <w:noProof/>
              </w:rPr>
              <w:t>7.2.6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6.4.6.2 SDK Version also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3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42ACB128" w14:textId="130ECD8D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4" w:history="1">
            <w:r w:rsidR="00261238" w:rsidRPr="00690B04">
              <w:rPr>
                <w:rStyle w:val="Hyperlink"/>
                <w:noProof/>
              </w:rPr>
              <w:t>7.2.7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most recent SDK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4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7615199B" w14:textId="1DBE3142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5" w:history="1">
            <w:r w:rsidR="00261238" w:rsidRPr="00690B04">
              <w:rPr>
                <w:rStyle w:val="Hyperlink"/>
                <w:noProof/>
              </w:rPr>
              <w:t>7.2.8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Got another cfg and weights for Yolo-v3 from the @Fran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5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284337D" w14:textId="5BB42A05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6" w:history="1">
            <w:r w:rsidR="00261238" w:rsidRPr="00690B04">
              <w:rPr>
                <w:rStyle w:val="Hyperlink"/>
                <w:noProof/>
              </w:rPr>
              <w:t>7.2.9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existing SDK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6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44B816B4" w14:textId="4C091F2D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7" w:history="1">
            <w:r w:rsidR="00261238" w:rsidRPr="00690B04">
              <w:rPr>
                <w:rStyle w:val="Hyperlink"/>
                <w:noProof/>
              </w:rPr>
              <w:t>7.2.10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6.4.6.2 SDK Version also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7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654BDE7D" w14:textId="3C41E2E3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8" w:history="1">
            <w:r w:rsidR="00261238" w:rsidRPr="00690B04">
              <w:rPr>
                <w:rStyle w:val="Hyperlink"/>
                <w:noProof/>
              </w:rPr>
              <w:t>7.2.1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most recent SDK – worked but did not detect properly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8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2AA35F37" w14:textId="58D54F02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09" w:history="1">
            <w:r w:rsidR="00261238" w:rsidRPr="00690B04">
              <w:rPr>
                <w:rStyle w:val="Hyperlink"/>
                <w:noProof/>
              </w:rPr>
              <w:t>7.2.12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Changed the channel mean value parameters, as recommended by @Fran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09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88899D8" w14:textId="70BBC1FC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0" w:history="1">
            <w:r w:rsidR="00261238" w:rsidRPr="00690B04">
              <w:rPr>
                <w:rStyle w:val="Hyperlink"/>
                <w:noProof/>
              </w:rPr>
              <w:t>7.2.1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existing SDK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0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0B82DDA5" w14:textId="50022286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1" w:history="1">
            <w:r w:rsidR="00261238" w:rsidRPr="00690B04">
              <w:rPr>
                <w:rStyle w:val="Hyperlink"/>
                <w:noProof/>
              </w:rPr>
              <w:t>7.2.14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6.4.6.2 SDK Version also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1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367DC52E" w14:textId="5071DE4C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2" w:history="1">
            <w:r w:rsidR="00261238" w:rsidRPr="00690B04">
              <w:rPr>
                <w:rStyle w:val="Hyperlink"/>
                <w:noProof/>
              </w:rPr>
              <w:t>7.2.15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most recent SDK – worked but did not detect for some pictures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2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12023F12" w14:textId="02553463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3" w:history="1">
            <w:r w:rsidR="00261238" w:rsidRPr="00690B04">
              <w:rPr>
                <w:rStyle w:val="Hyperlink"/>
                <w:noProof/>
              </w:rPr>
              <w:t>7.2.16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to change the picture sizes and types – did not wor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3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7B3A4258" w14:textId="17AA0A72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4" w:history="1">
            <w:r w:rsidR="00261238" w:rsidRPr="00690B04">
              <w:rPr>
                <w:rStyle w:val="Hyperlink"/>
                <w:noProof/>
              </w:rPr>
              <w:t>7.2.17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hen found that the size should be multiple of 32, changed the picture size accordingly, then, it works.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4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05101BA4" w14:textId="7BC78870" w:rsidR="00261238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5" w:history="1">
            <w:r w:rsidR="00261238" w:rsidRPr="00690B04">
              <w:rPr>
                <w:rStyle w:val="Hyperlink"/>
                <w:noProof/>
              </w:rPr>
              <w:t>7.2.18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on the recent SDK on the previous VIM3 Image, it worked fine then.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5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60104D2" w14:textId="4F7255FC" w:rsidR="00261238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6" w:history="1">
            <w:r w:rsidR="00261238" w:rsidRPr="00690B04">
              <w:rPr>
                <w:rStyle w:val="Hyperlink"/>
                <w:noProof/>
              </w:rPr>
              <w:t>7.3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Standalone Yolo-v3 Code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6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0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0022C682" w14:textId="32B1E142" w:rsidR="00261238" w:rsidRDefault="00000000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7" w:history="1">
            <w:r w:rsidR="00261238" w:rsidRPr="00690B04">
              <w:rPr>
                <w:rStyle w:val="Hyperlink"/>
                <w:noProof/>
              </w:rPr>
              <w:t>8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the code converted from existing SD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7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1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51261103" w14:textId="13A0FA8F" w:rsidR="00261238" w:rsidRDefault="00000000">
          <w:pPr>
            <w:pStyle w:val="TOC1"/>
            <w:tabs>
              <w:tab w:val="left" w:pos="44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8" w:history="1">
            <w:r w:rsidR="00261238" w:rsidRPr="00690B04">
              <w:rPr>
                <w:rStyle w:val="Hyperlink"/>
                <w:noProof/>
              </w:rPr>
              <w:t>9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the code converted from 6.4.6.2 SDK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8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1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3C678B3D" w14:textId="2F7DE231" w:rsidR="00261238" w:rsidRDefault="00000000">
          <w:pPr>
            <w:pStyle w:val="TOC1"/>
            <w:tabs>
              <w:tab w:val="left" w:pos="66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19" w:history="1">
            <w:r w:rsidR="00261238" w:rsidRPr="00690B04">
              <w:rPr>
                <w:rStyle w:val="Hyperlink"/>
                <w:noProof/>
              </w:rPr>
              <w:t>10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Tried with the code converted from recent SDK – worked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19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1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6B5581A4" w14:textId="11E3B9D6" w:rsidR="00261238" w:rsidRDefault="00000000">
          <w:pPr>
            <w:pStyle w:val="TOC1"/>
            <w:tabs>
              <w:tab w:val="left" w:pos="660"/>
              <w:tab w:val="right" w:leader="dot" w:pos="10790"/>
            </w:tabs>
            <w:rPr>
              <w:rFonts w:eastAsiaTheme="minorEastAsia"/>
              <w:noProof/>
              <w:lang w:val="en-DE" w:eastAsia="en-DE"/>
            </w:rPr>
          </w:pPr>
          <w:hyperlink w:anchor="_Toc106857920" w:history="1">
            <w:r w:rsidR="00261238" w:rsidRPr="00690B04">
              <w:rPr>
                <w:rStyle w:val="Hyperlink"/>
                <w:noProof/>
              </w:rPr>
              <w:t>11</w:t>
            </w:r>
            <w:r w:rsidR="00261238">
              <w:rPr>
                <w:rFonts w:eastAsiaTheme="minorEastAsia"/>
                <w:noProof/>
                <w:lang w:val="en-DE" w:eastAsia="en-DE"/>
              </w:rPr>
              <w:tab/>
            </w:r>
            <w:r w:rsidR="00261238" w:rsidRPr="00690B04">
              <w:rPr>
                <w:rStyle w:val="Hyperlink"/>
                <w:noProof/>
              </w:rPr>
              <w:t>Summary Till 17.06.2022</w:t>
            </w:r>
            <w:r w:rsidR="00261238">
              <w:rPr>
                <w:noProof/>
                <w:webHidden/>
              </w:rPr>
              <w:tab/>
            </w:r>
            <w:r w:rsidR="00261238">
              <w:rPr>
                <w:noProof/>
                <w:webHidden/>
              </w:rPr>
              <w:fldChar w:fldCharType="begin"/>
            </w:r>
            <w:r w:rsidR="00261238">
              <w:rPr>
                <w:noProof/>
                <w:webHidden/>
              </w:rPr>
              <w:instrText xml:space="preserve"> PAGEREF _Toc106857920 \h </w:instrText>
            </w:r>
            <w:r w:rsidR="00261238">
              <w:rPr>
                <w:noProof/>
                <w:webHidden/>
              </w:rPr>
            </w:r>
            <w:r w:rsidR="00261238">
              <w:rPr>
                <w:noProof/>
                <w:webHidden/>
              </w:rPr>
              <w:fldChar w:fldCharType="separate"/>
            </w:r>
            <w:r w:rsidR="00261238">
              <w:rPr>
                <w:noProof/>
                <w:webHidden/>
              </w:rPr>
              <w:t>41</w:t>
            </w:r>
            <w:r w:rsidR="00261238">
              <w:rPr>
                <w:noProof/>
                <w:webHidden/>
              </w:rPr>
              <w:fldChar w:fldCharType="end"/>
            </w:r>
          </w:hyperlink>
        </w:p>
        <w:p w14:paraId="06E8C804" w14:textId="4A5B72A7" w:rsidR="00C46152" w:rsidRDefault="00C46152">
          <w:r>
            <w:rPr>
              <w:b/>
              <w:bCs/>
              <w:noProof/>
            </w:rPr>
            <w:fldChar w:fldCharType="end"/>
          </w:r>
        </w:p>
      </w:sdtContent>
    </w:sdt>
    <w:p w14:paraId="382171E5" w14:textId="77777777" w:rsidR="001906AB" w:rsidRDefault="004B370A">
      <w:pPr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sectPr w:rsidR="001906AB" w:rsidSect="00820838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bookmarkStart w:id="0" w:name="_Toc72248618"/>
      <w:r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br w:type="page"/>
      </w:r>
    </w:p>
    <w:p w14:paraId="68C2080E" w14:textId="66FD8894" w:rsidR="001906AB" w:rsidRDefault="00124E3D" w:rsidP="006F6315">
      <w:pPr>
        <w:keepNext/>
        <w:keepLines/>
        <w:numPr>
          <w:ilvl w:val="0"/>
          <w:numId w:val="1"/>
        </w:numPr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  <w:bookmarkStart w:id="1" w:name="_Toc106857852"/>
      <w:r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>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"/>
        <w:gridCol w:w="222"/>
        <w:gridCol w:w="222"/>
        <w:gridCol w:w="222"/>
        <w:gridCol w:w="222"/>
      </w:tblGrid>
      <w:tr w:rsidR="00936DDE" w14:paraId="0B626386" w14:textId="77777777" w:rsidTr="001906AB">
        <w:tc>
          <w:tcPr>
            <w:tcW w:w="0" w:type="auto"/>
          </w:tcPr>
          <w:p w14:paraId="18602E1D" w14:textId="28A3DBB7" w:rsidR="001906AB" w:rsidRPr="00C7777D" w:rsidRDefault="001906AB" w:rsidP="00C7777D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0" w:type="auto"/>
          </w:tcPr>
          <w:p w14:paraId="3CD5DE1C" w14:textId="53D4E00B" w:rsidR="001906AB" w:rsidRPr="00C7777D" w:rsidRDefault="001906AB" w:rsidP="00C7777D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0" w:type="auto"/>
          </w:tcPr>
          <w:p w14:paraId="73B6AE43" w14:textId="1409B797" w:rsidR="001906AB" w:rsidRPr="00C7777D" w:rsidRDefault="001906AB" w:rsidP="00C7777D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0" w:type="auto"/>
          </w:tcPr>
          <w:p w14:paraId="4248353A" w14:textId="01B190B9" w:rsidR="001906AB" w:rsidRPr="00C7777D" w:rsidRDefault="001906AB" w:rsidP="00C7777D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  <w:tc>
          <w:tcPr>
            <w:tcW w:w="0" w:type="auto"/>
          </w:tcPr>
          <w:p w14:paraId="672ED9B2" w14:textId="77A7F6BC" w:rsidR="001906AB" w:rsidRPr="00C7777D" w:rsidRDefault="001906AB" w:rsidP="00C7777D">
            <w:pPr>
              <w:jc w:val="center"/>
              <w:rPr>
                <w:b/>
                <w:bCs/>
                <w:shd w:val="clear" w:color="auto" w:fill="FFFFFF"/>
              </w:rPr>
            </w:pPr>
          </w:p>
        </w:tc>
      </w:tr>
      <w:tr w:rsidR="00936DDE" w14:paraId="7A78185E" w14:textId="77777777" w:rsidTr="001906AB">
        <w:tc>
          <w:tcPr>
            <w:tcW w:w="0" w:type="auto"/>
          </w:tcPr>
          <w:p w14:paraId="5890C7B2" w14:textId="40EEF645" w:rsidR="001906AB" w:rsidRDefault="001906AB" w:rsidP="001906AB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4549E476" w14:textId="465EE11D" w:rsidR="001906AB" w:rsidRDefault="001906AB" w:rsidP="001906AB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3ECE52D1" w14:textId="783C8FA0" w:rsidR="001906AB" w:rsidRDefault="001906AB" w:rsidP="001906AB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0C4BEE80" w14:textId="384989E9" w:rsidR="001906AB" w:rsidRDefault="001906AB" w:rsidP="001906AB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58095E6B" w14:textId="3130CD87" w:rsidR="001906AB" w:rsidRDefault="001906AB" w:rsidP="001906AB">
            <w:pPr>
              <w:rPr>
                <w:shd w:val="clear" w:color="auto" w:fill="FFFFFF"/>
              </w:rPr>
            </w:pPr>
          </w:p>
        </w:tc>
      </w:tr>
      <w:tr w:rsidR="00936DDE" w14:paraId="445CF98E" w14:textId="77777777" w:rsidTr="001906AB">
        <w:tc>
          <w:tcPr>
            <w:tcW w:w="0" w:type="auto"/>
          </w:tcPr>
          <w:p w14:paraId="317D7FB2" w14:textId="0A5A1C47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3698A861" w14:textId="4382C205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19806D7A" w14:textId="4167BB21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6EF4ABCC" w14:textId="52166D30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3B6FA014" w14:textId="2A6A7BA7" w:rsidR="00936DDE" w:rsidRDefault="00936DDE" w:rsidP="00936DDE">
            <w:pPr>
              <w:rPr>
                <w:shd w:val="clear" w:color="auto" w:fill="FFFFFF"/>
              </w:rPr>
            </w:pPr>
          </w:p>
        </w:tc>
      </w:tr>
      <w:tr w:rsidR="00936DDE" w14:paraId="16E24D50" w14:textId="77777777" w:rsidTr="001906AB">
        <w:tc>
          <w:tcPr>
            <w:tcW w:w="0" w:type="auto"/>
          </w:tcPr>
          <w:p w14:paraId="34D3ACAE" w14:textId="235275B9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3794690D" w14:textId="5507B25D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538EE965" w14:textId="780AE532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2C9CA115" w14:textId="730A9534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0FDC70DB" w14:textId="3DFB76D5" w:rsidR="00936DDE" w:rsidRDefault="00936DDE" w:rsidP="00936DDE">
            <w:pPr>
              <w:rPr>
                <w:shd w:val="clear" w:color="auto" w:fill="FFFFFF"/>
              </w:rPr>
            </w:pPr>
          </w:p>
        </w:tc>
      </w:tr>
      <w:tr w:rsidR="00936DDE" w14:paraId="68DB7CE0" w14:textId="77777777" w:rsidTr="001906AB">
        <w:tc>
          <w:tcPr>
            <w:tcW w:w="0" w:type="auto"/>
          </w:tcPr>
          <w:p w14:paraId="7162B499" w14:textId="3F89D183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72B7577A" w14:textId="20C1A2A8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7EA3D3EF" w14:textId="1A574368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6E067853" w14:textId="65020A6F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0942F5C7" w14:textId="2D7B0F2D" w:rsidR="00936DDE" w:rsidRDefault="00936DDE" w:rsidP="00936DDE">
            <w:pPr>
              <w:rPr>
                <w:shd w:val="clear" w:color="auto" w:fill="FFFFFF"/>
              </w:rPr>
            </w:pPr>
          </w:p>
        </w:tc>
      </w:tr>
      <w:tr w:rsidR="00936DDE" w14:paraId="39712E26" w14:textId="77777777" w:rsidTr="001906AB">
        <w:tc>
          <w:tcPr>
            <w:tcW w:w="0" w:type="auto"/>
          </w:tcPr>
          <w:p w14:paraId="5069388F" w14:textId="6DD353C8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6FABA914" w14:textId="1DF2271D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27824A05" w14:textId="733D9E63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4C5E6F11" w14:textId="5718F360" w:rsidR="00936DDE" w:rsidRDefault="00936DDE" w:rsidP="00936DDE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5DD7C36E" w14:textId="25375733" w:rsidR="00936DDE" w:rsidRDefault="00936DDE" w:rsidP="00936DDE">
            <w:pPr>
              <w:rPr>
                <w:shd w:val="clear" w:color="auto" w:fill="FFFFFF"/>
              </w:rPr>
            </w:pPr>
          </w:p>
        </w:tc>
      </w:tr>
      <w:tr w:rsidR="00A973C9" w14:paraId="6AC15594" w14:textId="77777777" w:rsidTr="001906AB">
        <w:tc>
          <w:tcPr>
            <w:tcW w:w="0" w:type="auto"/>
          </w:tcPr>
          <w:p w14:paraId="063D7B0D" w14:textId="77777777" w:rsidR="00A973C9" w:rsidRDefault="00A973C9" w:rsidP="001906AB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7FA645D6" w14:textId="77777777" w:rsidR="00A973C9" w:rsidRDefault="00A973C9" w:rsidP="001906AB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28D211B6" w14:textId="77777777" w:rsidR="00A973C9" w:rsidRDefault="00A973C9" w:rsidP="001906AB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1DFE4D68" w14:textId="77777777" w:rsidR="00A973C9" w:rsidRDefault="00A973C9" w:rsidP="001906AB">
            <w:pPr>
              <w:rPr>
                <w:shd w:val="clear" w:color="auto" w:fill="FFFFFF"/>
              </w:rPr>
            </w:pPr>
          </w:p>
        </w:tc>
        <w:tc>
          <w:tcPr>
            <w:tcW w:w="0" w:type="auto"/>
          </w:tcPr>
          <w:p w14:paraId="3FEC63E6" w14:textId="77777777" w:rsidR="00A973C9" w:rsidRDefault="00A973C9" w:rsidP="001906AB">
            <w:pPr>
              <w:rPr>
                <w:shd w:val="clear" w:color="auto" w:fill="FFFFFF"/>
              </w:rPr>
            </w:pPr>
          </w:p>
        </w:tc>
      </w:tr>
    </w:tbl>
    <w:p w14:paraId="2BE39C91" w14:textId="77777777" w:rsidR="001906AB" w:rsidRDefault="001906AB" w:rsidP="001906AB">
      <w:pPr>
        <w:keepNext/>
        <w:keepLines/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sectPr w:rsidR="001906AB" w:rsidSect="00E212D8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A93E12A" w14:textId="025F8D3A" w:rsidR="000B708C" w:rsidRDefault="000B708C" w:rsidP="000B708C">
      <w:pPr>
        <w:keepNext/>
        <w:keepLines/>
        <w:numPr>
          <w:ilvl w:val="0"/>
          <w:numId w:val="1"/>
        </w:numPr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  <w:bookmarkStart w:id="2" w:name="_Toc106857853"/>
      <w:bookmarkEnd w:id="0"/>
      <w:r w:rsidRPr="0026442C"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>Ubuntu PC in TECO</w:t>
      </w:r>
      <w:bookmarkEnd w:id="2"/>
    </w:p>
    <w:p w14:paraId="26B9A4AB" w14:textId="77777777" w:rsidR="00463B8E" w:rsidRDefault="00463B8E" w:rsidP="00463B8E">
      <w:pPr>
        <w:keepNext/>
        <w:keepLines/>
        <w:spacing w:before="240" w:after="120" w:line="240" w:lineRule="auto"/>
        <w:ind w:left="432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</w:p>
    <w:p w14:paraId="17C8C442" w14:textId="4C313BB8" w:rsidR="0016127A" w:rsidRDefault="009C703A" w:rsidP="000B708C">
      <w:pPr>
        <w:keepNext/>
        <w:keepLines/>
        <w:numPr>
          <w:ilvl w:val="0"/>
          <w:numId w:val="1"/>
        </w:numPr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  <w:bookmarkStart w:id="3" w:name="_Toc106857854"/>
      <w:r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>RE-</w:t>
      </w:r>
      <w:r w:rsidR="0016127A"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>Installation</w:t>
      </w:r>
      <w:bookmarkEnd w:id="3"/>
    </w:p>
    <w:p w14:paraId="420AEAE5" w14:textId="49479BE9" w:rsidR="00463B8E" w:rsidRDefault="00B15EB7" w:rsidP="00B15EB7">
      <w:pPr>
        <w:pStyle w:val="Heading2"/>
        <w:rPr>
          <w:shd w:val="clear" w:color="auto" w:fill="FFFFFF"/>
        </w:rPr>
      </w:pPr>
      <w:bookmarkStart w:id="4" w:name="_Toc106857855"/>
      <w:r w:rsidRPr="00B15EB7">
        <w:rPr>
          <w:shd w:val="clear" w:color="auto" w:fill="FFFFFF"/>
        </w:rPr>
        <w:t>Reinstallation after it was corrupt</w:t>
      </w:r>
      <w:bookmarkEnd w:id="4"/>
    </w:p>
    <w:p w14:paraId="314E9412" w14:textId="77777777" w:rsidR="00192FC5" w:rsidRDefault="00192FC5" w:rsidP="00192FC5">
      <w:r>
        <w:t>Don't know why the Ubuntu was corrupted and has to reinstall the ubuntu 18.04 from the USB</w:t>
      </w:r>
    </w:p>
    <w:p w14:paraId="2E934B49" w14:textId="77777777" w:rsidR="00192FC5" w:rsidRDefault="00192FC5" w:rsidP="00192FC5">
      <w:r>
        <w:t>Gives the follow error:</w:t>
      </w:r>
    </w:p>
    <w:p w14:paraId="63BBF3B4" w14:textId="77777777" w:rsidR="00192FC5" w:rsidRPr="007F6A6E" w:rsidRDefault="00192FC5" w:rsidP="001C296F">
      <w:pPr>
        <w:spacing w:after="0" w:line="240" w:lineRule="auto"/>
        <w:contextualSpacing/>
        <w:rPr>
          <w:rStyle w:val="IntenseEmphasis"/>
        </w:rPr>
      </w:pPr>
      <w:r w:rsidRPr="007F6A6E">
        <w:rPr>
          <w:rStyle w:val="IntenseEmphasis"/>
        </w:rPr>
        <w:t>Error: unknown filesystem.</w:t>
      </w:r>
    </w:p>
    <w:p w14:paraId="5B350AF1" w14:textId="4BB500B5" w:rsidR="00192FC5" w:rsidRDefault="00192FC5" w:rsidP="001C296F">
      <w:pPr>
        <w:spacing w:after="0" w:line="240" w:lineRule="auto"/>
        <w:contextualSpacing/>
        <w:rPr>
          <w:rStyle w:val="IntenseEmphasis"/>
        </w:rPr>
      </w:pPr>
      <w:r w:rsidRPr="007F6A6E">
        <w:rPr>
          <w:rStyle w:val="IntenseEmphasis"/>
        </w:rPr>
        <w:t>grub rescue&gt;</w:t>
      </w:r>
    </w:p>
    <w:p w14:paraId="5CC64DB6" w14:textId="77777777" w:rsidR="001C296F" w:rsidRPr="001C296F" w:rsidRDefault="001C296F" w:rsidP="001C74B1">
      <w:pPr>
        <w:numPr>
          <w:ilvl w:val="0"/>
          <w:numId w:val="2"/>
        </w:numPr>
        <w:contextualSpacing/>
      </w:pPr>
      <w:r w:rsidRPr="001C296F">
        <w:t>Install the SSH server service on the Ubuntu</w:t>
      </w:r>
    </w:p>
    <w:p w14:paraId="0B5B1086" w14:textId="77777777" w:rsidR="001C296F" w:rsidRPr="001C296F" w:rsidRDefault="001C296F" w:rsidP="001C296F">
      <w:pPr>
        <w:spacing w:after="0" w:line="240" w:lineRule="auto"/>
        <w:contextualSpacing/>
        <w:rPr>
          <w:rStyle w:val="IntenseEmphasis"/>
        </w:rPr>
      </w:pPr>
      <w:r w:rsidRPr="001C296F">
        <w:rPr>
          <w:rStyle w:val="IntenseEmphasis"/>
        </w:rPr>
        <w:t>sajjad@teco:~$ installing ssh server  ^C</w:t>
      </w:r>
    </w:p>
    <w:p w14:paraId="3F959F93" w14:textId="77777777" w:rsidR="001C296F" w:rsidRPr="001C296F" w:rsidRDefault="001C296F" w:rsidP="001C296F">
      <w:pPr>
        <w:spacing w:after="0" w:line="240" w:lineRule="auto"/>
        <w:contextualSpacing/>
        <w:rPr>
          <w:rStyle w:val="IntenseEmphasis"/>
        </w:rPr>
      </w:pPr>
      <w:r w:rsidRPr="001C296F">
        <w:rPr>
          <w:rStyle w:val="IntenseEmphasis"/>
        </w:rPr>
        <w:t>sajjad@teco:~$ip addr show</w:t>
      </w:r>
    </w:p>
    <w:p w14:paraId="6A179B66" w14:textId="77777777" w:rsidR="001C296F" w:rsidRPr="001C296F" w:rsidRDefault="001C296F" w:rsidP="001C296F">
      <w:pPr>
        <w:spacing w:after="0" w:line="240" w:lineRule="auto"/>
        <w:contextualSpacing/>
        <w:rPr>
          <w:rStyle w:val="IntenseEmphasis"/>
        </w:rPr>
      </w:pPr>
      <w:r w:rsidRPr="001C296F">
        <w:rPr>
          <w:rStyle w:val="IntenseEmphasis"/>
        </w:rPr>
        <w:t>sajjad@teco:~$sudo apt update</w:t>
      </w:r>
    </w:p>
    <w:p w14:paraId="26B17F75" w14:textId="77777777" w:rsidR="001C296F" w:rsidRPr="001C296F" w:rsidRDefault="001C296F" w:rsidP="001C296F">
      <w:pPr>
        <w:spacing w:after="0" w:line="240" w:lineRule="auto"/>
        <w:contextualSpacing/>
        <w:rPr>
          <w:rStyle w:val="IntenseEmphasis"/>
        </w:rPr>
      </w:pPr>
      <w:r w:rsidRPr="001C296F">
        <w:rPr>
          <w:rStyle w:val="IntenseEmphasis"/>
        </w:rPr>
        <w:t>sajjad@teco:~$sudo apt install openssh-server</w:t>
      </w:r>
    </w:p>
    <w:p w14:paraId="02737876" w14:textId="77777777" w:rsidR="001C296F" w:rsidRPr="001C296F" w:rsidRDefault="001C296F" w:rsidP="001C296F">
      <w:pPr>
        <w:spacing w:after="0" w:line="240" w:lineRule="auto"/>
        <w:contextualSpacing/>
        <w:rPr>
          <w:rStyle w:val="IntenseEmphasis"/>
        </w:rPr>
      </w:pPr>
      <w:r w:rsidRPr="001C296F">
        <w:rPr>
          <w:rStyle w:val="IntenseEmphasis"/>
        </w:rPr>
        <w:t>sajjad@teco:~$sudo systemctl status ssh</w:t>
      </w:r>
    </w:p>
    <w:p w14:paraId="22E0E8E3" w14:textId="77777777" w:rsidR="001C296F" w:rsidRPr="001C296F" w:rsidRDefault="001C296F" w:rsidP="001C296F">
      <w:pPr>
        <w:spacing w:after="0" w:line="240" w:lineRule="auto"/>
        <w:contextualSpacing/>
        <w:rPr>
          <w:rStyle w:val="IntenseEmphasis"/>
        </w:rPr>
      </w:pPr>
      <w:r w:rsidRPr="001C296F">
        <w:rPr>
          <w:rStyle w:val="IntenseEmphasis"/>
        </w:rPr>
        <w:t>sajjad@teco:~$sudo ufw allow ssh</w:t>
      </w:r>
    </w:p>
    <w:p w14:paraId="295311C7" w14:textId="77777777" w:rsidR="001C296F" w:rsidRPr="001C296F" w:rsidRDefault="001C296F" w:rsidP="001C296F">
      <w:pPr>
        <w:spacing w:after="0" w:line="240" w:lineRule="auto"/>
        <w:contextualSpacing/>
        <w:rPr>
          <w:rStyle w:val="IntenseEmphasis"/>
        </w:rPr>
      </w:pPr>
      <w:r w:rsidRPr="001C296F">
        <w:rPr>
          <w:rStyle w:val="IntenseEmphasis"/>
        </w:rPr>
        <w:t>sajjad@teco:~$</w:t>
      </w:r>
    </w:p>
    <w:p w14:paraId="72DDCA71" w14:textId="77777777" w:rsidR="001C296F" w:rsidRPr="001C296F" w:rsidRDefault="001C296F" w:rsidP="001C296F">
      <w:pPr>
        <w:spacing w:after="0" w:line="240" w:lineRule="auto"/>
        <w:contextualSpacing/>
        <w:rPr>
          <w:rStyle w:val="IntenseEmphasis"/>
        </w:rPr>
      </w:pPr>
      <w:r w:rsidRPr="001C296F">
        <w:rPr>
          <w:rStyle w:val="IntenseEmphasis"/>
        </w:rPr>
        <w:t>sajjad@teco:~$ uname -a</w:t>
      </w:r>
    </w:p>
    <w:p w14:paraId="79E8FA0A" w14:textId="5BB49333" w:rsidR="001C296F" w:rsidRDefault="001C296F" w:rsidP="001C296F">
      <w:pPr>
        <w:spacing w:after="0" w:line="240" w:lineRule="auto"/>
        <w:contextualSpacing/>
        <w:rPr>
          <w:rStyle w:val="IntenseEmphasis"/>
        </w:rPr>
      </w:pPr>
      <w:r w:rsidRPr="001C296F">
        <w:rPr>
          <w:rStyle w:val="IntenseEmphasis"/>
        </w:rPr>
        <w:t>Linux teco 5.4.0-84-generic #94~18.04.1-Ubuntu SMP Thu Aug 26 23:17:46 UTC 2021 x86_64 x86_64 x86_64 GNU/Linux</w:t>
      </w:r>
    </w:p>
    <w:p w14:paraId="2D396EEF" w14:textId="3D320241" w:rsidR="001C296F" w:rsidRDefault="001C296F" w:rsidP="001C74B1">
      <w:pPr>
        <w:numPr>
          <w:ilvl w:val="0"/>
          <w:numId w:val="2"/>
        </w:numPr>
        <w:contextualSpacing/>
      </w:pPr>
      <w:r w:rsidRPr="001C296F">
        <w:t xml:space="preserve">Install the </w:t>
      </w:r>
      <w:r>
        <w:t>Docker</w:t>
      </w:r>
    </w:p>
    <w:p w14:paraId="428D4EFB" w14:textId="1BD12AE5" w:rsidR="001C296F" w:rsidRDefault="001C296F" w:rsidP="001C74B1">
      <w:pPr>
        <w:numPr>
          <w:ilvl w:val="0"/>
          <w:numId w:val="2"/>
        </w:numPr>
        <w:contextualSpacing/>
      </w:pPr>
      <w:r>
        <w:t>Install the python</w:t>
      </w:r>
    </w:p>
    <w:p w14:paraId="2C9619A9" w14:textId="177CA856" w:rsidR="001C296F" w:rsidRDefault="001C296F" w:rsidP="001C74B1">
      <w:pPr>
        <w:numPr>
          <w:ilvl w:val="0"/>
          <w:numId w:val="2"/>
        </w:numPr>
        <w:contextualSpacing/>
      </w:pPr>
      <w:r>
        <w:t>Install the GIT and configure it</w:t>
      </w:r>
    </w:p>
    <w:p w14:paraId="24529C19" w14:textId="77777777" w:rsidR="001C296F" w:rsidRPr="001C296F" w:rsidRDefault="001C296F" w:rsidP="001C74B1">
      <w:pPr>
        <w:numPr>
          <w:ilvl w:val="0"/>
          <w:numId w:val="2"/>
        </w:numPr>
        <w:contextualSpacing/>
      </w:pPr>
    </w:p>
    <w:p w14:paraId="397FE3DE" w14:textId="77777777" w:rsidR="001C296F" w:rsidRPr="007F6A6E" w:rsidRDefault="001C296F" w:rsidP="001C296F">
      <w:pPr>
        <w:spacing w:after="0" w:line="240" w:lineRule="auto"/>
        <w:contextualSpacing/>
        <w:rPr>
          <w:rStyle w:val="IntenseEmphasis"/>
        </w:rPr>
      </w:pPr>
    </w:p>
    <w:p w14:paraId="00C713CD" w14:textId="360814F6" w:rsidR="00B15EB7" w:rsidRDefault="00B15EB7" w:rsidP="00B15EB7">
      <w:pPr>
        <w:pStyle w:val="Heading2"/>
        <w:rPr>
          <w:shd w:val="clear" w:color="auto" w:fill="FFFFFF"/>
        </w:rPr>
      </w:pPr>
      <w:bookmarkStart w:id="5" w:name="_Toc106857856"/>
      <w:r w:rsidRPr="00B15EB7">
        <w:rPr>
          <w:shd w:val="clear" w:color="auto" w:fill="FFFFFF"/>
        </w:rPr>
        <w:t>Accessing using SSH</w:t>
      </w:r>
      <w:bookmarkEnd w:id="5"/>
    </w:p>
    <w:p w14:paraId="6F18EB9E" w14:textId="36BD2B76" w:rsidR="00192FC5" w:rsidRDefault="00192FC5" w:rsidP="001C74B1">
      <w:pPr>
        <w:pStyle w:val="ListParagraph"/>
        <w:numPr>
          <w:ilvl w:val="0"/>
          <w:numId w:val="6"/>
        </w:numPr>
      </w:pPr>
      <w:bookmarkStart w:id="6" w:name="_Hlk101486220"/>
      <w:bookmarkStart w:id="7" w:name="_Hlk101486040"/>
      <w:r>
        <w:t xml:space="preserve">Install the SSH server service on the </w:t>
      </w:r>
      <w:r w:rsidR="007F6A6E">
        <w:t>Ubuntu</w:t>
      </w:r>
    </w:p>
    <w:bookmarkEnd w:id="6"/>
    <w:p w14:paraId="602D2056" w14:textId="3EFB6D7F" w:rsidR="00192FC5" w:rsidRDefault="00192FC5" w:rsidP="001C74B1">
      <w:pPr>
        <w:pStyle w:val="ListParagraph"/>
        <w:numPr>
          <w:ilvl w:val="0"/>
          <w:numId w:val="6"/>
        </w:numPr>
      </w:pPr>
      <w:r>
        <w:t>Install the OpenVPN on the laptop.</w:t>
      </w:r>
    </w:p>
    <w:p w14:paraId="4EA47641" w14:textId="4186623A" w:rsidR="00192FC5" w:rsidRDefault="00192FC5" w:rsidP="001C74B1">
      <w:pPr>
        <w:pStyle w:val="ListParagraph"/>
        <w:numPr>
          <w:ilvl w:val="0"/>
          <w:numId w:val="6"/>
        </w:numPr>
      </w:pPr>
      <w:r>
        <w:t>Run the OpenVPN and import teco.config file</w:t>
      </w:r>
    </w:p>
    <w:p w14:paraId="5B73165F" w14:textId="5C9D2EC4" w:rsidR="00192FC5" w:rsidRDefault="00192FC5" w:rsidP="001C74B1">
      <w:pPr>
        <w:pStyle w:val="ListParagraph"/>
        <w:numPr>
          <w:ilvl w:val="0"/>
          <w:numId w:val="6"/>
        </w:numPr>
      </w:pPr>
      <w:r>
        <w:t xml:space="preserve">Connect to the </w:t>
      </w:r>
      <w:r w:rsidR="007F6A6E">
        <w:t>TECO</w:t>
      </w:r>
      <w:r>
        <w:t xml:space="preserve"> VPN from the OpenVPN, use your TECO user name and passwords</w:t>
      </w:r>
    </w:p>
    <w:p w14:paraId="15180A8B" w14:textId="29348905" w:rsidR="007F6A6E" w:rsidRDefault="007F6A6E" w:rsidP="00192FC5">
      <w:r>
        <w:rPr>
          <w:noProof/>
        </w:rPr>
        <w:drawing>
          <wp:inline distT="0" distB="0" distL="0" distR="0" wp14:anchorId="38412962" wp14:editId="290B133B">
            <wp:extent cx="3982085" cy="25247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085" cy="2524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86F38B" w14:textId="0FE898DC" w:rsidR="00D27981" w:rsidRDefault="00D27981" w:rsidP="001C74B1">
      <w:pPr>
        <w:pStyle w:val="ListParagraph"/>
        <w:numPr>
          <w:ilvl w:val="0"/>
          <w:numId w:val="6"/>
        </w:numPr>
      </w:pPr>
      <w:r>
        <w:t>Install the MobaXterm or any other SSH Terminal.</w:t>
      </w:r>
    </w:p>
    <w:p w14:paraId="5F794B9F" w14:textId="3747474C" w:rsidR="007F6A6E" w:rsidRPr="00192FC5" w:rsidRDefault="007F6A6E" w:rsidP="001C74B1">
      <w:pPr>
        <w:pStyle w:val="ListParagraph"/>
        <w:numPr>
          <w:ilvl w:val="0"/>
          <w:numId w:val="6"/>
        </w:numPr>
      </w:pPr>
      <w:r>
        <w:t>Then note down the IP address of the ubuntu PC and configure the MobaXterm SSH terminal</w:t>
      </w:r>
    </w:p>
    <w:bookmarkEnd w:id="7"/>
    <w:p w14:paraId="2F94F6A6" w14:textId="4666A75D" w:rsidR="00B15EB7" w:rsidRDefault="00B15EB7" w:rsidP="00B15EB7"/>
    <w:p w14:paraId="6B2F8555" w14:textId="7C9DD802" w:rsidR="00192FC5" w:rsidRPr="00B15EB7" w:rsidRDefault="00192FC5" w:rsidP="00B15EB7">
      <w:r w:rsidRPr="00192FC5">
        <w:rPr>
          <w:noProof/>
        </w:rPr>
        <w:drawing>
          <wp:inline distT="0" distB="0" distL="0" distR="0" wp14:anchorId="4E74C1A2" wp14:editId="7E918F5D">
            <wp:extent cx="6572250" cy="35131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75382" cy="351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6FE69" w14:textId="77777777" w:rsidR="00463B8E" w:rsidRPr="0026442C" w:rsidRDefault="00463B8E" w:rsidP="00463B8E">
      <w:pPr>
        <w:keepNext/>
        <w:keepLines/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</w:p>
    <w:p w14:paraId="5631D7C1" w14:textId="37E22AA2" w:rsidR="000B708C" w:rsidRDefault="000B708C" w:rsidP="000B708C">
      <w:pPr>
        <w:keepNext/>
        <w:keepLines/>
        <w:numPr>
          <w:ilvl w:val="0"/>
          <w:numId w:val="1"/>
        </w:numPr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  <w:bookmarkStart w:id="8" w:name="_Toc106857857"/>
      <w:r w:rsidRPr="0026442C"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>Khadas</w:t>
      </w:r>
      <w:r w:rsidR="0016127A"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 xml:space="preserve"> PC</w:t>
      </w:r>
      <w:bookmarkEnd w:id="8"/>
    </w:p>
    <w:p w14:paraId="7A8A61B7" w14:textId="68F22F52" w:rsidR="00463B8E" w:rsidRDefault="00B15EB7" w:rsidP="00B15EB7">
      <w:pPr>
        <w:pStyle w:val="Heading2"/>
        <w:rPr>
          <w:shd w:val="clear" w:color="auto" w:fill="FFFFFF"/>
        </w:rPr>
      </w:pPr>
      <w:bookmarkStart w:id="9" w:name="_Toc106857858"/>
      <w:r w:rsidRPr="00B15EB7">
        <w:rPr>
          <w:shd w:val="clear" w:color="auto" w:fill="FFFFFF"/>
        </w:rPr>
        <w:t>A</w:t>
      </w:r>
      <w:r>
        <w:rPr>
          <w:shd w:val="clear" w:color="auto" w:fill="FFFFFF"/>
        </w:rPr>
        <w:t>c</w:t>
      </w:r>
      <w:r w:rsidRPr="00B15EB7">
        <w:rPr>
          <w:shd w:val="clear" w:color="auto" w:fill="FFFFFF"/>
        </w:rPr>
        <w:t>cessing using SSH</w:t>
      </w:r>
      <w:bookmarkEnd w:id="9"/>
    </w:p>
    <w:p w14:paraId="246E8539" w14:textId="3D63C347" w:rsidR="00D27981" w:rsidRDefault="00D27981" w:rsidP="001C74B1">
      <w:pPr>
        <w:pStyle w:val="ListParagraph"/>
        <w:numPr>
          <w:ilvl w:val="0"/>
          <w:numId w:val="5"/>
        </w:numPr>
      </w:pPr>
      <w:r>
        <w:t>Install the SSH server service on the Khadas</w:t>
      </w:r>
    </w:p>
    <w:p w14:paraId="6D66FA66" w14:textId="77777777" w:rsidR="00D27981" w:rsidRPr="00192FC5" w:rsidRDefault="00D27981" w:rsidP="001C74B1">
      <w:pPr>
        <w:pStyle w:val="ListParagraph"/>
        <w:numPr>
          <w:ilvl w:val="0"/>
          <w:numId w:val="5"/>
        </w:numPr>
      </w:pPr>
      <w:r>
        <w:t>Then note down the IP address of the ubuntu PC and configure the MobaXterm SSH terminal</w:t>
      </w:r>
    </w:p>
    <w:p w14:paraId="2E0E5700" w14:textId="77777777" w:rsidR="00D27981" w:rsidRPr="00D27981" w:rsidRDefault="00D27981" w:rsidP="00D27981"/>
    <w:p w14:paraId="54553FD2" w14:textId="7AB7E196" w:rsidR="00192FC5" w:rsidRPr="00192FC5" w:rsidRDefault="00192FC5" w:rsidP="00192FC5">
      <w:r>
        <w:rPr>
          <w:noProof/>
        </w:rPr>
        <w:drawing>
          <wp:inline distT="0" distB="0" distL="0" distR="0" wp14:anchorId="228943FE" wp14:editId="3D9A00AB">
            <wp:extent cx="6707642" cy="35629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5275" cy="3567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D45658" w14:textId="20959C36" w:rsidR="00463B8E" w:rsidRDefault="000B708C" w:rsidP="00463B8E">
      <w:pPr>
        <w:keepNext/>
        <w:keepLines/>
        <w:numPr>
          <w:ilvl w:val="0"/>
          <w:numId w:val="1"/>
        </w:numPr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  <w:bookmarkStart w:id="10" w:name="_Toc106857859"/>
      <w:r w:rsidRPr="0026442C"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>NPU</w:t>
      </w:r>
      <w:r w:rsidR="00796884"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 xml:space="preserve"> Examples</w:t>
      </w:r>
      <w:bookmarkEnd w:id="10"/>
    </w:p>
    <w:p w14:paraId="376408B1" w14:textId="77777777" w:rsidR="00463B8E" w:rsidRPr="00463B8E" w:rsidRDefault="00463B8E" w:rsidP="00463B8E">
      <w:pPr>
        <w:keepNext/>
        <w:keepLines/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</w:p>
    <w:p w14:paraId="3D41F21B" w14:textId="40519764" w:rsidR="000B708C" w:rsidRDefault="000B708C" w:rsidP="0016127A">
      <w:pPr>
        <w:pStyle w:val="Heading2"/>
        <w:rPr>
          <w:shd w:val="clear" w:color="auto" w:fill="FFFFFF"/>
        </w:rPr>
      </w:pPr>
      <w:bookmarkStart w:id="11" w:name="_Toc106857860"/>
      <w:r w:rsidRPr="0016127A">
        <w:rPr>
          <w:shd w:val="clear" w:color="auto" w:fill="FFFFFF"/>
        </w:rPr>
        <w:t>Prebuilt NPU Demo</w:t>
      </w:r>
      <w:bookmarkEnd w:id="11"/>
    </w:p>
    <w:p w14:paraId="34CF426A" w14:textId="77777777" w:rsidR="00EC7E01" w:rsidRDefault="00EC7E01" w:rsidP="00EC7E01">
      <w:r>
        <w:t>NPU Prebuilt Demo Usage</w:t>
      </w:r>
    </w:p>
    <w:p w14:paraId="6E43C465" w14:textId="337AF225" w:rsidR="00EC7E01" w:rsidRDefault="00EC7E01" w:rsidP="00EC7E01">
      <w:r>
        <w:t>https://docs.khadas.com/linux/vim3/NPUPrebuiltUsage.html</w:t>
      </w:r>
    </w:p>
    <w:p w14:paraId="38D2397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$ ls</w:t>
      </w:r>
    </w:p>
    <w:p w14:paraId="73F2B3D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 xml:space="preserve"> aml_npu_sdk                                   Desktop     Downloads   Music            nn         Public   Templ</w:t>
      </w:r>
    </w:p>
    <w:p w14:paraId="40EA086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'copy_to_board executing on ksnn khadas.log'   Documents   ksnn        my_video-1.mkv   Pictures   sajjad   venv</w:t>
      </w:r>
    </w:p>
    <w:p w14:paraId="6D508A5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$ cd sajjad/</w:t>
      </w:r>
    </w:p>
    <w:p w14:paraId="45D722C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applsource1/ eachoptime/  eachoptime1/ ksnn/        npu1/        npusdk1/</w:t>
      </w:r>
    </w:p>
    <w:p w14:paraId="695E5F7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$ cd sajjad/applsource1/</w:t>
      </w:r>
    </w:p>
    <w:p w14:paraId="64807DD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applsource1$ cd aml_npu_app/</w:t>
      </w:r>
    </w:p>
    <w:p w14:paraId="3069853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DK_6.3.3.4/    DDK_6.4.0.3/    DDK_6.4.3/      DDK_6.4.4.3/    detect_library/ .git/           NN_SLT/</w:t>
      </w:r>
    </w:p>
    <w:p w14:paraId="5B295BF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applsource1$ cd aml_npu_app/</w:t>
      </w:r>
    </w:p>
    <w:p w14:paraId="5CB9CE4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applsource1/aml_npu_app$ ls</w:t>
      </w:r>
    </w:p>
    <w:p w14:paraId="5F2C22F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DK_6.3.3.4  DDK_6.4.0.3  DDK_6.4.3  DDK_6.4.4.3  detect_library  LICENSE  NN_SLT</w:t>
      </w:r>
    </w:p>
    <w:p w14:paraId="3B45F9A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applsource1/aml_npu_app$ ls detect_library/</w:t>
      </w:r>
    </w:p>
    <w:p w14:paraId="0688588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nception   sample_demo_fb   source_code        yolo_demo_fb_usb    yolo_demo_x11_usb</w:t>
      </w:r>
    </w:p>
    <w:p w14:paraId="37B94ED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_code  sample_demo_x11  yolo_demo_fb_mipi  yolo_demo_x11_mipi</w:t>
      </w:r>
    </w:p>
    <w:p w14:paraId="5B1199F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applsource1/aml_npu_app$ ls detect_library/source_code/</w:t>
      </w:r>
    </w:p>
    <w:p w14:paraId="4D4C841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bin_r  build_vx.sh  detect.c  detect_log.c  include  Makefile  makefile.linux  makefile.linux.def</w:t>
      </w:r>
    </w:p>
    <w:p w14:paraId="0B74BE7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applsource1/aml_npu_app$ cd</w:t>
      </w:r>
    </w:p>
    <w:p w14:paraId="18BB15E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$ cd sajjad/npu1/</w:t>
      </w:r>
    </w:p>
    <w:p w14:paraId="5C44D7E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FFA6647" w14:textId="77777777" w:rsidR="00EC7E01" w:rsidRPr="00EC7E01" w:rsidRDefault="00EC7E01" w:rsidP="00EC7E01">
      <w:pPr>
        <w:pStyle w:val="Heading3"/>
        <w:rPr>
          <w:i/>
          <w:iCs/>
        </w:rPr>
      </w:pPr>
      <w:bookmarkStart w:id="12" w:name="_Toc106857861"/>
      <w:r w:rsidRPr="00EC7E01">
        <w:rPr>
          <w:i/>
          <w:iCs/>
        </w:rPr>
        <w:t>Inception Model</w:t>
      </w:r>
      <w:bookmarkEnd w:id="12"/>
    </w:p>
    <w:p w14:paraId="0FE4B16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3760EF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$ ls</w:t>
      </w:r>
    </w:p>
    <w:p w14:paraId="7327DD3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aml_npu_demo_binaries</w:t>
      </w:r>
    </w:p>
    <w:p w14:paraId="5B5E3A2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$ cd aml_npu_demo_binaries/</w:t>
      </w:r>
    </w:p>
    <w:p w14:paraId="48E9ECC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$ ls</w:t>
      </w:r>
    </w:p>
    <w:p w14:paraId="512D0C0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ect_demo  detect_demo_picture  detect_demo_picture_original  inceptionv3  LICENSE  README.md</w:t>
      </w:r>
    </w:p>
    <w:p w14:paraId="4833F0F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$ ls inceptionv3/</w:t>
      </w:r>
    </w:p>
    <w:p w14:paraId="0BB00DF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og_299x299.jpg  goldfish_299x299.jpg  imagenet_slim_labels.txt  VIM3  VIM3L</w:t>
      </w:r>
    </w:p>
    <w:p w14:paraId="7C13CB1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$ cd inceptionv3/</w:t>
      </w:r>
    </w:p>
    <w:p w14:paraId="1E620FF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$ cd VIM3</w:t>
      </w:r>
    </w:p>
    <w:p w14:paraId="330B209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/VIM3$ ./run.sh</w:t>
      </w:r>
    </w:p>
    <w:p w14:paraId="4CEF157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Create Neural Network: 1820ms or 1820271us</w:t>
      </w:r>
    </w:p>
    <w:p w14:paraId="0B17DF7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Verify...</w:t>
      </w:r>
    </w:p>
    <w:p w14:paraId="2DE55CA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Verify Graph: 29ms or 29602us</w:t>
      </w:r>
    </w:p>
    <w:p w14:paraId="532167B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Start run graph [1] times...</w:t>
      </w:r>
    </w:p>
    <w:p w14:paraId="4395800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un the 1 time: 36.00ms or 36340.00us</w:t>
      </w:r>
    </w:p>
    <w:p w14:paraId="595E23A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vxProcessGraph execution time:</w:t>
      </w:r>
    </w:p>
    <w:p w14:paraId="0B8A889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Total   37.00ms or 37187.00us</w:t>
      </w:r>
    </w:p>
    <w:p w14:paraId="5CA721A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Average 37.19ms or 37187.00us</w:t>
      </w:r>
    </w:p>
    <w:p w14:paraId="12C22BB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 xml:space="preserve"> --- Top5 ---</w:t>
      </w:r>
    </w:p>
    <w:p w14:paraId="3E1368C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 xml:space="preserve">  2: 0.934082</w:t>
      </w:r>
    </w:p>
    <w:p w14:paraId="09A7E36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795: 0.003748</w:t>
      </w:r>
    </w:p>
    <w:p w14:paraId="08CBADF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408: 0.001803</w:t>
      </w:r>
    </w:p>
    <w:p w14:paraId="08DE153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974: 0.001579</w:t>
      </w:r>
    </w:p>
    <w:p w14:paraId="4AE04D5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393: 0.000868</w:t>
      </w:r>
    </w:p>
    <w:p w14:paraId="1A051B6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/VIM3$ ls</w:t>
      </w:r>
    </w:p>
    <w:p w14:paraId="50F98C8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nceptionv3  inception_v3.nb  input_0.dat  output0_1001_1.dat  run.sh</w:t>
      </w:r>
    </w:p>
    <w:p w14:paraId="1091A4F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/VIM3$ ls inception3</w:t>
      </w:r>
    </w:p>
    <w:p w14:paraId="3E71490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ls: cannot access 'inception3': No such file or directory</w:t>
      </w:r>
    </w:p>
    <w:p w14:paraId="1B0A7F9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/VIM3$ cd ..</w:t>
      </w:r>
    </w:p>
    <w:p w14:paraId="7CCD574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$ ls</w:t>
      </w:r>
    </w:p>
    <w:p w14:paraId="6C9980E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og_299x299.jpg  goldfish_299x299.jpg  imagenet_slim_labels.txt  VIM3  VIM3L</w:t>
      </w:r>
    </w:p>
    <w:p w14:paraId="57F2F68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$ vim VIM3/run.sh</w:t>
      </w:r>
    </w:p>
    <w:p w14:paraId="1EE9A14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$ ls</w:t>
      </w:r>
    </w:p>
    <w:p w14:paraId="03DD8FD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og_299x299.jpg  goldfish_299x299.jpg  imagenet_slim_labels.txt  VIM3  VIM3L</w:t>
      </w:r>
    </w:p>
    <w:p w14:paraId="65E3090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$ cd VIM3</w:t>
      </w:r>
    </w:p>
    <w:p w14:paraId="51DE7C6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/VIM3$ cp run.sh run_dog.sh</w:t>
      </w:r>
    </w:p>
    <w:p w14:paraId="5F56747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/VIM3$ chmod +x run_dog.sh</w:t>
      </w:r>
    </w:p>
    <w:p w14:paraId="12BF1AA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/VIM3$ vim run_dog.sh</w:t>
      </w:r>
    </w:p>
    <w:p w14:paraId="486D4FB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/VIM3$ ./run_dog.sh</w:t>
      </w:r>
    </w:p>
    <w:p w14:paraId="2497959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Create Neural Network: 697ms or 697171us</w:t>
      </w:r>
    </w:p>
    <w:p w14:paraId="66529C9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Verify...</w:t>
      </w:r>
    </w:p>
    <w:p w14:paraId="0A4E4BC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Verify Graph: 31ms or 31712us</w:t>
      </w:r>
    </w:p>
    <w:p w14:paraId="78BE2C5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Start run graph [1] times...</w:t>
      </w:r>
    </w:p>
    <w:p w14:paraId="32B7188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un the 1 time: 21.00ms or 21177.00us</w:t>
      </w:r>
    </w:p>
    <w:p w14:paraId="3534217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vxProcessGraph execution time:</w:t>
      </w:r>
    </w:p>
    <w:p w14:paraId="2BF3F3A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Total   21.00ms or 21222.00us</w:t>
      </w:r>
    </w:p>
    <w:p w14:paraId="48D7DE7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Average 21.22ms or 21222.00us</w:t>
      </w:r>
    </w:p>
    <w:p w14:paraId="1C7EFC1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 xml:space="preserve"> --- Top5 ---</w:t>
      </w:r>
    </w:p>
    <w:p w14:paraId="4E99A4F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208: 0.710449</w:t>
      </w:r>
    </w:p>
    <w:p w14:paraId="7759A04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209: 0.049713</w:t>
      </w:r>
    </w:p>
    <w:p w14:paraId="446748E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223: 0.016052</w:t>
      </w:r>
    </w:p>
    <w:p w14:paraId="496539F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185: 0.005543</w:t>
      </w:r>
    </w:p>
    <w:p w14:paraId="4B6D5CF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268: 0.005543</w:t>
      </w:r>
    </w:p>
    <w:p w14:paraId="3D95792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inceptionv3/VIM3$</w:t>
      </w:r>
    </w:p>
    <w:p w14:paraId="2A56ABA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12C83110" w14:textId="77777777" w:rsidR="00EC7E01" w:rsidRPr="00EC7E01" w:rsidRDefault="00EC7E01" w:rsidP="00EC7E01">
      <w:pPr>
        <w:pStyle w:val="Heading3"/>
      </w:pPr>
      <w:bookmarkStart w:id="13" w:name="_Toc106857862"/>
      <w:r w:rsidRPr="00EC7E01">
        <w:t>Yolo Series Model X11</w:t>
      </w:r>
      <w:bookmarkEnd w:id="13"/>
    </w:p>
    <w:p w14:paraId="4B824A1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0 -p ./1080p.bmp</w:t>
      </w:r>
    </w:p>
    <w:p w14:paraId="6060495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68EB50C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26877E0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36FB675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65B7DA9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594A450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1146D36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65297A5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0347974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6C843F2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878E29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409996A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5F34FEF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0F2677C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51CE585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7420319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121C215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5C38B1A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967.347 right:1266.4 top:63.3736 bottom:518.165</w:t>
      </w:r>
    </w:p>
    <w:p w14:paraId="0603DE0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1 -p ./1080p.bmp</w:t>
      </w:r>
    </w:p>
    <w:p w14:paraId="5D68CF1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18DE63F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26AD480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60B0295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612E429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46BEB61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1D5B57A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543EABA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034D48B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46EC77A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78B6A78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12457B1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0E90499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5063378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09575AC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7741E7A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36617C7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54F19A8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230.364 right:1689.64 top:0 bottom:1080</w:t>
      </w:r>
    </w:p>
    <w:p w14:paraId="53C1318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left:240.364 top-10:40</w:t>
      </w:r>
    </w:p>
    <w:p w14:paraId="35972DF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2 -p ./1080p.bmp</w:t>
      </w:r>
    </w:p>
    <w:p w14:paraId="03CB2F9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24EDFCB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5905B7A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4B64399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5F025C9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78A663D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2522E2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608</w:t>
      </w:r>
    </w:p>
    <w:p w14:paraId="45C0E38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608</w:t>
      </w:r>
    </w:p>
    <w:p w14:paraId="13E5CB0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71AB61C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6D1ED2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4E83A1F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2AE8A44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39F2BF5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30A4138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18DD32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0</w:t>
      </w:r>
    </w:p>
    <w:p w14:paraId="58E9252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0</w:t>
      </w:r>
    </w:p>
    <w:p w14:paraId="034226C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3 -p ./1080p.bmp</w:t>
      </w:r>
    </w:p>
    <w:p w14:paraId="1BD748B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2D0D377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6F16072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3B1C659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4B721B3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738AB9C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C0645B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07AC398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752863B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29860B4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166B1AE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25F4CD2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3B6FA0A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4472B25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7F3133C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1D9C80F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0</w:t>
      </w:r>
    </w:p>
    <w:p w14:paraId="180D0AC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0</w:t>
      </w:r>
    </w:p>
    <w:p w14:paraId="476450B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4 -p ./1080p.bmp</w:t>
      </w:r>
    </w:p>
    <w:p w14:paraId="6E7921B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380F744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43EB7E0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3C4E0CD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1950309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34659E9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398229D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518B601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6AF317E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0AE974F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3939762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6C76C67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23A9306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2CB1CF0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3C603EE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35AB57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59F1100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1001401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372.992 right:1510.84 top:0 bottom:1080</w:t>
      </w:r>
    </w:p>
    <w:p w14:paraId="1B04F19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left:382.992 top-10:40</w:t>
      </w:r>
    </w:p>
    <w:p w14:paraId="27B45CD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</w:t>
      </w:r>
    </w:p>
    <w:p w14:paraId="4D5B303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3E54EAE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7FA13B5" w14:textId="77777777" w:rsidR="00EC7E01" w:rsidRPr="00EC7E01" w:rsidRDefault="00EC7E01" w:rsidP="00EC7E01">
      <w:pPr>
        <w:pStyle w:val="Heading3"/>
        <w:rPr>
          <w:i/>
          <w:iCs/>
        </w:rPr>
      </w:pPr>
      <w:bookmarkStart w:id="14" w:name="_Toc106857863"/>
      <w:r w:rsidRPr="00EC7E01">
        <w:rPr>
          <w:i/>
          <w:iCs/>
        </w:rPr>
        <w:t>Yolo Series Model FB gives error on Monitor</w:t>
      </w:r>
      <w:bookmarkEnd w:id="14"/>
    </w:p>
    <w:p w14:paraId="496C087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fb -m 0 -p ./1080p.bmp</w:t>
      </w:r>
    </w:p>
    <w:p w14:paraId="508DA45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nit_fb...</w:t>
      </w:r>
    </w:p>
    <w:p w14:paraId="64E6285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1920x1080, 32bpp</w:t>
      </w:r>
    </w:p>
    <w:p w14:paraId="6CA5AAA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2A90B2D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0C29CAC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3A552AF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705EAE3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7B4EFF7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0ABB07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759E2B5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4FF1551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785B0F7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86DA24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00F7211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23BD11A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275BD4A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08FA79A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0C19CF7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5539484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1197DDC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967.347 right:1266.4 top:63.3736 bottom:518.165</w:t>
      </w:r>
    </w:p>
    <w:p w14:paraId="0A22BED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</w:t>
      </w:r>
    </w:p>
    <w:p w14:paraId="7200A28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69FC3D9B" w14:textId="77777777" w:rsidR="00EC7E01" w:rsidRPr="00EC7E01" w:rsidRDefault="00EC7E01" w:rsidP="00EC7E01">
      <w:pPr>
        <w:pStyle w:val="Heading3"/>
      </w:pPr>
      <w:bookmarkStart w:id="15" w:name="_Toc106857864"/>
      <w:r w:rsidRPr="00EC7E01">
        <w:t>Yolo Series Model X11 with own picture</w:t>
      </w:r>
      <w:bookmarkEnd w:id="15"/>
    </w:p>
    <w:p w14:paraId="648358F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0 -p ./6.jpg</w:t>
      </w:r>
    </w:p>
    <w:p w14:paraId="1DF89CA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659D75F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64C4A99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67AB5D5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3429087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2536444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DE60E1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6DB862D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55B40EE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77AC43B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6AF1CE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26F5685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2FB1C7C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524ABB4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1800127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5D0965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3E23D21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7F403B7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565.104 right:695.876 top:376.414 bottom:547.763</w:t>
      </w:r>
    </w:p>
    <w:p w14:paraId="5E36F08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0 -p ./6.jpg</w:t>
      </w:r>
    </w:p>
    <w:p w14:paraId="7CB6DEE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0E9359E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45EBEBA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06BD04A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1C67FBA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5C2DAA4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EEA4E9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5DD6E1A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179BD73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509BB25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0014B1C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34F41B4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13C6FDF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540989F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0CFE295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0D849DF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33ACB86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042B906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565.104 right:695.876 top:376.414 bottom:547.763</w:t>
      </w:r>
    </w:p>
    <w:p w14:paraId="164E92D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1 -p ./6.jpg</w:t>
      </w:r>
    </w:p>
    <w:p w14:paraId="5F64CF8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397B0E9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40EBA3C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2AF7CD5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7F8E0CB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078C02C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153953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1E8F26C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74D09AE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01D3899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B52B23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1E8A9BB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4685199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7B32B83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63D1654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73272C3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40D8D2A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591687B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305.405 right:941.916 top:345.288 bottom:1080</w:t>
      </w:r>
    </w:p>
    <w:p w14:paraId="50616E0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3 -p ./6.jpg</w:t>
      </w:r>
    </w:p>
    <w:p w14:paraId="44C676E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0CCD5C6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3D5DDFD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5561E6F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27E68F1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530C146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1177DCA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3E59E59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19C8A3C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4140A4D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67FFF2B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610F3BE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207B176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2D3E245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4403CCA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60CE25D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5F8E6B6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75BBB83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381.037 right:866.284 top:447.508 bottom:1010.87</w:t>
      </w:r>
    </w:p>
    <w:p w14:paraId="3D96253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x11 -m 4 -p ./6.jpg</w:t>
      </w:r>
    </w:p>
    <w:p w14:paraId="441E7AB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60574A4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0FC9405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36B5119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5B7056C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7FBDB50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BD5E7B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4827372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237C1E6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6BA613B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D4FB20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556D2F9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58C6F85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6432D91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0DBED78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6D5FABF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0A54EC9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7705FA6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353.168 right:863.582 top:344.398 bottom:1080</w:t>
      </w:r>
    </w:p>
    <w:p w14:paraId="3B644A8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</w:t>
      </w:r>
    </w:p>
    <w:p w14:paraId="118C533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4F606E7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eog 1080p.bmp</w:t>
      </w:r>
    </w:p>
    <w:p w14:paraId="4179D79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7A5197D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4851C71A" w14:textId="77777777" w:rsidR="00EC7E01" w:rsidRPr="00EC7E01" w:rsidRDefault="00EC7E01" w:rsidP="00EC7E01">
      <w:pPr>
        <w:pStyle w:val="Heading3"/>
        <w:rPr>
          <w:i/>
          <w:iCs/>
        </w:rPr>
      </w:pPr>
      <w:bookmarkStart w:id="16" w:name="_Toc106857865"/>
      <w:r w:rsidRPr="00EC7E01">
        <w:rPr>
          <w:i/>
          <w:iCs/>
        </w:rPr>
        <w:t>Yolo Series Model FB with own picture</w:t>
      </w:r>
      <w:bookmarkEnd w:id="16"/>
    </w:p>
    <w:p w14:paraId="0B62BE5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662BF74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3FBA2E1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fb -m 4 -p ./6.jpg</w:t>
      </w:r>
    </w:p>
    <w:p w14:paraId="648622C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nit_fb...</w:t>
      </w:r>
    </w:p>
    <w:p w14:paraId="08F04B7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1920x1080, 32bpp</w:t>
      </w:r>
    </w:p>
    <w:p w14:paraId="058CBA2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02CF19E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5E22812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6CC25A4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770EA98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088AF94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68948F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6BC2275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126B2F9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350E3DC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7E64C76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7B4342B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5E624CA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7C23801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78F652B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1CCF23D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519F03B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5C5D583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353.168 right:863.582 top:344.398 bottom:1080</w:t>
      </w:r>
    </w:p>
    <w:p w14:paraId="040D472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fb -m 3 -p ./6.jpg</w:t>
      </w:r>
    </w:p>
    <w:p w14:paraId="0C6FD74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nit_fb...</w:t>
      </w:r>
    </w:p>
    <w:p w14:paraId="39A34B9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1920x1080, 32bpp</w:t>
      </w:r>
    </w:p>
    <w:p w14:paraId="48969BB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54DFC0F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26FAEAF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0315161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5AFE578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6A7200E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3299D41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52697FD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3459677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64E41C3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1E1A98B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7D60485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71C4187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0AEC0FA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1D218C4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B1051D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2C21A11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212CE6D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381.037 right:866.284 top:447.508 bottom:1010.87</w:t>
      </w:r>
    </w:p>
    <w:p w14:paraId="52A07B8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fb -m 2 -p ./6.jpg</w:t>
      </w:r>
    </w:p>
    <w:p w14:paraId="71AFD77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nit_fb...</w:t>
      </w:r>
    </w:p>
    <w:p w14:paraId="01E8C506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1920x1080, 32bpp</w:t>
      </w:r>
    </w:p>
    <w:p w14:paraId="59DB28D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47BB43C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76253C6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0D8B445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32C8858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51B69AE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65615F1D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608</w:t>
      </w:r>
    </w:p>
    <w:p w14:paraId="638ADB8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608</w:t>
      </w:r>
    </w:p>
    <w:p w14:paraId="611413B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5A455F98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32713DA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3D5838E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7C8B664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0ADECD3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2074804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306A7CA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0</w:t>
      </w:r>
    </w:p>
    <w:p w14:paraId="003C465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0</w:t>
      </w:r>
    </w:p>
    <w:p w14:paraId="236267BF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 ./detect_demo_fb -m 1 -p ./6.jpg</w:t>
      </w:r>
    </w:p>
    <w:p w14:paraId="1132C77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nit_fb...</w:t>
      </w:r>
    </w:p>
    <w:p w14:paraId="641A96C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1920x1080, 32bpp</w:t>
      </w:r>
    </w:p>
    <w:p w14:paraId="6B17A19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19]Set log level=1</w:t>
      </w:r>
    </w:p>
    <w:p w14:paraId="049E1DE2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1]output_format not support Imperfect, default to DET_LOG_TERMINAL</w:t>
      </w:r>
    </w:p>
    <w:p w14:paraId="40ED114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W Detect_api:[det_set_log_level:26]Not exist VSI_NN_LOG_LEVEL, Setenv set_vsi_log_error_level</w:t>
      </w:r>
    </w:p>
    <w:p w14:paraId="61BD0179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log_config Debug</w:t>
      </w:r>
    </w:p>
    <w:p w14:paraId="2AEE64A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model success!!</w:t>
      </w:r>
    </w:p>
    <w:p w14:paraId="1697875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4E303BC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width:416</w:t>
      </w:r>
    </w:p>
    <w:p w14:paraId="2B71D7A0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height:416</w:t>
      </w:r>
    </w:p>
    <w:p w14:paraId="4969CD8C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model.channel:3</w:t>
      </w:r>
    </w:p>
    <w:p w14:paraId="7AFF4514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2E0A0C93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START</w:t>
      </w:r>
    </w:p>
    <w:p w14:paraId="52912411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set_input END</w:t>
      </w:r>
    </w:p>
    <w:p w14:paraId="252170A7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START</w:t>
      </w:r>
    </w:p>
    <w:p w14:paraId="0EEB6D4B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Det_get_result END</w:t>
      </w:r>
    </w:p>
    <w:p w14:paraId="78CC99AE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</w:p>
    <w:p w14:paraId="5C30945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Data.detect_num=1</w:t>
      </w:r>
    </w:p>
    <w:p w14:paraId="4EB75EEA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result type is 2</w:t>
      </w:r>
    </w:p>
    <w:p w14:paraId="6BC10F45" w14:textId="77777777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i:1 left:305.405 right:941.916 top:345.288 bottom:1080</w:t>
      </w:r>
    </w:p>
    <w:p w14:paraId="1529A4E2" w14:textId="6873C938" w:rsidR="00EC7E01" w:rsidRPr="00EC7E01" w:rsidRDefault="00EC7E01" w:rsidP="00EC7E01">
      <w:pPr>
        <w:spacing w:after="0" w:line="240" w:lineRule="auto"/>
        <w:contextualSpacing/>
        <w:rPr>
          <w:rStyle w:val="IntenseEmphasis"/>
        </w:rPr>
      </w:pPr>
      <w:r w:rsidRPr="00EC7E01">
        <w:rPr>
          <w:rStyle w:val="IntenseEmphasis"/>
        </w:rPr>
        <w:t>khadas@Khadas-teco:~/sajjad/npu1/aml_npu_demo_binaries/detect_demo_picture$</w:t>
      </w:r>
    </w:p>
    <w:p w14:paraId="25F1DB30" w14:textId="4D5EEC66" w:rsidR="000B708C" w:rsidRDefault="000B708C" w:rsidP="0016127A">
      <w:pPr>
        <w:pStyle w:val="Heading2"/>
        <w:rPr>
          <w:shd w:val="clear" w:color="auto" w:fill="FFFFFF"/>
        </w:rPr>
      </w:pPr>
      <w:bookmarkStart w:id="17" w:name="_Toc106857866"/>
      <w:r w:rsidRPr="0016127A">
        <w:rPr>
          <w:shd w:val="clear" w:color="auto" w:fill="FFFFFF"/>
        </w:rPr>
        <w:t>NPU SDK</w:t>
      </w:r>
      <w:bookmarkEnd w:id="17"/>
    </w:p>
    <w:p w14:paraId="5B087D1D" w14:textId="77777777" w:rsidR="009203AE" w:rsidRDefault="009203AE" w:rsidP="009203AE">
      <w:r>
        <w:t>========================================================</w:t>
      </w:r>
    </w:p>
    <w:p w14:paraId="6FB49CDF" w14:textId="77777777" w:rsidR="009203AE" w:rsidRDefault="009203AE" w:rsidP="009203AE">
      <w:r>
        <w:t>NPU SDK Usage</w:t>
      </w:r>
    </w:p>
    <w:p w14:paraId="7EF300F5" w14:textId="77777777" w:rsidR="009203AE" w:rsidRDefault="009203AE" w:rsidP="009203AE">
      <w:r>
        <w:t>https://docs.khadas.com/linux/vim3/NPUSDK.html</w:t>
      </w:r>
    </w:p>
    <w:p w14:paraId="4B78B136" w14:textId="77777777" w:rsidR="009203AE" w:rsidRDefault="009203AE" w:rsidP="009203AE">
      <w:r>
        <w:t>========================================================</w:t>
      </w:r>
    </w:p>
    <w:p w14:paraId="7033485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$ clear</w:t>
      </w:r>
    </w:p>
    <w:p w14:paraId="7A6B4F1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$ mkdir npusdk</w:t>
      </w:r>
    </w:p>
    <w:p w14:paraId="01C6917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$ cd npusdk/</w:t>
      </w:r>
    </w:p>
    <w:p w14:paraId="39C6F67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$ BASIS REPO^C</w:t>
      </w:r>
    </w:p>
    <w:p w14:paraId="20EA1F9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$ git clone --recursive https://github.com/khadas/aml_npu_sdk.git</w:t>
      </w:r>
    </w:p>
    <w:p w14:paraId="50CA544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loning into 'aml_npu_sdk'...</w:t>
      </w:r>
    </w:p>
    <w:p w14:paraId="7D0FBD4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Enumerating objects: 462, done.</w:t>
      </w:r>
    </w:p>
    <w:p w14:paraId="5FDDEB7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Counting objects: 100% (462/462), done.</w:t>
      </w:r>
    </w:p>
    <w:p w14:paraId="5F9F32E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Compressing objects: 100% (206/206), done.</w:t>
      </w:r>
    </w:p>
    <w:p w14:paraId="7971DA9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Total 462 (delta 259), reused 440 (delta 237), pack-reused 0</w:t>
      </w:r>
    </w:p>
    <w:p w14:paraId="1FDB653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ceiving objects: 100% (462/462), 24.96 MiB | 23.27 MiB/s, done.</w:t>
      </w:r>
    </w:p>
    <w:p w14:paraId="3EC6B5C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solving deltas: 100% (259/259), done.</w:t>
      </w:r>
    </w:p>
    <w:p w14:paraId="6838D2C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ubmodule 'acuity-toolkit/bin' (https://gitlab.com/khadas/neural_network_large_file.git) registered for path 'acuity-toolkit/bin'</w:t>
      </w:r>
    </w:p>
    <w:p w14:paraId="66FC338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ubmodule 'acuity-toolkit/python' (https://gitlab.com/khadas/neural_network_large_file.git) registered for path 'acuity-toolkit/python'</w:t>
      </w:r>
    </w:p>
    <w:p w14:paraId="7451A43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loning into '/home/sajjad/sajjad/npusdk/aml_npu_sdk/acuity-toolkit/bin'...</w:t>
      </w:r>
    </w:p>
    <w:p w14:paraId="7B15106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Enumerating objects: 13561, done.</w:t>
      </w:r>
    </w:p>
    <w:p w14:paraId="7223B54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Counting objects: 100% (2746/2746), done.</w:t>
      </w:r>
    </w:p>
    <w:p w14:paraId="5EED7D7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Compressing objects: 100% (2491/2491), done.</w:t>
      </w:r>
    </w:p>
    <w:p w14:paraId="57F32C0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Total 13561 (delta 549), reused 1689 (delta 202), pack-reused 10815</w:t>
      </w:r>
    </w:p>
    <w:p w14:paraId="26EBD9D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ceiving objects: 100% (13561/13561), 3.63 GiB | 26.74 MiB/s, done.</w:t>
      </w:r>
    </w:p>
    <w:p w14:paraId="410FC3E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solving deltas: 100% (2798/2798), done.</w:t>
      </w:r>
    </w:p>
    <w:p w14:paraId="14DC19E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loning into '/home/sajjad/sajjad/npusdk/aml_npu_sdk/acuity-toolkit/python'...</w:t>
      </w:r>
    </w:p>
    <w:p w14:paraId="5AD9FB8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Enumerating objects: 13561, done.</w:t>
      </w:r>
    </w:p>
    <w:p w14:paraId="7793FAC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Counting objects: 100% (2746/2746), done.</w:t>
      </w:r>
    </w:p>
    <w:p w14:paraId="0308AB1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Compressing objects: 100% (2491/2491), done.</w:t>
      </w:r>
    </w:p>
    <w:p w14:paraId="7E98628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mote: Total 13561 (delta 549), reused 1689 (delta 202), pack-reused 10815</w:t>
      </w:r>
    </w:p>
    <w:p w14:paraId="3707BDD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ceiving objects: 100% (13561/13561), 3.63 GiB | 47.62 MiB/s, done.</w:t>
      </w:r>
    </w:p>
    <w:p w14:paraId="3F0ABCE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solving deltas: 100% (2798/2798), done.</w:t>
      </w:r>
    </w:p>
    <w:p w14:paraId="19FD643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ubmodule path 'acuity-toolkit/bin': checked out 'b5d6cfcbac1ffa579a9e409490b435e24f3fbca3'</w:t>
      </w:r>
    </w:p>
    <w:p w14:paraId="28FAC00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ubmodule path 'acuity-toolkit/python': checked out '383bdd85c57529b3c7606f7a107fe55df6ac38ad'</w:t>
      </w:r>
    </w:p>
    <w:p w14:paraId="36A6179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$ cd ..</w:t>
      </w:r>
    </w:p>
    <w:p w14:paraId="1CE42BD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$ cp -r npusdk npusdk1</w:t>
      </w:r>
    </w:p>
    <w:p w14:paraId="78738A9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$ NPU SDK Usage^C</w:t>
      </w:r>
    </w:p>
    <w:p w14:paraId="03996DE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$ cd npusdk1/</w:t>
      </w:r>
    </w:p>
    <w:p w14:paraId="3019C15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$ cd aml_npu_sdk/acuity-toolkit/</w:t>
      </w:r>
    </w:p>
    <w:p w14:paraId="671ABD3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ls</w:t>
      </w:r>
    </w:p>
    <w:p w14:paraId="07DA7B1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bin  demo  python  ReadMe.txt  requirements.txt</w:t>
      </w:r>
    </w:p>
    <w:p w14:paraId="63B1087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sudo apt-get install  python3-pip python3-virtualenv</w:t>
      </w:r>
    </w:p>
    <w:p w14:paraId="199E47F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[sudo] password for sajjad:</w:t>
      </w:r>
    </w:p>
    <w:p w14:paraId="683AE7C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ading package lists... Done</w:t>
      </w:r>
    </w:p>
    <w:p w14:paraId="36DAA77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Building dependency tree</w:t>
      </w:r>
    </w:p>
    <w:p w14:paraId="7D5768D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ading state information... Done</w:t>
      </w:r>
    </w:p>
    <w:p w14:paraId="1D5D7CB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The following packages were automatically installed and are no longer required:</w:t>
      </w:r>
    </w:p>
    <w:p w14:paraId="26870B8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...</w:t>
      </w:r>
    </w:p>
    <w:p w14:paraId="25D2A5C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</w:t>
      </w:r>
    </w:p>
    <w:p w14:paraId="1D2E3AF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pip3 install tensorflow==2.0.0a0</w:t>
      </w:r>
    </w:p>
    <w:p w14:paraId="11995C7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ollecting tensorflow==2.0.0a0</w:t>
      </w:r>
    </w:p>
    <w:p w14:paraId="437C29C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Could not find a version that satisfies the requirement tensorflow==2.0.0a0 (from versions: 0.12.1, 1.0.0, 1.0.1, 1.1.0, 1.2.0, 1.2.1, 1.3.0, 1.4.0, 1.4.1, 1.5.0, 1.5.1, 1.6.0, 1.7.0, 1.7.1, 1.8.0, 1.9.0, 1.10.0, 1.10.1, 1.11.0, 1.12.0, 1.12.2, 1.12.3, 1.13.1, 1.13.2, 1.14.0)</w:t>
      </w:r>
    </w:p>
    <w:p w14:paraId="0D5C73A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No matching distribution found for tensorflow==2.0.0a0</w:t>
      </w:r>
    </w:p>
    <w:p w14:paraId="2ECD301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</w:t>
      </w:r>
    </w:p>
    <w:p w14:paraId="10BA060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4B86B63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0A09ADE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======================================================</w:t>
      </w:r>
    </w:p>
    <w:p w14:paraId="30625BA7" w14:textId="77777777" w:rsidR="009203AE" w:rsidRPr="009203AE" w:rsidRDefault="009203AE" w:rsidP="009203AE">
      <w:pPr>
        <w:pStyle w:val="Heading3"/>
      </w:pPr>
      <w:bookmarkStart w:id="18" w:name="_Toc106857867"/>
      <w:r w:rsidRPr="009203AE">
        <w:t>How to upgrade to Python 3.8 on Ubuntu 18.04 LTS</w:t>
      </w:r>
      <w:bookmarkEnd w:id="18"/>
    </w:p>
    <w:p w14:paraId="4862E77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https://www.itsupportwale.com/blog/how-to-upgrade-to-python-3-8-on-ubuntu-18-04-lts/</w:t>
      </w:r>
    </w:p>
    <w:p w14:paraId="15578DB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======================================================</w:t>
      </w:r>
    </w:p>
    <w:p w14:paraId="5AE551A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python3 -V</w:t>
      </w:r>
    </w:p>
    <w:p w14:paraId="2A79F37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 3.6.9</w:t>
      </w:r>
    </w:p>
    <w:p w14:paraId="237D215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sudo add-apt-repository ppa:deadsnakes/ppa</w:t>
      </w:r>
    </w:p>
    <w:p w14:paraId="1275315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This PPA contains more recent Python versions packaged for Ubuntu.</w:t>
      </w:r>
    </w:p>
    <w:p w14:paraId="34F3BB6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...</w:t>
      </w:r>
    </w:p>
    <w:p w14:paraId="0569AA4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Fetched 1.079 kB in 1s (1.836 kB/s)</w:t>
      </w:r>
    </w:p>
    <w:p w14:paraId="41B708D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ading package lists... Done</w:t>
      </w:r>
    </w:p>
    <w:p w14:paraId="25DA004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apt-get update</w:t>
      </w:r>
    </w:p>
    <w:p w14:paraId="3749B98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ading package lists... Done</w:t>
      </w:r>
    </w:p>
    <w:p w14:paraId="225E3A3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E: Could not open lock file /var/lib/apt/lists/lock - open (13: Permission denied)</w:t>
      </w:r>
    </w:p>
    <w:p w14:paraId="13EB49B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E: Unable to lock directory /var/lib/apt/lists/</w:t>
      </w:r>
    </w:p>
    <w:p w14:paraId="447791C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W: Problem unlinking the file /var/cache/apt/pkgcache.bin - RemoveCaches (13: Permission denied)</w:t>
      </w:r>
    </w:p>
    <w:p w14:paraId="3A203DC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W: Problem unlinking the file /var/cache/apt/srcpkgcache.bin - RemoveCaches (13: Permission denied)</w:t>
      </w:r>
    </w:p>
    <w:p w14:paraId="01EF0E3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sudo apt-get update</w:t>
      </w:r>
    </w:p>
    <w:p w14:paraId="4B01A87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Hit:1 https://download.docker.com/linux/ubuntu bionic InRelease</w:t>
      </w:r>
    </w:p>
    <w:p w14:paraId="19A92F4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Hit:2 http://ppa.launchpad.net/deadsnakes/ppa/ubuntu bionic InRelease</w:t>
      </w:r>
    </w:p>
    <w:p w14:paraId="0A86C6C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Hit:3 http://de.archive.ubuntu.com/ubuntu bionic InRelease</w:t>
      </w:r>
    </w:p>
    <w:p w14:paraId="6F8484E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Hit:4 http://de.archive.ubuntu.com/ubuntu bionic-updates InRelease</w:t>
      </w:r>
    </w:p>
    <w:p w14:paraId="49EC609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Hit:5 http://de.archive.ubuntu.com/ubuntu bionic-backports InRelease</w:t>
      </w:r>
    </w:p>
    <w:p w14:paraId="0C439C9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Hit:6 http://security.ubuntu.com/ubuntu bionic-security InRelease</w:t>
      </w:r>
    </w:p>
    <w:p w14:paraId="18DB04C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ading package lists... Done</w:t>
      </w:r>
    </w:p>
    <w:p w14:paraId="255226E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sudo apt list | grep python3.8</w:t>
      </w:r>
    </w:p>
    <w:p w14:paraId="5BABF82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6F5C213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WARNING: apt does not have a stable CLI interface. Use with caution in scripts.</w:t>
      </w:r>
    </w:p>
    <w:p w14:paraId="3C7369D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32B11B5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idle-python3.8/bionic,bionic 3.8.13-1+bionic1 all</w:t>
      </w:r>
    </w:p>
    <w:p w14:paraId="4F72296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libpython3.8/bionic 3.8.13-1+bionic1 amd64</w:t>
      </w:r>
    </w:p>
    <w:p w14:paraId="69AB1D9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libpython3.8-dbg/bionic 3.8.13-1+bionic1 amd64</w:t>
      </w:r>
    </w:p>
    <w:p w14:paraId="649C485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libpython3.8-dev/bionic 3.8.13-1+bionic1 amd64</w:t>
      </w:r>
    </w:p>
    <w:p w14:paraId="5A90C4F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libpython3.8-minimal/bionic 3.8.13-1+bionic1 amd64</w:t>
      </w:r>
    </w:p>
    <w:p w14:paraId="7EE125D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libpython3.8-stdlib/bionic 3.8.13-1+bionic1 amd64</w:t>
      </w:r>
    </w:p>
    <w:p w14:paraId="1E76DCA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libpython3.8-testsuite/bionic,bionic 3.8.13-1+bionic1 all</w:t>
      </w:r>
    </w:p>
    <w:p w14:paraId="50FC3AF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3.8/bionic 3.8.13-1+bionic1 amd64</w:t>
      </w:r>
    </w:p>
    <w:p w14:paraId="776E6A4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3.8-dbg/bionic 3.8.13-1+bionic1 amd64</w:t>
      </w:r>
    </w:p>
    <w:p w14:paraId="61EFCBC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3.8-dev/bionic 3.8.13-1+bionic1 amd64</w:t>
      </w:r>
    </w:p>
    <w:p w14:paraId="4769951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3.8-doc/bionic,bionic 3.8.12-1+bionic2 all</w:t>
      </w:r>
    </w:p>
    <w:p w14:paraId="3889809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3.8-examples/bionic,bionic 3.8.13-1+bionic1 all</w:t>
      </w:r>
    </w:p>
    <w:p w14:paraId="0E17675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3.8-full/bionic 3.8.13-1+bionic1 amd64</w:t>
      </w:r>
    </w:p>
    <w:p w14:paraId="32E454D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3.8-minimal/bionic 3.8.13-1+bionic1 amd64</w:t>
      </w:r>
    </w:p>
    <w:p w14:paraId="7C96921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3.8-venv/bionic 3.8.13-1+bionic1 amd64</w:t>
      </w:r>
    </w:p>
    <w:p w14:paraId="376F771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sudo apt-get install python3.8</w:t>
      </w:r>
    </w:p>
    <w:p w14:paraId="4A38753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72F579D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sudo update-alternatives --install /usr/bin/python3 python3 /usr/bin/python3.6 1</w:t>
      </w:r>
    </w:p>
    <w:p w14:paraId="4E51575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update-alternatives: using /usr/bin/python3.6 to provide /usr/bin/python3 (python3) in auto mode</w:t>
      </w:r>
    </w:p>
    <w:p w14:paraId="2191BEF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sudo update-alternatives --install /usr/bin/python3 python3 /usr/bin/python3.8 2</w:t>
      </w:r>
    </w:p>
    <w:p w14:paraId="6F58C3D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update-alternatives: using /usr/bin/python3.8 to provide /usr/bin/python3 (python3) in auto mode</w:t>
      </w:r>
    </w:p>
    <w:p w14:paraId="3B5D86A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python3 -V</w:t>
      </w:r>
    </w:p>
    <w:p w14:paraId="0E03075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 3.8.13</w:t>
      </w:r>
    </w:p>
    <w:p w14:paraId="253D4C3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python -V</w:t>
      </w:r>
    </w:p>
    <w:p w14:paraId="3BA1383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Traceback (most recent call last):</w:t>
      </w:r>
    </w:p>
    <w:p w14:paraId="32F5665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File "/usr/lib/command-not-found", line 28, in &lt;module&gt;</w:t>
      </w:r>
    </w:p>
    <w:p w14:paraId="0B64472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from CommandNotFound import CommandNotFound</w:t>
      </w:r>
    </w:p>
    <w:p w14:paraId="210AE02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File "/usr/lib/python3/dist-packages/CommandNotFound/CommandNotFound.py", line 19, in &lt;module&gt;</w:t>
      </w:r>
    </w:p>
    <w:p w14:paraId="39457C4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from CommandNotFound.db.db import SqliteDatabase</w:t>
      </w:r>
    </w:p>
    <w:p w14:paraId="39BE6AC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File "/usr/lib/python3/dist-packages/CommandNotFound/db/db.py", line 5, in &lt;module&gt;</w:t>
      </w:r>
    </w:p>
    <w:p w14:paraId="5913B8E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import apt_pkg</w:t>
      </w:r>
    </w:p>
    <w:p w14:paraId="64A9308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ModuleNotFoundError: No module named 'apt_pkg'</w:t>
      </w:r>
    </w:p>
    <w:p w14:paraId="49B6ED1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sudo update-alternatives --config python3</w:t>
      </w:r>
    </w:p>
    <w:p w14:paraId="09B1E9C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There are 2 choices for the alternative python3 (providing /usr/bin/python3).</w:t>
      </w:r>
    </w:p>
    <w:p w14:paraId="0962B5D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2AE6A93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Selection    Path                Priority   Status</w:t>
      </w:r>
    </w:p>
    <w:p w14:paraId="6DF6479E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------------------------------------------------------------</w:t>
      </w:r>
    </w:p>
    <w:p w14:paraId="1C2671C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* 0            /usr/bin/python3.8   2         auto mode</w:t>
      </w:r>
    </w:p>
    <w:p w14:paraId="09E7E96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1            /usr/bin/python3.6   1         manual mode</w:t>
      </w:r>
    </w:p>
    <w:p w14:paraId="20F14BB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2            /usr/bin/python3.8   2         manual mode</w:t>
      </w:r>
    </w:p>
    <w:p w14:paraId="63F3642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0B562BD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ress &lt;enter&gt; to keep the current choice[*], or type selection number: 0</w:t>
      </w:r>
    </w:p>
    <w:p w14:paraId="03DCEB1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</w:t>
      </w:r>
    </w:p>
    <w:p w14:paraId="4D33A13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50BD200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0282DDA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======================================================</w:t>
      </w:r>
    </w:p>
    <w:p w14:paraId="717EF89B" w14:textId="77777777" w:rsidR="009203AE" w:rsidRPr="009203AE" w:rsidRDefault="009203AE" w:rsidP="009203AE">
      <w:pPr>
        <w:pStyle w:val="Heading3"/>
        <w:rPr>
          <w:i/>
          <w:iCs/>
        </w:rPr>
      </w:pPr>
      <w:bookmarkStart w:id="19" w:name="_Toc106857868"/>
      <w:r w:rsidRPr="009203AE">
        <w:rPr>
          <w:i/>
          <w:iCs/>
        </w:rPr>
        <w:t>INSTALL TENSORFLOW 2.0.XXX</w:t>
      </w:r>
      <w:bookmarkEnd w:id="19"/>
    </w:p>
    <w:p w14:paraId="2F144C7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======================================================</w:t>
      </w:r>
    </w:p>
    <w:p w14:paraId="38C57ED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python3 -V</w:t>
      </w:r>
    </w:p>
    <w:p w14:paraId="0B9EE3C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 3.8.13</w:t>
      </w:r>
    </w:p>
    <w:p w14:paraId="6994360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sudo apt install python3-venv</w:t>
      </w:r>
    </w:p>
    <w:p w14:paraId="75EABA3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ading package lists... Done</w:t>
      </w:r>
    </w:p>
    <w:p w14:paraId="48F67E8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Building dependency tree</w:t>
      </w:r>
    </w:p>
    <w:p w14:paraId="336039C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ading state information... Done</w:t>
      </w:r>
    </w:p>
    <w:p w14:paraId="0D95B7D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ython3-venv is already the newest version (3.6.7-1~18.04).</w:t>
      </w:r>
    </w:p>
    <w:p w14:paraId="43B9F16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The following packages were automatically installed and are no longer required:</w:t>
      </w:r>
    </w:p>
    <w:p w14:paraId="4F6E7E1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docker-ce-rootless-extras docker-scan-plugin</w:t>
      </w:r>
    </w:p>
    <w:p w14:paraId="5CE72BD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Use 'sudo apt autoremove' to remove them.</w:t>
      </w:r>
    </w:p>
    <w:p w14:paraId="2B8AA76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0 upgraded, 0 newly installed, 0 to remove and 25 not upgraded.</w:t>
      </w:r>
    </w:p>
    <w:p w14:paraId="01443C3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rm -rf tensorflow_cpu-2.8.0-cp3*</w:t>
      </w:r>
    </w:p>
    <w:p w14:paraId="31C7974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ls</w:t>
      </w:r>
    </w:p>
    <w:p w14:paraId="51032B3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bin  demo  python  ReadMe.txt  requirements.txt</w:t>
      </w:r>
    </w:p>
    <w:p w14:paraId="019E2A6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$ cd</w:t>
      </w:r>
    </w:p>
    <w:p w14:paraId="2BCD507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$ mkdir my_tensorflow</w:t>
      </w:r>
    </w:p>
    <w:p w14:paraId="7E93BA2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$ cd my_tensorflow/</w:t>
      </w:r>
    </w:p>
    <w:p w14:paraId="0459F50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my_tensorflow$ python3 -m venv venv</w:t>
      </w:r>
    </w:p>
    <w:p w14:paraId="0A19D0E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Error: Command '['/home/sajjad/my_tensorflow/venv/bin/python3', '-Im', 'ensurepip', '--upgrade', '--default-pip']' returned non-zero exit status 1.</w:t>
      </w:r>
    </w:p>
    <w:p w14:paraId="1B70131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my_tensorflow$ python3 -m venv --system-site-packages ./venv</w:t>
      </w:r>
    </w:p>
    <w:p w14:paraId="35987B9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Error: Command '['/home/sajjad/my_tensorflow/venv/bin/python3', '-Im', 'ensurepip', '--upgrade', '--default-pip']' returned non-zero exit status 1.</w:t>
      </w:r>
    </w:p>
    <w:p w14:paraId="35CB53A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my_tensorflow$ Error: Command '['/home/sajjad/my_tensorflow/venv/bin/python3', '-Im', 'ensurepip', '--upgrade', '--default-pip']' returned non-zero exit status 1.^C</w:t>
      </w:r>
    </w:p>
    <w:p w14:paraId="5456410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my_tensorflow$ sudo apt-get install python3.8-venv</w:t>
      </w:r>
    </w:p>
    <w:p w14:paraId="0C08BAC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ading package lists... Done</w:t>
      </w:r>
    </w:p>
    <w:p w14:paraId="45F3127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Building dependency tree</w:t>
      </w:r>
    </w:p>
    <w:p w14:paraId="1918C18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ading state information... Done</w:t>
      </w:r>
    </w:p>
    <w:p w14:paraId="65C4ADB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The following packages were automatically installed and are no longer required:</w:t>
      </w:r>
    </w:p>
    <w:p w14:paraId="4548E0E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docker-ce-rootless-extras docker-scan-plugin</w:t>
      </w:r>
    </w:p>
    <w:p w14:paraId="17E8EA3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Use 'sudo apt autoremove' to remove them.</w:t>
      </w:r>
    </w:p>
    <w:p w14:paraId="5D6D1F5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The following NEW packages will be installed:</w:t>
      </w:r>
    </w:p>
    <w:p w14:paraId="3E57EF4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python3.8-venv</w:t>
      </w:r>
    </w:p>
    <w:p w14:paraId="4E84144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0 upgraded, 1 newly installed, 0 to remove and 25 not upgraded.</w:t>
      </w:r>
    </w:p>
    <w:p w14:paraId="3C0A76D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Need to get 2.701 kB of archives.</w:t>
      </w:r>
    </w:p>
    <w:p w14:paraId="787E769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After this operation, 2.935 kB of additional disk space will be used.</w:t>
      </w:r>
    </w:p>
    <w:p w14:paraId="2698603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Get:1 http://ppa.launchpad.net/deadsnakes/ppa/ubuntu bionic/main amd64 python3.8-venv amd64 3.8.13-1+bionic1 [2.701 kB]</w:t>
      </w:r>
    </w:p>
    <w:p w14:paraId="3EAEE97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Fetched 2.701 kB in 0s (8.150 kB/s)</w:t>
      </w:r>
    </w:p>
    <w:p w14:paraId="573FD79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electing previously unselected package python3.8-venv.</w:t>
      </w:r>
    </w:p>
    <w:p w14:paraId="473DC53E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(Reading database ... 179131 files and directories currently installed.)</w:t>
      </w:r>
    </w:p>
    <w:p w14:paraId="27C4C71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Preparing to unpack .../python3.8-venv_3.8.13-1+bionic1_amd64.deb ...</w:t>
      </w:r>
    </w:p>
    <w:p w14:paraId="4317C3C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Unpacking python3.8-venv (3.8.13-1+bionic1) ...</w:t>
      </w:r>
    </w:p>
    <w:p w14:paraId="01BFA3F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etting up python3.8-venv (3.8.13-1+bionic1) ...</w:t>
      </w:r>
    </w:p>
    <w:p w14:paraId="3002AE7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my_tensorflow$ python3 -m venv --system-site-packages ./venv</w:t>
      </w:r>
    </w:p>
    <w:p w14:paraId="71EC2D1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my_tensorflow$ source ./venv/bin/activate</w:t>
      </w:r>
    </w:p>
    <w:p w14:paraId="0C8A2FE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(venv) sajjad@teco:~/my_tensorflow$ pip install --upgrade pip</w:t>
      </w:r>
    </w:p>
    <w:p w14:paraId="2C5DAB6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Requirement already satisfied: pip in ./venv/lib/python3.8/site-packages (22.0.4)</w:t>
      </w:r>
    </w:p>
    <w:p w14:paraId="208493F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(venv) sajjad@teco:~/my_tensorflow$ pip install --upgrade tensorflow</w:t>
      </w:r>
    </w:p>
    <w:p w14:paraId="192E0C0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ollecting tensorflow</w:t>
      </w:r>
    </w:p>
    <w:p w14:paraId="16904E7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Downloading tensorflow-2.8.0-cp38-cp38-manylinux2010_x86_64.whl (497.6 MB)</w:t>
      </w:r>
    </w:p>
    <w:p w14:paraId="391E467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 </w:t>
      </w:r>
      <w:r w:rsidRPr="009203AE">
        <w:rPr>
          <w:rStyle w:val="IntenseEmphasis"/>
          <w:rFonts w:ascii="MS Gothic" w:eastAsia="MS Gothic" w:hAnsi="MS Gothic" w:cs="MS Gothic" w:hint="eastAsia"/>
        </w:rPr>
        <w:t>━━━━━━━━━━━━━━━━━━━━━━━━━━━━━━━━━━━━━━━━</w:t>
      </w:r>
      <w:r w:rsidRPr="009203AE">
        <w:rPr>
          <w:rStyle w:val="IntenseEmphasis"/>
        </w:rPr>
        <w:t xml:space="preserve"> 497.6/497.6 MB 5.2 MB/s eta 0:00:00</w:t>
      </w:r>
    </w:p>
    <w:p w14:paraId="59819E3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....</w:t>
      </w:r>
    </w:p>
    <w:p w14:paraId="5C9F882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uccessfully installed absl-py-1.0.0 astunparse-1.6.3 cachetools-5.0.0 charset-normalizer-2.0.12 flatbuffers-2.0 gast-0.5.3 google-auth-2.6.5 google-auth-oauthlib-0.4.6 google-pasta-0.2.0 grpcio-1.44.0 h5py-3.6.0 importlib-metadata-4.11.3 keras-2.8.0 keras-preprocessing-1.1.2 libclang-13.0.0 markdown-3.3.6 numpy-1.22.3 oauthlib-3.2.0 opt-einsum-3.3.0 protobuf-3.20.0 pyasn1-0.4.8 pyasn1-modules-0.2.8 requests-2.27.1 requests-oauthlib-1.3.1 rsa-4.8 six-1.16.0 tensorboard-2.8.0 tensorboard-data-server-0.6.1 tensorboard-plugin-wit-1.8.1 tensorflow-2.8.0 tensorflow-io-gcs-filesystem-0.24.0 termcolor-1.1.0 tf-estimator-nightly-2.8.0.dev2021122109 typing-extensions-4.1.1 werkzeug-2.1.1 wrapt-1.14.0 zipp-3.8.0</w:t>
      </w:r>
    </w:p>
    <w:p w14:paraId="6F37611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(venv) sajjad@teco:~/my_tensorflow$ python -c 'import tensorflow as tf; print(tf.__version__)'</w:t>
      </w:r>
    </w:p>
    <w:p w14:paraId="3A9575A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2022-04-15 08:04:46.791206: W tensorflow/stream_executor/platform/default/dso_loader.cc:64] Could not load dynamic library 'libcudart.so.11.0'; dlerror: libcudart.so.11.0: cannot open shared object file: No such file or directory</w:t>
      </w:r>
    </w:p>
    <w:p w14:paraId="12CFFCC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2022-04-15 08:04:46.791232: I tensorflow/stream_executor/cuda/cudart_stub.cc:29] Ignore above cudart dlerror if you do not have a GPU set up on your machine.</w:t>
      </w:r>
    </w:p>
    <w:p w14:paraId="50207DE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2.8.0</w:t>
      </w:r>
    </w:p>
    <w:p w14:paraId="098C236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(venv) sajjad@teco:~/my_tensorflow$ deactivate</w:t>
      </w:r>
    </w:p>
    <w:p w14:paraId="6036D74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my_tensorflow$</w:t>
      </w:r>
    </w:p>
    <w:p w14:paraId="32ED5C6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56FE388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71CA6DF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======================================================</w:t>
      </w:r>
    </w:p>
    <w:p w14:paraId="7DE9E3BD" w14:textId="77777777" w:rsidR="009203AE" w:rsidRPr="009203AE" w:rsidRDefault="009203AE" w:rsidP="009203AE">
      <w:pPr>
        <w:pStyle w:val="Heading3"/>
      </w:pPr>
      <w:bookmarkStart w:id="20" w:name="_Toc106857869"/>
      <w:r w:rsidRPr="009203AE">
        <w:t>Conversion Script</w:t>
      </w:r>
      <w:bookmarkEnd w:id="20"/>
    </w:p>
    <w:p w14:paraId="10D2B44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======================================================</w:t>
      </w:r>
    </w:p>
    <w:p w14:paraId="7E5B1A4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clear</w:t>
      </w:r>
    </w:p>
    <w:p w14:paraId="080BF3C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ls</w:t>
      </w:r>
    </w:p>
    <w:p w14:paraId="4D93048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0_import_model.sh  1_quantize_model.sh  2_export_case_code.sh  data  extractoutput.py  inference.sh  model</w:t>
      </w:r>
    </w:p>
    <w:p w14:paraId="1C22CCCD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head -20 0_import_model.sh</w:t>
      </w:r>
    </w:p>
    <w:p w14:paraId="7E1788B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#!/bin/bash</w:t>
      </w:r>
    </w:p>
    <w:p w14:paraId="67E405A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31B9D49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NAME=mobilenet_tf</w:t>
      </w:r>
    </w:p>
    <w:p w14:paraId="411CDD6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ACUITY_PATH=../bin/</w:t>
      </w:r>
    </w:p>
    <w:p w14:paraId="0B657AC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4F23E20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onvert_caffe=${ACUITY_PATH}convertcaffe</w:t>
      </w:r>
    </w:p>
    <w:p w14:paraId="2EA3408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onvert_tf=${ACUITY_PATH}convertensorflow</w:t>
      </w:r>
    </w:p>
    <w:p w14:paraId="47EF129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onvert_tflite=${ACUITY_PATH}convertflit</w:t>
      </w:r>
    </w:p>
    <w:p w14:paraId="39A8463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onvert_darknet=${ACUITY_PATH}convertdarknet</w:t>
      </w:r>
    </w:p>
    <w:p w14:paraId="079AFB1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onvert_onnx=${ACUITY_PATH}convertonnx</w:t>
      </w:r>
    </w:p>
    <w:p w14:paraId="5F9F309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onvert_keras=${ACUITY_PATH}convertkeras</w:t>
      </w:r>
    </w:p>
    <w:p w14:paraId="7916FFA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convert_pytorch=${ACUITY_PATH}convertpytorch</w:t>
      </w:r>
    </w:p>
    <w:p w14:paraId="025A360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59D7A9B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$convert_tf \</w:t>
      </w:r>
    </w:p>
    <w:p w14:paraId="4195F4D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tf-pb ./model/mobilenet_v1.pb \</w:t>
      </w:r>
    </w:p>
    <w:p w14:paraId="30DFEC6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inputs input \</w:t>
      </w:r>
    </w:p>
    <w:p w14:paraId="197BDEC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input-size-list '224,224,3' \</w:t>
      </w:r>
    </w:p>
    <w:p w14:paraId="401EC2E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outputs MobilenetV1/Predictions/Softmax \</w:t>
      </w:r>
    </w:p>
    <w:p w14:paraId="7727D16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net-output ${NAME}.json \</w:t>
      </w:r>
    </w:p>
    <w:p w14:paraId="4D98A90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data-output ${NAME}.data</w:t>
      </w:r>
    </w:p>
    <w:p w14:paraId="7498E79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head -20 1_quantize_model.sh</w:t>
      </w:r>
    </w:p>
    <w:p w14:paraId="28F8EC8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#!/bin/bash</w:t>
      </w:r>
    </w:p>
    <w:p w14:paraId="7097209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70CAB62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NAME=mobilenet_tf</w:t>
      </w:r>
    </w:p>
    <w:p w14:paraId="2BBB842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ACUITY_PATH=../bin/</w:t>
      </w:r>
    </w:p>
    <w:p w14:paraId="53C8F79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5FCE997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tensorzone=${ACUITY_PATH}tensorzonex</w:t>
      </w:r>
    </w:p>
    <w:p w14:paraId="13E26CF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707BB19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$tensorzone \</w:t>
      </w:r>
    </w:p>
    <w:p w14:paraId="5459214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action quantization \</w:t>
      </w:r>
    </w:p>
    <w:p w14:paraId="7A5FAEB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dtype float32 \</w:t>
      </w:r>
    </w:p>
    <w:p w14:paraId="43BF56B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source text \</w:t>
      </w:r>
    </w:p>
    <w:p w14:paraId="1E6F4EA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source-file data/validation_tf.txt \</w:t>
      </w:r>
    </w:p>
    <w:p w14:paraId="2F28324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channel-mean-value '128 128 128 128' \</w:t>
      </w:r>
    </w:p>
    <w:p w14:paraId="341DCC0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reorder-channel '0 1 2' \</w:t>
      </w:r>
    </w:p>
    <w:p w14:paraId="7629C4A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model-input ${NAME}.json \</w:t>
      </w:r>
    </w:p>
    <w:p w14:paraId="3B6ACBE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model-data ${NAME}.data \</w:t>
      </w:r>
    </w:p>
    <w:p w14:paraId="0B1E546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quantized-dtype asymmetric_affine-u8 \</w:t>
      </w:r>
    </w:p>
    <w:p w14:paraId="2598152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quantized-rebuild \</w:t>
      </w:r>
    </w:p>
    <w:p w14:paraId="56708C6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#    --batch-size 2 \</w:t>
      </w:r>
    </w:p>
    <w:p w14:paraId="36C7225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#    --epochs 5</w:t>
      </w:r>
    </w:p>
    <w:p w14:paraId="107D0BB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head -20 2_export_case_code.sh</w:t>
      </w:r>
    </w:p>
    <w:p w14:paraId="283665F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#!/bin/bash</w:t>
      </w:r>
    </w:p>
    <w:p w14:paraId="49F24DF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6FA6783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NAME=mobilenet_tf</w:t>
      </w:r>
    </w:p>
    <w:p w14:paraId="605DB9C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ACUITY_PATH=../bin/</w:t>
      </w:r>
    </w:p>
    <w:p w14:paraId="06AC05B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106521B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export_ovxlib=${ACUITY_PATH}ovxgenerator</w:t>
      </w:r>
    </w:p>
    <w:p w14:paraId="12CA4AB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75A0DF9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$export_ovxlib \</w:t>
      </w:r>
    </w:p>
    <w:p w14:paraId="37AD810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model-input ${NAME}.json \</w:t>
      </w:r>
    </w:p>
    <w:p w14:paraId="163C1B8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data-input ${NAME}.data \</w:t>
      </w:r>
    </w:p>
    <w:p w14:paraId="1AF7C03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model-quantize ${NAME}.quantize \</w:t>
      </w:r>
    </w:p>
    <w:p w14:paraId="2D94BE3E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reorder-channel '0 1 2' \</w:t>
      </w:r>
    </w:p>
    <w:p w14:paraId="3E530AF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channel-mean-value '128 128 128 128' \</w:t>
      </w:r>
    </w:p>
    <w:p w14:paraId="12D899A6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export-dtype quantized \</w:t>
      </w:r>
    </w:p>
    <w:p w14:paraId="1A8B28B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optimize VIPNANOQI_PID0XE8  \</w:t>
      </w:r>
    </w:p>
    <w:p w14:paraId="67A57275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viv-sdk ${ACUITY_PATH}vcmdtools \</w:t>
      </w:r>
    </w:p>
    <w:p w14:paraId="5124D00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 xml:space="preserve">    --pack-nbg-unify  \</w:t>
      </w:r>
    </w:p>
    <w:p w14:paraId="0C4CF74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</w:p>
    <w:p w14:paraId="7FB83A9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#Note:</w:t>
      </w:r>
    </w:p>
    <w:p w14:paraId="59AD5341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#        --optimize VIPNANOQI_PID0XB9</w:t>
      </w:r>
    </w:p>
    <w:p w14:paraId="695FC3B2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ls</w:t>
      </w:r>
    </w:p>
    <w:p w14:paraId="19E370C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0_import_model.sh  1_quantize_model.sh  2_export_case_code.sh  data  extractoutput.py  inference.sh  model</w:t>
      </w:r>
    </w:p>
    <w:p w14:paraId="4569AE4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bash 0_import_model.sh &amp;&amp; bash 1_quantize_model.sh &amp;&amp; bash 2_export_case_code.sh</w:t>
      </w:r>
    </w:p>
    <w:p w14:paraId="02508210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2022-04-15 08:09:43.201344: W tensorflow/stream_executor/platform/default/dso_loader.cc:59] Could not load dynamic library 'libcudart.so.10.1'; dlerror: libcudart.so.10.1: cannot open shared object file: No such file or directory; LD_LIBRARY_PATH: /home/sajjad/sajjad/npusdk1/aml_npu_sdk/acuity-toolkit/bin/acuitylib</w:t>
      </w:r>
    </w:p>
    <w:p w14:paraId="659A5B3B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2022-04-15 08:09:43.201367: I tensorflow/stream_executor/cuda/cudart_stub.cc:29] Ignore above cudart dlerror if you do not have a GPU set up on your machine.</w:t>
      </w:r>
    </w:p>
    <w:p w14:paraId="6DAAC1D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I Start importing tensorflow...</w:t>
      </w:r>
    </w:p>
    <w:p w14:paraId="4ADB8363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...</w:t>
      </w:r>
    </w:p>
    <w:p w14:paraId="624C59F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*********************************</w:t>
      </w:r>
    </w:p>
    <w:p w14:paraId="2624FD6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/home/sajjad/sajjad/npusdk1/aml_npu_sdk/acuity-toolkit/demo</w:t>
      </w:r>
    </w:p>
    <w:p w14:paraId="741A1E9F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/</w:t>
      </w:r>
    </w:p>
    <w:p w14:paraId="2915C18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/home/sajjad/sajjad/npusdk1/aml_npu_sdk/acuity-toolkit/demo_nbg_unify</w:t>
      </w:r>
    </w:p>
    <w:p w14:paraId="42AE5D5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I ----------------Error(0),Warning(0)----------------</w:t>
      </w:r>
    </w:p>
    <w:p w14:paraId="363FB1C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ls</w:t>
      </w:r>
    </w:p>
    <w:p w14:paraId="449379E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0_import_model.sh    2_export_case_code.sh  extractoutput.py  mobilenet_tf_normal_case_demo  nbg_unify_mobilenet_tf</w:t>
      </w:r>
    </w:p>
    <w:p w14:paraId="68B87A9E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1_quantize_model.sh  data                   inference.sh      model</w:t>
      </w:r>
    </w:p>
    <w:p w14:paraId="0844E83A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ls mobilenet_tf_normal_case_demo/</w:t>
      </w:r>
    </w:p>
    <w:p w14:paraId="568DB0F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BUILD   makefile.linux            mobilenettf.vcxproj  vnn_mobilenettf.c  vnn_post_process.c  vnn_pre_process.c</w:t>
      </w:r>
    </w:p>
    <w:p w14:paraId="14CAE0E7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main.c  mobilenet_tf.export.data  vnn_global.h         vnn_mobilenettf.h  vnn_post_process.h  vnn_pre_process.h</w:t>
      </w:r>
    </w:p>
    <w:p w14:paraId="4622CA5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ls nbg_unify_mobilenet_tf/</w:t>
      </w:r>
    </w:p>
    <w:p w14:paraId="3FB9764C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BUILD   makefile.linux   mobilenettf.vcxproj  vnn_global.h       vnn_mobilenettf.h   vnn_post_process.h  vnn_pre_process.h</w:t>
      </w:r>
    </w:p>
    <w:p w14:paraId="48FC23C4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main.c  mobilenet_tf.nb  nbg_meta.json        vnn_mobilenettf.c  vnn_post_process.c  vnn_pre_process.c</w:t>
      </w:r>
    </w:p>
    <w:p w14:paraId="0BF4EE19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 After the conversion is completed, you can see the converted code in the nbg_unify_xxxx directory, here is the built-in model as an example^C</w:t>
      </w:r>
    </w:p>
    <w:p w14:paraId="4E5EEB08" w14:textId="77777777" w:rsidR="009203AE" w:rsidRPr="009203AE" w:rsidRDefault="009203AE" w:rsidP="009203AE">
      <w:pPr>
        <w:spacing w:after="0" w:line="240" w:lineRule="auto"/>
        <w:contextualSpacing/>
        <w:rPr>
          <w:rStyle w:val="IntenseEmphasis"/>
        </w:rPr>
      </w:pPr>
      <w:r w:rsidRPr="009203AE">
        <w:rPr>
          <w:rStyle w:val="IntenseEmphasis"/>
        </w:rPr>
        <w:t>sajjad@teco:~/sajjad/npusdk1/aml_npu_sdk/acuity-toolkit/demo$</w:t>
      </w:r>
    </w:p>
    <w:p w14:paraId="4A72910F" w14:textId="524FE8D3" w:rsidR="000B708C" w:rsidRDefault="000B708C" w:rsidP="0016127A">
      <w:pPr>
        <w:pStyle w:val="Heading2"/>
        <w:rPr>
          <w:shd w:val="clear" w:color="auto" w:fill="FFFFFF"/>
        </w:rPr>
      </w:pPr>
      <w:bookmarkStart w:id="21" w:name="_Toc106857870"/>
      <w:r w:rsidRPr="0016127A">
        <w:rPr>
          <w:shd w:val="clear" w:color="auto" w:fill="FFFFFF"/>
        </w:rPr>
        <w:t>NPU Demo Source Code</w:t>
      </w:r>
      <w:bookmarkEnd w:id="21"/>
    </w:p>
    <w:p w14:paraId="53BFB962" w14:textId="77777777" w:rsidR="00EA69EF" w:rsidRDefault="00EA69EF" w:rsidP="00EA69EF">
      <w:r>
        <w:t>Application Source Code</w:t>
      </w:r>
    </w:p>
    <w:p w14:paraId="7D37C076" w14:textId="77777777" w:rsidR="00EA69EF" w:rsidRDefault="00EA69EF" w:rsidP="00EA69EF">
      <w:r>
        <w:t>https://docs.khadas.com/linux/vim3/NPUApp.html</w:t>
      </w:r>
    </w:p>
    <w:p w14:paraId="3AEEABB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1/aml_npu_demo_binaries/detect_demo_picture$ cd ..</w:t>
      </w:r>
    </w:p>
    <w:p w14:paraId="713E912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1/aml_npu_demo_binaries$ cd ..</w:t>
      </w:r>
    </w:p>
    <w:p w14:paraId="085360C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1$ cd ..</w:t>
      </w:r>
    </w:p>
    <w:p w14:paraId="01B59E6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$ ls</w:t>
      </w:r>
    </w:p>
    <w:p w14:paraId="2F896CB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applsource1  eachoptime  eachoptime1  ksnn  npu1  npusdk1</w:t>
      </w:r>
    </w:p>
    <w:p w14:paraId="461B956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$ cd applsource1/</w:t>
      </w:r>
    </w:p>
    <w:p w14:paraId="2B3F456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$ ls</w:t>
      </w:r>
    </w:p>
    <w:p w14:paraId="3555F74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aml_npu_app</w:t>
      </w:r>
    </w:p>
    <w:p w14:paraId="3DFC327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$ cd aml_npu_app/</w:t>
      </w:r>
    </w:p>
    <w:p w14:paraId="0F29BB2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$ ls</w:t>
      </w:r>
    </w:p>
    <w:p w14:paraId="4EFCB30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DK_6.3.3.4  DDK_6.4.0.3  DDK_6.4.3  DDK_6.4.4.3  detect_library  LICENSE  NN_SLT</w:t>
      </w:r>
    </w:p>
    <w:p w14:paraId="4F6D362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$ ls detect_library/</w:t>
      </w:r>
    </w:p>
    <w:p w14:paraId="2BC2BCB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inception  model_code  sample_demo_fb  sample_demo_x11  source_code  yolo_demo_fb_mipi  yolo_demo_fb_usb  yolo_demo_x11_mipi  yolo_demo_x11_usb</w:t>
      </w:r>
    </w:p>
    <w:p w14:paraId="68CDECA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$ ls</w:t>
      </w:r>
    </w:p>
    <w:p w14:paraId="3EFCA36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DK_6.3.3.4  DDK_6.4.0.3  DDK_6.4.3  DDK_6.4.4.3  detect_library  LICENSE  NN_SLT</w:t>
      </w:r>
    </w:p>
    <w:p w14:paraId="7D156CF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$ sudo apt update</w:t>
      </w:r>
    </w:p>
    <w:p w14:paraId="3A0376E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[sudo] password for khadas:</w:t>
      </w:r>
    </w:p>
    <w:p w14:paraId="31F4ACD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Hit:1 http://ports.ubuntu.com focal InRelease</w:t>
      </w:r>
    </w:p>
    <w:p w14:paraId="1298A8A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2 http://ports.ubuntu.com focal-security InRelease [114 kB]</w:t>
      </w:r>
    </w:p>
    <w:p w14:paraId="058AC6A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Hit:3 http://deb.anydesk.com all InRelease</w:t>
      </w:r>
    </w:p>
    <w:p w14:paraId="37F34F5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Hit:4 https://linux.teamviewer.com/deb stable InRelease</w:t>
      </w:r>
    </w:p>
    <w:p w14:paraId="0C381E5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Hit:5 http://dl.khadas.com/repos/vim3 focal InRelease</w:t>
      </w:r>
    </w:p>
    <w:p w14:paraId="5FF1BA7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6 http://ports.ubuntu.com focal-updates InRelease [114 kB]</w:t>
      </w:r>
    </w:p>
    <w:p w14:paraId="578C2C0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7 http://ports.ubuntu.com focal-backports InRelease [108 kB]</w:t>
      </w:r>
    </w:p>
    <w:p w14:paraId="37828BA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8 http://ports.ubuntu.com focal-security/main arm64 DEP-11 Metadata [40.7 kB]</w:t>
      </w:r>
    </w:p>
    <w:p w14:paraId="2634172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9 http://ports.ubuntu.com focal-security/universe arm64 DEP-11 Metadata [66.3 kB]</w:t>
      </w:r>
    </w:p>
    <w:p w14:paraId="37680CD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0 http://ports.ubuntu.com focal-updates/main arm64 Packages [1,177 kB]</w:t>
      </w:r>
    </w:p>
    <w:p w14:paraId="2DC0F19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1 http://ports.ubuntu.com focal-updates/main armhf Packages [979 kB]</w:t>
      </w:r>
    </w:p>
    <w:p w14:paraId="5E00054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2 http://ports.ubuntu.com focal-updates/main arm64 DEP-11 Metadata [279 kB]</w:t>
      </w:r>
    </w:p>
    <w:p w14:paraId="41D6E76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3 http://ports.ubuntu.com focal-updates/universe arm64 Packages [866 kB]</w:t>
      </w:r>
    </w:p>
    <w:p w14:paraId="6C7760B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4 http://ports.ubuntu.com focal-updates/universe armhf Packages [758 kB]</w:t>
      </w:r>
    </w:p>
    <w:p w14:paraId="3AC6E6B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5 http://ports.ubuntu.com focal-updates/universe arm64 DEP-11 Metadata [389 kB]</w:t>
      </w:r>
    </w:p>
    <w:p w14:paraId="7B8E9D6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6 http://ports.ubuntu.com focal-backports/main arm64 DEP-11 Metadata [8,008 B]</w:t>
      </w:r>
    </w:p>
    <w:p w14:paraId="293A445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7 http://ports.ubuntu.com focal-backports/universe arm64 DEP-11 Metadata [30.8 kB]</w:t>
      </w:r>
    </w:p>
    <w:p w14:paraId="3B5CFDF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Fetched 4,929 kB in 3s (1,771 kB/s)</w:t>
      </w:r>
    </w:p>
    <w:p w14:paraId="7987112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ading package lists... Done</w:t>
      </w:r>
    </w:p>
    <w:p w14:paraId="4DAA79C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uilding dependency tree</w:t>
      </w:r>
    </w:p>
    <w:p w14:paraId="200FD64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ading state information... Done</w:t>
      </w:r>
    </w:p>
    <w:p w14:paraId="1A9C916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56 packages can be upgraded. Run 'apt list --upgradable' to see them.</w:t>
      </w:r>
    </w:p>
    <w:p w14:paraId="0383D37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N: Skipping acquire of configured file 'main/binary-arm64/Packages' as repository 'http://deb.anydesk.com all InRelease' doesn't support architecture 'arm64'</w:t>
      </w:r>
    </w:p>
    <w:p w14:paraId="735395E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$ sudo apt install libopencv-dev python3-opencv</w:t>
      </w:r>
    </w:p>
    <w:p w14:paraId="68A9ADE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ading package lists... Done</w:t>
      </w:r>
    </w:p>
    <w:p w14:paraId="5082718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uilding dependency tree</w:t>
      </w:r>
    </w:p>
    <w:p w14:paraId="374A41B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ading state information... Done</w:t>
      </w:r>
    </w:p>
    <w:p w14:paraId="36C855D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libopencv-dev is already the newest version (4.2.0+dfsg-5).</w:t>
      </w:r>
    </w:p>
    <w:p w14:paraId="3E90CCD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python3-opencv is already the newest version (4.2.0+dfsg-5).</w:t>
      </w:r>
    </w:p>
    <w:p w14:paraId="540F9B3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The following packages were automatically installed and are no longer required:</w:t>
      </w:r>
    </w:p>
    <w:p w14:paraId="75C1720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libfwupdplugin1 libllvm11</w:t>
      </w:r>
    </w:p>
    <w:p w14:paraId="19405E7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Use 'sudo apt autoremove' to remove them.</w:t>
      </w:r>
    </w:p>
    <w:p w14:paraId="5574F90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0 upgraded, 0 newly installed, 0 to remove and 56 not upgraded.</w:t>
      </w:r>
    </w:p>
    <w:p w14:paraId="0382A72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$ ls detect_library/model_code</w:t>
      </w:r>
    </w:p>
    <w:p w14:paraId="4652AD8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mtcnn  detect_yoloface  detect_yolo_v2  detect_yolo_v3  detect_yolo_v3_original  detect_yolo_v3_tiny  detect_yolo_v4  facenet</w:t>
      </w:r>
    </w:p>
    <w:p w14:paraId="6CD7D64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$ ls detect_library/model_code/detect_yolo_v3</w:t>
      </w:r>
    </w:p>
    <w:p w14:paraId="2F44518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  build_vx.sh  include  linux_build_sample.log  makefile.linux  makefile.linux.def  makefile.target_name  vnn_yolov3.c  yolo_v3.c  yolov3_process.c</w:t>
      </w:r>
    </w:p>
    <w:p w14:paraId="6AF7E1D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$ ls detect_library/sample_demo_x11/</w:t>
      </w:r>
    </w:p>
    <w:p w14:paraId="429FA10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1080p.bmp  build_vx.sh  emb.db                  main.cpp        makefile.linux.def    nn_detect_common.h  nn_detect_utils.h  result</w:t>
      </w:r>
    </w:p>
    <w:p w14:paraId="00F0DB0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_cv4  detect.h     linux_build_sample.log  makefile.linux  makefile.target_name  nn_detect.h         ReadMe.txt</w:t>
      </w:r>
    </w:p>
    <w:p w14:paraId="330EE3A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$ cd detect_library/model_code/detect_yolo_v3</w:t>
      </w:r>
    </w:p>
    <w:p w14:paraId="5D401DD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/detect_yolo_v3$ ls</w:t>
      </w:r>
    </w:p>
    <w:p w14:paraId="7FC496F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  build_vx.sh  include  linux_build_sample.log  makefile.linux  makefile.linux.def  makefile.target_name  vnn_yolov3.c  yolo_v3.c  yolov3_process.c</w:t>
      </w:r>
    </w:p>
    <w:p w14:paraId="33E0F83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/detect_yolo_v3$ Compile Library^C</w:t>
      </w:r>
    </w:p>
    <w:p w14:paraId="58A0537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/detect_yolo_v3$ ./build_vx.sh</w:t>
      </w:r>
    </w:p>
    <w:p w14:paraId="19ADE5A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3F4F013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54EE8FD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/detect_yolo_v3$ cd bin_r/</w:t>
      </w:r>
    </w:p>
    <w:p w14:paraId="5F121F4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/detect_yolo_v3/bin_r$ ls</w:t>
      </w:r>
    </w:p>
    <w:p w14:paraId="5546A24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libnn_yolo_v3.so  vnn_yolov3.o  vnn_yolov3_original.o  yolo_v3.o  yolo_v3_original.o  yolov3_process.o</w:t>
      </w:r>
    </w:p>
    <w:p w14:paraId="11CCACE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/detect_yolo_v3/bin_r$ cd ..</w:t>
      </w:r>
    </w:p>
    <w:p w14:paraId="7411E05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/detect_yolo_v3$ ls</w:t>
      </w:r>
    </w:p>
    <w:p w14:paraId="6CD8ACA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  build_vx.sh  include  linux_build_sample.log  makefile.linux  makefile.linux.def  makefile.target_name  vnn_yolov3.c  yolo_v3.c  yolov3_process.c</w:t>
      </w:r>
    </w:p>
    <w:p w14:paraId="4F64089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/detect_yolo_v3$ cd ..</w:t>
      </w:r>
    </w:p>
    <w:p w14:paraId="4BAA49D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$ ls</w:t>
      </w:r>
    </w:p>
    <w:p w14:paraId="5EDEC34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mtcnn  detect_yoloface  detect_yolo_v2  detect_yolo_v3  detect_yolo_v3_original  detect_yolo_v3_tiny  detect_yolo_v4  facenet</w:t>
      </w:r>
    </w:p>
    <w:p w14:paraId="22F620E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model_code$ cd ..</w:t>
      </w:r>
    </w:p>
    <w:p w14:paraId="575A35C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$ cd sample_demo_x11/</w:t>
      </w:r>
    </w:p>
    <w:p w14:paraId="3ACD318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ls</w:t>
      </w:r>
    </w:p>
    <w:p w14:paraId="6CF146D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1080p.bmp  build_vx.sh  emb.db                  main.cpp        makefile.linux.def    nn_detect_common.h  nn_detect_utils.h  result</w:t>
      </w:r>
    </w:p>
    <w:p w14:paraId="7F38185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_cv4  detect.h     linux_build_sample.log  makefile.linux  makefile.target_name  nn_detect.h         ReadMe.txt</w:t>
      </w:r>
    </w:p>
    <w:p w14:paraId="260AF19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./build_vx.sh</w:t>
      </w:r>
    </w:p>
    <w:p w14:paraId="0CE3E17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1D4C518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13E007E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cd bin_r_cv4/</w:t>
      </w:r>
    </w:p>
    <w:p w14:paraId="149BDF5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/bin_r_cv4$ ls</w:t>
      </w:r>
    </w:p>
    <w:p w14:paraId="3AD2FB5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demo_x11  main.o</w:t>
      </w:r>
    </w:p>
    <w:p w14:paraId="4B004AE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/bin_r_cv4$ ./detect_demo_x11 -h</w:t>
      </w:r>
    </w:p>
    <w:p w14:paraId="6546A97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./detect_demo_x11: option requires an argument -- 'h'</w:t>
      </w:r>
    </w:p>
    <w:p w14:paraId="62E0AF8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./detect_demo_x11 [-p picture path] [-w width] [-h height] [-m model type] [-f facenet flag] [-H]</w:t>
      </w:r>
    </w:p>
    <w:p w14:paraId="60BB5BD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/bin_r_cv4$ ./detect_demo_x11 -p ../1080p.bmp -m 0</w:t>
      </w:r>
    </w:p>
    <w:p w14:paraId="0EBFE42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19]Set log level=1</w:t>
      </w:r>
    </w:p>
    <w:p w14:paraId="729FC4B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21]output_format not support Imperfect, default to DET_LOG_TERMINAL</w:t>
      </w:r>
    </w:p>
    <w:p w14:paraId="76499A0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26]Not exist VSI_NN_LOG_LEVEL, Setenv set_vsi_log_error_level</w:t>
      </w:r>
    </w:p>
    <w:p w14:paraId="00A810B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_set_log_config Debug</w:t>
      </w:r>
    </w:p>
    <w:p w14:paraId="4A94DE5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[vnn_CreateYoloface:165]Open file nn_data/yolo_face_88.nb failed.</w:t>
      </w:r>
    </w:p>
    <w:p w14:paraId="4C21B3F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[model_create:60]CHECK PTR 60</w:t>
      </w:r>
    </w:p>
    <w:p w14:paraId="4402480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Detect_api:[det_set_model:225]Model_create fail, file_path=nn_data, dev_type=1</w:t>
      </w:r>
    </w:p>
    <w:p w14:paraId="2690FB1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_set_model fail. ret=-4</w:t>
      </w:r>
    </w:p>
    <w:p w14:paraId="22FDB26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/bin_r_cv4$ ./detect_demo_x11 -p ../1080p.bmp -m 2</w:t>
      </w:r>
    </w:p>
    <w:p w14:paraId="79B27F8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19]Set log level=1</w:t>
      </w:r>
    </w:p>
    <w:p w14:paraId="4FD30A8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21]output_format not support Imperfect, default to DET_LOG_TERMINAL</w:t>
      </w:r>
    </w:p>
    <w:p w14:paraId="6E48992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26]Not exist VSI_NN_LOG_LEVEL, Setenv set_vsi_log_error_level</w:t>
      </w:r>
    </w:p>
    <w:p w14:paraId="7228C73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_set_log_config Debug</w:t>
      </w:r>
    </w:p>
    <w:p w14:paraId="216F2C4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[vnn_CreateYolov3:165]Open file nn_data/yolov3_88.nb failed.</w:t>
      </w:r>
    </w:p>
    <w:p w14:paraId="4102422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[model_create:61]CHECK PTR 61</w:t>
      </w:r>
    </w:p>
    <w:p w14:paraId="0EB1ED3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Detect_api:[det_set_model:225]Model_create fail, file_path=nn_data, dev_type=1</w:t>
      </w:r>
    </w:p>
    <w:p w14:paraId="5AE68FF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_set_model fail. ret=-4</w:t>
      </w:r>
    </w:p>
    <w:p w14:paraId="5A2E55B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/bin_r_cv4$ ls</w:t>
      </w:r>
    </w:p>
    <w:p w14:paraId="3E9B3CE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demo_x11  main.o</w:t>
      </w:r>
    </w:p>
    <w:p w14:paraId="647C213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/bin_r_cv4$ cd ..</w:t>
      </w:r>
    </w:p>
    <w:p w14:paraId="091316C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ls</w:t>
      </w:r>
    </w:p>
    <w:p w14:paraId="3C5D4A9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1080p.bmp  build_vx.sh  emb.db                  main.cpp        makefile.linux.def    nn_detect_common.h  nn_detect_utils.h  result</w:t>
      </w:r>
    </w:p>
    <w:p w14:paraId="6203B0E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_cv4  detect.h     linux_build_sample.log  makefile.linux  makefile.target_name  nn_detect.h         ReadMe.txt</w:t>
      </w:r>
    </w:p>
    <w:p w14:paraId="42A6D8F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cd ..</w:t>
      </w:r>
    </w:p>
    <w:p w14:paraId="15DEABB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$ ls</w:t>
      </w:r>
    </w:p>
    <w:p w14:paraId="1A6F3EF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inception  model_code  sample_demo_fb  sample_demo_x11  source_code  yolo_demo_fb_mipi  yolo_demo_fb_usb  yolo_demo_x11_mipi  yolo_demo_x11_usb</w:t>
      </w:r>
    </w:p>
    <w:p w14:paraId="38D034C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$ cd source_code/</w:t>
      </w:r>
    </w:p>
    <w:p w14:paraId="268540A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ource_code$ ls</w:t>
      </w:r>
    </w:p>
    <w:p w14:paraId="610D633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  build_vx.sh  detect.c  detect_log.c  include  Makefile  makefile.linux  makefile.linux.def</w:t>
      </w:r>
    </w:p>
    <w:p w14:paraId="59A4F39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ource_code$ ./build_vx.sh</w:t>
      </w:r>
    </w:p>
    <w:p w14:paraId="2821352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1D000DF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tee: /linux_build_sample.log: Permission denied</w:t>
      </w:r>
    </w:p>
    <w:p w14:paraId="262410C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50A357B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ource_code$ sudo ./build_vx.sh</w:t>
      </w:r>
    </w:p>
    <w:p w14:paraId="2567CEC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1A74B25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09E970D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ource_code$ ls</w:t>
      </w:r>
    </w:p>
    <w:p w14:paraId="5B9BCB4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  build_vx.sh  detect.c  detect_log.c  include  Makefile  makefile.linux  makefile.linux.def</w:t>
      </w:r>
    </w:p>
    <w:p w14:paraId="02D1C8A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ource_code$ ls bin_r/</w:t>
      </w:r>
    </w:p>
    <w:p w14:paraId="450B2CB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log.o  detect.o  libnn_detect.so</w:t>
      </w:r>
    </w:p>
    <w:p w14:paraId="58BF735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ource_code$ cd ../sample_demo_x11/</w:t>
      </w:r>
    </w:p>
    <w:p w14:paraId="43B817E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ls</w:t>
      </w:r>
    </w:p>
    <w:p w14:paraId="0879260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1080p.bmp  build_vx.sh  emb.db                  main.cpp        makefile.linux.def    nn_detect_common.h  nn_detect_utils.h  result</w:t>
      </w:r>
    </w:p>
    <w:p w14:paraId="2AB5783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_cv4  detect.h     linux_build_sample.log  makefile.linux  makefile.target_name  nn_detect.h         ReadMe.txt</w:t>
      </w:r>
    </w:p>
    <w:p w14:paraId="0ED2D33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./build_vx.sh</w:t>
      </w:r>
    </w:p>
    <w:p w14:paraId="48FDC60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4AA2438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4E061F4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ls bin_r_cv4/</w:t>
      </w:r>
    </w:p>
    <w:p w14:paraId="5BEA192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demo_x11  main.o</w:t>
      </w:r>
    </w:p>
    <w:p w14:paraId="3ED4599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./detect_demo_x11 -p ../1080p.bmp -m 0</w:t>
      </w:r>
    </w:p>
    <w:p w14:paraId="737CEC6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-bash: ./detect_demo_x11: No such file or directory</w:t>
      </w:r>
    </w:p>
    <w:p w14:paraId="1A87599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$ cd bin_r_cv4/</w:t>
      </w:r>
    </w:p>
    <w:p w14:paraId="55847B5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/bin_r_cv4$ ./detect_demo_x11 -p ../1080p.bmp -m 0</w:t>
      </w:r>
    </w:p>
    <w:p w14:paraId="567C02F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19]Set log level=1</w:t>
      </w:r>
    </w:p>
    <w:p w14:paraId="6E8A48B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21]output_format not support Imperfect, default to DET_LOG_TERMINAL</w:t>
      </w:r>
    </w:p>
    <w:p w14:paraId="4A1595C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26]Not exist VSI_NN_LOG_LEVEL, Setenv set_vsi_log_error_level</w:t>
      </w:r>
    </w:p>
    <w:p w14:paraId="391F33A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_set_log_config Debug</w:t>
      </w:r>
    </w:p>
    <w:p w14:paraId="7D0E6BE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[vnn_CreateYoloface:165]Open file nn_data/yolo_face_88.nb failed.</w:t>
      </w:r>
    </w:p>
    <w:p w14:paraId="2D4D967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[model_create:60]CHECK PTR 60</w:t>
      </w:r>
    </w:p>
    <w:p w14:paraId="14932E1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Detect_api:[det_set_model:225]Model_create fail, file_path=nn_data, dev_type=1</w:t>
      </w:r>
    </w:p>
    <w:p w14:paraId="6D5B619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_set_model fail. ret=-4</w:t>
      </w:r>
    </w:p>
    <w:p w14:paraId="65BCFEF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applsource1/aml_npu_app/detect_library/sample_demo_x11/bin_r_cv4$</w:t>
      </w:r>
    </w:p>
    <w:p w14:paraId="2DC8ACFE" w14:textId="232AE4BB" w:rsidR="00EA69EF" w:rsidRDefault="00EA69EF" w:rsidP="00EA69EF">
      <w:pPr>
        <w:pStyle w:val="Heading3"/>
        <w:rPr>
          <w:shd w:val="clear" w:color="auto" w:fill="FFFFFF"/>
        </w:rPr>
      </w:pPr>
      <w:bookmarkStart w:id="22" w:name="_Toc106857871"/>
      <w:r>
        <w:rPr>
          <w:shd w:val="clear" w:color="auto" w:fill="FFFFFF"/>
        </w:rPr>
        <w:t>Another trial</w:t>
      </w:r>
      <w:bookmarkEnd w:id="22"/>
    </w:p>
    <w:p w14:paraId="1D34AED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</w:p>
    <w:p w14:paraId="0924E4D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$ cd sajjad/</w:t>
      </w:r>
    </w:p>
    <w:p w14:paraId="676C11C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$ ls</w:t>
      </w:r>
    </w:p>
    <w:p w14:paraId="37F2DAE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applsource1  eachoptime  eachoptime1  ksnn  npu1  npusdk1</w:t>
      </w:r>
    </w:p>
    <w:p w14:paraId="7AC5BBE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$ mkdir NPUApp</w:t>
      </w:r>
    </w:p>
    <w:p w14:paraId="0EC70FF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$ cd NPUApp/</w:t>
      </w:r>
    </w:p>
    <w:p w14:paraId="05BB8E3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$ sudo apt update</w:t>
      </w:r>
    </w:p>
    <w:p w14:paraId="074B523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[sudo] password for khadas:</w:t>
      </w:r>
    </w:p>
    <w:p w14:paraId="6F9CA12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Hit:1 http://ports.ubuntu.com focal InRelease</w:t>
      </w:r>
    </w:p>
    <w:p w14:paraId="66DE307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2 http://ports.ubuntu.com focal-security InRelease [114 kB]</w:t>
      </w:r>
    </w:p>
    <w:p w14:paraId="74F688D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Hit:3 http://deb.anydesk.com all InRelease</w:t>
      </w:r>
    </w:p>
    <w:p w14:paraId="30ED909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4 http://ports.ubuntu.com focal-updates InRelease [114 kB]</w:t>
      </w:r>
    </w:p>
    <w:p w14:paraId="24D149C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Hit:5 https://linux.teamviewer.com/deb stable InRelease</w:t>
      </w:r>
    </w:p>
    <w:p w14:paraId="0C08050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Hit:6 http://dl.khadas.com/repos/vim3 focal InRelease</w:t>
      </w:r>
    </w:p>
    <w:p w14:paraId="2AB4A33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7 http://ports.ubuntu.com focal-backports InRelease [108 kB]</w:t>
      </w:r>
    </w:p>
    <w:p w14:paraId="6EE598F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8 http://ports.ubuntu.com focal-security/main arm64 DEP-11 Metadata [40.7 kB]</w:t>
      </w:r>
    </w:p>
    <w:p w14:paraId="792A39D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9 http://ports.ubuntu.com focal-security/universe arm64 DEP-11 Metadata [66.4 kB]</w:t>
      </w:r>
    </w:p>
    <w:p w14:paraId="63F9953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0 http://ports.ubuntu.com focal-updates/main arm64 Packages [1,177 kB]</w:t>
      </w:r>
    </w:p>
    <w:p w14:paraId="78DD598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1 http://ports.ubuntu.com focal-updates/main armhf Packages [979 kB]</w:t>
      </w:r>
    </w:p>
    <w:p w14:paraId="5EC0A35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2 http://ports.ubuntu.com focal-updates/main arm64 DEP-11 Metadata [278 kB]</w:t>
      </w:r>
    </w:p>
    <w:p w14:paraId="1F4791B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3 http://ports.ubuntu.com focal-updates/universe arm64 Packages [866 kB]</w:t>
      </w:r>
    </w:p>
    <w:p w14:paraId="17AE8B3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4 http://ports.ubuntu.com focal-updates/universe armhf Packages [758 kB]</w:t>
      </w:r>
    </w:p>
    <w:p w14:paraId="1E1EFC5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5 http://ports.ubuntu.com focal-updates/universe arm64 DEP-11 Metadata [390 kB]</w:t>
      </w:r>
    </w:p>
    <w:p w14:paraId="25C292A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6 http://ports.ubuntu.com focal-backports/main arm64 DEP-11 Metadata [8,000 B]</w:t>
      </w:r>
    </w:p>
    <w:p w14:paraId="3480173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Get:17 http://ports.ubuntu.com focal-backports/universe arm64 DEP-11 Metadata [30.8 kB]</w:t>
      </w:r>
    </w:p>
    <w:p w14:paraId="31073B9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Fetched 4,929 kB in 2s (2,022 kB/s)</w:t>
      </w:r>
    </w:p>
    <w:p w14:paraId="7D86334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ading package lists... Done</w:t>
      </w:r>
    </w:p>
    <w:p w14:paraId="2069E45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uilding dependency tree</w:t>
      </w:r>
    </w:p>
    <w:p w14:paraId="1969A44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ading state information... Done</w:t>
      </w:r>
    </w:p>
    <w:p w14:paraId="04CF833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56 packages can be upgraded. Run 'apt list --upgradable' to see them.</w:t>
      </w:r>
    </w:p>
    <w:p w14:paraId="27E8DB6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N: Skipping acquire of configured file 'main/binary-arm64/Packages' as repository 'http://deb.anydesk.com all InRelease' doesn't s</w:t>
      </w:r>
    </w:p>
    <w:p w14:paraId="2B34ACE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$ sudo apt install libopencv-dev python3-opencv</w:t>
      </w:r>
    </w:p>
    <w:p w14:paraId="1EDA924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ading package lists... Done</w:t>
      </w:r>
    </w:p>
    <w:p w14:paraId="422B997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uilding dependency tree</w:t>
      </w:r>
    </w:p>
    <w:p w14:paraId="1DAC6AD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ading state information... Done</w:t>
      </w:r>
    </w:p>
    <w:p w14:paraId="7A8B7B7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libopencv-dev is already the newest version (4.2.0+dfsg-5).</w:t>
      </w:r>
    </w:p>
    <w:p w14:paraId="540B86E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python3-opencv is already the newest version (4.2.0+dfsg-5).</w:t>
      </w:r>
    </w:p>
    <w:p w14:paraId="59421DB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The following packages were automatically installed and are no longer required:</w:t>
      </w:r>
    </w:p>
    <w:p w14:paraId="587A9CE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libfwupdplugin1 libllvm11</w:t>
      </w:r>
    </w:p>
    <w:p w14:paraId="72E1C57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Use 'sudo apt autoremove' to remove them.</w:t>
      </w:r>
    </w:p>
    <w:p w14:paraId="5A627DD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0 upgraded, 0 newly installed, 0 to remove and 56 not upgraded.</w:t>
      </w:r>
    </w:p>
    <w:p w14:paraId="0F827FB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$ git clone https://github.com/khadas/aml_npu_app</w:t>
      </w:r>
    </w:p>
    <w:p w14:paraId="1C6B5F5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Cloning into 'aml_npu_app'...</w:t>
      </w:r>
    </w:p>
    <w:p w14:paraId="5E3437E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mote: Enumerating objects: 1715, done.</w:t>
      </w:r>
    </w:p>
    <w:p w14:paraId="1450BF4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mote: Counting objects: 100% (134/134), done.</w:t>
      </w:r>
    </w:p>
    <w:p w14:paraId="78C7E3E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mote: Compressing objects: 100% (54/54), done.</w:t>
      </w:r>
    </w:p>
    <w:p w14:paraId="277E390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mote: Total 1715 (delta 68), reused 134 (delta 68), pack-reused 1581</w:t>
      </w:r>
    </w:p>
    <w:p w14:paraId="305FB3E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ceiving objects: 100% (1715/1715), 1.00 GiB | 3.53 MiB/s, done.</w:t>
      </w:r>
    </w:p>
    <w:p w14:paraId="6285EC1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Resolving deltas: 100% (975/975), done.</w:t>
      </w:r>
    </w:p>
    <w:p w14:paraId="46BE8D7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$ cd ..</w:t>
      </w:r>
    </w:p>
    <w:p w14:paraId="1745CBA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$ cp -r NPUApp NPUApp1</w:t>
      </w:r>
    </w:p>
    <w:p w14:paraId="6BA35D3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$ cd NPUApp1/</w:t>
      </w:r>
    </w:p>
    <w:p w14:paraId="753C487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$ Source Description^C</w:t>
      </w:r>
    </w:p>
    <w:p w14:paraId="24B4174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$ cd aml_npu_app/</w:t>
      </w:r>
    </w:p>
    <w:p w14:paraId="2BECEA5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$ ls</w:t>
      </w:r>
    </w:p>
    <w:p w14:paraId="3AE7ABC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DK_6.3.3.4  DDK_6.4.0.3  DDK_6.4.3  DDK_6.4.4.3  detect_library  LICENSE  NN_SLT</w:t>
      </w:r>
    </w:p>
    <w:p w14:paraId="64B5E1C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$ ls detect_library/</w:t>
      </w:r>
    </w:p>
    <w:p w14:paraId="30A2C1F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inception   sample_demo_fb   source_code        yolo_demo_fb_usb    yolo_demo_x11_usb</w:t>
      </w:r>
    </w:p>
    <w:p w14:paraId="6EF80F8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odel_code  sample_demo_x11  yolo_demo_fb_mipi  yolo_demo_x11_mipi</w:t>
      </w:r>
    </w:p>
    <w:p w14:paraId="3D79608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$ ls detect_library/model_code</w:t>
      </w:r>
    </w:p>
    <w:p w14:paraId="7477E50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mtcnn  detect_yoloface  detect_yolo_v2  detect_yolo_v3  detect_yolo_v3_tiny  detect_yolo_v4  facenet</w:t>
      </w:r>
    </w:p>
    <w:p w14:paraId="369AA8F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$ ls detect_library/source_code/</w:t>
      </w:r>
    </w:p>
    <w:p w14:paraId="6651012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uild_vx.sh  detect.c  detect_log.c  include  Makefile  makefile.linux  makefile.linux.def</w:t>
      </w:r>
    </w:p>
    <w:p w14:paraId="4CA5B41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$ Library Description^C</w:t>
      </w:r>
    </w:p>
    <w:p w14:paraId="0BFBCE4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$ ls detect_library/model_code</w:t>
      </w:r>
    </w:p>
    <w:p w14:paraId="5625121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mtcnn  detect_yoloface  detect_yolo_v2  detect_yolo_v3  detect_yolo_v3_tiny  detect_yolo_v4  facenet</w:t>
      </w:r>
    </w:p>
    <w:p w14:paraId="673310A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$ ls detect_library/model_code/detect_yolo_v3</w:t>
      </w:r>
    </w:p>
    <w:p w14:paraId="2D13E2B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uild_vx.sh  include  makefile.linux  makefile.linux.def  makefile.target_name  vnn_yolov3.c  yolo_v3.c  yolov3_process.c</w:t>
      </w:r>
    </w:p>
    <w:p w14:paraId="6EEE4C5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$ Application Description^C</w:t>
      </w:r>
    </w:p>
    <w:p w14:paraId="46F3A41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$ cd detect_library/</w:t>
      </w:r>
    </w:p>
    <w:p w14:paraId="0BEAAAD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$ ls</w:t>
      </w:r>
    </w:p>
    <w:p w14:paraId="44A90BE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inception   sample_demo_fb   source_code        yolo_demo_fb_usb    yolo_demo_x11_usb</w:t>
      </w:r>
    </w:p>
    <w:p w14:paraId="243AFBF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odel_code  sample_demo_x11  yolo_demo_fb_mipi  yolo_demo_x11_mipi</w:t>
      </w:r>
    </w:p>
    <w:p w14:paraId="05E19C3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$ cd sample_demo_x11/</w:t>
      </w:r>
    </w:p>
    <w:p w14:paraId="3B3276C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ample_demo_x11$ ls</w:t>
      </w:r>
    </w:p>
    <w:p w14:paraId="1A0425E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1080p.bmp    detect.h  main.cpp        makefile.linux.def    nn_detect_common.h  nn_detect_utils.h  result</w:t>
      </w:r>
    </w:p>
    <w:p w14:paraId="2C2F1F2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uild_vx.sh  emb.db    makefile.linux  makefile.target_name  nn_detect.h         ReadMe.txt</w:t>
      </w:r>
    </w:p>
    <w:p w14:paraId="26CB0E4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ample_demo_x11$ Compile^C</w:t>
      </w:r>
    </w:p>
    <w:p w14:paraId="56EED3D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ample_demo_x11$ Compile Library^C</w:t>
      </w:r>
    </w:p>
    <w:p w14:paraId="2340CA9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ample_demo_x11$ cd ..</w:t>
      </w:r>
    </w:p>
    <w:p w14:paraId="07A928F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$ cd model_code/detect_yolo_v3</w:t>
      </w:r>
    </w:p>
    <w:p w14:paraId="7F95A6A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model_code/detect_yolo_v3$ ./build_vx.sh</w:t>
      </w:r>
    </w:p>
    <w:p w14:paraId="2B28535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COMPILE /home/khadas/sajjad/NPUApp1/aml_npu_app/DDK_6.3.3.4/detect_library/model_code/detect_yolo_v3/yolov3_process.c</w:t>
      </w:r>
    </w:p>
    <w:p w14:paraId="4511899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COMPILE /home/khadas/sajjad/NPUApp1/aml_npu_app/DDK_6.3.3.4/detect_library/model_code/detect_yolo_v3/vnn_yolov3.c</w:t>
      </w:r>
    </w:p>
    <w:p w14:paraId="4CD7678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vnn_yolov3.c: In function ‘vnn_CreateYolov3’:</w:t>
      </w:r>
    </w:p>
    <w:p w14:paraId="7EAB767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vnn_yolov3.c:145:29: warning: unused variable ‘data’ [-Wunused-variable]</w:t>
      </w:r>
    </w:p>
    <w:p w14:paraId="12EBA31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145 |     uint8_t *               data;</w:t>
      </w:r>
    </w:p>
    <w:p w14:paraId="74DBB11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                   ^~~~</w:t>
      </w:r>
    </w:p>
    <w:p w14:paraId="2B25D17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At top level:</w:t>
      </w:r>
    </w:p>
    <w:p w14:paraId="64E1A3D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vnn_yolov3.c:94:17: warning: ‘load_data’ defined but not used [-Wunused-function]</w:t>
      </w:r>
    </w:p>
    <w:p w14:paraId="3F5822C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94 | static uint8_t* load_data</w:t>
      </w:r>
    </w:p>
    <w:p w14:paraId="333A65A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       ^~~~~~~~~</w:t>
      </w:r>
    </w:p>
    <w:p w14:paraId="6259ED0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COMPILE /home/khadas/sajjad/NPUApp1/aml_npu_app/DDK_6.3.3.4/detect_library/model_code/detect_yolo_v3/yolo_v3.c</w:t>
      </w:r>
    </w:p>
    <w:p w14:paraId="2EE775C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009DD7F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model_code/detect_yolo_v3$ cd bin_r/</w:t>
      </w:r>
    </w:p>
    <w:p w14:paraId="4271F61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model_code/detect_yolo_v3/bin_r$ ls</w:t>
      </w:r>
    </w:p>
    <w:p w14:paraId="28F9C8E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libnn_yolo_v3.so  vnn_yolov3.o  yolo_v3.o  yolov3_process.o</w:t>
      </w:r>
    </w:p>
    <w:p w14:paraId="119C823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model_code/detect_yolo_v3/bin_r$ Compile The Application^C</w:t>
      </w:r>
    </w:p>
    <w:p w14:paraId="3C3B171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model_code/detect_yolo_v3/bin_r$ cd ..</w:t>
      </w:r>
    </w:p>
    <w:p w14:paraId="41F2D62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model_code/detect_yolo_v3$ cd ..</w:t>
      </w:r>
    </w:p>
    <w:p w14:paraId="1C0D8FF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model_code$ cd ..</w:t>
      </w:r>
    </w:p>
    <w:p w14:paraId="4F59111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$ cd source_code/</w:t>
      </w:r>
    </w:p>
    <w:p w14:paraId="26F1335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ource_code$ ./build_vx.sh</w:t>
      </w:r>
    </w:p>
    <w:p w14:paraId="0E4C3D5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COMPILE /home/khadas/sajjad/NPUApp1/aml_npu_app/detect_library/source_code/detect_log.c</w:t>
      </w:r>
    </w:p>
    <w:p w14:paraId="1DDB1D0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COMPILE /home/khadas/sajjad/NPUApp1/aml_npu_app/detect_library/source_code/detect.c</w:t>
      </w:r>
    </w:p>
    <w:p w14:paraId="79F5AC9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.c:109:12: warning: ‘find_string_index’ defined but not used [-Wunused-function]</w:t>
      </w:r>
    </w:p>
    <w:p w14:paraId="60EB4A9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109 | static int find_string_index(char* buffer, char* str, int lenght)</w:t>
      </w:r>
    </w:p>
    <w:p w14:paraId="3D9A4B9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  ^~~~~~~~~~~~~~~~~</w:t>
      </w:r>
    </w:p>
    <w:p w14:paraId="6351CE0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tee: /linux_build_sample.log: Permission denied</w:t>
      </w:r>
    </w:p>
    <w:p w14:paraId="545A6A1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2BA3E17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ource_code$ sudo ./build_vx.sh</w:t>
      </w:r>
    </w:p>
    <w:p w14:paraId="490E9E6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[sudo] password for khadas:</w:t>
      </w:r>
    </w:p>
    <w:p w14:paraId="50DEAF8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0A00A20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555524D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ource_code$ ls bin_r/</w:t>
      </w:r>
    </w:p>
    <w:p w14:paraId="3E73F3D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log.o  detect.o  libnn_detect.so</w:t>
      </w:r>
    </w:p>
    <w:p w14:paraId="015EA33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ource_code$ Compile Application Demo^C</w:t>
      </w:r>
    </w:p>
    <w:p w14:paraId="26A7AD6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ource_code$ cd ../sample_demo_x11/</w:t>
      </w:r>
    </w:p>
    <w:p w14:paraId="09B4F68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ample_demo_x11$ ./build_vx.sh</w:t>
      </w:r>
    </w:p>
    <w:p w14:paraId="7E628CC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COMPILE /home/khadas/sajjad/NPUApp1/aml_npu_app/detect_library/sample_demo_x11/main.cpp</w:t>
      </w:r>
    </w:p>
    <w:p w14:paraId="25BF3D1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 In function ‘int run_detect_model(int, char**)’:</w:t>
      </w:r>
    </w:p>
    <w:p w14:paraId="3497839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329:10: warning: converting to non-pointer type ‘int’ from NULL [-Wconversion-null]</w:t>
      </w:r>
    </w:p>
    <w:p w14:paraId="339FB802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329 |   return NULL;</w:t>
      </w:r>
    </w:p>
    <w:p w14:paraId="1162E62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^~~~</w:t>
      </w:r>
    </w:p>
    <w:p w14:paraId="1A23BC8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275:39: warning: unused variable ‘img_width’ [-Wunused-variable]</w:t>
      </w:r>
    </w:p>
    <w:p w14:paraId="6803A15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275 |  int nn_height, nn_width, nn_channel, img_width, img_height;</w:t>
      </w:r>
    </w:p>
    <w:p w14:paraId="6E525A5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                             ^~~~~~~~~</w:t>
      </w:r>
    </w:p>
    <w:p w14:paraId="686037C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275:50: warning: unused variable ‘img_height’ [-Wunused-variable]</w:t>
      </w:r>
    </w:p>
    <w:p w14:paraId="4E48E9D1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275 |  int nn_height, nn_width, nn_channel, img_width, img_height;</w:t>
      </w:r>
    </w:p>
    <w:p w14:paraId="5E3EE1E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                                        ^~~~~~~~~~</w:t>
      </w:r>
    </w:p>
    <w:p w14:paraId="2D6E034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 In function ‘int run_detect_facent(int, char**)’:</w:t>
      </w:r>
    </w:p>
    <w:p w14:paraId="707FE3B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412:10: warning: converting to non-pointer type ‘int’ from NULL [-Wconversion-null]</w:t>
      </w:r>
    </w:p>
    <w:p w14:paraId="75502DD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412 |   return NULL;</w:t>
      </w:r>
    </w:p>
    <w:p w14:paraId="1FFC424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^~~~</w:t>
      </w:r>
    </w:p>
    <w:p w14:paraId="2B87E3F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368:39: warning: unused variable ‘img_width’ [-Wunused-variable]</w:t>
      </w:r>
    </w:p>
    <w:p w14:paraId="1741D88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368 |  int nn_height, nn_width, nn_channel, img_width, img_height;</w:t>
      </w:r>
    </w:p>
    <w:p w14:paraId="541C32F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                             ^~~~~~~~~</w:t>
      </w:r>
    </w:p>
    <w:p w14:paraId="58DC26F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368:50: warning: unused variable ‘img_height’ [-Wunused-variable]</w:t>
      </w:r>
    </w:p>
    <w:p w14:paraId="10CFA78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368 |  int nn_height, nn_width, nn_channel, img_width, img_height;</w:t>
      </w:r>
    </w:p>
    <w:p w14:paraId="095A98B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                                        ^~~~~~~~~~</w:t>
      </w:r>
    </w:p>
    <w:p w14:paraId="73A0B66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 In function ‘int init_fb()’:</w:t>
      </w:r>
    </w:p>
    <w:p w14:paraId="7782BA8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538:11: warning: unused variable ‘i’ [-Wunused-variable]</w:t>
      </w:r>
    </w:p>
    <w:p w14:paraId="6D39B11D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538 |  long int i;</w:t>
      </w:r>
    </w:p>
    <w:p w14:paraId="594CA609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 ^</w:t>
      </w:r>
    </w:p>
    <w:p w14:paraId="6C8A94E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 At global scope:</w:t>
      </w:r>
    </w:p>
    <w:p w14:paraId="1B7EBEB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in.cpp:536:12: warning: ‘int init_fb()’ defined but not used [-Wunused-function]</w:t>
      </w:r>
    </w:p>
    <w:p w14:paraId="6866CB2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536 | static int init_fb(void)</w:t>
      </w:r>
    </w:p>
    <w:p w14:paraId="4A8C166B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 xml:space="preserve">      |            ^~~~~~~</w:t>
      </w:r>
    </w:p>
    <w:p w14:paraId="7B44E7C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make: Nothing to be done for 'all'.</w:t>
      </w:r>
    </w:p>
    <w:p w14:paraId="1D7BABA3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ample_demo_x11$ ls bin_r_cv4/</w:t>
      </w:r>
    </w:p>
    <w:p w14:paraId="2C743B7F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ect_demo_x11  main.o</w:t>
      </w:r>
    </w:p>
    <w:p w14:paraId="021B423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ample_demo_x11$ ls</w:t>
      </w:r>
    </w:p>
    <w:p w14:paraId="6AC811F8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1080p.bmp    detect.h                main.cpp            makefile.target_name  nn_detect_utils.h</w:t>
      </w:r>
    </w:p>
    <w:p w14:paraId="186636B5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in_r_cv4    emb.db                  makefile.linux      nn_detect_common.h    ReadMe.txt</w:t>
      </w:r>
    </w:p>
    <w:p w14:paraId="244D7F9E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build_vx.sh  linux_build_sample.log  makefile.linux.def  nn_detect.h           result</w:t>
      </w:r>
    </w:p>
    <w:p w14:paraId="4C259D4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ample_demo_x11$ bin_r_cv4/detect_demo_x11 -m 0 -p 1080p.bmp</w:t>
      </w:r>
    </w:p>
    <w:p w14:paraId="5A0F6E3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19]Set log level=1</w:t>
      </w:r>
    </w:p>
    <w:p w14:paraId="1D03B0B0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21]output_format not support Imperfect, default to DET_LOG_TERMINAL</w:t>
      </w:r>
    </w:p>
    <w:p w14:paraId="319E03B7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W Detect_api:[det_set_log_level:26]Not exist VSI_NN_LOG_LEVEL, Setenv set_vsi_log_error_level</w:t>
      </w:r>
    </w:p>
    <w:p w14:paraId="16014AA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_set_log_config Debug</w:t>
      </w:r>
    </w:p>
    <w:p w14:paraId="4A9A24AA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[vnn_CreateYoloface:165]Open file nn_data/yolo_face_88.nb failed.</w:t>
      </w:r>
    </w:p>
    <w:p w14:paraId="167D5D7C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[model_create:60]CHECK PTR 60</w:t>
      </w:r>
    </w:p>
    <w:p w14:paraId="62781BB6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E Detect_api:[det_set_model:225]Model_create fail, file_path=nn_data, dev_type=1</w:t>
      </w:r>
    </w:p>
    <w:p w14:paraId="34CC01C4" w14:textId="77777777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det_set_model fail. ret=-4</w:t>
      </w:r>
    </w:p>
    <w:p w14:paraId="3F958D56" w14:textId="116C7E38" w:rsidR="00EA69EF" w:rsidRPr="00EA69EF" w:rsidRDefault="00EA69EF" w:rsidP="00EA69EF">
      <w:pPr>
        <w:spacing w:after="0" w:line="240" w:lineRule="auto"/>
        <w:contextualSpacing/>
        <w:rPr>
          <w:rStyle w:val="IntenseEmphasis"/>
        </w:rPr>
      </w:pPr>
      <w:r w:rsidRPr="00EA69EF">
        <w:rPr>
          <w:rStyle w:val="IntenseEmphasis"/>
        </w:rPr>
        <w:t>khadas@Khadas-teco:~/sajjad/NPUApp1/aml_npu_app/detect_library/sample_demo_x11$</w:t>
      </w:r>
    </w:p>
    <w:p w14:paraId="2833D760" w14:textId="5D609FDB" w:rsidR="000B708C" w:rsidRDefault="000B708C" w:rsidP="0016127A">
      <w:pPr>
        <w:pStyle w:val="Heading2"/>
        <w:rPr>
          <w:shd w:val="clear" w:color="auto" w:fill="FFFFFF"/>
        </w:rPr>
      </w:pPr>
      <w:bookmarkStart w:id="23" w:name="_Toc106857872"/>
      <w:r w:rsidRPr="0016127A">
        <w:rPr>
          <w:shd w:val="clear" w:color="auto" w:fill="FFFFFF"/>
        </w:rPr>
        <w:t>Model Convert</w:t>
      </w:r>
      <w:bookmarkEnd w:id="23"/>
    </w:p>
    <w:p w14:paraId="177CF789" w14:textId="77777777" w:rsidR="00941EA5" w:rsidRDefault="00941EA5" w:rsidP="00941EA5"/>
    <w:p w14:paraId="3030FAE4" w14:textId="77777777" w:rsidR="00941EA5" w:rsidRDefault="00941EA5" w:rsidP="00941EA5">
      <w:r>
        <w:t>======================================================</w:t>
      </w:r>
    </w:p>
    <w:p w14:paraId="6215D88A" w14:textId="77777777" w:rsidR="00941EA5" w:rsidRDefault="00941EA5" w:rsidP="00941EA5">
      <w:r>
        <w:t>convert and call your own model through NPU</w:t>
      </w:r>
    </w:p>
    <w:p w14:paraId="7B210C8E" w14:textId="77777777" w:rsidR="00941EA5" w:rsidRDefault="00941EA5" w:rsidP="00941EA5">
      <w:r>
        <w:t>https://docs.khadas.com/linux/vim3/ConvertToUseNPU.html</w:t>
      </w:r>
    </w:p>
    <w:p w14:paraId="3DEBAF6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======================================================</w:t>
      </w:r>
    </w:p>
    <w:p w14:paraId="15B4DA2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5622254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76FCA1C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======================================================</w:t>
      </w:r>
    </w:p>
    <w:p w14:paraId="54D65336" w14:textId="77777777" w:rsidR="00941EA5" w:rsidRPr="00941EA5" w:rsidRDefault="00941EA5" w:rsidP="00941EA5">
      <w:pPr>
        <w:pStyle w:val="Heading3"/>
        <w:rPr>
          <w:i/>
          <w:iCs/>
          <w:shd w:val="clear" w:color="auto" w:fill="FFFFFF"/>
        </w:rPr>
      </w:pPr>
      <w:bookmarkStart w:id="24" w:name="_Toc106857873"/>
      <w:r w:rsidRPr="00941EA5">
        <w:rPr>
          <w:shd w:val="clear" w:color="auto" w:fill="FFFFFF"/>
        </w:rPr>
        <w:t>DARKNET</w:t>
      </w:r>
      <w:bookmarkEnd w:id="24"/>
    </w:p>
    <w:p w14:paraId="3D43204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======================================================</w:t>
      </w:r>
    </w:p>
    <w:p w14:paraId="533904B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4D77265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$ cp -r npusdk npusdk2</w:t>
      </w:r>
    </w:p>
    <w:p w14:paraId="6F07B2F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$ https://docs.khadas.com/linux/vim3/ConvertToUseNPU.html convert and call your own model through NPU^C</w:t>
      </w:r>
    </w:p>
    <w:p w14:paraId="1569D79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$ git clone https://github.com/pjreddie/darknet</w:t>
      </w:r>
    </w:p>
    <w:p w14:paraId="1880B3A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loning into 'darknet'...</w:t>
      </w:r>
    </w:p>
    <w:p w14:paraId="1C796B9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remote: Enumerating objects: 5946, done.</w:t>
      </w:r>
    </w:p>
    <w:p w14:paraId="7921F3E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remote: Total 5946 (delta 0), reused 0 (delta 0), pack-reused 5946</w:t>
      </w:r>
    </w:p>
    <w:p w14:paraId="2696892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Receiving objects: 100% (5946/5946), 6.37 MiB | 2.29 MiB/s, done.</w:t>
      </w:r>
    </w:p>
    <w:p w14:paraId="7819A69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Resolving deltas: 100% (3928/3928), done.</w:t>
      </w:r>
    </w:p>
    <w:p w14:paraId="0B19CD6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$ cd darknet/</w:t>
      </w:r>
    </w:p>
    <w:p w14:paraId="77E8848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make</w:t>
      </w:r>
    </w:p>
    <w:p w14:paraId="2E3253F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kdir -p obj</w:t>
      </w:r>
    </w:p>
    <w:p w14:paraId="5BCCFC6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kdir -p backup</w:t>
      </w:r>
    </w:p>
    <w:p w14:paraId="61FCFAE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kdir -p results</w:t>
      </w:r>
    </w:p>
    <w:p w14:paraId="41323BD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gcc -Iinclude/ -Isrc/ -Wall -Wno-unused-result -Wno-unknown-pragmas -Wfatal-errors -fPIC -Ofast -c ./src/gemm.c -o obj/gemm.o</w:t>
      </w:r>
    </w:p>
    <w:p w14:paraId="3F2DC13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...</w:t>
      </w:r>
    </w:p>
    <w:p w14:paraId="5959C08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ls</w:t>
      </w:r>
    </w:p>
    <w:p w14:paraId="633BF6A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ackup   data      libdarknet.a   LICENSE.fuck  LICENSE.meta  Makefile  README.md  src</w:t>
      </w:r>
    </w:p>
    <w:p w14:paraId="0E73197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fg      examples  libdarknet.so  LICENSE.gen   LICENSE.mit   obj       results</w:t>
      </w:r>
    </w:p>
    <w:p w14:paraId="70A4190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  include   LICENSE        LICENSE.gpl   LICENSE.v1    python    scripts</w:t>
      </w:r>
    </w:p>
    <w:p w14:paraId="62603F7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wget https://pjreddie.com/media/files/yolov3.weights</w:t>
      </w:r>
    </w:p>
    <w:p w14:paraId="216F74B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--2022-04-15 17:15:56--  https://pjreddie.com/media/files/yolov3.weights</w:t>
      </w:r>
    </w:p>
    <w:p w14:paraId="4BDCC0E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Resolving pjreddie.com (pjreddie.com)... 128.208.4.108</w:t>
      </w:r>
    </w:p>
    <w:p w14:paraId="6EE161D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onnecting to pjreddie.com (pjreddie.com)|128.208.4.108|:443... connected.</w:t>
      </w:r>
    </w:p>
    <w:p w14:paraId="5774567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HTTP request sent, awaiting response... 200 OK</w:t>
      </w:r>
    </w:p>
    <w:p w14:paraId="252604C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ength: 248007048 (237M) [application/octet-stream]</w:t>
      </w:r>
    </w:p>
    <w:p w14:paraId="3E90F45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ving to: ‘yolov3.weights’</w:t>
      </w:r>
    </w:p>
    <w:p w14:paraId="59FAAF7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0129ED0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yolov3.weights               100%[===========================================&gt;] 236,52M  19,0MB/s    in 14s</w:t>
      </w:r>
    </w:p>
    <w:p w14:paraId="4076F0F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2E083D1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2022-04-15 17:16:10 (17,2 MB/s) - ‘yolov3.weights’ saved [248007048/248007048]</w:t>
      </w:r>
    </w:p>
    <w:p w14:paraId="0D1D0B4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2E466DC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Then run the detector!^C</w:t>
      </w:r>
    </w:p>
    <w:p w14:paraId="5EEEFE2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./da</w:t>
      </w:r>
    </w:p>
    <w:p w14:paraId="11981BB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  data/</w:t>
      </w:r>
    </w:p>
    <w:p w14:paraId="136C329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./darknet cfg/yolov3.cfg yolov3.weights data/dog.jpg</w:t>
      </w:r>
    </w:p>
    <w:p w14:paraId="38DEA9E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Not an option: cfg/yolov3.cfg</w:t>
      </w:r>
    </w:p>
    <w:p w14:paraId="51288F8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./darknet detect cfg/yolov3.cfg yolov3.weights data/dog.jpg</w:t>
      </w:r>
    </w:p>
    <w:p w14:paraId="1C16357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ayer     filters    size              input                output</w:t>
      </w:r>
    </w:p>
    <w:p w14:paraId="1B0EA5E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  0 conv     32  3 x 3 / 1   608 x 608 x   3   -&gt;   608 x 608 x  32  0.639 BFLOPs</w:t>
      </w:r>
    </w:p>
    <w:p w14:paraId="1C001A5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...</w:t>
      </w:r>
    </w:p>
    <w:p w14:paraId="4AFF39A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106 yolo</w:t>
      </w:r>
    </w:p>
    <w:p w14:paraId="3C53581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oading weights from yolov3.weights...Done!</w:t>
      </w:r>
    </w:p>
    <w:p w14:paraId="646657F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ta/dog.jpg: Predicted in 12.520471 seconds.</w:t>
      </w:r>
    </w:p>
    <w:p w14:paraId="4548BB9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og: 100%</w:t>
      </w:r>
    </w:p>
    <w:p w14:paraId="1251D0E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truck: 92%</w:t>
      </w:r>
    </w:p>
    <w:p w14:paraId="67C6D14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cycle: 99%</w:t>
      </w:r>
    </w:p>
    <w:p w14:paraId="5156871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ls</w:t>
      </w:r>
    </w:p>
    <w:p w14:paraId="7F88C34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ackup   data      libdarknet.a   LICENSE.fuck  LICENSE.meta  Makefile         python     scripts</w:t>
      </w:r>
    </w:p>
    <w:p w14:paraId="3CB8AA2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fg      examples  libdarknet.so  LICENSE.gen   LICENSE.mit   obj              README.md  src</w:t>
      </w:r>
    </w:p>
    <w:p w14:paraId="136368F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  include   LICENSE        LICENSE.gpl   LICENSE.v1    predictions.jpg  results    yolov3.weights</w:t>
      </w:r>
    </w:p>
    <w:p w14:paraId="67BE8F5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eog predictions.jpg</w:t>
      </w:r>
    </w:p>
    <w:p w14:paraId="148CEA2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./darknet detect cfg/yolov3.cfg yolov3.weights data/</w:t>
      </w:r>
    </w:p>
    <w:p w14:paraId="7CFE7CF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9k.labels                 dog.jpg                   imagenet.labels.list      openimages.names</w:t>
      </w:r>
    </w:p>
    <w:p w14:paraId="4A0D7B3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9k.names                  eagle.jpg                 imagenet.shortnames.list  person.jpg</w:t>
      </w:r>
    </w:p>
    <w:p w14:paraId="023D5C6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9k.tree                   giraffe.jpg               inet9k.map                scream.jpg</w:t>
      </w:r>
    </w:p>
    <w:p w14:paraId="070DB5D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oco9k.map                goal.txt                  kite.jpg                  voc.names</w:t>
      </w:r>
    </w:p>
    <w:p w14:paraId="34054F8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oco.names                horses.jpg                labels/</w:t>
      </w:r>
    </w:p>
    <w:p w14:paraId="4AC8996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./darknet detect cfg/yolov3.cfg yolov3.weights data/horses.jpg</w:t>
      </w:r>
    </w:p>
    <w:p w14:paraId="0CB26EF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ayer     filters    size              input                output</w:t>
      </w:r>
    </w:p>
    <w:p w14:paraId="345871E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  0 conv     32  3 x 3 / 1   608 x 608 x   3   -&gt;   608 x 608 x  32  0.639 BFLOPs</w:t>
      </w:r>
    </w:p>
    <w:p w14:paraId="4016287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...</w:t>
      </w:r>
    </w:p>
    <w:p w14:paraId="2D1A777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106 yolo</w:t>
      </w:r>
    </w:p>
    <w:p w14:paraId="6B6669E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oading weights from yolov3.weights...Done!</w:t>
      </w:r>
    </w:p>
    <w:p w14:paraId="52F9699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ta/horses.jpg: Predicted in 12.806365 seconds.</w:t>
      </w:r>
    </w:p>
    <w:p w14:paraId="4554487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horse: 100%</w:t>
      </w:r>
    </w:p>
    <w:p w14:paraId="4D6D57D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horse: 100%</w:t>
      </w:r>
    </w:p>
    <w:p w14:paraId="76D0E0E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horse: 96%</w:t>
      </w:r>
    </w:p>
    <w:p w14:paraId="4650BE0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horse: 95%</w:t>
      </w:r>
    </w:p>
    <w:p w14:paraId="22980B8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eog predictions.jpg</w:t>
      </w:r>
    </w:p>
    <w:p w14:paraId="3DFE4DB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./darknet detector test cfg/coco.data yolov3.weights data/dog.jpg</w:t>
      </w:r>
    </w:p>
    <w:p w14:paraId="5FF78CD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egmentation fault (core dumped)</w:t>
      </w:r>
    </w:p>
    <w:p w14:paraId="36E2F28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./darknet detector test cfg/coco.data cfg/yolov3.cfg yolov3.weights data/dog.jpg</w:t>
      </w:r>
    </w:p>
    <w:p w14:paraId="3B7E86B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ayer     filters    size              input                output</w:t>
      </w:r>
    </w:p>
    <w:p w14:paraId="0002453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  0 conv     32  3 x 3 / 1   608 x 608 x   3   -&gt;   608 x 608 x  32  0.639 BFLOPs</w:t>
      </w:r>
    </w:p>
    <w:p w14:paraId="72260DB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...</w:t>
      </w:r>
    </w:p>
    <w:p w14:paraId="38E840C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106 yolo</w:t>
      </w:r>
    </w:p>
    <w:p w14:paraId="4109F54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oading weights from yolov3.weights...Done!</w:t>
      </w:r>
    </w:p>
    <w:p w14:paraId="3613563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ta/dog.jpg: Predicted in 12.178366 seconds.</w:t>
      </w:r>
    </w:p>
    <w:p w14:paraId="1EE0843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og: 100%</w:t>
      </w:r>
    </w:p>
    <w:p w14:paraId="263DA10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truck: 92%</w:t>
      </w:r>
    </w:p>
    <w:p w14:paraId="2556677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cycle: 99%</w:t>
      </w:r>
    </w:p>
    <w:p w14:paraId="7ECC6B1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</w:t>
      </w:r>
    </w:p>
    <w:p w14:paraId="03344A6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081772E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069F590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2A26C42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2C40420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======================================================</w:t>
      </w:r>
    </w:p>
    <w:p w14:paraId="3832A18C" w14:textId="1F32CC19" w:rsidR="00941EA5" w:rsidRPr="00941EA5" w:rsidRDefault="00941EA5" w:rsidP="00941EA5">
      <w:pPr>
        <w:pStyle w:val="Heading3"/>
        <w:rPr>
          <w:i/>
          <w:iCs/>
          <w:shd w:val="clear" w:color="auto" w:fill="FFFFFF"/>
        </w:rPr>
      </w:pPr>
      <w:bookmarkStart w:id="25" w:name="_Toc106857874"/>
      <w:r w:rsidRPr="00941EA5">
        <w:rPr>
          <w:i/>
          <w:iCs/>
          <w:shd w:val="clear" w:color="auto" w:fill="FFFFFF"/>
        </w:rPr>
        <w:t xml:space="preserve">Modify </w:t>
      </w:r>
      <w:r>
        <w:rPr>
          <w:i/>
          <w:iCs/>
          <w:shd w:val="clear" w:color="auto" w:fill="FFFFFF"/>
        </w:rPr>
        <w:t xml:space="preserve">scripts </w:t>
      </w:r>
      <w:r w:rsidRPr="00941EA5">
        <w:rPr>
          <w:i/>
          <w:iCs/>
          <w:shd w:val="clear" w:color="auto" w:fill="FFFFFF"/>
        </w:rPr>
        <w:t>0_import_model.sh</w:t>
      </w:r>
      <w:bookmarkEnd w:id="25"/>
    </w:p>
    <w:p w14:paraId="096C53E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======================================================</w:t>
      </w:r>
    </w:p>
    <w:p w14:paraId="1BDA6DF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Conversion^C</w:t>
      </w:r>
    </w:p>
    <w:p w14:paraId="25B8D83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Modify 0_import_model.sh^C</w:t>
      </w:r>
    </w:p>
    <w:p w14:paraId="3F4CC1F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cd ../npusdk2/aml_npu_sdk/acuity-toolkit/demo/</w:t>
      </w:r>
    </w:p>
    <w:p w14:paraId="7EBA6C8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ta/  model/</w:t>
      </w:r>
    </w:p>
    <w:p w14:paraId="50E2A00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cd ../npusdk2/aml_npu_sdk/acuity-toolkit/</w:t>
      </w:r>
    </w:p>
    <w:p w14:paraId="2121374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n/    demo/   python/</w:t>
      </w:r>
    </w:p>
    <w:p w14:paraId="125294B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cd ../npusdk2/aml_npu_sdk/acuity-toolkit/demo/</w:t>
      </w:r>
    </w:p>
    <w:p w14:paraId="0520A00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ta/  model/</w:t>
      </w:r>
    </w:p>
    <w:p w14:paraId="4FA7FB1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darknet$ cd ../npusdk2/aml_npu_sdk/acuity-toolkit/demo/</w:t>
      </w:r>
    </w:p>
    <w:p w14:paraId="7A57A2C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</w:t>
      </w:r>
    </w:p>
    <w:p w14:paraId="0F0D745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0_import_model.sh  1_quantize_model.sh  2_export_case_code.sh  data  extractoutput.py  inference.sh  model</w:t>
      </w:r>
    </w:p>
    <w:p w14:paraId="12349D0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vim 0_import_model.sh</w:t>
      </w:r>
    </w:p>
    <w:p w14:paraId="0779A9B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Traceback (most recent call last):</w:t>
      </w:r>
    </w:p>
    <w:p w14:paraId="617132A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File "/usr/lib/command-not-found", line 28, in &lt;module&gt;</w:t>
      </w:r>
    </w:p>
    <w:p w14:paraId="4EB090E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  from CommandNotFound import CommandNotFound</w:t>
      </w:r>
    </w:p>
    <w:p w14:paraId="66B3A0C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File "/usr/lib/python3/dist-packages/CommandNotFound/CommandNotFound.py", line 19, in &lt;module&gt;</w:t>
      </w:r>
    </w:p>
    <w:p w14:paraId="142C726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  from CommandNotFound.db.db import SqliteDatabase</w:t>
      </w:r>
    </w:p>
    <w:p w14:paraId="082D870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File "/usr/lib/python3/dist-packages/CommandNotFound/db/db.py", line 5, in &lt;module&gt;</w:t>
      </w:r>
    </w:p>
    <w:p w14:paraId="55A2C8F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  import apt_pkg</w:t>
      </w:r>
    </w:p>
    <w:p w14:paraId="6103FA3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uleNotFoundError: No module named 'apt_pkg'</w:t>
      </w:r>
    </w:p>
    <w:p w14:paraId="70A2744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sudo apt-get install vim</w:t>
      </w:r>
    </w:p>
    <w:p w14:paraId="2352D9E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[sudo] password for sajjad:</w:t>
      </w:r>
    </w:p>
    <w:p w14:paraId="3C7D2E6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29692E6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vim 0_import_model.sh</w:t>
      </w:r>
    </w:p>
    <w:p w14:paraId="4327211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 ../bin/</w:t>
      </w:r>
    </w:p>
    <w:p w14:paraId="4F2CE46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acuitylib/          convertensorflow    LICENSE             setup.py            VIPNANOQI_PID0X7D</w:t>
      </w:r>
    </w:p>
    <w:p w14:paraId="0843A2C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acuity.spec         converter_enter.py  lstm_caffe_pb2.py   tensorreduce        VIPNANOQI_PID0X88</w:t>
      </w:r>
    </w:p>
    <w:p w14:paraId="25C8983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_package.sh    convertflite        onnxruler/          tensorzonex         VIPNANOQI_PID0X99</w:t>
      </w:r>
    </w:p>
    <w:p w14:paraId="1B8358D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affe_pb2.py        convertkeras        onnx_ruler_db.json  tfruler/            VIPNANOQI_PID0XA1</w:t>
      </w:r>
    </w:p>
    <w:p w14:paraId="18F4A73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heckenv.py         convertonnx         ovxgenerator        tf_ruler_db.json    VIPNANOQI_PID0XB9</w:t>
      </w:r>
    </w:p>
    <w:p w14:paraId="7CBFEB2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lient/             convertpytorch      pegasus             tools/              VIPNANOQI_PID0XBE</w:t>
      </w:r>
    </w:p>
    <w:p w14:paraId="69AC3E6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onvertcaffe        exportflite         pytorchirruler/     vcmdtools/          VIPNANOQI_PID0XE8</w:t>
      </w:r>
    </w:p>
    <w:p w14:paraId="0FE216F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onvertdarknet      .git                README.md           VERSION             vxcode/</w:t>
      </w:r>
    </w:p>
    <w:p w14:paraId="6F96A6C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cd /home/sajjad/sajjad/darknet/</w:t>
      </w:r>
    </w:p>
    <w:p w14:paraId="018976A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ackup/   cfg/      data/     examples/ .git/     include/  obj/      python/   results/  scripts/  src/</w:t>
      </w:r>
    </w:p>
    <w:p w14:paraId="119A252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 /home/sajjad/sajjad/darknet/cfg/</w:t>
      </w:r>
    </w:p>
    <w:p w14:paraId="619061B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alexnet.cfg        densenet201.cfg               openimages.data       strided.cfg      yolov2-tiny.cfg</w:t>
      </w:r>
    </w:p>
    <w:p w14:paraId="7B01D4A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ifar.cfg          extraction22k.cfg             resnet101.cfg         t1.test.cfg      yolov2-tiny-voc.cfg</w:t>
      </w:r>
    </w:p>
    <w:p w14:paraId="1047F61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ifar.test.cfg     extraction.cfg                resnet152.cfg         tiny.cfg         yolov2-voc.cfg</w:t>
      </w:r>
    </w:p>
    <w:p w14:paraId="33B9A2A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oco.data          extraction.conv.cfg           resnet18.cfg          vgg-16.cfg       yolov3.cfg</w:t>
      </w:r>
    </w:p>
    <w:p w14:paraId="73A1E4F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ombine9k.data     go.cfg                        resnet34.cfg          vgg-conv.cfg     yolov3-openimages.cfg</w:t>
      </w:r>
    </w:p>
    <w:p w14:paraId="24DAB59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19_448.cfg  go.test.cfg                   resnet50.cfg          voc.data         yolov3-spp.cfg</w:t>
      </w:r>
    </w:p>
    <w:p w14:paraId="75747F0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19.cfg      gru.cfg                       resnext101-32x4d.cfg  writing.cfg      yolov3-tiny.cfg</w:t>
      </w:r>
    </w:p>
    <w:p w14:paraId="1139F2F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53_448.cfg  imagenet1k.data               resnext152-32x4d.cfg  yolo9000.cfg     yolov3-voc.cfg</w:t>
      </w:r>
    </w:p>
    <w:p w14:paraId="772B4CF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53.cfg      imagenet22k.dataset           resnext50.cfg         yolov1.cfg</w:t>
      </w:r>
    </w:p>
    <w:p w14:paraId="5333978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9000.cfg    imagenet9k.hierarchy.dataset  rnn.cfg               yolov1-tiny.cfg</w:t>
      </w:r>
    </w:p>
    <w:p w14:paraId="7D484E0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.cfg        jnet-conv.cfg                 rnn.train.cfg         yolov2.cfg</w:t>
      </w:r>
    </w:p>
    <w:p w14:paraId="59E69A1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 /home/sajjad/sajjad/darknet/</w:t>
      </w:r>
    </w:p>
    <w:p w14:paraId="7EB34BA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ackup   data      libdarknet.a   LICENSE.fuck  LICENSE.meta  Makefile         python     scripts</w:t>
      </w:r>
    </w:p>
    <w:p w14:paraId="3F6984C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cfg      examples  libdarknet.so  LICENSE.gen   LICENSE.mit   obj              README.md  src</w:t>
      </w:r>
    </w:p>
    <w:p w14:paraId="4E17BB1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  include   LICENSE        LICENSE.gpl   LICENSE.v1    predictions.jpg  results    yolov3.weights</w:t>
      </w:r>
    </w:p>
    <w:p w14:paraId="7F71DB7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vim 0_import_model.sh</w:t>
      </w:r>
    </w:p>
    <w:p w14:paraId="4DFD4A3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vim 1_quantize_model.sh</w:t>
      </w:r>
    </w:p>
    <w:p w14:paraId="0914B55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vim ./data/validation_tf.txt</w:t>
      </w:r>
    </w:p>
    <w:p w14:paraId="7A7D752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 ./data/</w:t>
      </w:r>
    </w:p>
    <w:p w14:paraId="3A04ACB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0.jpg                  goldfish_224.jpg       space_shuttle_224.jpg  validation_tf.txt</w:t>
      </w:r>
    </w:p>
    <w:p w14:paraId="6061D37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vim 2_export_case_code.sh</w:t>
      </w:r>
    </w:p>
    <w:p w14:paraId="23F9B1C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</w:t>
      </w:r>
    </w:p>
    <w:p w14:paraId="3D24FDD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0_import_model.sh  1_quantize_model.sh  2_export_case_code.sh  data  extractoutput.py  inference.sh  model</w:t>
      </w:r>
    </w:p>
    <w:p w14:paraId="4F2A50C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bash 0_import_model.sh &amp;&amp; bash 1_quantize_model.sh  &amp;&amp; bash 2_export_case_code.sh</w:t>
      </w:r>
    </w:p>
    <w:p w14:paraId="2569ED4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2022-04-15 17:44:09.300440: W tensorflow/stream_executor/platform/default/dso_loader.cc:59] Could not load dynamic library 'libcudart.so.10.1'; dlerror: libcudart.so.10.1: cannot open shared object file: No such file or directory; LD_LIBRARY_PATH: /home/sajjad/sajjad/npusdk2/aml_npu_sdk/acuity-toolkit/bin/acuitylib</w:t>
      </w:r>
    </w:p>
    <w:p w14:paraId="6BC0E12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2022-04-15 17:44:09.300463: I tensorflow/stream_executor/cuda/cudart_stub.cc:29] Ignore above cudart dlerror if you do not have a GPU set up on your machine.</w:t>
      </w:r>
    </w:p>
    <w:p w14:paraId="618BB5D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 Start importing darknet...</w:t>
      </w:r>
    </w:p>
    <w:p w14:paraId="47CBFD5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 Convert -1 net</w:t>
      </w:r>
    </w:p>
    <w:p w14:paraId="77C3566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...</w:t>
      </w:r>
    </w:p>
    <w:p w14:paraId="1BD5F50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*********************************</w:t>
      </w:r>
    </w:p>
    <w:p w14:paraId="7A24BD2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/home/sajjad/sajjad/npusdk2/aml_npu_sdk/acuity-toolkit/demo</w:t>
      </w:r>
    </w:p>
    <w:p w14:paraId="6E79EEF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/</w:t>
      </w:r>
    </w:p>
    <w:p w14:paraId="56D24E2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/home/sajjad/sajjad/npusdk2/aml_npu_sdk/acuity-toolkit/demo_nbg_unify</w:t>
      </w:r>
    </w:p>
    <w:p w14:paraId="5D0C295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 ----------------Error(0),Warning(0)----------------</w:t>
      </w:r>
    </w:p>
    <w:p w14:paraId="369A06C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</w:t>
      </w:r>
    </w:p>
    <w:p w14:paraId="4E01FD6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0_import_model.sh    2_export_case_code.sh  extractoutput.py  model             yolov3_normal_case_demo</w:t>
      </w:r>
    </w:p>
    <w:p w14:paraId="3D62D90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1_quantize_model.sh  data                   inference.sh      nbg_unify_yolov3</w:t>
      </w:r>
    </w:p>
    <w:p w14:paraId="142C59A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 yolov3_normal_case_demo/</w:t>
      </w:r>
    </w:p>
    <w:p w14:paraId="047918E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   makefile.linux  vnn_post_process.c  vnn_pre_process.c  vnn_yolov3.c  yolov3.export.data</w:t>
      </w:r>
    </w:p>
    <w:p w14:paraId="34BDA56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ain.c  vnn_global.h    vnn_post_process.h  vnn_pre_process.h  vnn_yolov3.h  yolov3.vcxproj</w:t>
      </w:r>
    </w:p>
    <w:p w14:paraId="6A7EEC1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 nbg_unify_yolov3/</w:t>
      </w:r>
    </w:p>
    <w:p w14:paraId="2234AE8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   makefile.linux  vnn_global.h        vnn_post_process.h  vnn_pre_process.h  vnn_yolov3.h  yolov3.vcxproj</w:t>
      </w:r>
    </w:p>
    <w:p w14:paraId="5A1898B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ain.c  nbg_meta.json   vnn_post_process.c  vnn_pre_process.c   vnn_yolov3.c       yolov3.nb</w:t>
      </w:r>
    </w:p>
    <w:p w14:paraId="7CA82B6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</w:t>
      </w:r>
    </w:p>
    <w:p w14:paraId="5A95F6B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The converted code is in the nbg_unify_yolov3 directory^C</w:t>
      </w:r>
    </w:p>
    <w:p w14:paraId="4626C4B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 nbg_unify_yolov3/</w:t>
      </w:r>
    </w:p>
    <w:p w14:paraId="5854779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   makefile.linux  vnn_global.h        vnn_post_process.h  vnn_pre_process.h  vnn_yolov3.h  yolov3.vcxproj</w:t>
      </w:r>
    </w:p>
    <w:p w14:paraId="3B7CCC0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ain.c  nbg_meta.json   vnn_post_process.c  vnn_pre_process.c   vnn_yolov3.c       yolov3.nb</w:t>
      </w:r>
    </w:p>
    <w:p w14:paraId="3DABD8C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 /home/sajjad/sajjad/</w:t>
      </w:r>
    </w:p>
    <w:p w14:paraId="04A8E30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arknet/          NPUPrebuiltUsage/ npusdk/           npusdk1/          npusdk2/</w:t>
      </w:r>
    </w:p>
    <w:p w14:paraId="5E1B348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ajjad@teco:~/sajjad/npusdk2/aml_npu_sdk/acuity-toolkit/demo$ ls /home/sajjad/sajjad/</w:t>
      </w:r>
    </w:p>
    <w:p w14:paraId="54B9F6F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7D44C4E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524314A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727C4E2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======================================================</w:t>
      </w:r>
    </w:p>
    <w:p w14:paraId="25CF98FF" w14:textId="77777777" w:rsidR="00941EA5" w:rsidRPr="00941EA5" w:rsidRDefault="00941EA5" w:rsidP="00941EA5">
      <w:pPr>
        <w:pStyle w:val="Heading3"/>
        <w:rPr>
          <w:rStyle w:val="IntenseEmphasis"/>
        </w:rPr>
      </w:pPr>
      <w:bookmarkStart w:id="26" w:name="_Toc106857875"/>
      <w:r w:rsidRPr="00941EA5">
        <w:rPr>
          <w:shd w:val="clear" w:color="auto" w:fill="FFFFFF"/>
        </w:rPr>
        <w:t>Replace VNN File from PC to Khadas</w:t>
      </w:r>
      <w:bookmarkEnd w:id="26"/>
    </w:p>
    <w:p w14:paraId="282D2C4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======================================================</w:t>
      </w:r>
    </w:p>
    <w:p w14:paraId="6809729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4D7EFFC6" w14:textId="1F4E5DD4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>
        <w:rPr>
          <w:rStyle w:val="IntenseEmphasis"/>
        </w:rPr>
        <w:t>Copy the files on the khadas board using USB</w:t>
      </w:r>
    </w:p>
    <w:p w14:paraId="1C2729B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25793D8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373B612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======================================================</w:t>
      </w:r>
    </w:p>
    <w:p w14:paraId="7C0A0215" w14:textId="77777777" w:rsidR="00941EA5" w:rsidRPr="00941EA5" w:rsidRDefault="00941EA5" w:rsidP="00941EA5">
      <w:pPr>
        <w:pStyle w:val="Heading3"/>
        <w:rPr>
          <w:i/>
          <w:iCs/>
          <w:shd w:val="clear" w:color="auto" w:fill="FFFFFF"/>
        </w:rPr>
      </w:pPr>
      <w:bookmarkStart w:id="27" w:name="_Toc106857876"/>
      <w:r w:rsidRPr="00941EA5">
        <w:rPr>
          <w:i/>
          <w:iCs/>
          <w:shd w:val="clear" w:color="auto" w:fill="FFFFFF"/>
        </w:rPr>
        <w:t>continued on khadas</w:t>
      </w:r>
      <w:bookmarkEnd w:id="27"/>
    </w:p>
    <w:p w14:paraId="26FECA5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======================================================</w:t>
      </w:r>
    </w:p>
    <w:p w14:paraId="17A4C52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sample_demo_x11$ cd ../model_code/detect_yolo_v3</w:t>
      </w:r>
    </w:p>
    <w:p w14:paraId="272CD57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./build_vx.sh</w:t>
      </w:r>
    </w:p>
    <w:p w14:paraId="7E07189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ake: Nothing to be done for 'all'.</w:t>
      </w:r>
    </w:p>
    <w:p w14:paraId="71464BB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ake: Nothing to be done for 'all'.</w:t>
      </w:r>
    </w:p>
    <w:p w14:paraId="30D2970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ls</w:t>
      </w:r>
    </w:p>
    <w:p w14:paraId="19F987C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n_r        include                 makefile.linux      makefile.target_name  yolo_v3.c</w:t>
      </w:r>
    </w:p>
    <w:p w14:paraId="14DB47D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_vx.sh  linux_build_sample.log  makefile.linux.def  vnn_yolov3.c          yolov3_process.c</w:t>
      </w:r>
    </w:p>
    <w:p w14:paraId="3B5F0B4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cd include/</w:t>
      </w:r>
    </w:p>
    <w:p w14:paraId="48412B7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/include$ scp sajjad@10.10.254.220:sajjad/npusdk2/aml_npu_sdk/acuity-toolkit/demo/nbg_unify_yolov3/vnn_yolov3.h .</w:t>
      </w:r>
    </w:p>
    <w:p w14:paraId="072C56C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ssh: connect to host 10.10.254.220 port 22: Network is unreachable</w:t>
      </w:r>
    </w:p>
    <w:p w14:paraId="4B0B04F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/include$ vim yolov3_process.h</w:t>
      </w:r>
    </w:p>
    <w:p w14:paraId="00CB23D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nn_detect_common.h  nn_detect_utils.h   vnn_post_process.h  vnn_yolov3.h        yolov3_process.h</w:t>
      </w:r>
    </w:p>
    <w:p w14:paraId="0C29F4D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nn_detect.h         vnn_global.h        vnn_pre_process.h   yolo_v3.h</w:t>
      </w:r>
    </w:p>
    <w:p w14:paraId="40A20BB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/include$ vim yolov3_process.h</w:t>
      </w:r>
    </w:p>
    <w:p w14:paraId="23A807E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nn_detect_common.h  nn_detect_utils.h   vnn_post_process.h  vnn_yolov3.h        yolov3_process.h</w:t>
      </w:r>
    </w:p>
    <w:p w14:paraId="0044866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nn_detect.h         vnn_global.h        vnn_pre_process.h   yolo_v3.h</w:t>
      </w:r>
    </w:p>
    <w:p w14:paraId="5FE51AE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/include$ cd ..</w:t>
      </w:r>
    </w:p>
    <w:p w14:paraId="7346B31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vim yolov3_process.c</w:t>
      </w:r>
    </w:p>
    <w:p w14:paraId="7A515C0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vim yolov3_process.c</w:t>
      </w:r>
    </w:p>
    <w:p w14:paraId="1E44A7A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./build_vx.sh</w:t>
      </w:r>
    </w:p>
    <w:p w14:paraId="4AE0782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COMPILE /home/khadas/sajjad/NPUApp1/aml_npu_app/DDK_6.3.3.4/detect_library/model_code/detect_yolo_v3/vnn_yolov3.c</w:t>
      </w:r>
    </w:p>
    <w:p w14:paraId="206F2D4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vnn_yolov3.c: In function ‘vnn_CreateYolov3’:</w:t>
      </w:r>
    </w:p>
    <w:p w14:paraId="6428582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vnn_yolov3.c:146:29: warning: unused variable ‘data’ [-Wunused-variable]</w:t>
      </w:r>
    </w:p>
    <w:p w14:paraId="7ACAB0D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146 |     uint8_t *               data;</w:t>
      </w:r>
    </w:p>
    <w:p w14:paraId="4CEE74A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    |                             ^~~~</w:t>
      </w:r>
    </w:p>
    <w:p w14:paraId="72FD269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At top level:</w:t>
      </w:r>
    </w:p>
    <w:p w14:paraId="74BD7FF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vnn_yolov3.c:94:17: warning: ‘load_data’ defined but not used [-Wunused-function]</w:t>
      </w:r>
    </w:p>
    <w:p w14:paraId="24E2E0C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 94 | static uint8_t* load_data</w:t>
      </w:r>
    </w:p>
    <w:p w14:paraId="2ED6E99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     |                 ^~~~~~~~~</w:t>
      </w:r>
    </w:p>
    <w:p w14:paraId="05CD47B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ake: Nothing to be done for 'all'.</w:t>
      </w:r>
    </w:p>
    <w:p w14:paraId="2F45E25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ls</w:t>
      </w:r>
    </w:p>
    <w:p w14:paraId="270A1FA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n_r        include                 makefile.linux      makefile.target_name  yolo_v3.c</w:t>
      </w:r>
    </w:p>
    <w:p w14:paraId="4A6CBB3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_vx.sh  linux_build_sample.log  makefile.linux.def  vnn_yolov3.c          yolov3_process.c</w:t>
      </w:r>
    </w:p>
    <w:p w14:paraId="4856B7E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cd</w:t>
      </w:r>
    </w:p>
    <w:p w14:paraId="41DAA02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$ cd sajjad/</w:t>
      </w:r>
    </w:p>
    <w:p w14:paraId="7B3E62E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applsource1/ eachoptime/  eachoptime1/ ksnn/        npu1/        NPUApp/      NPUApp1/     npusdk1/</w:t>
      </w:r>
    </w:p>
    <w:p w14:paraId="2364883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$ cd sajjad/applsource1/aml_npu_app/</w:t>
      </w:r>
    </w:p>
    <w:p w14:paraId="62C97EA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DK_6.3.3.4/    DDK_6.4.0.3/    DDK_6.4.3/      DDK_6.4.4.3/    detect_library/ .git/           NN_SLT/</w:t>
      </w:r>
    </w:p>
    <w:p w14:paraId="670D28C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$ cd sajjad/applsource1/aml_npu_app/detect_library/</w:t>
      </w:r>
    </w:p>
    <w:p w14:paraId="7EE359F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nception/          sample_demo_fb/     source_code/        yolo_demo_fb_usb/   yolo_demo_x11_usb/</w:t>
      </w:r>
    </w:p>
    <w:p w14:paraId="730092C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el_code/         sample_demo_x11/    yolo_demo_fb_mipi/  yolo_demo_x11_mipi/</w:t>
      </w:r>
    </w:p>
    <w:p w14:paraId="780CDCB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$ cd sajjad/</w:t>
      </w:r>
    </w:p>
    <w:p w14:paraId="207D8B9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applsource1/ eachoptime/  eachoptime1/ ksnn/        npu1/        NPUApp/      NPUApp1/     npusdk1/</w:t>
      </w:r>
    </w:p>
    <w:p w14:paraId="0B60F19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$ cd sajjad/applsource1/aml_npu_app/detect_library/</w:t>
      </w:r>
    </w:p>
    <w:p w14:paraId="2121814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nception/          sample_demo_fb/     source_code/        yolo_demo_fb_usb/   yolo_demo_x11_usb/</w:t>
      </w:r>
    </w:p>
    <w:p w14:paraId="1D6A5771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el_code/         sample_demo_x11/    yolo_demo_fb_mipi/  yolo_demo_x11_mipi/</w:t>
      </w:r>
    </w:p>
    <w:p w14:paraId="13A9562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$ cd sajjad/applsource1/aml_npu_app/detect_library/</w:t>
      </w:r>
    </w:p>
    <w:p w14:paraId="625BEB2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nception/          sample_demo_fb/     source_code/        yolo_demo_fb_usb/   yolo_demo_x11_usb/</w:t>
      </w:r>
    </w:p>
    <w:p w14:paraId="7B599CE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el_code/         sample_demo_x11/    yolo_demo_fb_mipi/  yolo_demo_x11_mipi/</w:t>
      </w:r>
    </w:p>
    <w:p w14:paraId="37E4F9F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$ cd sajjad/applsource1/aml_npu_app/detect_library/sample_demo_x11/</w:t>
      </w:r>
    </w:p>
    <w:p w14:paraId="6655A36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applsource1/aml_npu_app/detect_library/sample_demo_x11$ ls</w:t>
      </w:r>
    </w:p>
    <w:p w14:paraId="7E69EB1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1080p.bmp    detect.h                main.cpp            makefile.target_name  nn_detect_utils.h</w:t>
      </w:r>
    </w:p>
    <w:p w14:paraId="406C172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n_r_cv4    emb.db                  makefile.linux      nn_detect_common.h    ReadMe.txt</w:t>
      </w:r>
    </w:p>
    <w:p w14:paraId="0DC06E7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_vx.sh  linux_build_sample.log  makefile.linux.def  nn_detect.h           result</w:t>
      </w:r>
    </w:p>
    <w:p w14:paraId="2A5A690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applsource1/aml_npu_app/detect_library/sample_demo_x11$ cd bin_r_cv4/</w:t>
      </w:r>
    </w:p>
    <w:p w14:paraId="697CFCC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applsource1/aml_npu_app/detect_library/sample_demo_x11/bin_r_cv4$ ls</w:t>
      </w:r>
    </w:p>
    <w:p w14:paraId="7AFB1F9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ect_demo_x11  main.o</w:t>
      </w:r>
    </w:p>
    <w:p w14:paraId="0EF7928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applsource1/aml_npu_app/detect_library/sample_demo_x11/bin_r_cv4$ cd</w:t>
      </w:r>
    </w:p>
    <w:p w14:paraId="4ABD71E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$ ls</w:t>
      </w:r>
    </w:p>
    <w:p w14:paraId="60C7867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aml_npu_sdk                                   Documents   Music            Pictures   Templates</w:t>
      </w:r>
    </w:p>
    <w:p w14:paraId="617EF52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'copy_to_board executing on ksnn khadas.log'   Downloads   my_video-1.mkv   Public     venv</w:t>
      </w:r>
    </w:p>
    <w:p w14:paraId="5E9086A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 xml:space="preserve"> Desktop                                       ksnn        nn               sajjad     Videos</w:t>
      </w:r>
    </w:p>
    <w:p w14:paraId="698B980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$ cd sajjad/</w:t>
      </w:r>
    </w:p>
    <w:p w14:paraId="2B55189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$ ls</w:t>
      </w:r>
    </w:p>
    <w:p w14:paraId="7A9C577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applsource1  eachoptime  eachoptime1  ksnn  npu1  NPUApp  NPUApp1  npusdk1</w:t>
      </w:r>
    </w:p>
    <w:p w14:paraId="5AD3E2B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$ cd NPUApp1/aml_npu_app/</w:t>
      </w:r>
    </w:p>
    <w:p w14:paraId="0DAE788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DK_6.3.3.4/    DDK_6.4.0.3/    DDK_6.4.3/      DDK_6.4.4.3/    detect_library/ .git/           NN_SLT/</w:t>
      </w:r>
    </w:p>
    <w:p w14:paraId="795397C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$ cd NPUApp1/aml_npu_app/</w:t>
      </w:r>
    </w:p>
    <w:p w14:paraId="16F2B65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DK_6.3.3.4/    DDK_6.4.0.3/    DDK_6.4.3/      DDK_6.4.4.3/    detect_library/ .git/           NN_SLT/</w:t>
      </w:r>
    </w:p>
    <w:p w14:paraId="7849E39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$ cd NPUApp1/aml_npu_app/detect_library/</w:t>
      </w:r>
    </w:p>
    <w:p w14:paraId="45AE378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nception/          sample_demo_fb/     source_code/        yolo_demo_fb_usb/   yolo_demo_x11_usb/</w:t>
      </w:r>
    </w:p>
    <w:p w14:paraId="479638E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el_code/         sample_demo_x11/    yolo_demo_fb_mipi/  yolo_demo_x11_mipi/</w:t>
      </w:r>
    </w:p>
    <w:p w14:paraId="6911A22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$ cd NPUApp1/aml_npu_app/detect_library/</w:t>
      </w:r>
    </w:p>
    <w:p w14:paraId="648585E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nception/          sample_demo_fb/     source_code/        yolo_demo_fb_usb/   yolo_demo_x11_usb/</w:t>
      </w:r>
    </w:p>
    <w:p w14:paraId="716EFEC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el_code/         sample_demo_x11/    yolo_demo_fb_mipi/  yolo_demo_x11_mipi/</w:t>
      </w:r>
    </w:p>
    <w:p w14:paraId="4A310EE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$ cd npu1/aml_npu_demo_binaries/detect_demo_picture</w:t>
      </w:r>
    </w:p>
    <w:p w14:paraId="5715A27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1/aml_npu_demo_binaries/detect_demo_picture$ ls nn_data/</w:t>
      </w:r>
    </w:p>
    <w:p w14:paraId="7405797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yolo_face_88.nb  yolotiny_88.nb  yolov2_88.nb  yolov3_88.nb           yolov3_99.nb  yolov4_99.nb</w:t>
      </w:r>
    </w:p>
    <w:p w14:paraId="11113E0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yolo_face_99.nb  yolotiny_99.nb  yolov2_99.nb  yolov3_88_original.nb  yolov4_88.nb</w:t>
      </w:r>
    </w:p>
    <w:p w14:paraId="5D85086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1/aml_npu_demo_binaries/detect_demo_picture$ ls</w:t>
      </w:r>
    </w:p>
    <w:p w14:paraId="53A129C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1080p1.bmp  2a.jpg  4a.jpg  6.jpg            eagle.jpg     IMG_20220322_143214.jpg  output.bmp</w:t>
      </w:r>
    </w:p>
    <w:p w14:paraId="68CD35A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1080p.bmp   2.jpg   4.jpg   detect_demo_fb   giraffe1.jpg  INSTALL                  person.jpg</w:t>
      </w:r>
    </w:p>
    <w:p w14:paraId="2390FB0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1a.jpg      3a.jpg  5a.jpg  detect_demo_x11  giraffe.bmp   lib                      README.md</w:t>
      </w:r>
    </w:p>
    <w:p w14:paraId="0BFAF27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1.jpg       3.jpg   5.jpg   dog.jpg          giraffe.jpg   nn_data                  UNINSTALL</w:t>
      </w:r>
    </w:p>
    <w:p w14:paraId="35349E8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1/aml_npu_demo_binaries/detect_demo_picture$ ls lib</w:t>
      </w:r>
    </w:p>
    <w:p w14:paraId="3EB2EFC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ibnn_detect.so   libnn_yoloface.so   libnn_yolo_v2.so  libnn_yolo_v4.so</w:t>
      </w:r>
    </w:p>
    <w:p w14:paraId="71A5380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ibnn_facenet.so  libnn_yolo_tiny.so  libnn_yolo_v3.so</w:t>
      </w:r>
    </w:p>
    <w:p w14:paraId="6A6327C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1/aml_npu_demo_binaries/detect_demo_picture$ ls /home/khadas/sajjad/NPUApp</w:t>
      </w:r>
    </w:p>
    <w:p w14:paraId="78F8EE6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NPUApp/  NPUApp1/</w:t>
      </w:r>
    </w:p>
    <w:p w14:paraId="00DED6B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1/aml_npu_demo_binaries/detect_demo_picture$ ls /home/khadas/sajjad/NPUApp1/aml_npu_app/detect_library/source_code/</w:t>
      </w:r>
    </w:p>
    <w:p w14:paraId="7FDFD02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n_r/              detect.c            include/            makefile.linux</w:t>
      </w:r>
    </w:p>
    <w:p w14:paraId="4841E97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_vx.sh         detect_log.c        Makefile            makefile.linux.def</w:t>
      </w:r>
    </w:p>
    <w:p w14:paraId="23A6A2E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1/aml_npu_demo_binaries/detect_demo_picture$ ls /home/khadas/sajjad/NPUApp1/aml_npu_app/detect_library/model_code/</w:t>
      </w:r>
    </w:p>
    <w:p w14:paraId="4AC4002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ect_mtcnn/        detect_yolo_v2/      detect_yolo_v3_tiny/ facenet/</w:t>
      </w:r>
    </w:p>
    <w:p w14:paraId="5C46FDF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ect_yoloface/     detect_yolo_v3/      detect_yolo_v4/</w:t>
      </w:r>
    </w:p>
    <w:p w14:paraId="2A8A854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1/aml_npu_demo_binaries/detect_demo_picture$ cd /home/khadas/sajjad/NPUApp1/aml_npu_app/detect_library/model_code/detect_yolo_v3</w:t>
      </w:r>
    </w:p>
    <w:p w14:paraId="1F27379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ls</w:t>
      </w:r>
    </w:p>
    <w:p w14:paraId="3E8BF33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n_r        include                 makefile.linux      makefile.target_name  yolo_v3.c</w:t>
      </w:r>
    </w:p>
    <w:p w14:paraId="19FF807F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_vx.sh  linux_build_sample.log  makefile.linux.def  vnn_yolov3.c          yolov3_process.c</w:t>
      </w:r>
    </w:p>
    <w:p w14:paraId="79F13BF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cd bin_r/</w:t>
      </w:r>
    </w:p>
    <w:p w14:paraId="3697271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/bin_r$ ls</w:t>
      </w:r>
    </w:p>
    <w:p w14:paraId="5FC255A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libnn_yolo_v3.so  vnn_yolov3.o  yolo_v3.o  yolov3_process.o</w:t>
      </w:r>
    </w:p>
    <w:p w14:paraId="3D5D7E8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/bin_r$ cd ../</w:t>
      </w:r>
    </w:p>
    <w:p w14:paraId="46CCC39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n_r/   include/</w:t>
      </w:r>
    </w:p>
    <w:p w14:paraId="3879101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/bin_r$ cd ../../</w:t>
      </w:r>
    </w:p>
    <w:p w14:paraId="176B02B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ect_mtcnn/        detect_yolo_v2/      detect_yolo_v3_tiny/ facenet/</w:t>
      </w:r>
    </w:p>
    <w:p w14:paraId="7F5427C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ect_yoloface/     detect_yolo_v3/      detect_yolo_v4/</w:t>
      </w:r>
    </w:p>
    <w:p w14:paraId="5A87F74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/bin_r$ cd ..</w:t>
      </w:r>
    </w:p>
    <w:p w14:paraId="2D2753B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/detect_yolo_v3$ cd ..</w:t>
      </w:r>
    </w:p>
    <w:p w14:paraId="58C347E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model_code$ cd ..</w:t>
      </w:r>
    </w:p>
    <w:p w14:paraId="56AB54F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$ ls</w:t>
      </w:r>
    </w:p>
    <w:p w14:paraId="05E884D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nception   sample_demo_fb   source_code        yolo_demo_fb_usb    yolo_demo_x11_usb</w:t>
      </w:r>
    </w:p>
    <w:p w14:paraId="443C190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el_code  sample_demo_x11  yolo_demo_fb_mipi  yolo_demo_x11_mipi</w:t>
      </w:r>
    </w:p>
    <w:p w14:paraId="5098BF8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$ cd sample_demo_x11/</w:t>
      </w:r>
    </w:p>
    <w:p w14:paraId="0EF7F79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sample_demo_x11$ ls</w:t>
      </w:r>
    </w:p>
    <w:p w14:paraId="59E2C82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1080p.bmp    detect.h                main.cpp            makefile.target_name  nn_detect_utils.h</w:t>
      </w:r>
    </w:p>
    <w:p w14:paraId="6C26628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in_r_cv4    emb.db                  makefile.linux      nn_detect_common.h    ReadMe.txt</w:t>
      </w:r>
    </w:p>
    <w:p w14:paraId="179DC7E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build_vx.sh  linux_build_sample.log  makefile.linux.def  nn_detect.h           result</w:t>
      </w:r>
    </w:p>
    <w:p w14:paraId="1B09D47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sample_demo_x11$ cd bin_r_cv4/</w:t>
      </w:r>
    </w:p>
    <w:p w14:paraId="6329796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sample_demo_x11/bin_r_cv4$ ls</w:t>
      </w:r>
    </w:p>
    <w:p w14:paraId="492354E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ect_demo_x11  main.o</w:t>
      </w:r>
    </w:p>
    <w:p w14:paraId="6B7C549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sample_demo_x11/bin_r_cv4$ cp -r ~/sajjad/npu1/aml_npu_demo_binaries/detect_demo_picture/lib .</w:t>
      </w:r>
    </w:p>
    <w:p w14:paraId="1BC613A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sample_demo_x11/bin_r_cv4$ cp -r ~/sajjad/npu1/aml_npu_demo_binaries/detect_demo_picture/nn_data .</w:t>
      </w:r>
    </w:p>
    <w:p w14:paraId="18EDA03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sample_demo_x11/bin_r_cv4$ ls</w:t>
      </w:r>
    </w:p>
    <w:p w14:paraId="6F27A1E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ect_demo_x11  lib  main.o  nn_data</w:t>
      </w:r>
    </w:p>
    <w:p w14:paraId="5E7A67B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sample_demo_x11/bin_r_cv4$ ./detect_demo_x11 -m 0 -p ../1080p.bmp</w:t>
      </w:r>
    </w:p>
    <w:p w14:paraId="18EABB9E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W Detect_api:[det_set_log_level:19]Set log level=1</w:t>
      </w:r>
    </w:p>
    <w:p w14:paraId="002C5CD7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W Detect_api:[det_set_log_level:21]output_format not support Imperfect, default to DET_LOG_TERMINAL</w:t>
      </w:r>
    </w:p>
    <w:p w14:paraId="40F25FAC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W Detect_api:[det_set_log_level:26]Not exist VSI_NN_LOG_LEVEL, Setenv set_vsi_log_error_level</w:t>
      </w:r>
    </w:p>
    <w:p w14:paraId="2D4D32D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_set_log_config Debug</w:t>
      </w:r>
    </w:p>
    <w:p w14:paraId="05A40C72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_set_model success!!</w:t>
      </w:r>
    </w:p>
    <w:p w14:paraId="017E169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5D350933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el.width:416</w:t>
      </w:r>
    </w:p>
    <w:p w14:paraId="56AED6C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el.height:416</w:t>
      </w:r>
    </w:p>
    <w:p w14:paraId="0C7248C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model.channel:3</w:t>
      </w:r>
    </w:p>
    <w:p w14:paraId="175F4594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3CFCEA3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_set_input START</w:t>
      </w:r>
    </w:p>
    <w:p w14:paraId="4DB27408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_set_input END</w:t>
      </w:r>
    </w:p>
    <w:p w14:paraId="521A434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_get_result START</w:t>
      </w:r>
    </w:p>
    <w:p w14:paraId="5492E11D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Det_get_result END</w:t>
      </w:r>
    </w:p>
    <w:p w14:paraId="21D300D6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36D3C96A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resultData.detect_num=1</w:t>
      </w:r>
    </w:p>
    <w:p w14:paraId="75E2BFC5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result type is 2</w:t>
      </w:r>
    </w:p>
    <w:p w14:paraId="16E3E7B9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i:1 left:967.347 right:1266.4 top:63.3736 bottom:518.165</w:t>
      </w:r>
    </w:p>
    <w:p w14:paraId="403D6120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  <w:r w:rsidRPr="00941EA5">
        <w:rPr>
          <w:rStyle w:val="IntenseEmphasis"/>
        </w:rPr>
        <w:t>khadas@Khadas-teco:~/sajjad/NPUApp1/aml_npu_app/detect_library/sample_demo_x11/bin_r_cv4$</w:t>
      </w:r>
    </w:p>
    <w:p w14:paraId="5EE1730B" w14:textId="77777777" w:rsidR="00941EA5" w:rsidRPr="00941EA5" w:rsidRDefault="00941EA5" w:rsidP="00941EA5">
      <w:pPr>
        <w:spacing w:after="0" w:line="240" w:lineRule="auto"/>
        <w:contextualSpacing/>
        <w:rPr>
          <w:rStyle w:val="IntenseEmphasis"/>
        </w:rPr>
      </w:pPr>
    </w:p>
    <w:p w14:paraId="67DA3911" w14:textId="77777777" w:rsidR="000B708C" w:rsidRPr="0016127A" w:rsidRDefault="000B708C" w:rsidP="0016127A">
      <w:pPr>
        <w:pStyle w:val="Heading2"/>
        <w:rPr>
          <w:shd w:val="clear" w:color="auto" w:fill="FFFFFF"/>
        </w:rPr>
      </w:pPr>
      <w:bookmarkStart w:id="28" w:name="_Toc106857877"/>
      <w:r w:rsidRPr="0016127A">
        <w:rPr>
          <w:shd w:val="clear" w:color="auto" w:fill="FFFFFF"/>
        </w:rPr>
        <w:t>NPU Performance</w:t>
      </w:r>
      <w:bookmarkEnd w:id="28"/>
    </w:p>
    <w:p w14:paraId="39CC2E0C" w14:textId="2E6420DE" w:rsidR="000B708C" w:rsidRDefault="000B708C" w:rsidP="0016127A">
      <w:pPr>
        <w:pStyle w:val="Heading2"/>
        <w:rPr>
          <w:shd w:val="clear" w:color="auto" w:fill="FFFFFF"/>
        </w:rPr>
      </w:pPr>
      <w:bookmarkStart w:id="29" w:name="_Toc106857878"/>
      <w:r w:rsidRPr="0016127A">
        <w:rPr>
          <w:shd w:val="clear" w:color="auto" w:fill="FFFFFF"/>
        </w:rPr>
        <w:t>NPU Operation Usage Times</w:t>
      </w:r>
      <w:bookmarkEnd w:id="29"/>
    </w:p>
    <w:p w14:paraId="524DACCE" w14:textId="5D1E1A08" w:rsidR="00337805" w:rsidRDefault="00337805" w:rsidP="00337805">
      <w:r>
        <w:t>With the CNN_DUMP_FILE=1, different files are produced in the bin_rc4. By investigations it seems that the number of rows in each file has some correspondence in the respective layers mentioned in the graph.json.</w:t>
      </w:r>
    </w:p>
    <w:p w14:paraId="125F8054" w14:textId="2B6BEA7D" w:rsidR="00337805" w:rsidRPr="00C25DC6" w:rsidRDefault="00C25DC6" w:rsidP="00337805">
      <w:pPr>
        <w:rPr>
          <w:b/>
          <w:bCs/>
          <w:i/>
          <w:iCs/>
        </w:rPr>
      </w:pPr>
      <w:r w:rsidRPr="00C25DC6">
        <w:rPr>
          <w:b/>
          <w:bCs/>
          <w:i/>
          <w:iCs/>
        </w:rPr>
        <w:t>File Entries</w:t>
      </w:r>
      <w:r w:rsidR="00337805" w:rsidRPr="00C25DC6">
        <w:rPr>
          <w:b/>
          <w:bCs/>
          <w:i/>
          <w:iCs/>
        </w:rPr>
        <w:t xml:space="preserve"> </w:t>
      </w:r>
      <w:r w:rsidRPr="00C25DC6">
        <w:rPr>
          <w:b/>
          <w:bCs/>
          <w:i/>
          <w:iCs/>
        </w:rPr>
        <w:tab/>
      </w:r>
      <w:r w:rsidR="00337805" w:rsidRPr="00C25DC6">
        <w:rPr>
          <w:b/>
          <w:bCs/>
          <w:i/>
          <w:iCs/>
        </w:rPr>
        <w:t xml:space="preserve">Calculations </w:t>
      </w:r>
      <w:r w:rsidR="00337805" w:rsidRPr="00C25DC6">
        <w:rPr>
          <w:b/>
          <w:bCs/>
          <w:i/>
          <w:iCs/>
        </w:rPr>
        <w:tab/>
      </w:r>
      <w:r w:rsidRPr="00C25DC6">
        <w:rPr>
          <w:b/>
          <w:bCs/>
          <w:i/>
          <w:iCs/>
        </w:rPr>
        <w:tab/>
      </w:r>
      <w:r w:rsidR="00337805" w:rsidRPr="00C25DC6">
        <w:rPr>
          <w:b/>
          <w:bCs/>
          <w:i/>
          <w:iCs/>
        </w:rPr>
        <w:t>Reference in graph.json</w:t>
      </w:r>
    </w:p>
    <w:p w14:paraId="2568A7C8" w14:textId="369644F9" w:rsidR="00337805" w:rsidRDefault="00337805" w:rsidP="00337805">
      <w:r>
        <w:t xml:space="preserve">150528 </w:t>
      </w:r>
      <w:r w:rsidR="00C25DC6">
        <w:tab/>
      </w:r>
      <w:r>
        <w:tab/>
        <w:t xml:space="preserve">2242x224x3 </w:t>
      </w:r>
      <w:r>
        <w:tab/>
      </w:r>
      <w:r>
        <w:tab/>
        <w:t>"output_shape": [ [ 224, 224, 3, 1 ] ]</w:t>
      </w:r>
    </w:p>
    <w:p w14:paraId="3AF95B07" w14:textId="3DE0C2DF" w:rsidR="00337805" w:rsidRDefault="00337805" w:rsidP="00337805">
      <w:r>
        <w:t xml:space="preserve">401408 </w:t>
      </w:r>
      <w:r>
        <w:tab/>
      </w:r>
      <w:r w:rsidR="00C25DC6">
        <w:tab/>
      </w:r>
      <w:r>
        <w:t xml:space="preserve">112x112x32 </w:t>
      </w:r>
      <w:r>
        <w:tab/>
      </w:r>
      <w:r>
        <w:tab/>
        <w:t>"output_shape": [ [ 112, 112, 32, 1 ] ]</w:t>
      </w:r>
    </w:p>
    <w:p w14:paraId="0B25FE4D" w14:textId="72A0CA9D" w:rsidR="00337805" w:rsidRDefault="00337805" w:rsidP="00337805">
      <w:r>
        <w:t xml:space="preserve">401408 </w:t>
      </w:r>
      <w:r w:rsidR="00C25DC6">
        <w:tab/>
      </w:r>
      <w:r>
        <w:tab/>
        <w:t xml:space="preserve">112x112x32 </w:t>
      </w:r>
      <w:r>
        <w:tab/>
      </w:r>
      <w:r>
        <w:tab/>
        <w:t>"output_shape": [ [ 112, 112, 32, 1 ] ]</w:t>
      </w:r>
    </w:p>
    <w:p w14:paraId="4B9992E2" w14:textId="1D89CE91" w:rsidR="00337805" w:rsidRDefault="00337805" w:rsidP="00337805">
      <w:r>
        <w:t xml:space="preserve">802816 </w:t>
      </w:r>
      <w:r w:rsidR="00C25DC6">
        <w:tab/>
      </w:r>
      <w:r>
        <w:tab/>
        <w:t xml:space="preserve">112x112x64 </w:t>
      </w:r>
      <w:r>
        <w:tab/>
      </w:r>
      <w:r>
        <w:tab/>
        <w:t>"output_shape": [ [ 112, 112, 64, 1 ] ]</w:t>
      </w:r>
    </w:p>
    <w:p w14:paraId="5DA4C9CE" w14:textId="4AC648F2" w:rsidR="00337805" w:rsidRDefault="00337805" w:rsidP="00337805">
      <w:r>
        <w:t xml:space="preserve">200704 </w:t>
      </w:r>
      <w:r>
        <w:tab/>
      </w:r>
      <w:r w:rsidR="00C25DC6">
        <w:tab/>
      </w:r>
      <w:r>
        <w:t xml:space="preserve">56x56x64 </w:t>
      </w:r>
      <w:r>
        <w:tab/>
      </w:r>
      <w:r>
        <w:tab/>
        <w:t>"output_shape": [ [ 56, 56, 64, 1 ] ]</w:t>
      </w:r>
    </w:p>
    <w:p w14:paraId="15DEDEA5" w14:textId="33E95590" w:rsidR="00337805" w:rsidRDefault="00337805" w:rsidP="00337805">
      <w:r>
        <w:t xml:space="preserve">401408 </w:t>
      </w:r>
      <w:r>
        <w:tab/>
      </w:r>
      <w:r w:rsidR="00C25DC6">
        <w:tab/>
      </w:r>
      <w:r>
        <w:t xml:space="preserve">56x56x128 </w:t>
      </w:r>
      <w:r>
        <w:tab/>
      </w:r>
      <w:r>
        <w:tab/>
        <w:t>"output_shape": [ [ 56, 56, 128, 1 ] ]</w:t>
      </w:r>
    </w:p>
    <w:p w14:paraId="22102E9E" w14:textId="19845380" w:rsidR="00337805" w:rsidRDefault="00337805" w:rsidP="00337805">
      <w:r>
        <w:t xml:space="preserve">401408 </w:t>
      </w:r>
      <w:r>
        <w:tab/>
      </w:r>
      <w:r w:rsidR="00C25DC6">
        <w:tab/>
      </w:r>
      <w:r>
        <w:t xml:space="preserve">56x56x128 </w:t>
      </w:r>
      <w:r>
        <w:tab/>
      </w:r>
      <w:r>
        <w:tab/>
        <w:t>"output_shape": [ [ 56, 56, 128, 1 ] ]</w:t>
      </w:r>
    </w:p>
    <w:p w14:paraId="61D93299" w14:textId="04841558" w:rsidR="00337805" w:rsidRDefault="00337805" w:rsidP="00337805">
      <w:r>
        <w:t xml:space="preserve">401408 </w:t>
      </w:r>
      <w:r>
        <w:tab/>
      </w:r>
      <w:r w:rsidR="00C25DC6">
        <w:tab/>
      </w:r>
      <w:r>
        <w:t xml:space="preserve">56x56x128 </w:t>
      </w:r>
      <w:r>
        <w:tab/>
      </w:r>
      <w:r>
        <w:tab/>
        <w:t>"output_shape": [ [ 56, 56, 128, 1 ] ]</w:t>
      </w:r>
    </w:p>
    <w:p w14:paraId="6476F132" w14:textId="5A337B27" w:rsidR="00337805" w:rsidRDefault="00337805" w:rsidP="00337805">
      <w:r>
        <w:t xml:space="preserve">100352 </w:t>
      </w:r>
      <w:r>
        <w:tab/>
      </w:r>
      <w:r w:rsidR="00C25DC6">
        <w:tab/>
      </w:r>
      <w:r>
        <w:t xml:space="preserve">28x28x128 </w:t>
      </w:r>
      <w:r>
        <w:tab/>
      </w:r>
      <w:r>
        <w:tab/>
        <w:t>"output_shape": [ [ 28, 28, 128, 1 ] ]</w:t>
      </w:r>
    </w:p>
    <w:p w14:paraId="420FEE4B" w14:textId="04086B20" w:rsidR="00337805" w:rsidRDefault="00337805" w:rsidP="00337805">
      <w:r>
        <w:t xml:space="preserve">200704 </w:t>
      </w:r>
      <w:r w:rsidR="00C25DC6">
        <w:tab/>
      </w:r>
      <w:r>
        <w:tab/>
        <w:t xml:space="preserve">28x28x256 </w:t>
      </w:r>
      <w:r>
        <w:tab/>
      </w:r>
      <w:r>
        <w:tab/>
        <w:t>"output_shape": [ [ 28, 28, 256, 1 ] ]</w:t>
      </w:r>
    </w:p>
    <w:p w14:paraId="66D98F01" w14:textId="520269F0" w:rsidR="00337805" w:rsidRPr="00337805" w:rsidRDefault="00337805" w:rsidP="00337805">
      <w:r>
        <w:t xml:space="preserve">200704 </w:t>
      </w:r>
      <w:r>
        <w:tab/>
      </w:r>
      <w:r w:rsidR="00C25DC6">
        <w:tab/>
      </w:r>
      <w:r>
        <w:t xml:space="preserve">28x28x256 </w:t>
      </w:r>
      <w:r>
        <w:tab/>
      </w:r>
      <w:r>
        <w:tab/>
        <w:t>"output_shape": [ [ 28, 28, 256, 1 ] ]</w:t>
      </w:r>
    </w:p>
    <w:p w14:paraId="690F5946" w14:textId="77777777" w:rsidR="000B708C" w:rsidRPr="0016127A" w:rsidRDefault="000B708C" w:rsidP="0016127A">
      <w:pPr>
        <w:pStyle w:val="Heading2"/>
        <w:rPr>
          <w:shd w:val="clear" w:color="auto" w:fill="FFFFFF"/>
        </w:rPr>
      </w:pPr>
      <w:bookmarkStart w:id="30" w:name="_Toc106857879"/>
      <w:r w:rsidRPr="0016127A">
        <w:rPr>
          <w:shd w:val="clear" w:color="auto" w:fill="FFFFFF"/>
        </w:rPr>
        <w:t>Tengine SDK</w:t>
      </w:r>
      <w:bookmarkEnd w:id="30"/>
    </w:p>
    <w:p w14:paraId="0CE0C73F" w14:textId="77777777" w:rsidR="000B708C" w:rsidRPr="0016127A" w:rsidRDefault="000B708C" w:rsidP="0016127A">
      <w:pPr>
        <w:pStyle w:val="Heading2"/>
        <w:rPr>
          <w:shd w:val="clear" w:color="auto" w:fill="FFFFFF"/>
        </w:rPr>
      </w:pPr>
      <w:bookmarkStart w:id="31" w:name="_Toc106857880"/>
      <w:r w:rsidRPr="0016127A">
        <w:rPr>
          <w:shd w:val="clear" w:color="auto" w:fill="FFFFFF"/>
        </w:rPr>
        <w:t>Tengine Demo</w:t>
      </w:r>
      <w:bookmarkEnd w:id="31"/>
    </w:p>
    <w:p w14:paraId="2648762F" w14:textId="77777777" w:rsidR="000B708C" w:rsidRPr="0016127A" w:rsidRDefault="000B708C" w:rsidP="0016127A">
      <w:pPr>
        <w:pStyle w:val="Heading2"/>
        <w:rPr>
          <w:shd w:val="clear" w:color="auto" w:fill="FFFFFF"/>
        </w:rPr>
      </w:pPr>
      <w:bookmarkStart w:id="32" w:name="_Toc106857881"/>
      <w:r w:rsidRPr="0016127A">
        <w:rPr>
          <w:shd w:val="clear" w:color="auto" w:fill="FFFFFF"/>
        </w:rPr>
        <w:t>KSNN(Python API)</w:t>
      </w:r>
      <w:bookmarkEnd w:id="32"/>
    </w:p>
    <w:p w14:paraId="44EAA8B0" w14:textId="77777777" w:rsidR="000B708C" w:rsidRDefault="000B708C" w:rsidP="0016127A">
      <w:pPr>
        <w:pStyle w:val="Heading3"/>
      </w:pPr>
      <w:bookmarkStart w:id="33" w:name="_Toc106857882"/>
      <w:r>
        <w:t>KSNN Usage</w:t>
      </w:r>
      <w:bookmarkEnd w:id="33"/>
    </w:p>
    <w:p w14:paraId="795649F1" w14:textId="77777777" w:rsidR="000B708C" w:rsidRDefault="000B708C" w:rsidP="0016127A">
      <w:pPr>
        <w:pStyle w:val="Heading3"/>
      </w:pPr>
      <w:bookmarkStart w:id="34" w:name="_Toc106857883"/>
      <w:r>
        <w:t>KSNN Convert tool</w:t>
      </w:r>
      <w:bookmarkEnd w:id="34"/>
    </w:p>
    <w:p w14:paraId="7E5F92DD" w14:textId="186B16D1" w:rsidR="000B708C" w:rsidRDefault="000B708C" w:rsidP="0016127A">
      <w:pPr>
        <w:pStyle w:val="Heading3"/>
      </w:pPr>
      <w:bookmarkStart w:id="35" w:name="_Toc106857884"/>
      <w:r>
        <w:t>KSNN API</w:t>
      </w:r>
      <w:bookmarkEnd w:id="35"/>
    </w:p>
    <w:p w14:paraId="5F571E60" w14:textId="749F9713" w:rsidR="00F51382" w:rsidRDefault="00D15DC6" w:rsidP="00D15DC6">
      <w:pPr>
        <w:keepNext/>
        <w:keepLines/>
        <w:numPr>
          <w:ilvl w:val="0"/>
          <w:numId w:val="1"/>
        </w:numPr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  <w:bookmarkStart w:id="36" w:name="_Toc106857885"/>
      <w:r w:rsidRPr="00D15DC6"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>Example to get own network running on khadas board</w:t>
      </w:r>
      <w:r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 xml:space="preserve"> (WINDOWS DOCKER)</w:t>
      </w:r>
      <w:bookmarkEnd w:id="36"/>
    </w:p>
    <w:p w14:paraId="2973B1DC" w14:textId="2404CBFE" w:rsidR="00E96F05" w:rsidRPr="00E96F05" w:rsidRDefault="00E96F05" w:rsidP="00E96F05">
      <w:pPr>
        <w:pStyle w:val="Heading2"/>
        <w:rPr>
          <w:shd w:val="clear" w:color="auto" w:fill="FFFFFF"/>
        </w:rPr>
      </w:pPr>
      <w:bookmarkStart w:id="37" w:name="_Toc106857886"/>
      <w:r w:rsidRPr="00E96F05">
        <w:rPr>
          <w:shd w:val="clear" w:color="auto" w:fill="FFFFFF"/>
        </w:rPr>
        <w:t>Installing Docker</w:t>
      </w:r>
      <w:bookmarkEnd w:id="37"/>
    </w:p>
    <w:p w14:paraId="6712A3A4" w14:textId="1754B61C" w:rsidR="00E96F05" w:rsidRDefault="00550707" w:rsidP="00E96F05">
      <w:pPr>
        <w:pStyle w:val="Heading3"/>
        <w:rPr>
          <w:shd w:val="clear" w:color="auto" w:fill="FFFFFF"/>
        </w:rPr>
      </w:pPr>
      <w:bookmarkStart w:id="38" w:name="_Toc106857887"/>
      <w:r>
        <w:rPr>
          <w:shd w:val="clear" w:color="auto" w:fill="FFFFFF"/>
        </w:rPr>
        <w:t>T</w:t>
      </w:r>
      <w:r w:rsidR="00E96F05" w:rsidRPr="00E96F05">
        <w:rPr>
          <w:shd w:val="clear" w:color="auto" w:fill="FFFFFF"/>
        </w:rPr>
        <w:t>orch error</w:t>
      </w:r>
      <w:bookmarkEnd w:id="38"/>
    </w:p>
    <w:p w14:paraId="78D3D3B9" w14:textId="015FDA62" w:rsidR="00E96F05" w:rsidRDefault="00E96F05" w:rsidP="00E96F05">
      <w:r>
        <w:t xml:space="preserve">On windows I had Python 3.9 and therefore could not install the requirement.txt </w:t>
      </w:r>
      <w:r w:rsidR="00550707">
        <w:t>(</w:t>
      </w:r>
      <w:r w:rsidR="00550707" w:rsidRPr="00550707">
        <w:t>1_create_and_export_network</w:t>
      </w:r>
      <w:r w:rsidR="00550707">
        <w:t xml:space="preserve">) </w:t>
      </w:r>
      <w:r>
        <w:t xml:space="preserve">packages especially Torch. After some google and exploration found that </w:t>
      </w:r>
      <w:r w:rsidR="00550707">
        <w:t>Python 3.8.5 is the suitable for installations. And it works.</w:t>
      </w:r>
    </w:p>
    <w:p w14:paraId="554993A7" w14:textId="5CB6D5FB" w:rsidR="001C28EF" w:rsidRDefault="001C28EF" w:rsidP="001C28EF">
      <w:pPr>
        <w:pStyle w:val="Heading2"/>
      </w:pPr>
      <w:bookmarkStart w:id="39" w:name="_Toc106857888"/>
      <w:r>
        <w:t>Execution on Windows 10</w:t>
      </w:r>
      <w:bookmarkEnd w:id="39"/>
    </w:p>
    <w:p w14:paraId="645FF4EA" w14:textId="4099ECD3" w:rsidR="00E44EA5" w:rsidRDefault="00E44EA5" w:rsidP="00E44EA5">
      <w:pPr>
        <w:pStyle w:val="Heading3"/>
      </w:pPr>
      <w:bookmarkStart w:id="40" w:name="_Toc106857889"/>
      <w:r w:rsidRPr="00E44EA5">
        <w:t>1_create_and_export_network</w:t>
      </w:r>
      <w:bookmarkEnd w:id="40"/>
    </w:p>
    <w:p w14:paraId="604ADA1D" w14:textId="0216EF81" w:rsidR="001C28EF" w:rsidRDefault="001C28EF" w:rsidP="001C28EF">
      <w:r>
        <w:t>How to run</w:t>
      </w:r>
      <w:r w:rsidR="00E44EA5">
        <w:t>:</w:t>
      </w:r>
    </w:p>
    <w:p w14:paraId="329E6D4B" w14:textId="411A0E65" w:rsidR="001C28EF" w:rsidRDefault="00E44EA5" w:rsidP="001C74B1">
      <w:pPr>
        <w:pStyle w:val="ListParagraph"/>
        <w:numPr>
          <w:ilvl w:val="0"/>
          <w:numId w:val="5"/>
        </w:numPr>
      </w:pPr>
      <w:r>
        <w:t xml:space="preserve">I </w:t>
      </w:r>
      <w:r w:rsidR="001C28EF">
        <w:t>use python3.</w:t>
      </w:r>
      <w:r>
        <w:t>8.5</w:t>
      </w:r>
      <w:r w:rsidR="001C28EF">
        <w:t xml:space="preserve"> 64bit</w:t>
      </w:r>
      <w:r>
        <w:t>,</w:t>
      </w:r>
      <w:r w:rsidR="001C28EF">
        <w:t xml:space="preserve"> tested on windows 10</w:t>
      </w:r>
    </w:p>
    <w:p w14:paraId="0AA7753E" w14:textId="62662754" w:rsidR="001C28EF" w:rsidRPr="00E44EA5" w:rsidRDefault="00E44EA5" w:rsidP="001C74B1">
      <w:pPr>
        <w:pStyle w:val="ListParagraph"/>
        <w:numPr>
          <w:ilvl w:val="0"/>
          <w:numId w:val="5"/>
        </w:numPr>
        <w:rPr>
          <w:b/>
          <w:bCs/>
          <w:i/>
          <w:iCs/>
        </w:rPr>
      </w:pPr>
      <w:r>
        <w:t>I</w:t>
      </w:r>
      <w:r w:rsidR="001C28EF">
        <w:t>nitialize virtual env</w:t>
      </w:r>
      <w:r>
        <w:t xml:space="preserve">: </w:t>
      </w:r>
      <w:r w:rsidR="001C28EF" w:rsidRPr="00E44EA5">
        <w:rPr>
          <w:b/>
          <w:bCs/>
          <w:i/>
          <w:iCs/>
        </w:rPr>
        <w:t>python -m virtualenv venv</w:t>
      </w:r>
    </w:p>
    <w:p w14:paraId="5549799B" w14:textId="047B4FBF" w:rsidR="001C28EF" w:rsidRDefault="00E44EA5" w:rsidP="001C74B1">
      <w:pPr>
        <w:pStyle w:val="ListParagraph"/>
        <w:numPr>
          <w:ilvl w:val="0"/>
          <w:numId w:val="5"/>
        </w:numPr>
      </w:pPr>
      <w:r>
        <w:t>A</w:t>
      </w:r>
      <w:r w:rsidR="001C28EF">
        <w:t xml:space="preserve">ctivate in </w:t>
      </w:r>
      <w:r>
        <w:t xml:space="preserve">virtual env. </w:t>
      </w:r>
      <w:r w:rsidR="001C28EF">
        <w:t xml:space="preserve">windows: </w:t>
      </w:r>
      <w:r w:rsidR="001C28EF" w:rsidRPr="00E44EA5">
        <w:rPr>
          <w:b/>
          <w:bCs/>
          <w:i/>
          <w:iCs/>
        </w:rPr>
        <w:t>venv\Scripts\activate.bat</w:t>
      </w:r>
    </w:p>
    <w:p w14:paraId="4FF09808" w14:textId="1F92E6E0" w:rsidR="001C28EF" w:rsidRPr="00E44EA5" w:rsidRDefault="00E44EA5" w:rsidP="001C74B1">
      <w:pPr>
        <w:pStyle w:val="ListParagraph"/>
        <w:numPr>
          <w:ilvl w:val="0"/>
          <w:numId w:val="5"/>
        </w:numPr>
        <w:rPr>
          <w:b/>
          <w:bCs/>
          <w:i/>
          <w:iCs/>
        </w:rPr>
      </w:pPr>
      <w:r>
        <w:t>I</w:t>
      </w:r>
      <w:r w:rsidR="001C28EF">
        <w:t>nstall requirements in virtual environment</w:t>
      </w:r>
      <w:r>
        <w:t xml:space="preserve">: </w:t>
      </w:r>
      <w:r w:rsidR="001C28EF" w:rsidRPr="00E44EA5">
        <w:rPr>
          <w:b/>
          <w:bCs/>
          <w:i/>
          <w:iCs/>
        </w:rPr>
        <w:t>pip install -r requirements.txt</w:t>
      </w:r>
    </w:p>
    <w:p w14:paraId="50F1A7A5" w14:textId="50E1FDC4" w:rsidR="001C28EF" w:rsidRDefault="001C28EF" w:rsidP="001C74B1">
      <w:pPr>
        <w:pStyle w:val="ListParagraph"/>
        <w:numPr>
          <w:ilvl w:val="0"/>
          <w:numId w:val="5"/>
        </w:numPr>
      </w:pPr>
      <w:r>
        <w:t>NOTE: if you want to have pyTorch with CUDA use requirements_cuda.txt</w:t>
      </w:r>
      <w:r w:rsidR="00E44EA5">
        <w:t xml:space="preserve">: </w:t>
      </w:r>
      <w:r w:rsidRPr="00E44EA5">
        <w:rPr>
          <w:b/>
          <w:bCs/>
          <w:i/>
          <w:iCs/>
        </w:rPr>
        <w:t>pip install -r requirements_cuda.txt</w:t>
      </w:r>
      <w:r>
        <w:t xml:space="preserve"> </w:t>
      </w:r>
    </w:p>
    <w:p w14:paraId="1B738747" w14:textId="2E9E106F" w:rsidR="001C28EF" w:rsidRPr="00E44EA5" w:rsidRDefault="001C28EF" w:rsidP="001C74B1">
      <w:pPr>
        <w:pStyle w:val="ListParagraph"/>
        <w:numPr>
          <w:ilvl w:val="0"/>
          <w:numId w:val="5"/>
        </w:numPr>
        <w:rPr>
          <w:b/>
          <w:bCs/>
          <w:i/>
          <w:iCs/>
        </w:rPr>
      </w:pPr>
      <w:r>
        <w:t>create link to install venv kernel</w:t>
      </w:r>
      <w:r w:rsidR="00E44EA5">
        <w:t xml:space="preserve">: </w:t>
      </w:r>
      <w:r w:rsidRPr="00E44EA5">
        <w:rPr>
          <w:b/>
          <w:bCs/>
          <w:i/>
          <w:iCs/>
        </w:rPr>
        <w:t>python -m ipykernel install --user --name py39-teconet</w:t>
      </w:r>
    </w:p>
    <w:p w14:paraId="5C3350A7" w14:textId="77777777" w:rsidR="00E44EA5" w:rsidRDefault="00E44EA5" w:rsidP="001C74B1">
      <w:pPr>
        <w:pStyle w:val="ListParagraph"/>
        <w:numPr>
          <w:ilvl w:val="0"/>
          <w:numId w:val="5"/>
        </w:numPr>
      </w:pPr>
      <w:r>
        <w:t>Install jupyter on Windows 10</w:t>
      </w:r>
    </w:p>
    <w:p w14:paraId="7D8DA3B2" w14:textId="4813F4B6" w:rsidR="001C28EF" w:rsidRDefault="00E44EA5" w:rsidP="001C74B1">
      <w:pPr>
        <w:pStyle w:val="ListParagraph"/>
        <w:numPr>
          <w:ilvl w:val="0"/>
          <w:numId w:val="5"/>
        </w:numPr>
      </w:pPr>
      <w:r>
        <w:t>R</w:t>
      </w:r>
      <w:r w:rsidR="001C28EF">
        <w:t>un jupyter notebook</w:t>
      </w:r>
      <w:r>
        <w:t xml:space="preserve">: </w:t>
      </w:r>
      <w:r w:rsidR="001C28EF" w:rsidRPr="00E44EA5">
        <w:rPr>
          <w:b/>
          <w:bCs/>
          <w:i/>
          <w:iCs/>
        </w:rPr>
        <w:t>jupyter notebook</w:t>
      </w:r>
    </w:p>
    <w:p w14:paraId="3DCDEBCF" w14:textId="3EF2D783" w:rsidR="001C28EF" w:rsidRDefault="00E44EA5" w:rsidP="001C74B1">
      <w:pPr>
        <w:pStyle w:val="ListParagraph"/>
        <w:numPr>
          <w:ilvl w:val="0"/>
          <w:numId w:val="5"/>
        </w:numPr>
      </w:pPr>
      <w:r>
        <w:t>I</w:t>
      </w:r>
      <w:r w:rsidR="001C28EF">
        <w:t>n jupyter open the file "</w:t>
      </w:r>
      <w:r w:rsidR="00CA5041" w:rsidRPr="00CA5041">
        <w:t xml:space="preserve"> pytorch_to_khadas_TECO_example</w:t>
      </w:r>
      <w:r w:rsidR="001C28EF">
        <w:t>.</w:t>
      </w:r>
      <w:r w:rsidR="009042E0">
        <w:t>ipynb</w:t>
      </w:r>
      <w:r w:rsidR="001C28EF">
        <w:t>"</w:t>
      </w:r>
    </w:p>
    <w:p w14:paraId="6D3BE668" w14:textId="0542929D" w:rsidR="001C28EF" w:rsidRDefault="00E44EA5" w:rsidP="001C74B1">
      <w:pPr>
        <w:pStyle w:val="ListParagraph"/>
        <w:numPr>
          <w:ilvl w:val="0"/>
          <w:numId w:val="5"/>
        </w:numPr>
      </w:pPr>
      <w:r>
        <w:t xml:space="preserve">In jupyter </w:t>
      </w:r>
      <w:r w:rsidR="001C28EF">
        <w:t>after opening select the correct kernel under Kernel-&gt;Change Kernel-&gt;py39-teconet</w:t>
      </w:r>
    </w:p>
    <w:p w14:paraId="65FF323A" w14:textId="7DAC8754" w:rsidR="009042E0" w:rsidRDefault="009042E0" w:rsidP="009042E0">
      <w:r>
        <w:t>Output:</w:t>
      </w:r>
    </w:p>
    <w:p w14:paraId="5ED0A8FC" w14:textId="2EF7DB6E" w:rsidR="009042E0" w:rsidRDefault="009042E0" w:rsidP="001C74B1">
      <w:pPr>
        <w:pStyle w:val="ListParagraph"/>
        <w:numPr>
          <w:ilvl w:val="0"/>
          <w:numId w:val="5"/>
        </w:numPr>
      </w:pPr>
      <w:r>
        <w:t>It produces: lenet.onnx file.</w:t>
      </w:r>
    </w:p>
    <w:p w14:paraId="43F60274" w14:textId="0052E0EB" w:rsidR="00E44EA5" w:rsidRDefault="00547103" w:rsidP="00547103">
      <w:pPr>
        <w:pStyle w:val="Heading3"/>
      </w:pPr>
      <w:bookmarkStart w:id="41" w:name="_Toc106857890"/>
      <w:r w:rsidRPr="00547103">
        <w:t>2_convert_network</w:t>
      </w:r>
      <w:bookmarkEnd w:id="41"/>
    </w:p>
    <w:p w14:paraId="26E6164A" w14:textId="51460120" w:rsidR="00547103" w:rsidRDefault="00547103" w:rsidP="00547103">
      <w:r>
        <w:t>Prerequisites:</w:t>
      </w:r>
    </w:p>
    <w:p w14:paraId="63F1D0E6" w14:textId="4E4BCECC" w:rsidR="00547103" w:rsidRDefault="00547103" w:rsidP="001C74B1">
      <w:pPr>
        <w:pStyle w:val="ListParagraph"/>
        <w:numPr>
          <w:ilvl w:val="0"/>
          <w:numId w:val="3"/>
        </w:numPr>
      </w:pPr>
      <w:r>
        <w:t>Install docker</w:t>
      </w:r>
    </w:p>
    <w:p w14:paraId="4EE7F45A" w14:textId="77777777" w:rsidR="00547103" w:rsidRDefault="00547103" w:rsidP="001C74B1">
      <w:pPr>
        <w:pStyle w:val="ListParagraph"/>
        <w:numPr>
          <w:ilvl w:val="0"/>
          <w:numId w:val="3"/>
        </w:numPr>
      </w:pPr>
      <w:r>
        <w:t>make sure you have the following files in the folder "</w:t>
      </w:r>
      <w:r w:rsidRPr="00547103">
        <w:rPr>
          <w:i/>
          <w:iCs/>
        </w:rPr>
        <w:t>network</w:t>
      </w:r>
      <w:r>
        <w:t>"</w:t>
      </w:r>
    </w:p>
    <w:p w14:paraId="3395F0A5" w14:textId="77777777" w:rsidR="00547103" w:rsidRDefault="00547103" w:rsidP="001C74B1">
      <w:pPr>
        <w:pStyle w:val="ListParagraph"/>
        <w:numPr>
          <w:ilvl w:val="1"/>
          <w:numId w:val="3"/>
        </w:numPr>
      </w:pPr>
      <w:r>
        <w:t>lenet.onnx</w:t>
      </w:r>
    </w:p>
    <w:p w14:paraId="1A3DBC84" w14:textId="77777777" w:rsidR="00547103" w:rsidRDefault="00547103" w:rsidP="001C74B1">
      <w:pPr>
        <w:pStyle w:val="ListParagraph"/>
        <w:numPr>
          <w:ilvl w:val="1"/>
          <w:numId w:val="3"/>
        </w:numPr>
      </w:pPr>
      <w:r>
        <w:t>convert-lenet-onnx-to-khadas.sh</w:t>
      </w:r>
    </w:p>
    <w:p w14:paraId="4D75CDDF" w14:textId="77777777" w:rsidR="00547103" w:rsidRDefault="00547103" w:rsidP="001C74B1">
      <w:pPr>
        <w:pStyle w:val="ListParagraph"/>
        <w:numPr>
          <w:ilvl w:val="0"/>
          <w:numId w:val="3"/>
        </w:numPr>
      </w:pPr>
      <w:r>
        <w:t>make sure you have an empty outputs directory</w:t>
      </w:r>
    </w:p>
    <w:p w14:paraId="3B67CD83" w14:textId="284214E6" w:rsidR="00547103" w:rsidRDefault="00547103" w:rsidP="00547103">
      <w:r>
        <w:t>Run the conversion process:</w:t>
      </w:r>
    </w:p>
    <w:p w14:paraId="00950231" w14:textId="6586C051" w:rsidR="00547103" w:rsidRDefault="00C77F0D" w:rsidP="001C74B1">
      <w:pPr>
        <w:pStyle w:val="ListParagraph"/>
        <w:numPr>
          <w:ilvl w:val="0"/>
          <w:numId w:val="3"/>
        </w:numPr>
      </w:pPr>
      <w:r>
        <w:t xml:space="preserve">open the command terminal, </w:t>
      </w:r>
      <w:r w:rsidR="00547103">
        <w:t>go to the path 2_convert_network and use the following command (W</w:t>
      </w:r>
      <w:r>
        <w:t>indows 10</w:t>
      </w:r>
      <w:r w:rsidR="00547103">
        <w:t>)</w:t>
      </w:r>
    </w:p>
    <w:p w14:paraId="7D8CCBF3" w14:textId="75A0CC60" w:rsidR="00C77F0D" w:rsidRPr="00C77F0D" w:rsidRDefault="00C77F0D" w:rsidP="001C74B1">
      <w:pPr>
        <w:pStyle w:val="ListParagraph"/>
        <w:numPr>
          <w:ilvl w:val="0"/>
          <w:numId w:val="3"/>
        </w:numPr>
      </w:pPr>
      <w:r>
        <w:t xml:space="preserve">run: </w:t>
      </w:r>
      <w:r w:rsidRPr="00C77F0D">
        <w:rPr>
          <w:b/>
          <w:bCs/>
          <w:i/>
          <w:iCs/>
        </w:rPr>
        <w:t>convert.bat</w:t>
      </w:r>
    </w:p>
    <w:p w14:paraId="34CD80BA" w14:textId="34F4C335" w:rsidR="00C77F0D" w:rsidRDefault="00C77F0D" w:rsidP="001C74B1">
      <w:pPr>
        <w:pStyle w:val="ListParagraph"/>
        <w:numPr>
          <w:ilvl w:val="0"/>
          <w:numId w:val="3"/>
        </w:numPr>
      </w:pPr>
      <w:bookmarkStart w:id="42" w:name="_Hlk101484324"/>
      <w:r w:rsidRPr="00C77F0D">
        <w:t>or you can directly run the docker file:</w:t>
      </w:r>
      <w:r>
        <w:t xml:space="preserve"> </w:t>
      </w:r>
      <w:r w:rsidRPr="00C77F0D">
        <w:rPr>
          <w:b/>
          <w:bCs/>
          <w:i/>
          <w:iCs/>
        </w:rPr>
        <w:t>docker run --rm --name conv-test -it  --mount type=bind,source=D:\Downloads\novelsense\example-network\2_convert_network\data,target=/acuity-toolkit/python/data  --mount type=bind,source=D:\Downloads\novelsense\example-network\2_convert_network\network,target=/acuity-toolkit/python/network   --mount type=bind,source=D:\Downloads\novelsense\example-network\2_convert_network\outputs,target=/acuity-toolkit/python/outputs  --entrypoint=/acuity-toolkit/python/network/convert-lenet-onnx-to-khadas.sh   ghcr.io/scholz/aml-container:0.0.1</w:t>
      </w:r>
    </w:p>
    <w:bookmarkEnd w:id="42"/>
    <w:p w14:paraId="2919FDA2" w14:textId="68746996" w:rsidR="00C77F0D" w:rsidRPr="00C77F0D" w:rsidRDefault="00C77F0D" w:rsidP="001C74B1">
      <w:pPr>
        <w:pStyle w:val="ListParagraph"/>
        <w:numPr>
          <w:ilvl w:val="0"/>
          <w:numId w:val="3"/>
        </w:numPr>
      </w:pPr>
      <w:r w:rsidRPr="00C77F0D">
        <w:t>or you can directly run the docker file</w:t>
      </w:r>
      <w:r>
        <w:t xml:space="preserve"> to open the shell bash and then run the script in the docker</w:t>
      </w:r>
      <w:r w:rsidRPr="00C77F0D">
        <w:t xml:space="preserve">: </w:t>
      </w:r>
      <w:r w:rsidRPr="00C77F0D">
        <w:rPr>
          <w:b/>
          <w:bCs/>
          <w:i/>
          <w:iCs/>
        </w:rPr>
        <w:t>docker run --rm --name conv-test -it  --mount type=bind,source=D:\Downloads\novelsense\example-network\2_convert_network\data,target=/acuity-toolkit/python/data  --mount type=bind,source=D:\Downloads\novelsense\example-network\2_convert_network\network,target=/acuity-toolkit/python/network   --mount type=bind,source=D:\Downloads\novelsense\example-network\2_convert_network\outputs,target=/acuity-toolkit/python/outputs  --entrypoint=/bin/bash   ghcr.io/scholz/aml-container:0.0.1</w:t>
      </w:r>
    </w:p>
    <w:p w14:paraId="4739F66A" w14:textId="2D030F95" w:rsidR="00C77F0D" w:rsidRPr="009042E0" w:rsidRDefault="00C77F0D" w:rsidP="001C74B1">
      <w:pPr>
        <w:pStyle w:val="ListParagraph"/>
        <w:numPr>
          <w:ilvl w:val="0"/>
          <w:numId w:val="3"/>
        </w:numPr>
      </w:pPr>
      <w:r>
        <w:t xml:space="preserve">and then run: </w:t>
      </w:r>
      <w:r w:rsidRPr="00C77F0D">
        <w:rPr>
          <w:b/>
          <w:bCs/>
          <w:i/>
          <w:iCs/>
        </w:rPr>
        <w:t>convert-lenet-onnx-to-khadas</w:t>
      </w:r>
    </w:p>
    <w:p w14:paraId="79B9A06B" w14:textId="77777777" w:rsidR="009042E0" w:rsidRDefault="009042E0" w:rsidP="009042E0">
      <w:r>
        <w:t>Output:</w:t>
      </w:r>
    </w:p>
    <w:p w14:paraId="7A4FD344" w14:textId="5309574F" w:rsidR="00C77F0D" w:rsidRDefault="00C77F0D" w:rsidP="001C74B1">
      <w:pPr>
        <w:pStyle w:val="ListParagraph"/>
        <w:numPr>
          <w:ilvl w:val="0"/>
          <w:numId w:val="3"/>
        </w:numPr>
      </w:pPr>
      <w:r w:rsidRPr="00C77F0D">
        <w:t>It gives error on Windows 10 in all these different ways:</w:t>
      </w:r>
    </w:p>
    <w:p w14:paraId="7187B387" w14:textId="77777777" w:rsidR="006B5A85" w:rsidRPr="006B5A85" w:rsidRDefault="006B5A85" w:rsidP="00A67EA6">
      <w:pPr>
        <w:spacing w:after="0" w:line="240" w:lineRule="auto"/>
        <w:contextualSpacing/>
        <w:rPr>
          <w:rStyle w:val="IntenseEmphasis"/>
        </w:rPr>
      </w:pPr>
    </w:p>
    <w:p w14:paraId="7DFF3FB2" w14:textId="77777777" w:rsidR="006B5A85" w:rsidRPr="006B5A85" w:rsidRDefault="006B5A85" w:rsidP="00A67EA6">
      <w:pPr>
        <w:spacing w:after="0" w:line="240" w:lineRule="auto"/>
        <w:contextualSpacing/>
        <w:rPr>
          <w:rStyle w:val="IntenseEmphasis"/>
        </w:rPr>
      </w:pPr>
      <w:r w:rsidRPr="006B5A85">
        <w:rPr>
          <w:rStyle w:val="IntenseEmphasis"/>
        </w:rPr>
        <w:t>--+ KSNN Convert tools v1.2 +--</w:t>
      </w:r>
    </w:p>
    <w:p w14:paraId="443B8108" w14:textId="77777777" w:rsidR="006B5A85" w:rsidRPr="006B5A85" w:rsidRDefault="006B5A85" w:rsidP="00A67EA6">
      <w:pPr>
        <w:spacing w:after="0" w:line="240" w:lineRule="auto"/>
        <w:contextualSpacing/>
        <w:rPr>
          <w:rStyle w:val="IntenseEmphasis"/>
        </w:rPr>
      </w:pPr>
    </w:p>
    <w:p w14:paraId="39D1E301" w14:textId="77777777" w:rsidR="006B5A85" w:rsidRPr="006B5A85" w:rsidRDefault="006B5A85" w:rsidP="00A67EA6">
      <w:pPr>
        <w:spacing w:after="0" w:line="240" w:lineRule="auto"/>
        <w:contextualSpacing/>
        <w:rPr>
          <w:rStyle w:val="IntenseEmphasis"/>
        </w:rPr>
      </w:pPr>
    </w:p>
    <w:p w14:paraId="43FE61B3" w14:textId="77777777" w:rsidR="006B5A85" w:rsidRPr="006B5A85" w:rsidRDefault="006B5A85" w:rsidP="00A67EA6">
      <w:pPr>
        <w:spacing w:after="0" w:line="240" w:lineRule="auto"/>
        <w:contextualSpacing/>
        <w:rPr>
          <w:rStyle w:val="IntenseEmphasis"/>
        </w:rPr>
      </w:pPr>
      <w:r w:rsidRPr="006B5A85">
        <w:rPr>
          <w:rStyle w:val="IntenseEmphasis"/>
        </w:rPr>
        <w:t>Start import model ...</w:t>
      </w:r>
    </w:p>
    <w:p w14:paraId="2867435F" w14:textId="10F6DCAF" w:rsidR="006B5A85" w:rsidRPr="006B5A85" w:rsidRDefault="006B5A85" w:rsidP="00A67EA6">
      <w:pPr>
        <w:spacing w:after="0" w:line="240" w:lineRule="auto"/>
        <w:contextualSpacing/>
        <w:rPr>
          <w:rStyle w:val="IntenseEmphasis"/>
        </w:rPr>
      </w:pPr>
      <w:r w:rsidRPr="006B5A85">
        <w:rPr>
          <w:rStyle w:val="IntenseEmphasis"/>
        </w:rPr>
        <w:t>Illegal instruction</w:t>
      </w:r>
    </w:p>
    <w:p w14:paraId="3B6CABD8" w14:textId="1671AF4F" w:rsidR="006B5A85" w:rsidRDefault="00C029B3" w:rsidP="001C74B1">
      <w:pPr>
        <w:pStyle w:val="ListParagraph"/>
        <w:numPr>
          <w:ilvl w:val="0"/>
          <w:numId w:val="3"/>
        </w:numPr>
      </w:pPr>
      <w:r>
        <w:t>Or</w:t>
      </w:r>
    </w:p>
    <w:p w14:paraId="643FA2B3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  <w:r w:rsidRPr="00C029B3">
        <w:rPr>
          <w:rStyle w:val="IntenseEmphasis"/>
        </w:rPr>
        <w:t>root@668e39b4dce1:/acuity-toolkit/demo# CONVERT_PATH="/acuity-toolkit/python/"</w:t>
      </w:r>
    </w:p>
    <w:p w14:paraId="7851A283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  <w:r w:rsidRPr="00C029B3">
        <w:rPr>
          <w:rStyle w:val="IntenseEmphasis"/>
        </w:rPr>
        <w:t>root@668e39b4dce1:/acuity-toolkit/demo# cd $CONVERT_PATH/</w:t>
      </w:r>
    </w:p>
    <w:p w14:paraId="6ED47499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  <w:r w:rsidRPr="00C029B3">
        <w:rPr>
          <w:rStyle w:val="IntenseEmphasis"/>
        </w:rPr>
        <w:t>root@668e39b4dce1:/acuity-toolkit/python# ./convert --model-name lenet --platform onnx --outputs "output"  --inputs "input" --input-size-list '28,28,3'  --model ./network/lenet.onnx --mean-values '127.5,127.5,127.5,255.0' --quantized-dtype</w:t>
      </w:r>
    </w:p>
    <w:p w14:paraId="6789F8E8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  <w:r w:rsidRPr="00C029B3">
        <w:rPr>
          <w:rStyle w:val="IntenseEmphasis"/>
        </w:rPr>
        <w:t>asymmetric_affine --qtype int16 --kboard VIM3 --print-level 1</w:t>
      </w:r>
    </w:p>
    <w:p w14:paraId="331EC8B4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</w:p>
    <w:p w14:paraId="3F0674DC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</w:p>
    <w:p w14:paraId="75BE0318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  <w:r w:rsidRPr="00C029B3">
        <w:rPr>
          <w:rStyle w:val="IntenseEmphasis"/>
        </w:rPr>
        <w:t>--+ KSNN Convert tools v1.2 +--</w:t>
      </w:r>
    </w:p>
    <w:p w14:paraId="1589B47F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</w:p>
    <w:p w14:paraId="5EDE1A84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</w:p>
    <w:p w14:paraId="09AC2481" w14:textId="77777777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  <w:r w:rsidRPr="00C029B3">
        <w:rPr>
          <w:rStyle w:val="IntenseEmphasis"/>
        </w:rPr>
        <w:t>Start import model ...</w:t>
      </w:r>
    </w:p>
    <w:p w14:paraId="1BC9AEFF" w14:textId="2C012794" w:rsidR="00C029B3" w:rsidRPr="00C029B3" w:rsidRDefault="00C029B3" w:rsidP="00A67EA6">
      <w:pPr>
        <w:spacing w:after="0" w:line="240" w:lineRule="auto"/>
        <w:contextualSpacing/>
        <w:rPr>
          <w:rStyle w:val="IntenseEmphasis"/>
        </w:rPr>
      </w:pPr>
      <w:r w:rsidRPr="00C029B3">
        <w:rPr>
          <w:rStyle w:val="IntenseEmphasis"/>
        </w:rPr>
        <w:t>Illegal instruction</w:t>
      </w:r>
    </w:p>
    <w:p w14:paraId="6F81BB3C" w14:textId="1CC0B73B" w:rsidR="00547103" w:rsidRDefault="00547103" w:rsidP="00547103">
      <w:r>
        <w:t>Output:</w:t>
      </w:r>
    </w:p>
    <w:p w14:paraId="5EF8D7CB" w14:textId="77777777" w:rsidR="00547103" w:rsidRDefault="00547103" w:rsidP="001C74B1">
      <w:pPr>
        <w:pStyle w:val="ListParagraph"/>
        <w:numPr>
          <w:ilvl w:val="0"/>
          <w:numId w:val="3"/>
        </w:numPr>
      </w:pPr>
      <w:r>
        <w:t>If the conversion was successful the output should be in outputs/lenet:</w:t>
      </w:r>
    </w:p>
    <w:p w14:paraId="3230E661" w14:textId="749E9DAA" w:rsidR="00547103" w:rsidRDefault="00547103" w:rsidP="001C74B1">
      <w:pPr>
        <w:pStyle w:val="ListParagraph"/>
        <w:numPr>
          <w:ilvl w:val="1"/>
          <w:numId w:val="3"/>
        </w:numPr>
      </w:pPr>
      <w:r>
        <w:t>lenet.nb</w:t>
      </w:r>
    </w:p>
    <w:p w14:paraId="1902F580" w14:textId="04137C12" w:rsidR="00547103" w:rsidRDefault="00547103" w:rsidP="001C74B1">
      <w:pPr>
        <w:pStyle w:val="ListParagraph"/>
        <w:numPr>
          <w:ilvl w:val="1"/>
          <w:numId w:val="3"/>
        </w:numPr>
      </w:pPr>
      <w:r>
        <w:t>libnn_lenet.so</w:t>
      </w:r>
    </w:p>
    <w:p w14:paraId="068B3BF1" w14:textId="16CAC9AA" w:rsidR="00547103" w:rsidRDefault="00547103" w:rsidP="001C74B1">
      <w:pPr>
        <w:pStyle w:val="ListParagraph"/>
        <w:numPr>
          <w:ilvl w:val="0"/>
          <w:numId w:val="3"/>
        </w:numPr>
      </w:pPr>
      <w:r>
        <w:t>These two files must now be copied over to the Khadas board to test the functionality. See in the next step.</w:t>
      </w:r>
    </w:p>
    <w:p w14:paraId="7CA7493C" w14:textId="14463719" w:rsidR="007F6687" w:rsidRPr="00547103" w:rsidRDefault="007F6687" w:rsidP="001C74B1">
      <w:pPr>
        <w:pStyle w:val="ListParagraph"/>
        <w:numPr>
          <w:ilvl w:val="0"/>
          <w:numId w:val="3"/>
        </w:numPr>
      </w:pPr>
      <w:r>
        <w:t>But in my case there was not such file produced as the docker produces “</w:t>
      </w:r>
      <w:r w:rsidRPr="007F6687">
        <w:t>Illegal instruction</w:t>
      </w:r>
      <w:r>
        <w:t>” error.</w:t>
      </w:r>
    </w:p>
    <w:p w14:paraId="69507879" w14:textId="492ABD0F" w:rsidR="00547103" w:rsidRDefault="00547103" w:rsidP="00547103">
      <w:pPr>
        <w:pStyle w:val="Heading3"/>
      </w:pPr>
      <w:bookmarkStart w:id="43" w:name="_Toc106857891"/>
      <w:r w:rsidRPr="00547103">
        <w:t>3_run_network</w:t>
      </w:r>
      <w:bookmarkEnd w:id="43"/>
    </w:p>
    <w:p w14:paraId="3E26AE2D" w14:textId="306556AE" w:rsidR="00C37362" w:rsidRDefault="00C37362" w:rsidP="00C37362">
      <w:r>
        <w:t>Prepare:</w:t>
      </w:r>
    </w:p>
    <w:p w14:paraId="6CF4DA06" w14:textId="258A78E7" w:rsidR="00C37362" w:rsidRDefault="00C37362" w:rsidP="001C74B1">
      <w:pPr>
        <w:pStyle w:val="ListParagraph"/>
        <w:numPr>
          <w:ilvl w:val="0"/>
          <w:numId w:val="4"/>
        </w:numPr>
      </w:pPr>
      <w:r>
        <w:t xml:space="preserve">copy the lenet.nb and libnn_lenet.so from the previous step to the folder </w:t>
      </w:r>
      <w:r w:rsidRPr="00C37362">
        <w:rPr>
          <w:b/>
          <w:bCs/>
        </w:rPr>
        <w:t>copy_to_board</w:t>
      </w:r>
    </w:p>
    <w:p w14:paraId="73893B49" w14:textId="174F9014" w:rsidR="00C37362" w:rsidRPr="00C37362" w:rsidRDefault="00C37362" w:rsidP="001C74B1">
      <w:pPr>
        <w:pStyle w:val="ListParagraph"/>
        <w:numPr>
          <w:ilvl w:val="0"/>
          <w:numId w:val="4"/>
        </w:numPr>
        <w:rPr>
          <w:b/>
          <w:bCs/>
          <w:i/>
          <w:iCs/>
        </w:rPr>
      </w:pPr>
      <w:r>
        <w:t xml:space="preserve">if not done already: install ksnn on the khadas board, ie. </w:t>
      </w:r>
      <w:r w:rsidRPr="00C37362">
        <w:rPr>
          <w:b/>
          <w:bCs/>
          <w:i/>
          <w:iCs/>
        </w:rPr>
        <w:t>git clone https://github.com/khadas/ksnn</w:t>
      </w:r>
    </w:p>
    <w:p w14:paraId="72B44292" w14:textId="77777777" w:rsidR="00C37362" w:rsidRPr="00C37362" w:rsidRDefault="00C37362" w:rsidP="001C74B1">
      <w:pPr>
        <w:pStyle w:val="ListParagraph"/>
        <w:numPr>
          <w:ilvl w:val="0"/>
          <w:numId w:val="4"/>
        </w:numPr>
        <w:rPr>
          <w:b/>
          <w:bCs/>
          <w:i/>
          <w:iCs/>
        </w:rPr>
      </w:pPr>
      <w:r w:rsidRPr="00C37362">
        <w:rPr>
          <w:b/>
          <w:bCs/>
          <w:i/>
          <w:iCs/>
        </w:rPr>
        <w:t>pip3 install ksnn/ksnn-1.2-py3-none-any.whl</w:t>
      </w:r>
    </w:p>
    <w:p w14:paraId="086AE057" w14:textId="77777777" w:rsidR="00C37362" w:rsidRDefault="00C37362" w:rsidP="001C74B1">
      <w:pPr>
        <w:pStyle w:val="ListParagraph"/>
        <w:numPr>
          <w:ilvl w:val="0"/>
          <w:numId w:val="4"/>
        </w:numPr>
      </w:pPr>
      <w:r>
        <w:t>transfer the folder "copy_to_board" to the khadas board</w:t>
      </w:r>
    </w:p>
    <w:p w14:paraId="072D227B" w14:textId="3ABB2189" w:rsidR="00C37362" w:rsidRDefault="00C37362" w:rsidP="00C37362">
      <w:r>
        <w:t>Run the network:</w:t>
      </w:r>
    </w:p>
    <w:p w14:paraId="699076FD" w14:textId="4D10BD6F" w:rsidR="00C37362" w:rsidRDefault="00C37362" w:rsidP="001C74B1">
      <w:pPr>
        <w:pStyle w:val="ListParagraph"/>
        <w:numPr>
          <w:ilvl w:val="0"/>
          <w:numId w:val="4"/>
        </w:numPr>
      </w:pPr>
      <w:r>
        <w:t>ssh into the khadas board</w:t>
      </w:r>
    </w:p>
    <w:p w14:paraId="6631AB7D" w14:textId="77777777" w:rsidR="00C37362" w:rsidRDefault="00C37362" w:rsidP="001C74B1">
      <w:pPr>
        <w:pStyle w:val="ListParagraph"/>
        <w:numPr>
          <w:ilvl w:val="0"/>
          <w:numId w:val="4"/>
        </w:numPr>
      </w:pPr>
      <w:r>
        <w:t>cd to the "</w:t>
      </w:r>
      <w:r w:rsidRPr="00C37362">
        <w:rPr>
          <w:b/>
          <w:bCs/>
          <w:i/>
          <w:iCs/>
        </w:rPr>
        <w:t>copy_to_board</w:t>
      </w:r>
      <w:r>
        <w:t>" folder</w:t>
      </w:r>
    </w:p>
    <w:p w14:paraId="07A3B81A" w14:textId="1A8CC39D" w:rsidR="00C37362" w:rsidRPr="00C37362" w:rsidRDefault="00C37362" w:rsidP="001C74B1">
      <w:pPr>
        <w:pStyle w:val="ListParagraph"/>
        <w:numPr>
          <w:ilvl w:val="0"/>
          <w:numId w:val="4"/>
        </w:numPr>
      </w:pPr>
      <w:r>
        <w:t>run bash lenet_simple.sh</w:t>
      </w:r>
    </w:p>
    <w:p w14:paraId="78812941" w14:textId="7AED0839" w:rsidR="00184FC4" w:rsidRDefault="00D15DC6" w:rsidP="00B15EB7">
      <w:pPr>
        <w:keepNext/>
        <w:keepLines/>
        <w:numPr>
          <w:ilvl w:val="0"/>
          <w:numId w:val="1"/>
        </w:numPr>
        <w:spacing w:before="240" w:after="120" w:line="240" w:lineRule="auto"/>
        <w:outlineLvl w:val="0"/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</w:pPr>
      <w:bookmarkStart w:id="44" w:name="_Toc106857892"/>
      <w:r w:rsidRPr="00D15DC6"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>Example to get own network running on khadas board</w:t>
      </w:r>
      <w:r>
        <w:rPr>
          <w:rFonts w:ascii="Arial" w:eastAsiaTheme="majorEastAsia" w:hAnsi="Arial" w:cs="Arial"/>
          <w:b/>
          <w:caps/>
          <w:color w:val="000000" w:themeColor="text1"/>
          <w:sz w:val="20"/>
          <w:szCs w:val="21"/>
          <w:shd w:val="clear" w:color="auto" w:fill="FFFFFF"/>
        </w:rPr>
        <w:t xml:space="preserve"> (WINDOWS UBUNTU)</w:t>
      </w:r>
      <w:bookmarkEnd w:id="44"/>
    </w:p>
    <w:p w14:paraId="726164AC" w14:textId="103B2F0C" w:rsidR="00B15EB7" w:rsidRPr="001C296F" w:rsidRDefault="00E96F05" w:rsidP="001C74B1">
      <w:pPr>
        <w:pStyle w:val="ListParagraph"/>
        <w:numPr>
          <w:ilvl w:val="0"/>
          <w:numId w:val="7"/>
        </w:numPr>
      </w:pPr>
      <w:r w:rsidRPr="001C296F">
        <w:t>installing docker</w:t>
      </w:r>
    </w:p>
    <w:p w14:paraId="4988892B" w14:textId="6EC32974" w:rsidR="001C296F" w:rsidRDefault="001C296F" w:rsidP="001C74B1">
      <w:pPr>
        <w:pStyle w:val="ListParagraph"/>
        <w:numPr>
          <w:ilvl w:val="0"/>
          <w:numId w:val="7"/>
        </w:numPr>
      </w:pPr>
      <w:r w:rsidRPr="001C296F">
        <w:t>Followed the same steps and here it is working properly.</w:t>
      </w:r>
    </w:p>
    <w:p w14:paraId="1872D5E4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088449A6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560A1329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--+ KSNN Convert tools v1.2 +--</w:t>
      </w:r>
    </w:p>
    <w:p w14:paraId="5B8DEC07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6EA4A41A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735DEB02" w14:textId="3A6BE961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Start import model ...</w:t>
      </w:r>
    </w:p>
    <w:p w14:paraId="58E50C0C" w14:textId="1DC3202D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….</w:t>
      </w:r>
    </w:p>
    <w:p w14:paraId="61B623CE" w14:textId="6F295AEB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…</w:t>
      </w:r>
    </w:p>
    <w:p w14:paraId="2091DE43" w14:textId="4BFBF04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….</w:t>
      </w:r>
    </w:p>
    <w:p w14:paraId="750DA2DC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I ----------------Error(0),Warning(0)----------------</w:t>
      </w:r>
    </w:p>
    <w:p w14:paraId="272DCAEF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22CEF3CA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786B525D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Done.Quantize success !!!</w:t>
      </w:r>
    </w:p>
    <w:p w14:paraId="4843ACA6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674347AD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1B219CDB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Start export model ...</w:t>
      </w:r>
    </w:p>
    <w:p w14:paraId="738B2B56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Done.Export model success !!!</w:t>
      </w:r>
    </w:p>
    <w:p w14:paraId="3D0A81C5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57214266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31FD291C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Start generate library...</w:t>
      </w:r>
    </w:p>
    <w:p w14:paraId="581ED9C8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3295B9DB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Done.Generate library success !!!</w:t>
      </w:r>
    </w:p>
    <w:p w14:paraId="3507C520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062229CE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</w:p>
    <w:p w14:paraId="67AA7AC2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All Done.</w:t>
      </w:r>
    </w:p>
    <w:p w14:paraId="123443CA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root@49279c91386e:/acuity-toolkit/python# ls outputs/</w:t>
      </w:r>
    </w:p>
    <w:p w14:paraId="7A1951A7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lenet</w:t>
      </w:r>
    </w:p>
    <w:p w14:paraId="385E797E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root@49279c91386e:/acuity-toolkit/python# ls outputs/lenet/</w:t>
      </w:r>
    </w:p>
    <w:p w14:paraId="1B679A23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lenet.nb  libnn_lenet.so</w:t>
      </w:r>
    </w:p>
    <w:p w14:paraId="7090EF81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root@49279c91386e:/acuity-toolkit/python# ls outputs/lenet/</w:t>
      </w:r>
    </w:p>
    <w:p w14:paraId="034109F3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root@49279c91386e:/acuity-toolkit/python# ll</w:t>
      </w:r>
    </w:p>
    <w:p w14:paraId="712759E9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total 412872</w:t>
      </w:r>
    </w:p>
    <w:p w14:paraId="0DB1270D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drwxr-xr-x 1 root root      4096 Apr 14 06:52 ./</w:t>
      </w:r>
    </w:p>
    <w:p w14:paraId="6033DB63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drwxr-xr-x 1 root root      4096 Apr 14 06:52 ../</w:t>
      </w:r>
    </w:p>
    <w:p w14:paraId="4074519C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-rwxr-xr-x 1 root root 422744304 Apr  7 08:21 convert*</w:t>
      </w:r>
    </w:p>
    <w:p w14:paraId="496BB60C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drwxrwxr-x 3 1000 1000      4096 Apr  7 12:41 data/</w:t>
      </w:r>
    </w:p>
    <w:p w14:paraId="4433C52C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-rw-r--r-- 1 root root         8 Apr  7 08:21 .gitignore</w:t>
      </w:r>
    </w:p>
    <w:p w14:paraId="11200885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drwxrwxr-x 2 1000 1000      4096 Apr 11 04:07 network/</w:t>
      </w:r>
    </w:p>
    <w:p w14:paraId="14F3A080" w14:textId="77777777" w:rsidR="00A67EA6" w:rsidRP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drwxrwxr-x 3 1000 1000      4096 Apr 14 06:52 outputs/</w:t>
      </w:r>
    </w:p>
    <w:p w14:paraId="501A3D27" w14:textId="52469E35" w:rsidR="00A67EA6" w:rsidRDefault="00A67EA6" w:rsidP="00A67EA6">
      <w:pPr>
        <w:spacing w:after="0" w:line="240" w:lineRule="auto"/>
        <w:contextualSpacing/>
        <w:rPr>
          <w:rStyle w:val="IntenseEmphasis"/>
        </w:rPr>
      </w:pPr>
      <w:r w:rsidRPr="00A67EA6">
        <w:rPr>
          <w:rStyle w:val="IntenseEmphasis"/>
        </w:rPr>
        <w:t>root@49279c91386e:/acuity-toolkit/python# ll outputs/lenet/</w:t>
      </w:r>
    </w:p>
    <w:p w14:paraId="7A304AA4" w14:textId="4CF536A7" w:rsidR="00681925" w:rsidRDefault="00681925" w:rsidP="001C74B1">
      <w:pPr>
        <w:pStyle w:val="ListParagraph"/>
        <w:numPr>
          <w:ilvl w:val="0"/>
          <w:numId w:val="7"/>
        </w:numPr>
      </w:pPr>
      <w:r w:rsidRPr="00681925">
        <w:t>trying to run onnx example using the conversion script instead of python script</w:t>
      </w:r>
      <w:r>
        <w:t xml:space="preserve">, but gives the error as could not find </w:t>
      </w:r>
      <w:r w:rsidR="008719D1">
        <w:t>the. quantize</w:t>
      </w:r>
      <w:r>
        <w:t xml:space="preserve"> file</w:t>
      </w:r>
    </w:p>
    <w:p w14:paraId="56C329AF" w14:textId="3C9B505F" w:rsidR="00B10555" w:rsidRDefault="00E53571" w:rsidP="00B10555">
      <w:pPr>
        <w:pStyle w:val="Heading2"/>
      </w:pPr>
      <w:bookmarkStart w:id="45" w:name="_Toc106857893"/>
      <w:r>
        <w:t xml:space="preserve">Khadas Forum </w:t>
      </w:r>
      <w:r w:rsidR="00B10555">
        <w:t>Questions</w:t>
      </w:r>
      <w:bookmarkEnd w:id="45"/>
    </w:p>
    <w:p w14:paraId="2D672D9F" w14:textId="723F43A2" w:rsidR="00430869" w:rsidRDefault="00430869" w:rsidP="00430869">
      <w:pPr>
        <w:pStyle w:val="Heading3"/>
      </w:pPr>
      <w:bookmarkStart w:id="46" w:name="_Toc106857894"/>
      <w:r>
        <w:t>Mine</w:t>
      </w:r>
      <w:bookmarkEnd w:id="46"/>
    </w:p>
    <w:p w14:paraId="6637C5F8" w14:textId="77777777" w:rsidR="00430869" w:rsidRDefault="00430869" w:rsidP="00430869">
      <w:pPr>
        <w:pStyle w:val="Heading4"/>
      </w:pPr>
      <w:r>
        <w:t>Error in operation wise usage times</w:t>
      </w:r>
    </w:p>
    <w:p w14:paraId="04B29A8F" w14:textId="0B76D8F5" w:rsidR="00430869" w:rsidRDefault="00000000" w:rsidP="00430869">
      <w:hyperlink r:id="rId12" w:history="1">
        <w:r w:rsidR="00E95C72" w:rsidRPr="003565D9">
          <w:rPr>
            <w:rStyle w:val="Hyperlink"/>
          </w:rPr>
          <w:t>https://forum.khadas.com/t/error-in-operation-wise-usage-times/14386/47</w:t>
        </w:r>
      </w:hyperlink>
    </w:p>
    <w:p w14:paraId="77FD1DC9" w14:textId="2ABCD3E9" w:rsidR="00430869" w:rsidRDefault="00430869" w:rsidP="00430869">
      <w:pPr>
        <w:pStyle w:val="Heading4"/>
      </w:pPr>
      <w:r>
        <w:t>Can’t reproduce extra many files were generated while executing "each operation times usage"</w:t>
      </w:r>
    </w:p>
    <w:p w14:paraId="446CA394" w14:textId="4B6C3301" w:rsidR="00430869" w:rsidRDefault="00000000" w:rsidP="00430869">
      <w:hyperlink r:id="rId13" w:history="1">
        <w:r w:rsidR="00E95C72" w:rsidRPr="003565D9">
          <w:rPr>
            <w:rStyle w:val="Hyperlink"/>
          </w:rPr>
          <w:t>https://forum.khadas.com/t/cant-reproduce-extra-many-files-were-generated-while-executing-each-operation-times-usage/15066</w:t>
        </w:r>
      </w:hyperlink>
    </w:p>
    <w:p w14:paraId="047F0A09" w14:textId="77777777" w:rsidR="00430869" w:rsidRDefault="00430869" w:rsidP="00430869">
      <w:pPr>
        <w:pStyle w:val="Heading4"/>
      </w:pPr>
      <w:r>
        <w:t>Contents of different files generated bin_r_cv4 while export NN_LAYER_DUMP=1</w:t>
      </w:r>
    </w:p>
    <w:p w14:paraId="18B0BB90" w14:textId="7089FAB4" w:rsidR="00430869" w:rsidRDefault="00000000" w:rsidP="00430869">
      <w:hyperlink r:id="rId14" w:history="1">
        <w:r w:rsidR="00E95C72" w:rsidRPr="003565D9">
          <w:rPr>
            <w:rStyle w:val="Hyperlink"/>
          </w:rPr>
          <w:t>https://forum.khadas.com/t/contents-of-different-files-generated-bin-r-cv4-while-export-nn-layer-dump-1/15267</w:t>
        </w:r>
      </w:hyperlink>
    </w:p>
    <w:p w14:paraId="6E1A7F24" w14:textId="51373495" w:rsidR="00430869" w:rsidRDefault="00430869" w:rsidP="00430869">
      <w:pPr>
        <w:pStyle w:val="Heading4"/>
      </w:pPr>
      <w:r>
        <w:t>Training aware quantization or bypass the quantization while executing 1_quantize_model.sh</w:t>
      </w:r>
    </w:p>
    <w:p w14:paraId="098C7002" w14:textId="46AD5DA4" w:rsidR="00430869" w:rsidRDefault="00000000" w:rsidP="00430869">
      <w:hyperlink r:id="rId15" w:history="1">
        <w:r w:rsidR="00E95C72" w:rsidRPr="003565D9">
          <w:rPr>
            <w:rStyle w:val="Hyperlink"/>
          </w:rPr>
          <w:t>https://forum.khadas.com/t/training-aware-quantization-or-bypass-the-quanitization-while-executing-1-quantize-model-sh/15268</w:t>
        </w:r>
      </w:hyperlink>
    </w:p>
    <w:p w14:paraId="1A6590B4" w14:textId="77777777" w:rsidR="00430869" w:rsidRDefault="00430869" w:rsidP="00430869">
      <w:pPr>
        <w:pStyle w:val="Heading4"/>
      </w:pPr>
      <w:r>
        <w:t>Using convert scripts for lenet onnx model</w:t>
      </w:r>
    </w:p>
    <w:p w14:paraId="456D0D5A" w14:textId="0ABEFCA7" w:rsidR="00430869" w:rsidRDefault="00000000" w:rsidP="00430869">
      <w:hyperlink r:id="rId16" w:history="1">
        <w:r w:rsidR="00E95C72" w:rsidRPr="003565D9">
          <w:rPr>
            <w:rStyle w:val="Hyperlink"/>
          </w:rPr>
          <w:t>https://forum.khadas.com/t/using-convert-scripts-for-lenet-onnx-model/15513</w:t>
        </w:r>
      </w:hyperlink>
    </w:p>
    <w:p w14:paraId="133BFD21" w14:textId="48024B79" w:rsidR="00430869" w:rsidRDefault="00430869" w:rsidP="00430869">
      <w:pPr>
        <w:pStyle w:val="Heading4"/>
      </w:pPr>
      <w:r>
        <w:t>Parameter fl meaning in. quantize file</w:t>
      </w:r>
    </w:p>
    <w:p w14:paraId="7F6A888B" w14:textId="17423173" w:rsidR="00430869" w:rsidRDefault="00000000" w:rsidP="00430869">
      <w:hyperlink r:id="rId17" w:history="1">
        <w:r w:rsidR="00E95C72" w:rsidRPr="003565D9">
          <w:rPr>
            <w:rStyle w:val="Hyperlink"/>
          </w:rPr>
          <w:t>https://forum.khadas.com/t/parameter-fl-meaning-in-quantize-file/15589</w:t>
        </w:r>
      </w:hyperlink>
    </w:p>
    <w:p w14:paraId="0E1EAEA6" w14:textId="77777777" w:rsidR="00430869" w:rsidRDefault="00430869" w:rsidP="00430869">
      <w:pPr>
        <w:pStyle w:val="Heading4"/>
      </w:pPr>
      <w:r>
        <w:t>Converting official yolov3 give wrong results</w:t>
      </w:r>
    </w:p>
    <w:p w14:paraId="0E1A1BC8" w14:textId="464F99DC" w:rsidR="00430869" w:rsidRDefault="00000000" w:rsidP="00430869">
      <w:hyperlink r:id="rId18" w:history="1">
        <w:r w:rsidR="00E95C72" w:rsidRPr="003565D9">
          <w:rPr>
            <w:rStyle w:val="Hyperlink"/>
          </w:rPr>
          <w:t>https://forum.khadas.com/t/converting-official-yolov3-give-wrong-results/15546</w:t>
        </w:r>
      </w:hyperlink>
    </w:p>
    <w:p w14:paraId="48B92597" w14:textId="77777777" w:rsidR="00430869" w:rsidRDefault="00430869" w:rsidP="00430869">
      <w:pPr>
        <w:pStyle w:val="Heading4"/>
      </w:pPr>
      <w:r>
        <w:t>Converting official yolov3 give wrong results</w:t>
      </w:r>
    </w:p>
    <w:p w14:paraId="14082D09" w14:textId="5CB816B7" w:rsidR="00430869" w:rsidRDefault="00000000" w:rsidP="00430869">
      <w:hyperlink r:id="rId19" w:history="1">
        <w:r w:rsidR="00E95C72" w:rsidRPr="003565D9">
          <w:rPr>
            <w:rStyle w:val="Hyperlink"/>
          </w:rPr>
          <w:t>https://forum.khadas.com/t/converting-official-yolov3-give-wrong-results/15546/3</w:t>
        </w:r>
      </w:hyperlink>
    </w:p>
    <w:p w14:paraId="31ADB605" w14:textId="787B7523" w:rsidR="00430869" w:rsidRPr="00430869" w:rsidRDefault="00430869" w:rsidP="00430869">
      <w:pPr>
        <w:pStyle w:val="Heading3"/>
      </w:pPr>
      <w:bookmarkStart w:id="47" w:name="_Toc106857895"/>
      <w:r>
        <w:t>Others</w:t>
      </w:r>
      <w:bookmarkEnd w:id="47"/>
    </w:p>
    <w:p w14:paraId="23AFFD46" w14:textId="77777777" w:rsidR="00430869" w:rsidRDefault="00430869" w:rsidP="00430869">
      <w:pPr>
        <w:pStyle w:val="Heading4"/>
      </w:pPr>
      <w:r>
        <w:t>Yolo_V3 image input size for detection</w:t>
      </w:r>
    </w:p>
    <w:p w14:paraId="31941F9A" w14:textId="47C65BF0" w:rsidR="00430869" w:rsidRDefault="00000000" w:rsidP="00430869">
      <w:hyperlink r:id="rId20" w:history="1">
        <w:r w:rsidR="00E95C72" w:rsidRPr="003565D9">
          <w:rPr>
            <w:rStyle w:val="Hyperlink"/>
          </w:rPr>
          <w:t>https://forum.khadas.com/t/yolo-v3-image-input-size-for-detection/15851</w:t>
        </w:r>
      </w:hyperlink>
    </w:p>
    <w:p w14:paraId="6D010F99" w14:textId="77777777" w:rsidR="00526332" w:rsidRDefault="00526332" w:rsidP="00526332">
      <w:pPr>
        <w:pStyle w:val="Heading4"/>
      </w:pPr>
      <w:r>
        <w:t>Example fails when the input isn’t 1080p</w:t>
      </w:r>
    </w:p>
    <w:p w14:paraId="1FC1E87F" w14:textId="2793FCED" w:rsidR="00526332" w:rsidRDefault="00000000" w:rsidP="00526332">
      <w:hyperlink r:id="rId21" w:history="1">
        <w:r w:rsidR="00526332" w:rsidRPr="009F1D83">
          <w:rPr>
            <w:rStyle w:val="Hyperlink"/>
          </w:rPr>
          <w:t>https://forum.khadas.com/t/yolov4-example-fails-when-the-input-isnt-1080p/14828/3</w:t>
        </w:r>
      </w:hyperlink>
    </w:p>
    <w:p w14:paraId="1AEC7DF3" w14:textId="75DC05AD" w:rsidR="00B10555" w:rsidRDefault="00B10555" w:rsidP="008719D1">
      <w:pPr>
        <w:pStyle w:val="Heading3"/>
      </w:pPr>
      <w:bookmarkStart w:id="48" w:name="_Toc106857896"/>
      <w:r>
        <w:t>Articles:</w:t>
      </w:r>
      <w:bookmarkEnd w:id="48"/>
    </w:p>
    <w:p w14:paraId="7DA884A7" w14:textId="77777777" w:rsidR="00B10555" w:rsidRDefault="00B10555" w:rsidP="008719D1">
      <w:pPr>
        <w:pStyle w:val="Heading4"/>
      </w:pPr>
      <w:r>
        <w:t>Introduction into YOLO v3</w:t>
      </w:r>
    </w:p>
    <w:p w14:paraId="44F5EF68" w14:textId="12EC3EC7" w:rsidR="00B10555" w:rsidRDefault="00000000" w:rsidP="00B10555">
      <w:hyperlink r:id="rId22" w:history="1">
        <w:r w:rsidR="00E95C72" w:rsidRPr="003565D9">
          <w:rPr>
            <w:rStyle w:val="Hyperlink"/>
          </w:rPr>
          <w:t>https://www.youtube.com/watch?v=vRqSO6RsptU&amp;t=1447s</w:t>
        </w:r>
      </w:hyperlink>
    </w:p>
    <w:p w14:paraId="347E9F6F" w14:textId="77777777" w:rsidR="00B10555" w:rsidRDefault="00B10555" w:rsidP="00E95C72">
      <w:pPr>
        <w:pStyle w:val="Heading4"/>
      </w:pPr>
      <w:r>
        <w:t>Hardware-Oriented Approximation of Convolutional Neural Networks</w:t>
      </w:r>
    </w:p>
    <w:p w14:paraId="6B64495C" w14:textId="5CB3B94A" w:rsidR="00B10555" w:rsidRDefault="00000000" w:rsidP="00B10555">
      <w:hyperlink r:id="rId23" w:history="1">
        <w:r w:rsidR="00E53571" w:rsidRPr="009F1D83">
          <w:rPr>
            <w:rStyle w:val="Hyperlink"/>
          </w:rPr>
          <w:t>https://blog.csdn.net/qq_19784349/article/details/82758137</w:t>
        </w:r>
      </w:hyperlink>
    </w:p>
    <w:p w14:paraId="582C6807" w14:textId="75D83A2D" w:rsidR="00E53571" w:rsidRDefault="00E53571" w:rsidP="00B10555"/>
    <w:p w14:paraId="6BC08422" w14:textId="4AC6ED5B" w:rsidR="000B04C7" w:rsidRDefault="000B04C7" w:rsidP="000B04C7">
      <w:pPr>
        <w:pStyle w:val="Heading2"/>
      </w:pPr>
      <w:bookmarkStart w:id="49" w:name="_Toc106857897"/>
      <w:r>
        <w:t>YOLO-V3 Generating NB file and Execution</w:t>
      </w:r>
      <w:bookmarkEnd w:id="49"/>
    </w:p>
    <w:p w14:paraId="58C99634" w14:textId="6BAA447E" w:rsidR="00E53571" w:rsidRDefault="00B07BE3" w:rsidP="00575418">
      <w:pPr>
        <w:pStyle w:val="Heading3"/>
      </w:pPr>
      <w:bookmarkStart w:id="50" w:name="_Toc106857898"/>
      <w:r>
        <w:t>Could not Run Yolo-v3 with the already installed Khadas Image and existing SDK Conversion</w:t>
      </w:r>
      <w:r w:rsidR="00692DF3">
        <w:t xml:space="preserve"> – did not work</w:t>
      </w:r>
      <w:bookmarkEnd w:id="50"/>
    </w:p>
    <w:p w14:paraId="75C99F84" w14:textId="3BB00B32" w:rsidR="00B07BE3" w:rsidRDefault="00EF1CAE" w:rsidP="00E22F68">
      <w:pPr>
        <w:pStyle w:val="Heading3"/>
      </w:pPr>
      <w:bookmarkStart w:id="51" w:name="_Toc106857899"/>
      <w:r>
        <w:t>Tried with 6.4.6.2 SDK Version also</w:t>
      </w:r>
      <w:r w:rsidR="00692DF3">
        <w:t xml:space="preserve"> – did not work</w:t>
      </w:r>
      <w:bookmarkEnd w:id="51"/>
    </w:p>
    <w:p w14:paraId="6128166D" w14:textId="0B28EA45" w:rsidR="00EF1CAE" w:rsidRDefault="00EF1CAE" w:rsidP="00E22F68">
      <w:pPr>
        <w:pStyle w:val="Heading3"/>
      </w:pPr>
      <w:bookmarkStart w:id="52" w:name="_Toc106857900"/>
      <w:r>
        <w:t>Tried with most recent SDK</w:t>
      </w:r>
      <w:r w:rsidR="00692DF3">
        <w:t xml:space="preserve"> – did not work</w:t>
      </w:r>
      <w:bookmarkEnd w:id="52"/>
    </w:p>
    <w:p w14:paraId="1A00AFA4" w14:textId="77829FFD" w:rsidR="00EF1CAE" w:rsidRDefault="00EF1CAE" w:rsidP="00E22F68">
      <w:pPr>
        <w:pStyle w:val="Heading3"/>
      </w:pPr>
      <w:bookmarkStart w:id="53" w:name="_Toc106857901"/>
      <w:r>
        <w:t>Installed new khadas VIM3 image</w:t>
      </w:r>
      <w:bookmarkEnd w:id="53"/>
    </w:p>
    <w:p w14:paraId="14660814" w14:textId="4BBF7644" w:rsidR="00EF1CAE" w:rsidRDefault="00EF1CAE" w:rsidP="00E22F68">
      <w:pPr>
        <w:pStyle w:val="Heading3"/>
      </w:pPr>
      <w:bookmarkStart w:id="54" w:name="_Toc106857902"/>
      <w:r>
        <w:t>Tried with existing SDK</w:t>
      </w:r>
      <w:r w:rsidR="00692DF3">
        <w:t xml:space="preserve"> – did not work</w:t>
      </w:r>
      <w:bookmarkEnd w:id="54"/>
    </w:p>
    <w:p w14:paraId="65CE0251" w14:textId="4067088A" w:rsidR="00EF1CAE" w:rsidRDefault="00EF1CAE" w:rsidP="00E22F68">
      <w:pPr>
        <w:pStyle w:val="Heading3"/>
      </w:pPr>
      <w:bookmarkStart w:id="55" w:name="_Toc106857903"/>
      <w:r>
        <w:t>Tried with 6.4.6.2 SDK Version also</w:t>
      </w:r>
      <w:r w:rsidR="00692DF3">
        <w:t xml:space="preserve"> – did not work</w:t>
      </w:r>
      <w:bookmarkEnd w:id="55"/>
    </w:p>
    <w:p w14:paraId="2B3BD4DD" w14:textId="3090DC7A" w:rsidR="00EF1CAE" w:rsidRDefault="00EF1CAE" w:rsidP="00E22F68">
      <w:pPr>
        <w:pStyle w:val="Heading3"/>
      </w:pPr>
      <w:bookmarkStart w:id="56" w:name="_Toc106857904"/>
      <w:r>
        <w:t>Tried with most recent SDK</w:t>
      </w:r>
      <w:r w:rsidR="00692DF3">
        <w:t xml:space="preserve"> – did not work</w:t>
      </w:r>
      <w:bookmarkEnd w:id="56"/>
    </w:p>
    <w:p w14:paraId="6940962F" w14:textId="380D5FE0" w:rsidR="00EF1CAE" w:rsidRDefault="00EF1CAE" w:rsidP="00E22F68">
      <w:pPr>
        <w:pStyle w:val="Heading3"/>
      </w:pPr>
      <w:bookmarkStart w:id="57" w:name="_Toc106857905"/>
      <w:r>
        <w:t>Got another cfg and weights for Yolo-v3 from the @Frank</w:t>
      </w:r>
      <w:bookmarkEnd w:id="57"/>
    </w:p>
    <w:p w14:paraId="33C75A75" w14:textId="63723CBC" w:rsidR="00EF1CAE" w:rsidRDefault="00EF1CAE" w:rsidP="00E22F68">
      <w:pPr>
        <w:pStyle w:val="Heading3"/>
      </w:pPr>
      <w:bookmarkStart w:id="58" w:name="_Toc106857906"/>
      <w:r>
        <w:t>Tried with existing SDK</w:t>
      </w:r>
      <w:r w:rsidR="00692DF3">
        <w:t xml:space="preserve"> – did not work</w:t>
      </w:r>
      <w:bookmarkEnd w:id="58"/>
    </w:p>
    <w:p w14:paraId="01E60E34" w14:textId="17EFD750" w:rsidR="00EF1CAE" w:rsidRDefault="00EF1CAE" w:rsidP="00E22F68">
      <w:pPr>
        <w:pStyle w:val="Heading3"/>
      </w:pPr>
      <w:bookmarkStart w:id="59" w:name="_Toc106857907"/>
      <w:r>
        <w:t>Tried with 6.4.6.2 SDK Version also</w:t>
      </w:r>
      <w:r w:rsidR="00692DF3">
        <w:t xml:space="preserve"> – did not work</w:t>
      </w:r>
      <w:bookmarkEnd w:id="59"/>
    </w:p>
    <w:p w14:paraId="71BB903E" w14:textId="58504D5B" w:rsidR="00EF1CAE" w:rsidRDefault="00EF1CAE" w:rsidP="00E22F68">
      <w:pPr>
        <w:pStyle w:val="Heading3"/>
      </w:pPr>
      <w:bookmarkStart w:id="60" w:name="_Toc106857908"/>
      <w:r>
        <w:t>Tried with most recent SDK</w:t>
      </w:r>
      <w:r w:rsidR="00692DF3">
        <w:t xml:space="preserve"> – worked but did not detect properly</w:t>
      </w:r>
      <w:bookmarkEnd w:id="60"/>
    </w:p>
    <w:p w14:paraId="7423D93B" w14:textId="5F82AE86" w:rsidR="00EF1CAE" w:rsidRDefault="00692DF3" w:rsidP="00E22F68">
      <w:pPr>
        <w:pStyle w:val="Heading3"/>
      </w:pPr>
      <w:bookmarkStart w:id="61" w:name="_Toc106857909"/>
      <w:r>
        <w:t>Changed the channel mean value parameters, as recommended by @Frank</w:t>
      </w:r>
      <w:bookmarkEnd w:id="61"/>
    </w:p>
    <w:p w14:paraId="696B1F9D" w14:textId="77777777" w:rsidR="004E30A2" w:rsidRDefault="004E30A2" w:rsidP="00E22F68">
      <w:pPr>
        <w:pStyle w:val="Heading3"/>
      </w:pPr>
      <w:bookmarkStart w:id="62" w:name="_Toc106857910"/>
      <w:r>
        <w:t>Tried with existing SDK – did not work</w:t>
      </w:r>
      <w:bookmarkEnd w:id="62"/>
    </w:p>
    <w:p w14:paraId="4DA8AD51" w14:textId="77777777" w:rsidR="004E30A2" w:rsidRDefault="004E30A2" w:rsidP="00E22F68">
      <w:pPr>
        <w:pStyle w:val="Heading3"/>
      </w:pPr>
      <w:bookmarkStart w:id="63" w:name="_Toc106857911"/>
      <w:r>
        <w:t>Tried with 6.4.6.2 SDK Version also – did not work</w:t>
      </w:r>
      <w:bookmarkEnd w:id="63"/>
    </w:p>
    <w:p w14:paraId="5B0DC9C0" w14:textId="62E8A19F" w:rsidR="004E30A2" w:rsidRDefault="004E30A2" w:rsidP="00E22F68">
      <w:pPr>
        <w:pStyle w:val="Heading3"/>
      </w:pPr>
      <w:bookmarkStart w:id="64" w:name="_Toc106857912"/>
      <w:r>
        <w:t>Tried with most recent SDK – worked but did not detect for some pictures</w:t>
      </w:r>
      <w:bookmarkEnd w:id="64"/>
    </w:p>
    <w:p w14:paraId="1B297FBC" w14:textId="38ACB27A" w:rsidR="004E30A2" w:rsidRDefault="004E30A2" w:rsidP="00E22F68">
      <w:pPr>
        <w:pStyle w:val="Heading3"/>
      </w:pPr>
      <w:bookmarkStart w:id="65" w:name="_Toc106857913"/>
      <w:r>
        <w:t>Tried to change the picture sizes and types – did not work</w:t>
      </w:r>
      <w:bookmarkEnd w:id="65"/>
    </w:p>
    <w:p w14:paraId="5A62255E" w14:textId="6596977D" w:rsidR="004E30A2" w:rsidRDefault="004E30A2" w:rsidP="00E22F68">
      <w:pPr>
        <w:pStyle w:val="Heading3"/>
      </w:pPr>
      <w:bookmarkStart w:id="66" w:name="_Toc106857914"/>
      <w:r>
        <w:t>Then found that the size should be multiple of 32, changed the picture size accordingly, then, it works.</w:t>
      </w:r>
      <w:bookmarkEnd w:id="66"/>
    </w:p>
    <w:p w14:paraId="5D3E84A1" w14:textId="70BE59EF" w:rsidR="007E14DC" w:rsidRDefault="00C76352" w:rsidP="00E22F68">
      <w:pPr>
        <w:pStyle w:val="Heading3"/>
      </w:pPr>
      <w:bookmarkStart w:id="67" w:name="_Toc106857915"/>
      <w:r>
        <w:t>Tried on the recent SDK on the previous VIM3 Image, it worked fine then.</w:t>
      </w:r>
      <w:bookmarkEnd w:id="67"/>
    </w:p>
    <w:p w14:paraId="518D0FEC" w14:textId="77777777" w:rsidR="00C76352" w:rsidRDefault="00C76352" w:rsidP="004E30A2"/>
    <w:p w14:paraId="4F4A7162" w14:textId="41B61712" w:rsidR="007E14DC" w:rsidRDefault="007E14DC" w:rsidP="000B04C7">
      <w:pPr>
        <w:pStyle w:val="Heading2"/>
      </w:pPr>
      <w:bookmarkStart w:id="68" w:name="_Toc106857916"/>
      <w:r>
        <w:t>Standalone Yolo-v3 Code</w:t>
      </w:r>
      <w:bookmarkEnd w:id="68"/>
    </w:p>
    <w:p w14:paraId="4A9D5BAB" w14:textId="77777777" w:rsidR="00907F3D" w:rsidRDefault="00907F3D" w:rsidP="00907F3D">
      <w:r>
        <w:t>Using detect_demo_x11, need following steps earlier:</w:t>
      </w:r>
    </w:p>
    <w:p w14:paraId="306ED015" w14:textId="77777777" w:rsidR="00907F3D" w:rsidRDefault="00907F3D" w:rsidP="00907F3D">
      <w:pPr>
        <w:pStyle w:val="ListParagraph"/>
        <w:numPr>
          <w:ilvl w:val="0"/>
          <w:numId w:val="10"/>
        </w:numPr>
      </w:pPr>
      <w:r>
        <w:t>Should have libnn_detect.so from source_code folder</w:t>
      </w:r>
    </w:p>
    <w:p w14:paraId="0D3266D2" w14:textId="4255A2C5" w:rsidR="00907F3D" w:rsidRDefault="00907F3D" w:rsidP="00907F3D">
      <w:pPr>
        <w:pStyle w:val="ListParagraph"/>
        <w:numPr>
          <w:ilvl w:val="0"/>
          <w:numId w:val="10"/>
        </w:numPr>
      </w:pPr>
      <w:r>
        <w:t>Generate export files and .nb file and copy them to relevant directories.</w:t>
      </w:r>
    </w:p>
    <w:p w14:paraId="73C5ACBC" w14:textId="6A5233DC" w:rsidR="00907F3D" w:rsidRDefault="00907F3D" w:rsidP="00907F3D">
      <w:pPr>
        <w:pStyle w:val="ListParagraph"/>
        <w:numPr>
          <w:ilvl w:val="0"/>
          <w:numId w:val="10"/>
        </w:numPr>
      </w:pPr>
      <w:r>
        <w:t>Should have libnn_yolo_V3.so from the detect_yolo_v3 folder</w:t>
      </w:r>
    </w:p>
    <w:p w14:paraId="6E9C73A8" w14:textId="7BDFB3A0" w:rsidR="00907F3D" w:rsidRDefault="00907F3D" w:rsidP="00907F3D">
      <w:pPr>
        <w:pStyle w:val="ListParagraph"/>
        <w:numPr>
          <w:ilvl w:val="0"/>
          <w:numId w:val="10"/>
        </w:numPr>
      </w:pPr>
      <w:r>
        <w:t>Copy libnn_yolo_v3.so and .nd to demo_detect_picture folder and do ./INSTALL</w:t>
      </w:r>
    </w:p>
    <w:p w14:paraId="019FDF24" w14:textId="6CB0B6C7" w:rsidR="00907F3D" w:rsidRDefault="00907F3D" w:rsidP="00907F3D">
      <w:r>
        <w:t>Now:</w:t>
      </w:r>
    </w:p>
    <w:p w14:paraId="5260CF73" w14:textId="6607101C" w:rsidR="00907F3D" w:rsidRDefault="00907F3D" w:rsidP="00627EF9">
      <w:pPr>
        <w:pStyle w:val="ListParagraph"/>
        <w:numPr>
          <w:ilvl w:val="0"/>
          <w:numId w:val="11"/>
        </w:numPr>
      </w:pPr>
      <w:r>
        <w:t>Just copy</w:t>
      </w:r>
      <w:r w:rsidRPr="00907F3D">
        <w:t xml:space="preserve"> </w:t>
      </w:r>
      <w:r>
        <w:t>export files and .nb file into the new stand-alone folder and compile it, and use it.</w:t>
      </w:r>
    </w:p>
    <w:p w14:paraId="3801FF61" w14:textId="6515B5F8" w:rsidR="00627EF9" w:rsidRDefault="00627EF9" w:rsidP="00627EF9">
      <w:r>
        <w:t>For this, I did the following:</w:t>
      </w:r>
    </w:p>
    <w:p w14:paraId="430FB219" w14:textId="645434BB" w:rsidR="00627EF9" w:rsidRDefault="00627EF9" w:rsidP="00907F3D">
      <w:pPr>
        <w:pStyle w:val="ListParagraph"/>
        <w:numPr>
          <w:ilvl w:val="0"/>
          <w:numId w:val="8"/>
        </w:numPr>
      </w:pPr>
      <w:r>
        <w:t>Modified some of the c files</w:t>
      </w:r>
    </w:p>
    <w:p w14:paraId="6D145710" w14:textId="5AAD3D26" w:rsidR="007E14DC" w:rsidRDefault="007E14DC" w:rsidP="00907F3D">
      <w:pPr>
        <w:pStyle w:val="ListParagraph"/>
        <w:numPr>
          <w:ilvl w:val="0"/>
          <w:numId w:val="8"/>
        </w:numPr>
      </w:pPr>
      <w:r>
        <w:t>Changed the Makefile to work successfully</w:t>
      </w:r>
    </w:p>
    <w:p w14:paraId="68A68C92" w14:textId="0C91EFD1" w:rsidR="007E14DC" w:rsidRDefault="007E14DC" w:rsidP="00907F3D">
      <w:pPr>
        <w:pStyle w:val="ListParagraph"/>
        <w:numPr>
          <w:ilvl w:val="0"/>
          <w:numId w:val="8"/>
        </w:numPr>
      </w:pPr>
      <w:r>
        <w:t>Used build.sh to compile</w:t>
      </w:r>
      <w:r w:rsidR="00A1532F">
        <w:t xml:space="preserve"> the code</w:t>
      </w:r>
    </w:p>
    <w:p w14:paraId="55A9CBF6" w14:textId="501D6BF6" w:rsidR="00A1532F" w:rsidRDefault="00A1532F" w:rsidP="00907F3D">
      <w:pPr>
        <w:pStyle w:val="Heading1"/>
      </w:pPr>
      <w:bookmarkStart w:id="69" w:name="_Toc106857917"/>
      <w:r>
        <w:t>Tried with the code converted from existing SDK</w:t>
      </w:r>
      <w:bookmarkEnd w:id="69"/>
    </w:p>
    <w:p w14:paraId="5226D843" w14:textId="629EEAE0" w:rsidR="00A1532F" w:rsidRDefault="00A1532F" w:rsidP="00907F3D">
      <w:pPr>
        <w:pStyle w:val="Heading1"/>
      </w:pPr>
      <w:bookmarkStart w:id="70" w:name="_Toc106857918"/>
      <w:r>
        <w:t>Tried with the code converted from 6.4.6.2 SDK</w:t>
      </w:r>
      <w:bookmarkEnd w:id="70"/>
    </w:p>
    <w:p w14:paraId="3743542A" w14:textId="7F4AB592" w:rsidR="00A1532F" w:rsidRDefault="00A1532F" w:rsidP="00907F3D">
      <w:pPr>
        <w:pStyle w:val="Heading1"/>
      </w:pPr>
      <w:bookmarkStart w:id="71" w:name="_Toc106857919"/>
      <w:r>
        <w:t xml:space="preserve">Tried with the code converted from recent SDK </w:t>
      </w:r>
      <w:r w:rsidR="00570B61">
        <w:t>–</w:t>
      </w:r>
      <w:r>
        <w:t xml:space="preserve"> worked</w:t>
      </w:r>
      <w:bookmarkEnd w:id="71"/>
    </w:p>
    <w:p w14:paraId="0A6FD4EA" w14:textId="6A42B4F2" w:rsidR="00570B61" w:rsidRDefault="00570B61" w:rsidP="00570B61">
      <w:pPr>
        <w:pStyle w:val="Heading1"/>
      </w:pPr>
      <w:bookmarkStart w:id="72" w:name="_Toc106857920"/>
      <w:r>
        <w:t>Summary Till 17.06.2022</w:t>
      </w:r>
      <w:bookmarkEnd w:id="72"/>
    </w:p>
    <w:p w14:paraId="1C24A01A" w14:textId="76246429" w:rsidR="00570B61" w:rsidRDefault="009C6B52" w:rsidP="009C6B52">
      <w:pPr>
        <w:pStyle w:val="Heading2"/>
      </w:pPr>
      <w:r>
        <w:t xml:space="preserve">Novelsense Khadas Repository </w:t>
      </w:r>
    </w:p>
    <w:p w14:paraId="6D237233" w14:textId="3E632AA5" w:rsidR="009C6B52" w:rsidRDefault="009C6B52" w:rsidP="009C6B52">
      <w:r>
        <w:t>Add the folders:</w:t>
      </w:r>
    </w:p>
    <w:p w14:paraId="7D67C5E4" w14:textId="38116A14" w:rsidR="009C6B52" w:rsidRDefault="009C6B52" w:rsidP="00F1108F">
      <w:pPr>
        <w:pStyle w:val="ListParagraph"/>
        <w:numPr>
          <w:ilvl w:val="0"/>
          <w:numId w:val="18"/>
        </w:numPr>
      </w:pPr>
      <w:r>
        <w:t>Docs: logs and documentation</w:t>
      </w:r>
    </w:p>
    <w:p w14:paraId="0F1F4946" w14:textId="6850F641" w:rsidR="009C6B52" w:rsidRDefault="009C6B52" w:rsidP="00F1108F">
      <w:pPr>
        <w:pStyle w:val="ListParagraph"/>
        <w:numPr>
          <w:ilvl w:val="0"/>
          <w:numId w:val="18"/>
        </w:numPr>
      </w:pPr>
      <w:r>
        <w:t>Nbg: model converted sdk code form scripts</w:t>
      </w:r>
    </w:p>
    <w:p w14:paraId="05040FAE" w14:textId="7D8118F7" w:rsidR="009C6B52" w:rsidRDefault="009C6B52" w:rsidP="00F1108F">
      <w:pPr>
        <w:pStyle w:val="ListParagraph"/>
        <w:numPr>
          <w:ilvl w:val="0"/>
          <w:numId w:val="18"/>
        </w:numPr>
      </w:pPr>
      <w:r>
        <w:t xml:space="preserve">Nopnet: testing, profiling and executing </w:t>
      </w:r>
      <w:r w:rsidR="00F1108F">
        <w:t>nopnet (an example) network</w:t>
      </w:r>
    </w:p>
    <w:p w14:paraId="5CA7A933" w14:textId="069B6322" w:rsidR="00F1108F" w:rsidRDefault="00F1108F" w:rsidP="00F1108F">
      <w:pPr>
        <w:pStyle w:val="ListParagraph"/>
        <w:numPr>
          <w:ilvl w:val="0"/>
          <w:numId w:val="18"/>
        </w:numPr>
      </w:pPr>
      <w:r>
        <w:t>Standalone: yolov3 without .so files</w:t>
      </w:r>
    </w:p>
    <w:p w14:paraId="1236BCE9" w14:textId="3EE6F18F" w:rsidR="00F1108F" w:rsidRDefault="00F1108F" w:rsidP="00F1108F">
      <w:pPr>
        <w:pStyle w:val="Heading3"/>
      </w:pPr>
      <w:r>
        <w:t>Nopnet Folder</w:t>
      </w:r>
    </w:p>
    <w:p w14:paraId="1E8FBA90" w14:textId="77777777" w:rsidR="00F1108F" w:rsidRDefault="00F1108F" w:rsidP="00F1108F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Testing Markus NOPNET example</w:t>
      </w:r>
    </w:p>
    <w:p w14:paraId="0AF4DE4A" w14:textId="77777777" w:rsidR="00F1108F" w:rsidRDefault="00F1108F" w:rsidP="00F1108F">
      <w:pPr>
        <w:numPr>
          <w:ilvl w:val="0"/>
          <w:numId w:val="1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Adapted the changes from Markus to compare and print</w:t>
      </w:r>
    </w:p>
    <w:p w14:paraId="6F00644B" w14:textId="77777777" w:rsidR="00F1108F" w:rsidRDefault="00F1108F" w:rsidP="00F1108F">
      <w:pPr>
        <w:numPr>
          <w:ilvl w:val="0"/>
          <w:numId w:val="1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Used recent SDK on both newer and older Khadas Image (SD Card)</w:t>
      </w:r>
    </w:p>
    <w:p w14:paraId="7D147FE9" w14:textId="77777777" w:rsidR="00F1108F" w:rsidRDefault="00F1108F" w:rsidP="00F1108F">
      <w:pPr>
        <w:numPr>
          <w:ilvl w:val="0"/>
          <w:numId w:val="1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worked for minimal and Markus adapted application</w:t>
      </w:r>
    </w:p>
    <w:p w14:paraId="167C18CA" w14:textId="77777777" w:rsidR="00F1108F" w:rsidRDefault="00F1108F" w:rsidP="00F1108F">
      <w:pPr>
        <w:numPr>
          <w:ilvl w:val="0"/>
          <w:numId w:val="1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did profiling for the both (see the execution log)</w:t>
      </w:r>
    </w:p>
    <w:p w14:paraId="31CFBCB3" w14:textId="77777777" w:rsidR="00F1108F" w:rsidRDefault="00F1108F" w:rsidP="00F1108F">
      <w:pPr>
        <w:numPr>
          <w:ilvl w:val="1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3_compile_and_run_using_c_code1: adapted the changed in the minimal nbg code</w:t>
      </w:r>
    </w:p>
    <w:p w14:paraId="0986E52A" w14:textId="77777777" w:rsidR="00F1108F" w:rsidRDefault="00F1108F" w:rsidP="00F1108F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op_test_nopnet: profiling for minimal nbg code</w:t>
      </w:r>
    </w:p>
    <w:p w14:paraId="79E741B9" w14:textId="009308B2" w:rsidR="00F1108F" w:rsidRPr="00F1108F" w:rsidRDefault="00F1108F" w:rsidP="00F1108F">
      <w:pPr>
        <w:numPr>
          <w:ilvl w:val="1"/>
          <w:numId w:val="1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op_test_nopnet_adapted: profiling for adapted the changed in the minimal nbg code</w:t>
      </w:r>
    </w:p>
    <w:p w14:paraId="336E4749" w14:textId="23C1412C" w:rsidR="00692DF3" w:rsidRDefault="00F1108F" w:rsidP="00F1108F">
      <w:pPr>
        <w:pStyle w:val="Heading3"/>
      </w:pPr>
      <w:r>
        <w:t>NBG Folder</w:t>
      </w:r>
    </w:p>
    <w:p w14:paraId="1EC2D54D" w14:textId="77777777" w:rsidR="00F1108F" w:rsidRDefault="00F1108F" w:rsidP="00F1108F">
      <w:pPr>
        <w:numPr>
          <w:ilvl w:val="0"/>
          <w:numId w:val="19"/>
        </w:numPr>
        <w:spacing w:before="100" w:beforeAutospacing="1" w:after="100" w:afterAutospacing="1" w:line="240" w:lineRule="auto"/>
        <w:rPr>
          <w:sz w:val="24"/>
          <w:szCs w:val="24"/>
        </w:rPr>
      </w:pPr>
      <w:r>
        <w:t>This is the code produced from SDK.</w:t>
      </w:r>
    </w:p>
    <w:p w14:paraId="337DA079" w14:textId="77777777" w:rsidR="00F1108F" w:rsidRDefault="00F1108F" w:rsidP="00F1108F">
      <w:pPr>
        <w:numPr>
          <w:ilvl w:val="0"/>
          <w:numId w:val="19"/>
        </w:numPr>
        <w:spacing w:before="60" w:after="100" w:afterAutospacing="1" w:line="240" w:lineRule="auto"/>
      </w:pPr>
      <w:r>
        <w:t>Used the recent SDK with newer Khadas image</w:t>
      </w:r>
    </w:p>
    <w:p w14:paraId="75820FF4" w14:textId="77777777" w:rsidR="00F1108F" w:rsidRDefault="00F1108F" w:rsidP="00F1108F">
      <w:pPr>
        <w:numPr>
          <w:ilvl w:val="0"/>
          <w:numId w:val="19"/>
        </w:numPr>
        <w:spacing w:before="60" w:after="100" w:afterAutospacing="1" w:line="240" w:lineRule="auto"/>
      </w:pPr>
      <w:r>
        <w:t>Modified Makefile to compile it with build_vx.sh</w:t>
      </w:r>
    </w:p>
    <w:p w14:paraId="19AB0738" w14:textId="77777777" w:rsidR="00F1108F" w:rsidRDefault="00F1108F" w:rsidP="00F1108F">
      <w:pPr>
        <w:pStyle w:val="Heading4"/>
      </w:pPr>
      <w:r>
        <w:t>nbg_unify_yolov3</w:t>
      </w:r>
    </w:p>
    <w:p w14:paraId="5140A152" w14:textId="77777777" w:rsidR="00F1108F" w:rsidRDefault="00F1108F" w:rsidP="00F1108F">
      <w:pPr>
        <w:numPr>
          <w:ilvl w:val="0"/>
          <w:numId w:val="20"/>
        </w:numPr>
        <w:spacing w:before="100" w:beforeAutospacing="1" w:after="100" w:afterAutospacing="1" w:line="240" w:lineRule="auto"/>
        <w:rPr>
          <w:sz w:val="24"/>
          <w:szCs w:val="24"/>
        </w:rPr>
      </w:pPr>
      <w:r>
        <w:t>minimal example using the old conversion scripts</w:t>
      </w:r>
    </w:p>
    <w:p w14:paraId="3779A68C" w14:textId="77777777" w:rsidR="00F1108F" w:rsidRDefault="00F1108F" w:rsidP="00F1108F">
      <w:pPr>
        <w:numPr>
          <w:ilvl w:val="0"/>
          <w:numId w:val="20"/>
        </w:numPr>
        <w:spacing w:before="60" w:after="100" w:afterAutospacing="1" w:line="240" w:lineRule="auto"/>
      </w:pPr>
      <w:r>
        <w:t>khadas@Khadas-teco:~/sajjad/minimal_nn_example/nbg_unify_yolov3$ ./bin_r_cv4/yolov3test ./yolov3.nb 1080p-608x608.jpg</w:t>
      </w:r>
    </w:p>
    <w:p w14:paraId="50F727F1" w14:textId="77777777" w:rsidR="00F1108F" w:rsidRDefault="00F1108F" w:rsidP="00F1108F">
      <w:pPr>
        <w:pStyle w:val="Heading4"/>
      </w:pPr>
      <w:r>
        <w:t>nbg_unify_lenet</w:t>
      </w:r>
    </w:p>
    <w:p w14:paraId="34C435A6" w14:textId="77777777" w:rsidR="00F1108F" w:rsidRDefault="00F1108F" w:rsidP="00F1108F">
      <w:pPr>
        <w:numPr>
          <w:ilvl w:val="0"/>
          <w:numId w:val="21"/>
        </w:numPr>
        <w:spacing w:before="100" w:beforeAutospacing="1" w:after="100" w:afterAutospacing="1" w:line="240" w:lineRule="auto"/>
        <w:rPr>
          <w:sz w:val="24"/>
          <w:szCs w:val="24"/>
        </w:rPr>
      </w:pPr>
      <w:r>
        <w:t>minimal example using the old conversion scripts</w:t>
      </w:r>
    </w:p>
    <w:p w14:paraId="664AE6C3" w14:textId="77777777" w:rsidR="00F1108F" w:rsidRDefault="00F1108F" w:rsidP="00F1108F">
      <w:pPr>
        <w:numPr>
          <w:ilvl w:val="0"/>
          <w:numId w:val="21"/>
        </w:numPr>
        <w:spacing w:before="60" w:after="100" w:afterAutospacing="1" w:line="240" w:lineRule="auto"/>
      </w:pPr>
      <w:r>
        <w:t>khadas@Khadas-teco:~/sajjad/minimal_nn_example/nbg_unify_lenet$ ./bin_r_cv4/lenettest ./lenet.nb ./bmp/1.jpg</w:t>
      </w:r>
    </w:p>
    <w:p w14:paraId="6283AF4A" w14:textId="77777777" w:rsidR="00F1108F" w:rsidRDefault="00F1108F" w:rsidP="00F1108F">
      <w:pPr>
        <w:pStyle w:val="Heading4"/>
      </w:pPr>
      <w:r>
        <w:t>yolov3_nbg_unify_608_hussainA</w:t>
      </w:r>
    </w:p>
    <w:p w14:paraId="70E88BA9" w14:textId="77777777" w:rsidR="00F1108F" w:rsidRDefault="00F1108F" w:rsidP="00F1108F">
      <w:pPr>
        <w:numPr>
          <w:ilvl w:val="0"/>
          <w:numId w:val="22"/>
        </w:numPr>
        <w:spacing w:before="100" w:beforeAutospacing="1" w:after="100" w:afterAutospacing="1" w:line="240" w:lineRule="auto"/>
        <w:rPr>
          <w:sz w:val="24"/>
          <w:szCs w:val="24"/>
        </w:rPr>
      </w:pPr>
      <w:r>
        <w:t>yolov3_nbg_unify minimal example using the new conversion scripts</w:t>
      </w:r>
    </w:p>
    <w:p w14:paraId="2442D42C" w14:textId="77777777" w:rsidR="00F1108F" w:rsidRDefault="00F1108F" w:rsidP="00F1108F">
      <w:pPr>
        <w:numPr>
          <w:ilvl w:val="0"/>
          <w:numId w:val="22"/>
        </w:numPr>
        <w:spacing w:before="60" w:after="100" w:afterAutospacing="1" w:line="240" w:lineRule="auto"/>
      </w:pPr>
      <w:r>
        <w:t>darknet cfg and weights are used from the website</w:t>
      </w:r>
    </w:p>
    <w:p w14:paraId="32D2668A" w14:textId="77777777" w:rsidR="00F1108F" w:rsidRDefault="00F1108F" w:rsidP="00F1108F">
      <w:pPr>
        <w:numPr>
          <w:ilvl w:val="0"/>
          <w:numId w:val="22"/>
        </w:numPr>
        <w:spacing w:before="60" w:after="100" w:afterAutospacing="1" w:line="240" w:lineRule="auto"/>
      </w:pPr>
      <w:r>
        <w:t>khadas@Khadas-teco:~/sajjad/minimal_nn_example/yolov3_nbg_unify_608_hussainA/bin_r_cv4$ ./yolov3test ../yolov3_88.nb ../1080p-608x608.jpg Create Neural Network: 2428ms or 2428619us Verify... Verify Graph: 11ms or 11375us Start run graph [1] times... Run the 1 time: 339.00ms or 339429.00us vxProcessGraph execution time: Total 339.00ms or 339496.00us Average 339.50ms or 339496.00us --- Top5 --- 32638: 524288.000000 1549: 491520.000000 1763: 491520.000000 50779: 491520.000000 1742: 483328.000000</w:t>
      </w:r>
    </w:p>
    <w:p w14:paraId="4CB48BB5" w14:textId="77777777" w:rsidR="00F1108F" w:rsidRDefault="00F1108F" w:rsidP="00F1108F">
      <w:pPr>
        <w:pStyle w:val="Heading4"/>
      </w:pPr>
      <w:r>
        <w:t>yolov3_nbg_unify_416_hussainA</w:t>
      </w:r>
    </w:p>
    <w:p w14:paraId="456074D9" w14:textId="77777777" w:rsidR="00F1108F" w:rsidRDefault="00F1108F" w:rsidP="00F1108F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ind w:firstLine="0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yolov3_nbg_unify minimal example using the new conversion scripts</w:t>
      </w:r>
    </w:p>
    <w:p w14:paraId="206F775C" w14:textId="77777777" w:rsidR="00F1108F" w:rsidRDefault="00F1108F" w:rsidP="00F1108F">
      <w:pPr>
        <w:numPr>
          <w:ilvl w:val="0"/>
          <w:numId w:val="23"/>
        </w:numPr>
        <w:shd w:val="clear" w:color="auto" w:fill="FFFFFF"/>
        <w:spacing w:before="60" w:after="100" w:afterAutospacing="1" w:line="240" w:lineRule="auto"/>
        <w:ind w:firstLine="0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darknet cfg and weights are recommended by Frank (Khadas Community)</w:t>
      </w:r>
    </w:p>
    <w:p w14:paraId="47EE0AC7" w14:textId="5782D6D2" w:rsidR="00F1108F" w:rsidRDefault="00F1108F" w:rsidP="00F1108F">
      <w:pPr>
        <w:pStyle w:val="Heading3"/>
      </w:pPr>
      <w:r>
        <w:t>Standalone Folder</w:t>
      </w:r>
    </w:p>
    <w:p w14:paraId="4F74A988" w14:textId="77777777" w:rsidR="00F1108F" w:rsidRDefault="00F1108F" w:rsidP="00F1108F">
      <w:pPr>
        <w:pStyle w:val="Heading4"/>
      </w:pPr>
      <w:r>
        <w:t>Standalone Yolo-v3 Code</w:t>
      </w:r>
    </w:p>
    <w:p w14:paraId="4998B79F" w14:textId="77777777" w:rsidR="00F1108F" w:rsidRDefault="00F1108F" w:rsidP="00F1108F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Using detect_demo_x11, need following steps earlier:</w:t>
      </w:r>
    </w:p>
    <w:p w14:paraId="02C93A37" w14:textId="77777777" w:rsidR="00F1108F" w:rsidRDefault="00F1108F" w:rsidP="00F1108F">
      <w:pPr>
        <w:numPr>
          <w:ilvl w:val="1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Should have libnn_detect.so from source_code folder</w:t>
      </w:r>
    </w:p>
    <w:p w14:paraId="7CCAEF39" w14:textId="77777777" w:rsidR="00F1108F" w:rsidRDefault="00F1108F" w:rsidP="00F1108F">
      <w:pPr>
        <w:numPr>
          <w:ilvl w:val="1"/>
          <w:numId w:val="2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Generate export files and .nb file and copy them to relevant directories.</w:t>
      </w:r>
    </w:p>
    <w:p w14:paraId="10485419" w14:textId="77777777" w:rsidR="00F1108F" w:rsidRDefault="00F1108F" w:rsidP="00F1108F">
      <w:pPr>
        <w:numPr>
          <w:ilvl w:val="1"/>
          <w:numId w:val="2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Should have libnn_yolo_V3.so from the detect_yolo_v3 folder</w:t>
      </w:r>
    </w:p>
    <w:p w14:paraId="41CF0D56" w14:textId="77777777" w:rsidR="00F1108F" w:rsidRDefault="00F1108F" w:rsidP="00F1108F">
      <w:pPr>
        <w:numPr>
          <w:ilvl w:val="1"/>
          <w:numId w:val="2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Copy libnn_yolo_v3.so and .nd to demo_detect_picture folder and do ./INSTALL</w:t>
      </w:r>
    </w:p>
    <w:p w14:paraId="3F3F764E" w14:textId="77777777" w:rsidR="00F1108F" w:rsidRDefault="00F1108F" w:rsidP="00F1108F">
      <w:pPr>
        <w:numPr>
          <w:ilvl w:val="0"/>
          <w:numId w:val="2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Now:</w:t>
      </w:r>
    </w:p>
    <w:p w14:paraId="00AA74EB" w14:textId="77777777" w:rsidR="00F1108F" w:rsidRDefault="00F1108F" w:rsidP="00F1108F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Just copy export files and .nb file into the new stand-alone folder and compile it, and use it.</w:t>
      </w:r>
    </w:p>
    <w:p w14:paraId="26540209" w14:textId="77777777" w:rsidR="00F1108F" w:rsidRDefault="00F1108F" w:rsidP="00F1108F">
      <w:pPr>
        <w:numPr>
          <w:ilvl w:val="0"/>
          <w:numId w:val="26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or this, I did the following:</w:t>
      </w:r>
    </w:p>
    <w:p w14:paraId="7FDEE29E" w14:textId="77777777" w:rsidR="00F1108F" w:rsidRDefault="00F1108F" w:rsidP="00F1108F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Modified some of the c files</w:t>
      </w:r>
    </w:p>
    <w:p w14:paraId="24A8BA74" w14:textId="77777777" w:rsidR="00F1108F" w:rsidRDefault="00F1108F" w:rsidP="00F1108F">
      <w:pPr>
        <w:numPr>
          <w:ilvl w:val="1"/>
          <w:numId w:val="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Changed the Makefile to work successfully</w:t>
      </w:r>
    </w:p>
    <w:p w14:paraId="7805B759" w14:textId="77777777" w:rsidR="00F1108F" w:rsidRDefault="00F1108F" w:rsidP="00F1108F">
      <w:pPr>
        <w:numPr>
          <w:ilvl w:val="1"/>
          <w:numId w:val="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Used build.sh to compile the code</w:t>
      </w:r>
    </w:p>
    <w:p w14:paraId="0E57CEEA" w14:textId="77777777" w:rsidR="00F1108F" w:rsidRDefault="00F1108F" w:rsidP="00F1108F">
      <w:pPr>
        <w:numPr>
          <w:ilvl w:val="1"/>
          <w:numId w:val="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Quick summary Avoiding libnn_yolo_v3.so and libnn_detect.so combining the code from: detect_yolo_v3 (libnn_yolo_v3.so), source_code (code for libnn_detect.so) , and sample_demo_x11 (actual code for detection)</w:t>
      </w:r>
    </w:p>
    <w:p w14:paraId="59A9AAF7" w14:textId="77777777" w:rsidR="00F1108F" w:rsidRDefault="00F1108F" w:rsidP="00F1108F">
      <w:pPr>
        <w:numPr>
          <w:ilvl w:val="1"/>
          <w:numId w:val="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sample_demo_x11B/bin_r_cv4$ ./detect_demo_x11 -m 2 -p ../1080p.bmp</w:t>
      </w:r>
    </w:p>
    <w:p w14:paraId="5D10BC44" w14:textId="77777777" w:rsidR="00F1108F" w:rsidRDefault="00F1108F" w:rsidP="00F1108F">
      <w:pPr>
        <w:numPr>
          <w:ilvl w:val="1"/>
          <w:numId w:val="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images are saved in the img folder for different sizes</w:t>
      </w:r>
    </w:p>
    <w:p w14:paraId="6613642D" w14:textId="77777777" w:rsidR="00F1108F" w:rsidRDefault="00F1108F" w:rsidP="00F1108F">
      <w:pPr>
        <w:numPr>
          <w:ilvl w:val="1"/>
          <w:numId w:val="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we can use -w 416 -h 416 paramters for lesser sizes.</w:t>
      </w:r>
    </w:p>
    <w:p w14:paraId="39E73D94" w14:textId="77777777" w:rsidR="00157341" w:rsidRDefault="00157341" w:rsidP="00583F6E">
      <w:pPr>
        <w:pStyle w:val="Heading1"/>
      </w:pPr>
      <w:r>
        <w:t>Meeting 12-07-2022</w:t>
      </w:r>
    </w:p>
    <w:p w14:paraId="58CABB26" w14:textId="77777777" w:rsidR="00157341" w:rsidRDefault="00157341" w:rsidP="00157341">
      <w:r>
        <w:t>yolov3 profiling</w:t>
      </w:r>
    </w:p>
    <w:p w14:paraId="747A75FF" w14:textId="77777777" w:rsidR="00157341" w:rsidRDefault="00157341" w:rsidP="00157341">
      <w:r>
        <w:tab/>
        <w:t>-minimal original works</w:t>
      </w:r>
    </w:p>
    <w:p w14:paraId="190DA5A2" w14:textId="77777777" w:rsidR="00157341" w:rsidRDefault="00157341" w:rsidP="00157341">
      <w:r>
        <w:tab/>
        <w:t>-minimal adapted with detection, generated results, i am not sure (with yolov3_88.nb)</w:t>
      </w:r>
    </w:p>
    <w:p w14:paraId="3B980434" w14:textId="77777777" w:rsidR="00157341" w:rsidRDefault="00157341" w:rsidP="00157341">
      <w:r>
        <w:tab/>
        <w:t>-minimal adapted with detection, generated results, i am not sure (with yolov3_export.data)</w:t>
      </w:r>
    </w:p>
    <w:p w14:paraId="51E61C40" w14:textId="77777777" w:rsidR="00157341" w:rsidRDefault="00157341" w:rsidP="00157341"/>
    <w:p w14:paraId="03D6A988" w14:textId="77777777" w:rsidR="00157341" w:rsidRDefault="00157341" w:rsidP="00157341"/>
    <w:p w14:paraId="5D32778F" w14:textId="77777777" w:rsidR="00157341" w:rsidRDefault="00157341" w:rsidP="00157341">
      <w:r>
        <w:t>Yolov3-tniy:</w:t>
      </w:r>
    </w:p>
    <w:p w14:paraId="742188C8" w14:textId="77777777" w:rsidR="00157341" w:rsidRDefault="00157341" w:rsidP="00157341">
      <w:r>
        <w:tab/>
        <w:t>-as per the documentation of yolov3, gives segmentation fault.</w:t>
      </w:r>
    </w:p>
    <w:p w14:paraId="458946B5" w14:textId="77777777" w:rsidR="00157341" w:rsidRDefault="00157341" w:rsidP="00157341">
      <w:r>
        <w:tab/>
        <w:t>-then generated own standalone yolov3-tiny as i did for yolov3</w:t>
      </w:r>
    </w:p>
    <w:p w14:paraId="3E6A76E1" w14:textId="77777777" w:rsidR="00157341" w:rsidRDefault="00157341" w:rsidP="00157341">
      <w:r>
        <w:tab/>
        <w:t>-that works, lesser detection results</w:t>
      </w:r>
    </w:p>
    <w:p w14:paraId="155F6983" w14:textId="77777777" w:rsidR="00157341" w:rsidRDefault="00157341" w:rsidP="00157341"/>
    <w:p w14:paraId="085F7CEB" w14:textId="77777777" w:rsidR="00157341" w:rsidRDefault="00157341" w:rsidP="00157341"/>
    <w:p w14:paraId="5247EAEF" w14:textId="77777777" w:rsidR="00157341" w:rsidRDefault="00157341" w:rsidP="00157341">
      <w:r>
        <w:t>diff and patches:</w:t>
      </w:r>
    </w:p>
    <w:p w14:paraId="2C0CA911" w14:textId="77777777" w:rsidR="00157341" w:rsidRDefault="00157341" w:rsidP="00157341">
      <w:r>
        <w:tab/>
        <w:t>Standalone:</w:t>
      </w:r>
    </w:p>
    <w:p w14:paraId="7CBECDA2" w14:textId="77777777" w:rsidR="00157341" w:rsidRDefault="00157341" w:rsidP="00157341">
      <w:r>
        <w:tab/>
        <w:t>-yolov3</w:t>
      </w:r>
    </w:p>
    <w:p w14:paraId="3EE3C599" w14:textId="77777777" w:rsidR="00157341" w:rsidRDefault="00157341" w:rsidP="00157341">
      <w:r>
        <w:tab/>
        <w:t>-yolov3-tiny</w:t>
      </w:r>
    </w:p>
    <w:p w14:paraId="43206143" w14:textId="77777777" w:rsidR="00157341" w:rsidRDefault="00157341" w:rsidP="00157341"/>
    <w:p w14:paraId="4C4029A5" w14:textId="77777777" w:rsidR="00157341" w:rsidRDefault="00157341" w:rsidP="00157341">
      <w:r>
        <w:t>dif and patches:</w:t>
      </w:r>
    </w:p>
    <w:p w14:paraId="548A84C5" w14:textId="77777777" w:rsidR="00157341" w:rsidRDefault="00157341" w:rsidP="00157341">
      <w:r>
        <w:tab/>
        <w:t>minimal that works and generates test application from the SDK converted code</w:t>
      </w:r>
    </w:p>
    <w:p w14:paraId="61144DA2" w14:textId="77777777" w:rsidR="00157341" w:rsidRDefault="00157341" w:rsidP="00157341">
      <w:r>
        <w:tab/>
        <w:t>-yolov3</w:t>
      </w:r>
    </w:p>
    <w:p w14:paraId="62F33869" w14:textId="77777777" w:rsidR="00157341" w:rsidRDefault="00157341" w:rsidP="00157341">
      <w:r>
        <w:tab/>
        <w:t>-yolov3-tiny</w:t>
      </w:r>
    </w:p>
    <w:p w14:paraId="27C7F7F3" w14:textId="77777777" w:rsidR="00157341" w:rsidRDefault="00157341" w:rsidP="00157341"/>
    <w:p w14:paraId="3D7FFD05" w14:textId="77777777" w:rsidR="00157341" w:rsidRDefault="00157341" w:rsidP="00157341">
      <w:r>
        <w:t>dif and patches:</w:t>
      </w:r>
    </w:p>
    <w:p w14:paraId="721A7730" w14:textId="77777777" w:rsidR="00157341" w:rsidRDefault="00157341" w:rsidP="00157341">
      <w:r>
        <w:tab/>
        <w:t>minimal that works+detection and generates test application from the SDK converted code</w:t>
      </w:r>
    </w:p>
    <w:p w14:paraId="7C5B6C7D" w14:textId="77777777" w:rsidR="00157341" w:rsidRDefault="00157341" w:rsidP="00157341">
      <w:r>
        <w:tab/>
        <w:t>-yolov3</w:t>
      </w:r>
    </w:p>
    <w:p w14:paraId="5A5DE195" w14:textId="77777777" w:rsidR="00157341" w:rsidRDefault="00157341" w:rsidP="00157341">
      <w:r>
        <w:tab/>
        <w:t>-yolov3-tiny</w:t>
      </w:r>
    </w:p>
    <w:p w14:paraId="5EA3F9CD" w14:textId="77777777" w:rsidR="00157341" w:rsidRDefault="00157341" w:rsidP="00157341"/>
    <w:p w14:paraId="53B32428" w14:textId="77777777" w:rsidR="00157341" w:rsidRDefault="00157341" w:rsidP="00157341">
      <w:r>
        <w:t>Cfg Conflicts:</w:t>
      </w:r>
    </w:p>
    <w:p w14:paraId="1A7F07F2" w14:textId="77777777" w:rsidR="00157341" w:rsidRDefault="00157341" w:rsidP="00157341">
      <w:r>
        <w:tab/>
        <w:t>-608 does not works</w:t>
      </w:r>
    </w:p>
    <w:p w14:paraId="16609A98" w14:textId="77777777" w:rsidR="00157341" w:rsidRDefault="00157341" w:rsidP="00157341">
      <w:r>
        <w:tab/>
        <w:t>-the same file when changed to 416, works</w:t>
      </w:r>
    </w:p>
    <w:p w14:paraId="517808EF" w14:textId="63F0902E" w:rsidR="00F1108F" w:rsidRDefault="00157341" w:rsidP="00157341">
      <w:r>
        <w:tab/>
        <w:t>-asked community, did not solve</w:t>
      </w:r>
    </w:p>
    <w:p w14:paraId="1ED81A9E" w14:textId="0F364F51" w:rsidR="002934CF" w:rsidRDefault="002934CF" w:rsidP="002934CF">
      <w:pPr>
        <w:pStyle w:val="Heading1"/>
      </w:pPr>
      <w:r>
        <w:t>25.07.2022 cfg 608 problem</w:t>
      </w:r>
      <w:r w:rsidR="0070402F">
        <w:t>,</w:t>
      </w:r>
      <w:r>
        <w:t xml:space="preserve"> </w:t>
      </w:r>
      <w:r w:rsidR="0070402F">
        <w:t xml:space="preserve">Execution of mobilenet and </w:t>
      </w:r>
      <w:r>
        <w:t>profiling</w:t>
      </w:r>
    </w:p>
    <w:p w14:paraId="5A1667CC" w14:textId="0CE84483" w:rsidR="00674BA1" w:rsidRDefault="00674BA1" w:rsidP="00674BA1">
      <w:pPr>
        <w:pStyle w:val="Heading2"/>
      </w:pPr>
      <w:r>
        <w:t>Cfg 608</w:t>
      </w:r>
    </w:p>
    <w:p w14:paraId="0D323D36" w14:textId="77777777" w:rsidR="00F20543" w:rsidRDefault="00F20543" w:rsidP="007A373B">
      <w:pPr>
        <w:pStyle w:val="Heading3"/>
      </w:pPr>
      <w:r>
        <w:t>Fixing the error in sample_demo_x11_yolov3 while using the converted model from 608 cfg</w:t>
      </w:r>
    </w:p>
    <w:p w14:paraId="7EEA6680" w14:textId="77777777" w:rsidR="00F20543" w:rsidRDefault="00F20543" w:rsidP="008A5D5F">
      <w:pPr>
        <w:pStyle w:val="codes"/>
      </w:pPr>
      <w:r>
        <w:t>Search "608" (4 hits in 1 file of 8 searched)</w:t>
      </w:r>
    </w:p>
    <w:p w14:paraId="016B270D" w14:textId="77777777" w:rsidR="00F20543" w:rsidRDefault="00F20543" w:rsidP="008A5D5F">
      <w:pPr>
        <w:pStyle w:val="codes"/>
      </w:pPr>
      <w:r>
        <w:t xml:space="preserve">  D:\Downloads\23July\yolov3_nbg_unify_608_hussainA\vnn_yolov3.c (4 hits)</w:t>
      </w:r>
    </w:p>
    <w:p w14:paraId="06C5DC97" w14:textId="77777777" w:rsidR="00F20543" w:rsidRDefault="00F20543" w:rsidP="008A5D5F">
      <w:pPr>
        <w:pStyle w:val="codes"/>
      </w:pPr>
      <w:r>
        <w:tab/>
        <w:t>Line 219:       input     - [608, 608, 3, 1]</w:t>
      </w:r>
    </w:p>
    <w:p w14:paraId="6FAC4F8A" w14:textId="77777777" w:rsidR="00F20543" w:rsidRDefault="00F20543" w:rsidP="008A5D5F">
      <w:pPr>
        <w:pStyle w:val="codes"/>
      </w:pPr>
      <w:r>
        <w:tab/>
        <w:t>Line 219:       input     - [608, 608, 3, 1]</w:t>
      </w:r>
    </w:p>
    <w:p w14:paraId="40745FCD" w14:textId="77777777" w:rsidR="00F20543" w:rsidRDefault="00F20543" w:rsidP="008A5D5F">
      <w:pPr>
        <w:pStyle w:val="codes"/>
      </w:pPr>
      <w:r>
        <w:tab/>
        <w:t>Line 242:     attr.size[0] = 608;</w:t>
      </w:r>
    </w:p>
    <w:p w14:paraId="4B8C04AD" w14:textId="77777777" w:rsidR="00F20543" w:rsidRDefault="00F20543" w:rsidP="008A5D5F">
      <w:pPr>
        <w:pStyle w:val="codes"/>
      </w:pPr>
      <w:r>
        <w:tab/>
        <w:t>Line 243:     attr.size[1] = 608;</w:t>
      </w:r>
    </w:p>
    <w:p w14:paraId="559C4C72" w14:textId="77777777" w:rsidR="00F20543" w:rsidRDefault="00F20543" w:rsidP="00F20543"/>
    <w:p w14:paraId="682D84F5" w14:textId="77777777" w:rsidR="00F20543" w:rsidRDefault="00F20543" w:rsidP="00F20543"/>
    <w:p w14:paraId="35529926" w14:textId="77777777" w:rsidR="00F20543" w:rsidRDefault="00F20543" w:rsidP="00F20543">
      <w:r>
        <w:t>-----------------</w:t>
      </w:r>
    </w:p>
    <w:p w14:paraId="3CCA2118" w14:textId="77777777" w:rsidR="00F20543" w:rsidRDefault="00F20543" w:rsidP="008A5D5F">
      <w:pPr>
        <w:pStyle w:val="codes"/>
      </w:pPr>
      <w:r>
        <w:t>Search "416" (4 hits in 1 file of 8 searched)</w:t>
      </w:r>
    </w:p>
    <w:p w14:paraId="31646AD7" w14:textId="77777777" w:rsidR="00F20543" w:rsidRDefault="00F20543" w:rsidP="008A5D5F">
      <w:pPr>
        <w:pStyle w:val="codes"/>
      </w:pPr>
      <w:r>
        <w:t xml:space="preserve">  D:\Downloads\23July\yolov3_nbg_unify_416_hussainA\vnn_yolov3.c (4 hits)</w:t>
      </w:r>
    </w:p>
    <w:p w14:paraId="74637AC4" w14:textId="77777777" w:rsidR="00F20543" w:rsidRDefault="00F20543" w:rsidP="008A5D5F">
      <w:pPr>
        <w:pStyle w:val="codes"/>
      </w:pPr>
      <w:r>
        <w:tab/>
        <w:t>Line 219:       input     - [416, 416, 3, 1]</w:t>
      </w:r>
    </w:p>
    <w:p w14:paraId="2769A80B" w14:textId="77777777" w:rsidR="00F20543" w:rsidRDefault="00F20543" w:rsidP="008A5D5F">
      <w:pPr>
        <w:pStyle w:val="codes"/>
      </w:pPr>
      <w:r>
        <w:tab/>
        <w:t>Line 219:       input     - [416, 416, 3, 1]</w:t>
      </w:r>
    </w:p>
    <w:p w14:paraId="1B6064C5" w14:textId="77777777" w:rsidR="00F20543" w:rsidRDefault="00F20543" w:rsidP="008A5D5F">
      <w:pPr>
        <w:pStyle w:val="codes"/>
      </w:pPr>
      <w:r>
        <w:tab/>
        <w:t>Line 242:     attr.size[0] = 416;</w:t>
      </w:r>
    </w:p>
    <w:p w14:paraId="5C06AAF0" w14:textId="77777777" w:rsidR="00F20543" w:rsidRDefault="00F20543" w:rsidP="008A5D5F">
      <w:pPr>
        <w:pStyle w:val="codes"/>
      </w:pPr>
      <w:r>
        <w:tab/>
        <w:t>Line 243:     attr.size[1] = 416;</w:t>
      </w:r>
    </w:p>
    <w:p w14:paraId="06D89D12" w14:textId="77777777" w:rsidR="00F20543" w:rsidRDefault="00F20543" w:rsidP="00F20543"/>
    <w:p w14:paraId="3F0E73E3" w14:textId="77777777" w:rsidR="00F20543" w:rsidRDefault="00F20543" w:rsidP="00F20543">
      <w:r>
        <w:t>-----------------</w:t>
      </w:r>
    </w:p>
    <w:p w14:paraId="288095B8" w14:textId="77777777" w:rsidR="00F20543" w:rsidRDefault="00F20543" w:rsidP="00F20543">
      <w:r>
        <w:t>Search "416" (6 hits in 2 files of 14 searched)</w:t>
      </w:r>
    </w:p>
    <w:p w14:paraId="67FC8DE8" w14:textId="77777777" w:rsidR="00F20543" w:rsidRDefault="00F20543" w:rsidP="008A5D5F">
      <w:pPr>
        <w:pStyle w:val="codes"/>
      </w:pPr>
      <w:r>
        <w:t xml:space="preserve">  D:\Downloads\sample_demo_x11_yolov3\main.cpp (2 hits)</w:t>
      </w:r>
    </w:p>
    <w:p w14:paraId="5EDCE3DB" w14:textId="77777777" w:rsidR="00F20543" w:rsidRDefault="00F20543" w:rsidP="008A5D5F">
      <w:pPr>
        <w:pStyle w:val="codes"/>
      </w:pPr>
      <w:r>
        <w:tab/>
        <w:t xml:space="preserve">Line 125: </w:t>
      </w:r>
      <w:r>
        <w:tab/>
        <w:t>amlge2d.ge2dinfo.dst_info.canvas_w = 416;</w:t>
      </w:r>
    </w:p>
    <w:p w14:paraId="5B1E3BF2" w14:textId="77777777" w:rsidR="00F20543" w:rsidRDefault="00F20543" w:rsidP="008A5D5F">
      <w:pPr>
        <w:pStyle w:val="codes"/>
      </w:pPr>
      <w:r>
        <w:tab/>
        <w:t xml:space="preserve">Line 126: </w:t>
      </w:r>
      <w:r>
        <w:tab/>
        <w:t>amlge2d.ge2dinfo.dst_info.canvas_h = 416;</w:t>
      </w:r>
    </w:p>
    <w:p w14:paraId="31EEA8A1" w14:textId="77777777" w:rsidR="00F20543" w:rsidRDefault="00F20543" w:rsidP="008A5D5F">
      <w:pPr>
        <w:pStyle w:val="codes"/>
      </w:pPr>
      <w:r>
        <w:t xml:space="preserve">  D:\Downloads\sample_demo_x11_yolov3\vnn_yolov3.c (4 hits)</w:t>
      </w:r>
    </w:p>
    <w:p w14:paraId="2BC7E9AD" w14:textId="77777777" w:rsidR="00F20543" w:rsidRDefault="00F20543" w:rsidP="008A5D5F">
      <w:pPr>
        <w:pStyle w:val="codes"/>
      </w:pPr>
      <w:r>
        <w:tab/>
        <w:t>Line 219:       input     - [416, 416, 3, 1]</w:t>
      </w:r>
    </w:p>
    <w:p w14:paraId="2F5C6CBD" w14:textId="77777777" w:rsidR="00F20543" w:rsidRDefault="00F20543" w:rsidP="008A5D5F">
      <w:pPr>
        <w:pStyle w:val="codes"/>
      </w:pPr>
      <w:r>
        <w:tab/>
        <w:t>Line 219:       input     - [416, 416, 3, 1]</w:t>
      </w:r>
    </w:p>
    <w:p w14:paraId="07C44ECD" w14:textId="77777777" w:rsidR="00F20543" w:rsidRDefault="00F20543" w:rsidP="008A5D5F">
      <w:pPr>
        <w:pStyle w:val="codes"/>
      </w:pPr>
      <w:r>
        <w:tab/>
        <w:t>Line 242:     attr.size[0] = 416;</w:t>
      </w:r>
    </w:p>
    <w:p w14:paraId="110FD489" w14:textId="77777777" w:rsidR="00F20543" w:rsidRDefault="00F20543" w:rsidP="008A5D5F">
      <w:pPr>
        <w:pStyle w:val="codes"/>
      </w:pPr>
      <w:r>
        <w:tab/>
        <w:t>Line 243:     attr.size[1] = 416;</w:t>
      </w:r>
    </w:p>
    <w:p w14:paraId="275938E1" w14:textId="77777777" w:rsidR="00F20543" w:rsidRDefault="00F20543" w:rsidP="00F20543"/>
    <w:p w14:paraId="24E7D08E" w14:textId="77777777" w:rsidR="00F20543" w:rsidRDefault="00F20543" w:rsidP="00F20543"/>
    <w:p w14:paraId="6C388FA1" w14:textId="77777777" w:rsidR="00F20543" w:rsidRDefault="00F20543" w:rsidP="00F20543">
      <w:r>
        <w:t>-----------------</w:t>
      </w:r>
    </w:p>
    <w:p w14:paraId="50EB0E98" w14:textId="522B468F" w:rsidR="00F20543" w:rsidRDefault="00F20543" w:rsidP="00F20543">
      <w:r>
        <w:t>Changed 416 to 608 in main.cpp:</w:t>
      </w:r>
    </w:p>
    <w:p w14:paraId="649BC7D7" w14:textId="08A69178" w:rsidR="00F20543" w:rsidRDefault="00F20543" w:rsidP="008A5D5F">
      <w:pPr>
        <w:pStyle w:val="codes"/>
      </w:pPr>
      <w:r>
        <w:tab/>
        <w:t xml:space="preserve">Line 125: </w:t>
      </w:r>
      <w:r>
        <w:tab/>
        <w:t xml:space="preserve">amlge2d.ge2dinfo.dst_info.canvas_w = </w:t>
      </w:r>
      <w:r w:rsidR="008A5D5F">
        <w:t>608;//</w:t>
      </w:r>
      <w:r>
        <w:t>416;</w:t>
      </w:r>
    </w:p>
    <w:p w14:paraId="44C3ABEA" w14:textId="0DB509B8" w:rsidR="007A373B" w:rsidRPr="00F20543" w:rsidRDefault="00F20543" w:rsidP="007A373B">
      <w:pPr>
        <w:pStyle w:val="codes"/>
      </w:pPr>
      <w:r>
        <w:tab/>
        <w:t xml:space="preserve">Line 126: </w:t>
      </w:r>
      <w:r>
        <w:tab/>
        <w:t xml:space="preserve">amlge2d.ge2dinfo.dst_info.canvas_h = </w:t>
      </w:r>
      <w:r w:rsidR="008A5D5F">
        <w:t>608;//</w:t>
      </w:r>
      <w:r>
        <w:t>416;</w:t>
      </w:r>
    </w:p>
    <w:p w14:paraId="147D2ADE" w14:textId="77777777" w:rsidR="007A373B" w:rsidRDefault="007A373B" w:rsidP="007A373B">
      <w:pPr>
        <w:pStyle w:val="Heading3"/>
      </w:pPr>
      <w:r>
        <w:t>Fixing the error in minimal yolov3 while using the converted model from 608 cfg</w:t>
      </w:r>
    </w:p>
    <w:p w14:paraId="23B6F9F6" w14:textId="77777777" w:rsidR="007A373B" w:rsidRDefault="007A373B" w:rsidP="007A373B">
      <w:pPr>
        <w:pStyle w:val="codes"/>
      </w:pPr>
      <w:r>
        <w:t>khadas@Khadas:~$ cd hussain/minimal_first_working/</w:t>
      </w:r>
    </w:p>
    <w:p w14:paraId="3DA00FF5" w14:textId="77777777" w:rsidR="007A373B" w:rsidRDefault="007A373B" w:rsidP="007A373B">
      <w:pPr>
        <w:pStyle w:val="codes"/>
      </w:pPr>
      <w:r>
        <w:t>khadas@Khadas:~/hussain/minimal_first_working$ mkdir yolov3_nbg_unify_608_hussainA</w:t>
      </w:r>
    </w:p>
    <w:p w14:paraId="40910FAF" w14:textId="77777777" w:rsidR="007A373B" w:rsidRDefault="007A373B" w:rsidP="007A373B">
      <w:pPr>
        <w:pStyle w:val="codes"/>
      </w:pPr>
      <w:r>
        <w:t>khadas@Khadas:~/hussain/minimal_first_working$ cp -r yolov3_nbg_unify_416_hussainBR1/* yolov3_nbg_unify_608_hussainA/.</w:t>
      </w:r>
    </w:p>
    <w:p w14:paraId="181372B6" w14:textId="77777777" w:rsidR="007A373B" w:rsidRDefault="007A373B" w:rsidP="007A373B">
      <w:pPr>
        <w:pStyle w:val="codes"/>
      </w:pPr>
      <w:r>
        <w:t>khadas@Khadas:~/hussain/minimal_first_working$ cd yolov3_nbg_unify_608_hussainA/</w:t>
      </w:r>
    </w:p>
    <w:p w14:paraId="3D246431" w14:textId="77777777" w:rsidR="007A373B" w:rsidRDefault="007A373B" w:rsidP="007A373B">
      <w:pPr>
        <w:pStyle w:val="codes"/>
      </w:pPr>
      <w:r>
        <w:t>khadas@Khadas:~/hussain/minimal_first_working/yolov3_nbg_unify_608_hussainA$ copied recommended c,h and nb file^C</w:t>
      </w:r>
    </w:p>
    <w:p w14:paraId="38248EDB" w14:textId="77777777" w:rsidR="007A373B" w:rsidRDefault="007A373B" w:rsidP="007A373B">
      <w:pPr>
        <w:pStyle w:val="codes"/>
      </w:pPr>
      <w:r>
        <w:t>khadas@Khadas:~/hussain/minimal_first_working/yolov3_nbg_unify_608_hussainA$ vim vnn_yolov3.c</w:t>
      </w:r>
    </w:p>
    <w:p w14:paraId="6D894657" w14:textId="77777777" w:rsidR="007A373B" w:rsidRDefault="007A373B" w:rsidP="007A373B">
      <w:pPr>
        <w:pStyle w:val="codes"/>
      </w:pPr>
      <w:r>
        <w:t>khadas@Khadas:~/hussain/minimal_first_working/yolov3_nbg_unify_608_hussainA$ ./build_vx.sh</w:t>
      </w:r>
    </w:p>
    <w:p w14:paraId="465C6F31" w14:textId="77777777" w:rsidR="007A373B" w:rsidRDefault="007A373B" w:rsidP="007A373B">
      <w:pPr>
        <w:pStyle w:val="codes"/>
      </w:pPr>
      <w:r>
        <w:t xml:space="preserve">  COMPILE /home/khadas/hussain/minimal_first_working/yolov3_nbg_unify_608_hussainA/yolov3_process.c</w:t>
      </w:r>
    </w:p>
    <w:p w14:paraId="632280BE" w14:textId="77777777" w:rsidR="007A373B" w:rsidRDefault="007A373B" w:rsidP="007A373B">
      <w:pPr>
        <w:pStyle w:val="codes"/>
      </w:pPr>
      <w:r>
        <w:t xml:space="preserve">  COMPILE /home/khadas/hussain/minimal_first_working/yolov3_nbg_unify_608_hussainA/vnn_pre_process.c</w:t>
      </w:r>
    </w:p>
    <w:p w14:paraId="3DB1DFFA" w14:textId="77777777" w:rsidR="007A373B" w:rsidRDefault="007A373B" w:rsidP="007A373B">
      <w:pPr>
        <w:pStyle w:val="codes"/>
      </w:pPr>
      <w:r>
        <w:t xml:space="preserve">  COMPILE /home/khadas/hussain/minimal_first_working/yolov3_nbg_unify_608_hussainA/vnn_yolov3.c</w:t>
      </w:r>
    </w:p>
    <w:p w14:paraId="6BEA4353" w14:textId="77777777" w:rsidR="007A373B" w:rsidRDefault="007A373B" w:rsidP="007A373B">
      <w:pPr>
        <w:pStyle w:val="codes"/>
      </w:pPr>
      <w:r>
        <w:t>vnn_yolov3.c: In function ‘vnn_CreateYolov3’:</w:t>
      </w:r>
    </w:p>
    <w:p w14:paraId="1525A843" w14:textId="77777777" w:rsidR="007A373B" w:rsidRDefault="007A373B" w:rsidP="007A373B">
      <w:pPr>
        <w:pStyle w:val="codes"/>
      </w:pPr>
      <w:r>
        <w:t>vnn_yolov3.c:146:29: warning: unused variable ‘data’ [-Wunused-variable]</w:t>
      </w:r>
    </w:p>
    <w:p w14:paraId="60B4D566" w14:textId="77777777" w:rsidR="007A373B" w:rsidRDefault="007A373B" w:rsidP="007A373B">
      <w:pPr>
        <w:pStyle w:val="codes"/>
      </w:pPr>
      <w:r>
        <w:t xml:space="preserve">  146 |     uint8_t *               data;</w:t>
      </w:r>
    </w:p>
    <w:p w14:paraId="146B99B3" w14:textId="77777777" w:rsidR="007A373B" w:rsidRDefault="007A373B" w:rsidP="007A373B">
      <w:pPr>
        <w:pStyle w:val="codes"/>
      </w:pPr>
      <w:r>
        <w:t xml:space="preserve">      |                             ^~~~</w:t>
      </w:r>
    </w:p>
    <w:p w14:paraId="7EF4343A" w14:textId="77777777" w:rsidR="007A373B" w:rsidRDefault="007A373B" w:rsidP="007A373B">
      <w:pPr>
        <w:pStyle w:val="codes"/>
      </w:pPr>
      <w:r>
        <w:t>At top level:</w:t>
      </w:r>
    </w:p>
    <w:p w14:paraId="79848ADB" w14:textId="77777777" w:rsidR="007A373B" w:rsidRDefault="007A373B" w:rsidP="007A373B">
      <w:pPr>
        <w:pStyle w:val="codes"/>
      </w:pPr>
      <w:r>
        <w:t>vnn_yolov3.c:94:17: warning: ‘load_data’ defined but not used [-Wunused-function]</w:t>
      </w:r>
    </w:p>
    <w:p w14:paraId="6CCFE213" w14:textId="77777777" w:rsidR="007A373B" w:rsidRDefault="007A373B" w:rsidP="007A373B">
      <w:pPr>
        <w:pStyle w:val="codes"/>
      </w:pPr>
      <w:r>
        <w:t xml:space="preserve">   94 | static uint8_t* load_data</w:t>
      </w:r>
    </w:p>
    <w:p w14:paraId="7E20F01B" w14:textId="77777777" w:rsidR="007A373B" w:rsidRDefault="007A373B" w:rsidP="007A373B">
      <w:pPr>
        <w:pStyle w:val="codes"/>
      </w:pPr>
      <w:r>
        <w:t xml:space="preserve">      |                 ^~~~~~~~~</w:t>
      </w:r>
    </w:p>
    <w:p w14:paraId="50A829BA" w14:textId="77777777" w:rsidR="007A373B" w:rsidRDefault="007A373B" w:rsidP="007A373B">
      <w:pPr>
        <w:pStyle w:val="codes"/>
      </w:pPr>
      <w:r>
        <w:t xml:space="preserve">  COMPILE /home/khadas/hussain/minimal_first_working/yolov3_nbg_unify_608_hussainA/main.c</w:t>
      </w:r>
    </w:p>
    <w:p w14:paraId="5E55B064" w14:textId="77777777" w:rsidR="007A373B" w:rsidRDefault="007A373B" w:rsidP="007A373B">
      <w:pPr>
        <w:pStyle w:val="codes"/>
      </w:pPr>
      <w:r>
        <w:t xml:space="preserve">  COMPILE /home/khadas/hussain/minimal_first_working/yolov3_nbg_unify_608_hussainA/vnn_post_process.c</w:t>
      </w:r>
    </w:p>
    <w:p w14:paraId="185CD4C8" w14:textId="77777777" w:rsidR="007A373B" w:rsidRDefault="007A373B" w:rsidP="007A373B">
      <w:pPr>
        <w:pStyle w:val="codes"/>
      </w:pPr>
      <w:r>
        <w:t>make: Nothing to be done for 'all'.</w:t>
      </w:r>
    </w:p>
    <w:p w14:paraId="3C5BB813" w14:textId="77777777" w:rsidR="007A373B" w:rsidRDefault="007A373B" w:rsidP="007A373B">
      <w:pPr>
        <w:pStyle w:val="codes"/>
      </w:pPr>
      <w:r>
        <w:t>khadas@Khadas:~/hussain/minimal_first_working/yolov3_nbg_unify_608_hussainA$ ls bin_r_cv4/</w:t>
      </w:r>
    </w:p>
    <w:p w14:paraId="25B18C51" w14:textId="77777777" w:rsidR="007A373B" w:rsidRDefault="007A373B" w:rsidP="007A373B">
      <w:pPr>
        <w:pStyle w:val="codes"/>
      </w:pPr>
      <w:r>
        <w:t>khadas@Khadas:~/hussain/minimal_first_working/yolov3_nbg_unify_608_hussainA$ ./bin_r_cv4/yolov3test yolov3_88.nb ~/hussain/img/608/person_608.jpg</w:t>
      </w:r>
    </w:p>
    <w:p w14:paraId="2760C9FB" w14:textId="77777777" w:rsidR="007A373B" w:rsidRDefault="007A373B" w:rsidP="007A373B">
      <w:pPr>
        <w:pStyle w:val="codes"/>
      </w:pPr>
      <w:r>
        <w:t>Create Neural Network: 87ms or 87841us</w:t>
      </w:r>
    </w:p>
    <w:p w14:paraId="473171C2" w14:textId="77777777" w:rsidR="007A373B" w:rsidRDefault="007A373B" w:rsidP="007A373B">
      <w:pPr>
        <w:pStyle w:val="codes"/>
      </w:pPr>
      <w:r>
        <w:t>model.width:608 model.height:608 model.channel:3</w:t>
      </w:r>
    </w:p>
    <w:p w14:paraId="4EE5F592" w14:textId="77777777" w:rsidR="007A373B" w:rsidRDefault="007A373B" w:rsidP="007A373B">
      <w:pPr>
        <w:pStyle w:val="codes"/>
      </w:pPr>
      <w:r>
        <w:t>&gt;&gt;&gt;&gt;&gt;&gt;&gt;&gt;&gt;&gt;&gt;&lt;&lt;&lt;&lt;&lt;&lt;&lt;&lt;&lt;&lt;&lt;&lt;&lt;&lt;</w:t>
      </w:r>
    </w:p>
    <w:p w14:paraId="670AB090" w14:textId="77777777" w:rsidR="007A373B" w:rsidRDefault="007A373B" w:rsidP="007A373B">
      <w:pPr>
        <w:pStyle w:val="codes"/>
      </w:pPr>
      <w:r>
        <w:t>Draw rectangle for 3 detections of person_416.jpg</w:t>
      </w:r>
    </w:p>
    <w:p w14:paraId="20246BF1" w14:textId="77777777" w:rsidR="007A373B" w:rsidRDefault="007A373B" w:rsidP="007A373B">
      <w:pPr>
        <w:pStyle w:val="codes"/>
      </w:pPr>
      <w:r>
        <w:t>&gt;&gt;&gt;&gt;&gt;&gt;&gt;&gt;&gt;&gt;&gt;&lt;&lt;&lt;&lt;&lt;&lt;&lt;&lt;&lt;&lt;&lt;&lt;&lt;&lt;</w:t>
      </w:r>
    </w:p>
    <w:p w14:paraId="304DB80C" w14:textId="77777777" w:rsidR="007A373B" w:rsidRDefault="007A373B" w:rsidP="007A373B">
      <w:pPr>
        <w:pStyle w:val="codes"/>
      </w:pPr>
      <w:r>
        <w:t>Verify...</w:t>
      </w:r>
    </w:p>
    <w:p w14:paraId="309A6061" w14:textId="77777777" w:rsidR="007A373B" w:rsidRDefault="007A373B" w:rsidP="007A373B">
      <w:pPr>
        <w:pStyle w:val="codes"/>
      </w:pPr>
      <w:r>
        <w:t>Verify Graph: 12ms or 12131us</w:t>
      </w:r>
    </w:p>
    <w:p w14:paraId="2D702FAC" w14:textId="77777777" w:rsidR="007A373B" w:rsidRDefault="007A373B" w:rsidP="007A373B">
      <w:pPr>
        <w:pStyle w:val="codes"/>
      </w:pPr>
      <w:r>
        <w:t>Start run graph [1] times...</w:t>
      </w:r>
    </w:p>
    <w:p w14:paraId="43E1A96F" w14:textId="77777777" w:rsidR="007A373B" w:rsidRDefault="007A373B" w:rsidP="007A373B">
      <w:pPr>
        <w:pStyle w:val="codes"/>
      </w:pPr>
      <w:r>
        <w:t>Run the 1 time: 189.00ms or 189174.00us</w:t>
      </w:r>
    </w:p>
    <w:p w14:paraId="432DD9E5" w14:textId="77777777" w:rsidR="007A373B" w:rsidRDefault="007A373B" w:rsidP="007A373B">
      <w:pPr>
        <w:pStyle w:val="codes"/>
      </w:pPr>
      <w:r>
        <w:t>vxProcessGraph execution time:</w:t>
      </w:r>
    </w:p>
    <w:p w14:paraId="510D0679" w14:textId="77777777" w:rsidR="007A373B" w:rsidRDefault="007A373B" w:rsidP="007A373B">
      <w:pPr>
        <w:pStyle w:val="codes"/>
      </w:pPr>
      <w:r>
        <w:t>Total   189.00ms or 189231.00us</w:t>
      </w:r>
    </w:p>
    <w:p w14:paraId="7BBE3974" w14:textId="77777777" w:rsidR="007A373B" w:rsidRDefault="007A373B" w:rsidP="007A373B">
      <w:pPr>
        <w:pStyle w:val="codes"/>
      </w:pPr>
      <w:r>
        <w:t>Average 189.23ms or 189231.00us</w:t>
      </w:r>
    </w:p>
    <w:p w14:paraId="4BAF0DC0" w14:textId="77777777" w:rsidR="007A373B" w:rsidRDefault="007A373B" w:rsidP="007A373B">
      <w:pPr>
        <w:pStyle w:val="codes"/>
      </w:pPr>
      <w:r>
        <w:t xml:space="preserve"> --- Top5 ---</w:t>
      </w:r>
    </w:p>
    <w:p w14:paraId="15AF6D46" w14:textId="77777777" w:rsidR="007A373B" w:rsidRDefault="007A373B" w:rsidP="007A373B">
      <w:pPr>
        <w:pStyle w:val="codes"/>
      </w:pPr>
      <w:r>
        <w:t>32686: 11.250000</w:t>
      </w:r>
    </w:p>
    <w:p w14:paraId="05FFC6D6" w14:textId="77777777" w:rsidR="007A373B" w:rsidRDefault="007A373B" w:rsidP="007A373B">
      <w:pPr>
        <w:pStyle w:val="codes"/>
      </w:pPr>
      <w:r>
        <w:t>32687: 9.250000</w:t>
      </w:r>
    </w:p>
    <w:p w14:paraId="407BC041" w14:textId="77777777" w:rsidR="007A373B" w:rsidRDefault="007A373B" w:rsidP="007A373B">
      <w:pPr>
        <w:pStyle w:val="codes"/>
      </w:pPr>
      <w:r>
        <w:t>32705: 8.750000</w:t>
      </w:r>
    </w:p>
    <w:p w14:paraId="668B6683" w14:textId="77777777" w:rsidR="007A373B" w:rsidRDefault="007A373B" w:rsidP="007A373B">
      <w:pPr>
        <w:pStyle w:val="codes"/>
      </w:pPr>
      <w:r>
        <w:t>38832: 8.750000</w:t>
      </w:r>
    </w:p>
    <w:p w14:paraId="0CE894D2" w14:textId="77777777" w:rsidR="007A373B" w:rsidRDefault="007A373B" w:rsidP="007A373B">
      <w:pPr>
        <w:pStyle w:val="codes"/>
      </w:pPr>
      <w:r>
        <w:t>32325: 8.250000</w:t>
      </w:r>
    </w:p>
    <w:p w14:paraId="51A1FEF9" w14:textId="77777777" w:rsidR="007A373B" w:rsidRDefault="007A373B" w:rsidP="007A373B">
      <w:pPr>
        <w:pStyle w:val="codes"/>
      </w:pPr>
    </w:p>
    <w:p w14:paraId="4EBF899F" w14:textId="77777777" w:rsidR="007A373B" w:rsidRDefault="007A373B" w:rsidP="007A373B">
      <w:pPr>
        <w:pStyle w:val="codes"/>
      </w:pPr>
      <w:r>
        <w:t>&gt;&gt;&gt;&gt;&gt;&gt;&gt;&gt;&gt;&gt;&gt;&lt;&lt;&lt;&lt;&lt;&lt;&lt;&lt;&lt;&lt;&lt;&lt;&lt;&lt;</w:t>
      </w:r>
    </w:p>
    <w:p w14:paraId="250F7992" w14:textId="77777777" w:rsidR="007A373B" w:rsidRDefault="007A373B" w:rsidP="007A373B">
      <w:pPr>
        <w:pStyle w:val="codes"/>
      </w:pPr>
      <w:r>
        <w:t>&gt;&gt;The Detection Classes&lt;&lt;</w:t>
      </w:r>
    </w:p>
    <w:p w14:paraId="5DB7A397" w14:textId="77777777" w:rsidR="007A373B" w:rsidRDefault="007A373B" w:rsidP="007A373B">
      <w:pPr>
        <w:pStyle w:val="codes"/>
      </w:pPr>
      <w:r>
        <w:t>&gt;&gt;&gt;&gt;&gt;&gt;&gt;&gt;&gt;&gt;&gt;&lt;&lt;&lt;&lt;&lt;&lt;&lt;&lt;&lt;&lt;&lt;&lt;&lt;&lt;</w:t>
      </w:r>
    </w:p>
    <w:p w14:paraId="690BB19E" w14:textId="77777777" w:rsidR="007A373B" w:rsidRDefault="007A373B" w:rsidP="007A373B">
      <w:pPr>
        <w:pStyle w:val="codes"/>
      </w:pPr>
      <w:r>
        <w:t>No.0: Names and Prob: person, 100%</w:t>
      </w:r>
    </w:p>
    <w:p w14:paraId="00A9EB78" w14:textId="77777777" w:rsidR="007A373B" w:rsidRDefault="007A373B" w:rsidP="007A373B">
      <w:pPr>
        <w:pStyle w:val="codes"/>
      </w:pPr>
      <w:r>
        <w:t>left=0.300029,top=0.214368,right=0.421229,bot=0.903786</w:t>
      </w:r>
    </w:p>
    <w:p w14:paraId="11BB11BE" w14:textId="77777777" w:rsidR="007A373B" w:rsidRDefault="007A373B" w:rsidP="007A373B">
      <w:pPr>
        <w:pStyle w:val="codes"/>
      </w:pPr>
      <w:r>
        <w:t>No.1: Names and Prob: horse, 100%</w:t>
      </w:r>
    </w:p>
    <w:p w14:paraId="50A473E0" w14:textId="77777777" w:rsidR="007A373B" w:rsidRDefault="007A373B" w:rsidP="007A373B">
      <w:pPr>
        <w:pStyle w:val="codes"/>
      </w:pPr>
      <w:r>
        <w:t>left=0.621584,top=0.300886,right=0.951038,bot=0.837806</w:t>
      </w:r>
    </w:p>
    <w:p w14:paraId="4FFE3326" w14:textId="77777777" w:rsidR="007A373B" w:rsidRDefault="007A373B" w:rsidP="007A373B">
      <w:pPr>
        <w:pStyle w:val="codes"/>
      </w:pPr>
      <w:r>
        <w:t>No.2: Names and Prob: dog, 100%</w:t>
      </w:r>
    </w:p>
    <w:p w14:paraId="65FD27FF" w14:textId="77777777" w:rsidR="007A373B" w:rsidRDefault="007A373B" w:rsidP="007A373B">
      <w:pPr>
        <w:pStyle w:val="codes"/>
      </w:pPr>
      <w:r>
        <w:t>left=0.118294,top=0.624922,right=0.309084,bot=0.814992</w:t>
      </w:r>
    </w:p>
    <w:p w14:paraId="3BF450C2" w14:textId="77777777" w:rsidR="007A373B" w:rsidRDefault="007A373B" w:rsidP="007A373B">
      <w:pPr>
        <w:pStyle w:val="codes"/>
      </w:pPr>
    </w:p>
    <w:p w14:paraId="26CAE444" w14:textId="77777777" w:rsidR="007A373B" w:rsidRDefault="007A373B" w:rsidP="007A373B">
      <w:pPr>
        <w:pStyle w:val="codes"/>
      </w:pPr>
      <w:r>
        <w:t>done!</w:t>
      </w:r>
    </w:p>
    <w:p w14:paraId="54AA16AE" w14:textId="52312C8D" w:rsidR="005E5A7E" w:rsidRDefault="005E5A7E" w:rsidP="005E5A7E">
      <w:pPr>
        <w:pStyle w:val="Heading2"/>
      </w:pPr>
      <w:r>
        <w:t>Reinstalling the VIM3 and SDK</w:t>
      </w:r>
    </w:p>
    <w:p w14:paraId="7FE5049B" w14:textId="2CBE99E1" w:rsidR="00623D59" w:rsidRDefault="00623D59" w:rsidP="00623D59">
      <w:r>
        <w:t>Debugging the old SD Card and SDK and reinstalling it, which then works, basically I revert back to this to check the old profiling results.</w:t>
      </w:r>
    </w:p>
    <w:p w14:paraId="52228F57" w14:textId="469AC417" w:rsidR="00623D59" w:rsidRDefault="00783D59" w:rsidP="00623D59">
      <w:pPr>
        <w:pStyle w:val="Heading3"/>
      </w:pPr>
      <w:r>
        <w:t xml:space="preserve">Khadas </w:t>
      </w:r>
      <w:r w:rsidR="00623D59">
        <w:t>old sdcard</w:t>
      </w:r>
    </w:p>
    <w:p w14:paraId="5F48D544" w14:textId="77777777" w:rsidR="00343CF5" w:rsidRPr="00AB7217" w:rsidRDefault="00343CF5" w:rsidP="00343CF5">
      <w:pPr>
        <w:pStyle w:val="ListParagraph"/>
        <w:numPr>
          <w:ilvl w:val="0"/>
          <w:numId w:val="33"/>
        </w:numPr>
      </w:pPr>
      <w:r>
        <w:t>OS Version</w:t>
      </w:r>
    </w:p>
    <w:p w14:paraId="7D2342A0" w14:textId="77777777" w:rsidR="00623D59" w:rsidRDefault="00623D59" w:rsidP="00623D59">
      <w:pPr>
        <w:pStyle w:val="codes"/>
      </w:pPr>
      <w:r>
        <w:t>khadas@Khadas-teco:~/hussain/sample_demo_x11_yolov3/bin_r_cv4$ uname -a</w:t>
      </w:r>
    </w:p>
    <w:p w14:paraId="4236C2A8" w14:textId="77869F9A" w:rsidR="00343CF5" w:rsidRDefault="00623D59" w:rsidP="00343CF5">
      <w:pPr>
        <w:pStyle w:val="codes"/>
      </w:pPr>
      <w:r>
        <w:t>Linux Khadas-teco 4.9.241 #739 SMP PREEMPT Fri Apr 29 10:15:28 CST 2022 aarch64 aarch64 aarch64 GNU/Linux</w:t>
      </w:r>
    </w:p>
    <w:p w14:paraId="49D671F6" w14:textId="77777777" w:rsidR="00343CF5" w:rsidRDefault="00343CF5" w:rsidP="00343CF5">
      <w:pPr>
        <w:pStyle w:val="ListParagraph"/>
        <w:numPr>
          <w:ilvl w:val="0"/>
          <w:numId w:val="33"/>
        </w:numPr>
      </w:pPr>
      <w:r>
        <w:t xml:space="preserve">Using </w:t>
      </w:r>
      <w:r w:rsidRPr="00AD6A22">
        <w:t>NPU SDK</w:t>
      </w:r>
      <w:r>
        <w:t xml:space="preserve"> Version</w:t>
      </w:r>
    </w:p>
    <w:p w14:paraId="2F0A8901" w14:textId="75090EB8" w:rsidR="00343CF5" w:rsidRDefault="00000000" w:rsidP="00343CF5">
      <w:hyperlink r:id="rId24" w:history="1">
        <w:r w:rsidR="00343CF5" w:rsidRPr="005D1E7C">
          <w:rPr>
            <w:rStyle w:val="Hyperlink"/>
          </w:rPr>
          <w:t>https://github.com/khadas/aml_npu_sdk</w:t>
        </w:r>
      </w:hyperlink>
      <w:r w:rsidR="00343CF5">
        <w:t xml:space="preserve"> </w:t>
      </w:r>
      <w:r w:rsidR="00343CF5" w:rsidRPr="00AD6A22">
        <w:t>6.4.8.7</w:t>
      </w:r>
    </w:p>
    <w:p w14:paraId="015A9C15" w14:textId="306AE901" w:rsidR="00623D59" w:rsidRDefault="00783D59" w:rsidP="00783D59">
      <w:pPr>
        <w:pStyle w:val="Heading3"/>
      </w:pPr>
      <w:r>
        <w:t xml:space="preserve">Ubuntu </w:t>
      </w:r>
      <w:r w:rsidR="00623D59">
        <w:t>Teco</w:t>
      </w:r>
      <w:r>
        <w:t xml:space="preserve"> PC</w:t>
      </w:r>
    </w:p>
    <w:p w14:paraId="10798643" w14:textId="05316766" w:rsidR="00343CF5" w:rsidRPr="00343CF5" w:rsidRDefault="00343CF5" w:rsidP="00343CF5">
      <w:pPr>
        <w:pStyle w:val="ListParagraph"/>
        <w:numPr>
          <w:ilvl w:val="0"/>
          <w:numId w:val="34"/>
        </w:numPr>
      </w:pPr>
      <w:r>
        <w:t>OS Version</w:t>
      </w:r>
    </w:p>
    <w:p w14:paraId="22AF961D" w14:textId="77777777" w:rsidR="00623D59" w:rsidRDefault="00623D59" w:rsidP="00783D59">
      <w:pPr>
        <w:pStyle w:val="codes"/>
      </w:pPr>
      <w:r>
        <w:t>sajjad@teco:~/sajjad/npusdk2/aml_npu_sdk/acuity-toolkit/demo$ uname -a</w:t>
      </w:r>
    </w:p>
    <w:p w14:paraId="451EA207" w14:textId="77777777" w:rsidR="00623D59" w:rsidRDefault="00623D59" w:rsidP="00783D59">
      <w:pPr>
        <w:pStyle w:val="codes"/>
      </w:pPr>
      <w:r>
        <w:t>Linux teco 5.4.0-107-generic #121~18.04.1-Ubuntu SMP Thu Mar 24 17:21:33 UTC 2022 x86_64 x86_64 x86_64 GNU/Linux</w:t>
      </w:r>
    </w:p>
    <w:p w14:paraId="479CAD51" w14:textId="77777777" w:rsidR="00343CF5" w:rsidRDefault="00343CF5" w:rsidP="00343CF5">
      <w:pPr>
        <w:pStyle w:val="ListParagraph"/>
        <w:numPr>
          <w:ilvl w:val="0"/>
          <w:numId w:val="34"/>
        </w:numPr>
      </w:pPr>
      <w:r>
        <w:t xml:space="preserve">Using </w:t>
      </w:r>
      <w:r w:rsidRPr="00AD6A22">
        <w:t>NPU SDK</w:t>
      </w:r>
      <w:r>
        <w:t xml:space="preserve"> Version</w:t>
      </w:r>
    </w:p>
    <w:p w14:paraId="60B1C8DA" w14:textId="0C433BF2" w:rsidR="00343CF5" w:rsidRDefault="00343CF5" w:rsidP="00343CF5">
      <w:r>
        <w:t xml:space="preserve">Folder: ~/sajjad/npusdk2 </w:t>
      </w:r>
      <w:hyperlink r:id="rId25" w:history="1">
        <w:r w:rsidRPr="005D1E7C">
          <w:rPr>
            <w:rStyle w:val="Hyperlink"/>
          </w:rPr>
          <w:t>https://github.com/khadas/aml_npu_sdk</w:t>
        </w:r>
      </w:hyperlink>
      <w:r>
        <w:t xml:space="preserve"> </w:t>
      </w:r>
      <w:r w:rsidRPr="00AD6A22">
        <w:t>6.4.</w:t>
      </w:r>
      <w:r>
        <w:t>6</w:t>
      </w:r>
      <w:r w:rsidRPr="00AD6A22">
        <w:t>.</w:t>
      </w:r>
      <w:r>
        <w:t>2</w:t>
      </w:r>
    </w:p>
    <w:p w14:paraId="3D17B23A" w14:textId="5D8F76D2" w:rsidR="00623D59" w:rsidRDefault="00343CF5" w:rsidP="00232E08">
      <w:r>
        <w:t xml:space="preserve">Folder: ~/hussain/npusdk2_basis </w:t>
      </w:r>
      <w:hyperlink r:id="rId26" w:history="1">
        <w:r w:rsidRPr="005D1E7C">
          <w:rPr>
            <w:rStyle w:val="Hyperlink"/>
          </w:rPr>
          <w:t>https://github.com/khadas/aml_npu_sdk</w:t>
        </w:r>
      </w:hyperlink>
      <w:r>
        <w:t xml:space="preserve"> </w:t>
      </w:r>
      <w:r w:rsidRPr="00AD6A22">
        <w:t>6.4.8.7</w:t>
      </w:r>
    </w:p>
    <w:p w14:paraId="652B06DB" w14:textId="1A709332" w:rsidR="00623D59" w:rsidRDefault="00783D59" w:rsidP="00783D59">
      <w:pPr>
        <w:pStyle w:val="Heading3"/>
      </w:pPr>
      <w:r>
        <w:t xml:space="preserve">Khadas </w:t>
      </w:r>
      <w:r w:rsidR="00623D59">
        <w:t>new sdcard</w:t>
      </w:r>
    </w:p>
    <w:p w14:paraId="59D48976" w14:textId="77777777" w:rsidR="00DA4369" w:rsidRPr="00AB7217" w:rsidRDefault="00DA4369" w:rsidP="00343CF5">
      <w:pPr>
        <w:pStyle w:val="ListParagraph"/>
        <w:numPr>
          <w:ilvl w:val="0"/>
          <w:numId w:val="35"/>
        </w:numPr>
      </w:pPr>
      <w:r>
        <w:t>OS Version</w:t>
      </w:r>
    </w:p>
    <w:p w14:paraId="6E4AEFB9" w14:textId="77777777" w:rsidR="00623D59" w:rsidRDefault="00623D59" w:rsidP="00783D59">
      <w:pPr>
        <w:pStyle w:val="codes"/>
      </w:pPr>
      <w:r>
        <w:t>khadas@Khadas:~$ uname -a</w:t>
      </w:r>
    </w:p>
    <w:p w14:paraId="4BDB8BF6" w14:textId="77777777" w:rsidR="00623D59" w:rsidRDefault="00623D59" w:rsidP="00783D59">
      <w:pPr>
        <w:pStyle w:val="codes"/>
      </w:pPr>
      <w:r>
        <w:t>Linux Khadas 4.9.241 #739 SMP PREEMPT Fri Apr 29 10:15:28 CST 2022 aarch64 aarch64 aarch64 GNU/Linux</w:t>
      </w:r>
    </w:p>
    <w:p w14:paraId="58308A53" w14:textId="2B8662F7" w:rsidR="00623D59" w:rsidRDefault="00623D59" w:rsidP="00232E08">
      <w:pPr>
        <w:pStyle w:val="codes"/>
      </w:pPr>
      <w:r>
        <w:t>khadas@Khadas:~$</w:t>
      </w:r>
    </w:p>
    <w:p w14:paraId="6E42F4A8" w14:textId="77777777" w:rsidR="00DC73E4" w:rsidRDefault="00DC73E4" w:rsidP="00343CF5">
      <w:pPr>
        <w:pStyle w:val="ListParagraph"/>
        <w:numPr>
          <w:ilvl w:val="0"/>
          <w:numId w:val="35"/>
        </w:numPr>
      </w:pPr>
      <w:r>
        <w:t xml:space="preserve">Using </w:t>
      </w:r>
      <w:r w:rsidRPr="00AD6A22">
        <w:t>NPU SDK</w:t>
      </w:r>
      <w:r>
        <w:t xml:space="preserve"> Version</w:t>
      </w:r>
    </w:p>
    <w:p w14:paraId="59377368" w14:textId="4854C285" w:rsidR="00623D59" w:rsidRDefault="00000000" w:rsidP="00DC73E4">
      <w:hyperlink r:id="rId27" w:history="1">
        <w:r w:rsidR="00DC73E4" w:rsidRPr="005D1E7C">
          <w:rPr>
            <w:rStyle w:val="Hyperlink"/>
          </w:rPr>
          <w:t>https://github.com/khadas/aml_npu_sdk</w:t>
        </w:r>
      </w:hyperlink>
      <w:r w:rsidR="00DC73E4">
        <w:t xml:space="preserve"> </w:t>
      </w:r>
      <w:r w:rsidR="00DC73E4" w:rsidRPr="00AD6A22">
        <w:t>6.4.8.7</w:t>
      </w:r>
    </w:p>
    <w:p w14:paraId="7ACFD07A" w14:textId="5DD56762" w:rsidR="00623D59" w:rsidRDefault="00623D59" w:rsidP="00783D59">
      <w:pPr>
        <w:pStyle w:val="Heading3"/>
      </w:pPr>
      <w:r>
        <w:t>after reinstalling old sdcard</w:t>
      </w:r>
    </w:p>
    <w:p w14:paraId="5EEC04EC" w14:textId="00D7F92E" w:rsidR="00AB7217" w:rsidRPr="00AB7217" w:rsidRDefault="00AD6A22" w:rsidP="00343CF5">
      <w:pPr>
        <w:pStyle w:val="ListParagraph"/>
        <w:numPr>
          <w:ilvl w:val="0"/>
          <w:numId w:val="35"/>
        </w:numPr>
      </w:pPr>
      <w:r>
        <w:t>OS Version</w:t>
      </w:r>
    </w:p>
    <w:p w14:paraId="21F9F4AC" w14:textId="77777777" w:rsidR="00623D59" w:rsidRPr="00AB7217" w:rsidRDefault="00623D59" w:rsidP="00AB7217">
      <w:pPr>
        <w:pStyle w:val="codes"/>
      </w:pPr>
      <w:r w:rsidRPr="00AB7217">
        <w:t>khadas@Khadas:~$ uname -a</w:t>
      </w:r>
    </w:p>
    <w:p w14:paraId="0D2C36C4" w14:textId="77777777" w:rsidR="00623D59" w:rsidRPr="00AB7217" w:rsidRDefault="00623D59" w:rsidP="00AB7217">
      <w:pPr>
        <w:pStyle w:val="codes"/>
      </w:pPr>
      <w:r w:rsidRPr="00AB7217">
        <w:t>Linux Khadas 4.9.241 #24 SMP PREEMPT Fri Dec 17 17:42:23 CST 2021 aarch64 aarch64 aarch64 GNU/Linux</w:t>
      </w:r>
    </w:p>
    <w:p w14:paraId="743DAD3B" w14:textId="77777777" w:rsidR="00623D59" w:rsidRPr="00AB7217" w:rsidRDefault="00623D59" w:rsidP="00AB7217">
      <w:pPr>
        <w:pStyle w:val="codes"/>
      </w:pPr>
      <w:r w:rsidRPr="00AB7217">
        <w:t>khadas@Khadas:~$</w:t>
      </w:r>
    </w:p>
    <w:p w14:paraId="7D2B9AD4" w14:textId="4205E558" w:rsidR="00623D59" w:rsidRDefault="00DA4369" w:rsidP="00343CF5">
      <w:pPr>
        <w:pStyle w:val="ListParagraph"/>
        <w:numPr>
          <w:ilvl w:val="0"/>
          <w:numId w:val="35"/>
        </w:numPr>
      </w:pPr>
      <w:r>
        <w:t xml:space="preserve">Using </w:t>
      </w:r>
      <w:r w:rsidR="00AD6A22" w:rsidRPr="00AD6A22">
        <w:t>NPU SDK</w:t>
      </w:r>
      <w:r w:rsidR="00AD6A22">
        <w:t xml:space="preserve"> Version</w:t>
      </w:r>
    </w:p>
    <w:p w14:paraId="0CDFB486" w14:textId="3A872A4F" w:rsidR="00623D59" w:rsidRDefault="00000000" w:rsidP="00AD6A22">
      <w:hyperlink r:id="rId28" w:history="1">
        <w:r w:rsidR="00AD6A22" w:rsidRPr="005D1E7C">
          <w:rPr>
            <w:rStyle w:val="Hyperlink"/>
          </w:rPr>
          <w:t>https://github.com/khadas/aml_npu_sdk</w:t>
        </w:r>
      </w:hyperlink>
      <w:r w:rsidR="00AD6A22">
        <w:t xml:space="preserve"> </w:t>
      </w:r>
      <w:r w:rsidR="00AD6A22" w:rsidRPr="00AD6A22">
        <w:t>6.4.</w:t>
      </w:r>
      <w:r w:rsidR="00DC73E4">
        <w:t>6</w:t>
      </w:r>
      <w:r w:rsidR="00AD6A22" w:rsidRPr="00AD6A22">
        <w:t>.</w:t>
      </w:r>
      <w:r w:rsidR="00DC73E4">
        <w:t>2</w:t>
      </w:r>
    </w:p>
    <w:p w14:paraId="7D1D35BE" w14:textId="426AFDC2" w:rsidR="00623D59" w:rsidRDefault="00AB7217" w:rsidP="00623D59">
      <w:r>
        <w:t>Steps:</w:t>
      </w:r>
    </w:p>
    <w:p w14:paraId="64A3BBA6" w14:textId="77777777" w:rsidR="00623D59" w:rsidRDefault="00623D59" w:rsidP="00AB7217">
      <w:pPr>
        <w:pStyle w:val="ListParagraph"/>
        <w:numPr>
          <w:ilvl w:val="0"/>
          <w:numId w:val="31"/>
        </w:numPr>
      </w:pPr>
      <w:r>
        <w:t>installed VIM3_Ubuntu-gnome-focal_Linux-4.9_arm64_SD-USB_V1.0.9-211217.img</w:t>
      </w:r>
    </w:p>
    <w:p w14:paraId="0298B269" w14:textId="7A77B74B" w:rsidR="00783D59" w:rsidRDefault="00783D59" w:rsidP="00AB7217">
      <w:pPr>
        <w:pStyle w:val="ListParagraph"/>
        <w:numPr>
          <w:ilvl w:val="0"/>
          <w:numId w:val="31"/>
        </w:numPr>
      </w:pPr>
      <w:r>
        <w:t xml:space="preserve">don’t update the khadas image using </w:t>
      </w:r>
      <w:r w:rsidR="00AB7217" w:rsidRPr="00AB7217">
        <w:t>https://docs.khadas.com/linux/vim3/UpgradeSystem.html</w:t>
      </w:r>
    </w:p>
    <w:p w14:paraId="02BB0A49" w14:textId="6552D2F5" w:rsidR="00623D59" w:rsidRDefault="00623D59" w:rsidP="00AB7217">
      <w:pPr>
        <w:pStyle w:val="ListParagraph"/>
        <w:numPr>
          <w:ilvl w:val="0"/>
          <w:numId w:val="31"/>
        </w:numPr>
      </w:pPr>
      <w:r>
        <w:t>installed updates</w:t>
      </w:r>
      <w:r w:rsidR="00783D59">
        <w:t xml:space="preserve"> </w:t>
      </w:r>
      <w:r>
        <w:t>sudo apt-get update</w:t>
      </w:r>
    </w:p>
    <w:p w14:paraId="27772AF5" w14:textId="191F6AD9" w:rsidR="00623D59" w:rsidRDefault="00623D59" w:rsidP="00AB7217">
      <w:pPr>
        <w:pStyle w:val="ListParagraph"/>
        <w:numPr>
          <w:ilvl w:val="0"/>
          <w:numId w:val="31"/>
        </w:numPr>
      </w:pPr>
      <w:r>
        <w:t>installed openvcv</w:t>
      </w:r>
    </w:p>
    <w:p w14:paraId="21B7C5F5" w14:textId="1D95DBD6" w:rsidR="00623D59" w:rsidRDefault="00623D59" w:rsidP="00AB7217">
      <w:pPr>
        <w:pStyle w:val="ListParagraph"/>
        <w:numPr>
          <w:ilvl w:val="0"/>
          <w:numId w:val="31"/>
        </w:numPr>
      </w:pPr>
      <w:r>
        <w:t>sudo apt install libopencv-dev python3-opencv</w:t>
      </w:r>
    </w:p>
    <w:p w14:paraId="75AB6B45" w14:textId="5629AA39" w:rsidR="00623D59" w:rsidRDefault="00623D59" w:rsidP="00AB7217">
      <w:pPr>
        <w:pStyle w:val="ListParagraph"/>
        <w:numPr>
          <w:ilvl w:val="0"/>
          <w:numId w:val="31"/>
        </w:numPr>
      </w:pPr>
      <w:r>
        <w:t>copied the files from nbg_unify_yolov3_sajjad_416</w:t>
      </w:r>
    </w:p>
    <w:p w14:paraId="302BA593" w14:textId="43C7A633" w:rsidR="00623D59" w:rsidRDefault="00623D59" w:rsidP="00AB7217">
      <w:pPr>
        <w:pStyle w:val="ListParagraph"/>
        <w:numPr>
          <w:ilvl w:val="0"/>
          <w:numId w:val="31"/>
        </w:numPr>
      </w:pPr>
      <w:r>
        <w:t>compiled</w:t>
      </w:r>
      <w:r w:rsidR="00AB7217">
        <w:t>=OK</w:t>
      </w:r>
    </w:p>
    <w:p w14:paraId="4A5D04C6" w14:textId="35321827" w:rsidR="00623D59" w:rsidRDefault="00623D59" w:rsidP="00AB7217">
      <w:pPr>
        <w:pStyle w:val="ListParagraph"/>
        <w:numPr>
          <w:ilvl w:val="0"/>
          <w:numId w:val="31"/>
        </w:numPr>
      </w:pPr>
      <w:r>
        <w:t>detections=OK</w:t>
      </w:r>
    </w:p>
    <w:p w14:paraId="71322F28" w14:textId="6287EFB6" w:rsidR="00674BA1" w:rsidRDefault="00674BA1" w:rsidP="00674BA1">
      <w:pPr>
        <w:pStyle w:val="Heading2"/>
      </w:pPr>
      <w:r>
        <w:t>Using converted code from OLD conversion scripts</w:t>
      </w:r>
    </w:p>
    <w:p w14:paraId="140407F0" w14:textId="3C4EA572" w:rsidR="00F52FB5" w:rsidRDefault="00F52FB5" w:rsidP="00F52FB5">
      <w:pPr>
        <w:pStyle w:val="ListParagraph"/>
        <w:numPr>
          <w:ilvl w:val="0"/>
          <w:numId w:val="36"/>
        </w:numPr>
      </w:pPr>
      <w:r>
        <w:t>Converted code using 6.4.6.2 conversion scripts</w:t>
      </w:r>
    </w:p>
    <w:p w14:paraId="302DC98D" w14:textId="6199F966" w:rsidR="00F52FB5" w:rsidRDefault="00F52FB5" w:rsidP="00F52FB5">
      <w:pPr>
        <w:pStyle w:val="ListParagraph"/>
        <w:numPr>
          <w:ilvl w:val="0"/>
          <w:numId w:val="36"/>
        </w:numPr>
      </w:pPr>
      <w:r>
        <w:t>Checked for normalized</w:t>
      </w:r>
      <w:r w:rsidR="008D4D49">
        <w:t xml:space="preserve"> (</w:t>
      </w:r>
      <w:r w:rsidR="008D4D49" w:rsidRPr="008D4D49">
        <w:t>0,0,0,1/256</w:t>
      </w:r>
      <w:r w:rsidR="008D4D49">
        <w:t>)</w:t>
      </w:r>
      <w:r>
        <w:t xml:space="preserve"> and non-normalized</w:t>
      </w:r>
      <w:r w:rsidR="008D4D49">
        <w:t xml:space="preserve"> (</w:t>
      </w:r>
      <w:r w:rsidR="008D4D49" w:rsidRPr="008D4D49">
        <w:t>0,0,0256</w:t>
      </w:r>
      <w:r w:rsidR="008D4D49">
        <w:t>) for 416 cfg</w:t>
      </w:r>
      <w:r>
        <w:t>, it works</w:t>
      </w:r>
    </w:p>
    <w:p w14:paraId="5593E73E" w14:textId="1E21D3AA" w:rsidR="00F52FB5" w:rsidRDefault="00F52FB5" w:rsidP="00F52FB5">
      <w:pPr>
        <w:pStyle w:val="ListParagraph"/>
        <w:numPr>
          <w:ilvl w:val="0"/>
          <w:numId w:val="36"/>
        </w:numPr>
      </w:pPr>
      <w:r>
        <w:t>Checked with sample_demo_x11 for both normalized and non-normalized, it works</w:t>
      </w:r>
    </w:p>
    <w:p w14:paraId="4E1AE741" w14:textId="755AE768" w:rsidR="00F52FB5" w:rsidRPr="00F52FB5" w:rsidRDefault="00F52FB5" w:rsidP="000D04ED">
      <w:pPr>
        <w:pStyle w:val="ListParagraph"/>
        <w:numPr>
          <w:ilvl w:val="0"/>
          <w:numId w:val="36"/>
        </w:numPr>
      </w:pPr>
      <w:r>
        <w:t>Checked with minimal nbg files, it works, only required to change the Makefile.linux by removing -lvsc from LIBS</w:t>
      </w:r>
    </w:p>
    <w:p w14:paraId="05E2E802" w14:textId="77777777" w:rsidR="00F52FB5" w:rsidRDefault="00F52FB5" w:rsidP="00F52FB5">
      <w:pPr>
        <w:pStyle w:val="Heading4"/>
      </w:pPr>
      <w:r>
        <w:t>checking for nbg_unify_yolov3_sajjad_416</w:t>
      </w:r>
    </w:p>
    <w:p w14:paraId="6CEB498C" w14:textId="77777777" w:rsidR="00F52FB5" w:rsidRDefault="00F52FB5" w:rsidP="00F52FB5">
      <w:pPr>
        <w:pStyle w:val="codes"/>
      </w:pPr>
      <w:r>
        <w:t>khadas@Khadas:~/hussain/sample_demo_x11_yolov3$ cd bin_r_cv4/</w:t>
      </w:r>
    </w:p>
    <w:p w14:paraId="1971823D" w14:textId="77777777" w:rsidR="00F52FB5" w:rsidRDefault="00F52FB5" w:rsidP="00F52FB5">
      <w:pPr>
        <w:pStyle w:val="codes"/>
      </w:pPr>
      <w:r>
        <w:t>khadas@Khadas:~/hussain/sample_demo_x11_yolov3/bin_r_cv4$ ./detect_demo_x11 -m 2 -p /media/khadas/SAJJAD/hussain/novelsense_git/khadas/img/1920x1056/person_1920x1056.jpg</w:t>
      </w:r>
    </w:p>
    <w:p w14:paraId="329E13BC" w14:textId="77777777" w:rsidR="00F52FB5" w:rsidRDefault="00F52FB5" w:rsidP="00F52FB5">
      <w:pPr>
        <w:pStyle w:val="codes"/>
      </w:pPr>
      <w:r>
        <w:t>det_set_log_config Debug</w:t>
      </w:r>
    </w:p>
    <w:p w14:paraId="7567E843" w14:textId="77777777" w:rsidR="00F52FB5" w:rsidRDefault="00F52FB5" w:rsidP="00F52FB5">
      <w:pPr>
        <w:pStyle w:val="codes"/>
      </w:pPr>
      <w:r>
        <w:t>det_set_model success!!</w:t>
      </w:r>
    </w:p>
    <w:p w14:paraId="2E4651CB" w14:textId="77777777" w:rsidR="00F52FB5" w:rsidRDefault="00F52FB5" w:rsidP="00F52FB5">
      <w:pPr>
        <w:pStyle w:val="codes"/>
      </w:pPr>
    </w:p>
    <w:p w14:paraId="5ABCB189" w14:textId="77777777" w:rsidR="00F52FB5" w:rsidRDefault="00F52FB5" w:rsidP="00F52FB5">
      <w:pPr>
        <w:pStyle w:val="codes"/>
      </w:pPr>
      <w:r>
        <w:t>model.width:416</w:t>
      </w:r>
    </w:p>
    <w:p w14:paraId="13F3B7FA" w14:textId="77777777" w:rsidR="00F52FB5" w:rsidRDefault="00F52FB5" w:rsidP="00F52FB5">
      <w:pPr>
        <w:pStyle w:val="codes"/>
      </w:pPr>
      <w:r>
        <w:t>model.height:416</w:t>
      </w:r>
    </w:p>
    <w:p w14:paraId="07E5B82F" w14:textId="77777777" w:rsidR="00F52FB5" w:rsidRDefault="00F52FB5" w:rsidP="00F52FB5">
      <w:pPr>
        <w:pStyle w:val="codes"/>
      </w:pPr>
      <w:r>
        <w:t>model.channel:3</w:t>
      </w:r>
    </w:p>
    <w:p w14:paraId="12D785B2" w14:textId="77777777" w:rsidR="00F52FB5" w:rsidRDefault="00F52FB5" w:rsidP="00F52FB5">
      <w:pPr>
        <w:pStyle w:val="codes"/>
      </w:pPr>
    </w:p>
    <w:p w14:paraId="7130ADFD" w14:textId="77777777" w:rsidR="00F52FB5" w:rsidRDefault="00F52FB5" w:rsidP="00F52FB5">
      <w:pPr>
        <w:pStyle w:val="codes"/>
      </w:pPr>
      <w:r>
        <w:t>Det_set_input START</w:t>
      </w:r>
    </w:p>
    <w:p w14:paraId="738FC92E" w14:textId="77777777" w:rsidR="00F52FB5" w:rsidRDefault="00F52FB5" w:rsidP="00F52FB5">
      <w:pPr>
        <w:pStyle w:val="codes"/>
      </w:pPr>
      <w:r>
        <w:t>Det_set_input END</w:t>
      </w:r>
    </w:p>
    <w:p w14:paraId="6E25D6BB" w14:textId="77777777" w:rsidR="00F52FB5" w:rsidRDefault="00F52FB5" w:rsidP="00F52FB5">
      <w:pPr>
        <w:pStyle w:val="codes"/>
      </w:pPr>
      <w:r>
        <w:t>Det_get_result START</w:t>
      </w:r>
    </w:p>
    <w:p w14:paraId="3CABA8DD" w14:textId="77777777" w:rsidR="00F52FB5" w:rsidRDefault="00F52FB5" w:rsidP="00F52FB5">
      <w:pPr>
        <w:pStyle w:val="codes"/>
      </w:pPr>
      <w:r>
        <w:t>Det_get_result END</w:t>
      </w:r>
    </w:p>
    <w:p w14:paraId="2079F38A" w14:textId="77777777" w:rsidR="00F52FB5" w:rsidRDefault="00F52FB5" w:rsidP="00F52FB5">
      <w:pPr>
        <w:pStyle w:val="codes"/>
      </w:pPr>
    </w:p>
    <w:p w14:paraId="0180B307" w14:textId="77777777" w:rsidR="00F52FB5" w:rsidRDefault="00F52FB5" w:rsidP="00F52FB5">
      <w:pPr>
        <w:pStyle w:val="codes"/>
      </w:pPr>
      <w:r>
        <w:t>resultData.detect_num=3</w:t>
      </w:r>
    </w:p>
    <w:p w14:paraId="4160C85E" w14:textId="77777777" w:rsidR="00F52FB5" w:rsidRDefault="00F52FB5" w:rsidP="00F52FB5">
      <w:pPr>
        <w:pStyle w:val="codes"/>
      </w:pPr>
      <w:r>
        <w:t>result type is 2</w:t>
      </w:r>
    </w:p>
    <w:p w14:paraId="38F39A2A" w14:textId="77777777" w:rsidR="00F52FB5" w:rsidRDefault="00F52FB5" w:rsidP="00F52FB5">
      <w:pPr>
        <w:pStyle w:val="codes"/>
      </w:pPr>
      <w:r>
        <w:t>i:3 left:1229.45 right:1790.18 top:346.862 bottom:860.901</w:t>
      </w:r>
    </w:p>
    <w:p w14:paraId="746DFE4B" w14:textId="77777777" w:rsidR="00F52FB5" w:rsidRDefault="00F52FB5" w:rsidP="00F52FB5">
      <w:pPr>
        <w:pStyle w:val="codes"/>
      </w:pPr>
      <w:r>
        <w:t>i:3 left:201.707 right:618.665 top:649.367 bottom:883.02</w:t>
      </w:r>
    </w:p>
    <w:p w14:paraId="3AC17690" w14:textId="77777777" w:rsidR="00F52FB5" w:rsidRDefault="00F52FB5" w:rsidP="00F52FB5">
      <w:pPr>
        <w:pStyle w:val="codes"/>
      </w:pPr>
      <w:r>
        <w:t>i:3 left:565.385 right:837.692 top:265.694 bottom:919.725</w:t>
      </w:r>
    </w:p>
    <w:p w14:paraId="2AEE3AC5" w14:textId="77777777" w:rsidR="00F52FB5" w:rsidRDefault="00F52FB5" w:rsidP="00F52FB5">
      <w:pPr>
        <w:pStyle w:val="codes"/>
      </w:pPr>
      <w:r>
        <w:t>khadas@Khadas:~/hussain/sample_demo_x11_yolov3/bin_r_cv4$</w:t>
      </w:r>
    </w:p>
    <w:p w14:paraId="105163D9" w14:textId="77777777" w:rsidR="00F52FB5" w:rsidRDefault="00F52FB5" w:rsidP="00F52FB5"/>
    <w:p w14:paraId="1D702BDD" w14:textId="77777777" w:rsidR="00F52FB5" w:rsidRDefault="00F52FB5" w:rsidP="00F52FB5">
      <w:pPr>
        <w:pStyle w:val="Heading4"/>
      </w:pPr>
      <w:r>
        <w:t>checking for nbg_unify_yolov3_sajjad_416normalized</w:t>
      </w:r>
    </w:p>
    <w:p w14:paraId="734F8151" w14:textId="77777777" w:rsidR="00F52FB5" w:rsidRDefault="00F52FB5" w:rsidP="00F52FB5">
      <w:pPr>
        <w:pStyle w:val="codes"/>
      </w:pPr>
      <w:r>
        <w:t>khadas@Khadas:~/hussain/sample_demo_x11_yolov3/bin_r_cv4$ check 6.4.6.2 normalized, copy c,h and nb files^C</w:t>
      </w:r>
    </w:p>
    <w:p w14:paraId="4C20FDEE" w14:textId="77777777" w:rsidR="00F52FB5" w:rsidRDefault="00F52FB5" w:rsidP="00F52FB5">
      <w:pPr>
        <w:pStyle w:val="codes"/>
      </w:pPr>
      <w:r>
        <w:t>khadas@Khadas:~/hussain/sample_demo_x11_yolov3/bin_r_cv4$ cd ..</w:t>
      </w:r>
    </w:p>
    <w:p w14:paraId="28BA76E4" w14:textId="77777777" w:rsidR="00F52FB5" w:rsidRDefault="00F52FB5" w:rsidP="00F52FB5">
      <w:pPr>
        <w:pStyle w:val="codes"/>
      </w:pPr>
      <w:r>
        <w:t>khadas@Khadas:~/hussain/sample_demo_x11_yolov3$ rm -rf bin_r_cv4/*.o</w:t>
      </w:r>
    </w:p>
    <w:p w14:paraId="146FE418" w14:textId="77777777" w:rsidR="00F52FB5" w:rsidRDefault="00F52FB5" w:rsidP="00F52FB5">
      <w:pPr>
        <w:pStyle w:val="codes"/>
      </w:pPr>
      <w:r>
        <w:t>khadas@Khadas:~/hussain/sample_demo_x11_yolov3$ ./build_vx.sh</w:t>
      </w:r>
    </w:p>
    <w:p w14:paraId="238E2956" w14:textId="77777777" w:rsidR="00F52FB5" w:rsidRDefault="00F52FB5" w:rsidP="00F52FB5">
      <w:pPr>
        <w:pStyle w:val="codes"/>
      </w:pPr>
      <w:r>
        <w:t xml:space="preserve">  COMPILE /home/khadas/hussain/sample_demo_x11_yolov3/detect_log.c</w:t>
      </w:r>
    </w:p>
    <w:p w14:paraId="1FD4A00F" w14:textId="77777777" w:rsidR="00F52FB5" w:rsidRDefault="00F52FB5" w:rsidP="00F52FB5">
      <w:pPr>
        <w:pStyle w:val="codes"/>
      </w:pPr>
      <w:r>
        <w:t xml:space="preserve">  COMPILE /home/khadas/hussain/sample_demo_x11_yolov3/yolov3_process.c</w:t>
      </w:r>
    </w:p>
    <w:p w14:paraId="3B0D34CB" w14:textId="77777777" w:rsidR="00F52FB5" w:rsidRDefault="00F52FB5" w:rsidP="00F52FB5">
      <w:pPr>
        <w:pStyle w:val="codes"/>
      </w:pPr>
      <w:r>
        <w:t xml:space="preserve">  COMPILE /home/khadas/hussain/sample_demo_x11_yolov3/vnn_yolov3.c</w:t>
      </w:r>
    </w:p>
    <w:p w14:paraId="04AF2551" w14:textId="77777777" w:rsidR="00F52FB5" w:rsidRDefault="00F52FB5" w:rsidP="00F52FB5">
      <w:pPr>
        <w:pStyle w:val="codes"/>
      </w:pPr>
      <w:r>
        <w:t>vnn_yolov3.c: In function ‘vnn_CreateYolov3’:</w:t>
      </w:r>
    </w:p>
    <w:p w14:paraId="4E375889" w14:textId="77777777" w:rsidR="00F52FB5" w:rsidRDefault="00F52FB5" w:rsidP="00F52FB5">
      <w:pPr>
        <w:pStyle w:val="codes"/>
      </w:pPr>
      <w:r>
        <w:t>vnn_yolov3.c:146:29: warning: unused variable ‘data’ [-Wunused-variable]</w:t>
      </w:r>
    </w:p>
    <w:p w14:paraId="3C4C5DE1" w14:textId="77777777" w:rsidR="00F52FB5" w:rsidRDefault="00F52FB5" w:rsidP="00F52FB5">
      <w:pPr>
        <w:pStyle w:val="codes"/>
      </w:pPr>
      <w:r>
        <w:t xml:space="preserve">  146 |     uint8_t *               data;</w:t>
      </w:r>
    </w:p>
    <w:p w14:paraId="58BA5FF9" w14:textId="77777777" w:rsidR="00F52FB5" w:rsidRDefault="00F52FB5" w:rsidP="00F52FB5">
      <w:pPr>
        <w:pStyle w:val="codes"/>
      </w:pPr>
      <w:r>
        <w:t xml:space="preserve">      |                             ^~~~</w:t>
      </w:r>
    </w:p>
    <w:p w14:paraId="0100A821" w14:textId="77777777" w:rsidR="00F52FB5" w:rsidRDefault="00F52FB5" w:rsidP="00F52FB5">
      <w:pPr>
        <w:pStyle w:val="codes"/>
      </w:pPr>
      <w:r>
        <w:t>At top level:</w:t>
      </w:r>
    </w:p>
    <w:p w14:paraId="113EB735" w14:textId="77777777" w:rsidR="00F52FB5" w:rsidRDefault="00F52FB5" w:rsidP="00F52FB5">
      <w:pPr>
        <w:pStyle w:val="codes"/>
      </w:pPr>
      <w:r>
        <w:t>vnn_yolov3.c:94:17: warning: ‘load_data’ defined but not used [-Wunused-function]</w:t>
      </w:r>
    </w:p>
    <w:p w14:paraId="2E072F18" w14:textId="77777777" w:rsidR="00F52FB5" w:rsidRDefault="00F52FB5" w:rsidP="00F52FB5">
      <w:pPr>
        <w:pStyle w:val="codes"/>
      </w:pPr>
      <w:r>
        <w:t xml:space="preserve">   94 | static uint8_t* load_data</w:t>
      </w:r>
    </w:p>
    <w:p w14:paraId="64A66B98" w14:textId="77777777" w:rsidR="00F52FB5" w:rsidRDefault="00F52FB5" w:rsidP="00F52FB5">
      <w:pPr>
        <w:pStyle w:val="codes"/>
      </w:pPr>
      <w:r>
        <w:t xml:space="preserve">      |                 ^~~~~~~~~</w:t>
      </w:r>
    </w:p>
    <w:p w14:paraId="5F7A8D6E" w14:textId="77777777" w:rsidR="00F52FB5" w:rsidRDefault="00F52FB5" w:rsidP="00F52FB5">
      <w:pPr>
        <w:pStyle w:val="codes"/>
      </w:pPr>
      <w:r>
        <w:t xml:space="preserve">  COMPILE /home/khadas/hussain/sample_demo_x11_yolov3/yolo_v3.c</w:t>
      </w:r>
    </w:p>
    <w:p w14:paraId="7B90A9FF" w14:textId="77777777" w:rsidR="00F52FB5" w:rsidRDefault="00F52FB5" w:rsidP="00F52FB5">
      <w:pPr>
        <w:pStyle w:val="codes"/>
      </w:pPr>
      <w:r>
        <w:t xml:space="preserve">  COMPILE /home/khadas/hussain/sample_demo_x11_yolov3/main.cpp</w:t>
      </w:r>
    </w:p>
    <w:p w14:paraId="77D69132" w14:textId="77777777" w:rsidR="00F52FB5" w:rsidRDefault="00F52FB5" w:rsidP="00F52FB5">
      <w:pPr>
        <w:pStyle w:val="codes"/>
      </w:pPr>
      <w:r>
        <w:t>main.cpp: In function ‘int run_detect_model(int, char**)’:</w:t>
      </w:r>
    </w:p>
    <w:p w14:paraId="7D8D2B37" w14:textId="77777777" w:rsidR="00F52FB5" w:rsidRDefault="00F52FB5" w:rsidP="00F52FB5">
      <w:pPr>
        <w:pStyle w:val="codes"/>
      </w:pPr>
      <w:r>
        <w:t>main.cpp:334:10: warning: converting to non-pointer type ‘int’ from NULL [-Wconversion-null]</w:t>
      </w:r>
    </w:p>
    <w:p w14:paraId="2BBFC728" w14:textId="77777777" w:rsidR="00F52FB5" w:rsidRDefault="00F52FB5" w:rsidP="00F52FB5">
      <w:pPr>
        <w:pStyle w:val="codes"/>
      </w:pPr>
      <w:r>
        <w:t xml:space="preserve">  334 |   return NULL;</w:t>
      </w:r>
    </w:p>
    <w:p w14:paraId="77480BD7" w14:textId="77777777" w:rsidR="00F52FB5" w:rsidRDefault="00F52FB5" w:rsidP="00F52FB5">
      <w:pPr>
        <w:pStyle w:val="codes"/>
      </w:pPr>
      <w:r>
        <w:t xml:space="preserve">      |          ^~~~</w:t>
      </w:r>
    </w:p>
    <w:p w14:paraId="21FB2DCB" w14:textId="77777777" w:rsidR="00F52FB5" w:rsidRDefault="00F52FB5" w:rsidP="00F52FB5">
      <w:pPr>
        <w:pStyle w:val="codes"/>
      </w:pPr>
      <w:r>
        <w:t>main.cpp:279:39: warning: unused variable ‘img_width’ [-Wunused-variable]</w:t>
      </w:r>
    </w:p>
    <w:p w14:paraId="3C1893CC" w14:textId="77777777" w:rsidR="00F52FB5" w:rsidRDefault="00F52FB5" w:rsidP="00F52FB5">
      <w:pPr>
        <w:pStyle w:val="codes"/>
      </w:pPr>
      <w:r>
        <w:t xml:space="preserve">  279 |  int nn_height, nn_width, nn_channel, img_width, img_height;</w:t>
      </w:r>
    </w:p>
    <w:p w14:paraId="15EAC4CA" w14:textId="77777777" w:rsidR="00F52FB5" w:rsidRDefault="00F52FB5" w:rsidP="00F52FB5">
      <w:pPr>
        <w:pStyle w:val="codes"/>
      </w:pPr>
      <w:r>
        <w:t xml:space="preserve">      |                                       ^~~~~~~~~</w:t>
      </w:r>
    </w:p>
    <w:p w14:paraId="6A8C3E64" w14:textId="77777777" w:rsidR="00F52FB5" w:rsidRDefault="00F52FB5" w:rsidP="00F52FB5">
      <w:pPr>
        <w:pStyle w:val="codes"/>
      </w:pPr>
      <w:r>
        <w:t>main.cpp:279:50: warning: unused variable ‘img_height’ [-Wunused-variable]</w:t>
      </w:r>
    </w:p>
    <w:p w14:paraId="21426755" w14:textId="77777777" w:rsidR="00F52FB5" w:rsidRDefault="00F52FB5" w:rsidP="00F52FB5">
      <w:pPr>
        <w:pStyle w:val="codes"/>
      </w:pPr>
      <w:r>
        <w:t xml:space="preserve">  279 |  int nn_height, nn_width, nn_channel, img_width, img_height;</w:t>
      </w:r>
    </w:p>
    <w:p w14:paraId="0B82FC07" w14:textId="77777777" w:rsidR="00F52FB5" w:rsidRDefault="00F52FB5" w:rsidP="00F52FB5">
      <w:pPr>
        <w:pStyle w:val="codes"/>
      </w:pPr>
      <w:r>
        <w:t xml:space="preserve">      |                                                  ^~~~~~~~~~</w:t>
      </w:r>
    </w:p>
    <w:p w14:paraId="3B0B4B58" w14:textId="77777777" w:rsidR="00F52FB5" w:rsidRDefault="00F52FB5" w:rsidP="00F52FB5">
      <w:pPr>
        <w:pStyle w:val="codes"/>
      </w:pPr>
      <w:r>
        <w:t>main.cpp: At global scope:</w:t>
      </w:r>
    </w:p>
    <w:p w14:paraId="3B564EA7" w14:textId="77777777" w:rsidR="00F52FB5" w:rsidRDefault="00F52FB5" w:rsidP="00F52FB5">
      <w:pPr>
        <w:pStyle w:val="codes"/>
      </w:pPr>
      <w:r>
        <w:t>main.cpp:251:13: warning: ‘void crop_face(cv::Mat, cv::Mat&amp;, DetectResult, int, int)’ defined but not used [-Wunused-function]</w:t>
      </w:r>
    </w:p>
    <w:p w14:paraId="791434C8" w14:textId="77777777" w:rsidR="00F52FB5" w:rsidRDefault="00F52FB5" w:rsidP="00F52FB5">
      <w:pPr>
        <w:pStyle w:val="codes"/>
      </w:pPr>
      <w:r>
        <w:t xml:space="preserve">  251 | static void crop_face(cv::Mat sourceFrame, cv::Mat&amp; imageROI, DetectResult resultData, int img_height, int img_width) {</w:t>
      </w:r>
    </w:p>
    <w:p w14:paraId="1739CDE0" w14:textId="77777777" w:rsidR="00F52FB5" w:rsidRDefault="00F52FB5" w:rsidP="00F52FB5">
      <w:pPr>
        <w:pStyle w:val="codes"/>
      </w:pPr>
      <w:r>
        <w:t xml:space="preserve">      |             ^~~~~~~~~</w:t>
      </w:r>
    </w:p>
    <w:p w14:paraId="1F9BCF89" w14:textId="77777777" w:rsidR="00F52FB5" w:rsidRDefault="00F52FB5" w:rsidP="00F52FB5">
      <w:pPr>
        <w:pStyle w:val="codes"/>
      </w:pPr>
      <w:r>
        <w:t>main.cpp:98:17: warning: ‘screensize’ defined but not used [-Wunused-variable]</w:t>
      </w:r>
    </w:p>
    <w:p w14:paraId="37758759" w14:textId="77777777" w:rsidR="00F52FB5" w:rsidRDefault="00F52FB5" w:rsidP="00F52FB5">
      <w:pPr>
        <w:pStyle w:val="codes"/>
      </w:pPr>
      <w:r>
        <w:t xml:space="preserve">   98 | static long int screensize = 0;</w:t>
      </w:r>
    </w:p>
    <w:p w14:paraId="32D62D3C" w14:textId="77777777" w:rsidR="00F52FB5" w:rsidRDefault="00F52FB5" w:rsidP="00F52FB5">
      <w:pPr>
        <w:pStyle w:val="codes"/>
      </w:pPr>
      <w:r>
        <w:t xml:space="preserve">      |                 ^~~~~~~~~~</w:t>
      </w:r>
    </w:p>
    <w:p w14:paraId="5D9230B6" w14:textId="77777777" w:rsidR="00F52FB5" w:rsidRDefault="00F52FB5" w:rsidP="00F52FB5">
      <w:pPr>
        <w:pStyle w:val="codes"/>
      </w:pPr>
      <w:r>
        <w:t>main.cpp:97:33: warning: ‘finfo’ defined but not used [-Wunused-variable]</w:t>
      </w:r>
    </w:p>
    <w:p w14:paraId="4C638EC2" w14:textId="77777777" w:rsidR="00F52FB5" w:rsidRDefault="00F52FB5" w:rsidP="00F52FB5">
      <w:pPr>
        <w:pStyle w:val="codes"/>
      </w:pPr>
      <w:r>
        <w:t xml:space="preserve">   97 | static struct fb_fix_screeninfo finfo;</w:t>
      </w:r>
    </w:p>
    <w:p w14:paraId="22687DBF" w14:textId="77777777" w:rsidR="00F52FB5" w:rsidRDefault="00F52FB5" w:rsidP="00F52FB5">
      <w:pPr>
        <w:pStyle w:val="codes"/>
      </w:pPr>
      <w:r>
        <w:t xml:space="preserve">      |                                 ^~~~~</w:t>
      </w:r>
    </w:p>
    <w:p w14:paraId="1DACD6FD" w14:textId="77777777" w:rsidR="00F52FB5" w:rsidRDefault="00F52FB5" w:rsidP="00F52FB5">
      <w:pPr>
        <w:pStyle w:val="codes"/>
      </w:pPr>
      <w:r>
        <w:t>main.cpp:96:33: warning: ‘vinfo’ defined but not used [-Wunused-variable]</w:t>
      </w:r>
    </w:p>
    <w:p w14:paraId="0AC07025" w14:textId="77777777" w:rsidR="00F52FB5" w:rsidRDefault="00F52FB5" w:rsidP="00F52FB5">
      <w:pPr>
        <w:pStyle w:val="codes"/>
      </w:pPr>
      <w:r>
        <w:t xml:space="preserve">   96 | static struct fb_var_screeninfo vinfo;</w:t>
      </w:r>
    </w:p>
    <w:p w14:paraId="139AF2D1" w14:textId="77777777" w:rsidR="00F52FB5" w:rsidRDefault="00F52FB5" w:rsidP="00F52FB5">
      <w:pPr>
        <w:pStyle w:val="codes"/>
      </w:pPr>
      <w:r>
        <w:t xml:space="preserve">      |                                 ^~~~~</w:t>
      </w:r>
    </w:p>
    <w:p w14:paraId="3A61F852" w14:textId="77777777" w:rsidR="00F52FB5" w:rsidRDefault="00F52FB5" w:rsidP="00F52FB5">
      <w:pPr>
        <w:pStyle w:val="codes"/>
      </w:pPr>
      <w:r>
        <w:t>main.cpp:95:12: warning: ‘fbfd’ defined but not used [-Wunused-variable]</w:t>
      </w:r>
    </w:p>
    <w:p w14:paraId="5B8024B3" w14:textId="77777777" w:rsidR="00F52FB5" w:rsidRDefault="00F52FB5" w:rsidP="00F52FB5">
      <w:pPr>
        <w:pStyle w:val="codes"/>
      </w:pPr>
      <w:r>
        <w:t xml:space="preserve">   95 | static int fbfd = 0;</w:t>
      </w:r>
    </w:p>
    <w:p w14:paraId="5E0CC8BB" w14:textId="77777777" w:rsidR="00F52FB5" w:rsidRDefault="00F52FB5" w:rsidP="00F52FB5">
      <w:pPr>
        <w:pStyle w:val="codes"/>
      </w:pPr>
      <w:r>
        <w:t xml:space="preserve">      |            ^~~~</w:t>
      </w:r>
    </w:p>
    <w:p w14:paraId="2B7DA8BE" w14:textId="77777777" w:rsidR="00F52FB5" w:rsidRDefault="00F52FB5" w:rsidP="00F52FB5">
      <w:pPr>
        <w:pStyle w:val="codes"/>
      </w:pPr>
      <w:r>
        <w:t>make: Nothing to be done for 'all'.</w:t>
      </w:r>
    </w:p>
    <w:p w14:paraId="0EBF4FB4" w14:textId="77777777" w:rsidR="00F52FB5" w:rsidRDefault="00F52FB5" w:rsidP="00F52FB5">
      <w:pPr>
        <w:pStyle w:val="codes"/>
      </w:pPr>
      <w:r>
        <w:t>khadas@Khadas:~/hussain/sample_demo_x11_yolov3$ cd bin_r_cv4/</w:t>
      </w:r>
    </w:p>
    <w:p w14:paraId="5C61553A" w14:textId="77777777" w:rsidR="00F52FB5" w:rsidRDefault="00F52FB5" w:rsidP="00F52FB5">
      <w:pPr>
        <w:pStyle w:val="codes"/>
      </w:pPr>
      <w:r>
        <w:t>khadas@Khadas:~/hussain/sample_demo_x11_yolov3/bin_r_cv4$ ./detect_demo_x11 -m 2 -p /media/khadas/SAJJAD/hussain/novelsense_git/khadas/img/1920x1056/person_1920x1056.jpg</w:t>
      </w:r>
    </w:p>
    <w:p w14:paraId="1D0F6BB0" w14:textId="77777777" w:rsidR="00F52FB5" w:rsidRDefault="00F52FB5" w:rsidP="00F52FB5">
      <w:pPr>
        <w:pStyle w:val="codes"/>
      </w:pPr>
      <w:r>
        <w:t>det_set_log_config Debug</w:t>
      </w:r>
    </w:p>
    <w:p w14:paraId="73A2FBB4" w14:textId="77777777" w:rsidR="00F52FB5" w:rsidRDefault="00F52FB5" w:rsidP="00F52FB5">
      <w:pPr>
        <w:pStyle w:val="codes"/>
      </w:pPr>
      <w:r>
        <w:t>det_set_model success!!</w:t>
      </w:r>
    </w:p>
    <w:p w14:paraId="4E9F0E25" w14:textId="77777777" w:rsidR="00F52FB5" w:rsidRDefault="00F52FB5" w:rsidP="00F52FB5">
      <w:pPr>
        <w:pStyle w:val="codes"/>
      </w:pPr>
    </w:p>
    <w:p w14:paraId="46EE6EB1" w14:textId="77777777" w:rsidR="00F52FB5" w:rsidRDefault="00F52FB5" w:rsidP="00F52FB5">
      <w:pPr>
        <w:pStyle w:val="codes"/>
      </w:pPr>
      <w:r>
        <w:t>model.width:416</w:t>
      </w:r>
    </w:p>
    <w:p w14:paraId="4419608E" w14:textId="77777777" w:rsidR="00F52FB5" w:rsidRDefault="00F52FB5" w:rsidP="00F52FB5">
      <w:pPr>
        <w:pStyle w:val="codes"/>
      </w:pPr>
      <w:r>
        <w:t>model.height:416</w:t>
      </w:r>
    </w:p>
    <w:p w14:paraId="1C9A02C7" w14:textId="77777777" w:rsidR="00F52FB5" w:rsidRDefault="00F52FB5" w:rsidP="00F52FB5">
      <w:pPr>
        <w:pStyle w:val="codes"/>
      </w:pPr>
      <w:r>
        <w:t>model.channel:3</w:t>
      </w:r>
    </w:p>
    <w:p w14:paraId="5B6941F1" w14:textId="77777777" w:rsidR="00F52FB5" w:rsidRDefault="00F52FB5" w:rsidP="00F52FB5">
      <w:pPr>
        <w:pStyle w:val="codes"/>
      </w:pPr>
    </w:p>
    <w:p w14:paraId="7013967C" w14:textId="77777777" w:rsidR="00F52FB5" w:rsidRDefault="00F52FB5" w:rsidP="00F52FB5">
      <w:pPr>
        <w:pStyle w:val="codes"/>
      </w:pPr>
      <w:r>
        <w:t>Det_set_input START</w:t>
      </w:r>
    </w:p>
    <w:p w14:paraId="3A810E61" w14:textId="77777777" w:rsidR="00F52FB5" w:rsidRDefault="00F52FB5" w:rsidP="00F52FB5">
      <w:pPr>
        <w:pStyle w:val="codes"/>
      </w:pPr>
      <w:r>
        <w:t>Det_set_input END</w:t>
      </w:r>
    </w:p>
    <w:p w14:paraId="0411787B" w14:textId="77777777" w:rsidR="00F52FB5" w:rsidRDefault="00F52FB5" w:rsidP="00F52FB5">
      <w:pPr>
        <w:pStyle w:val="codes"/>
      </w:pPr>
      <w:r>
        <w:t>Det_get_result START</w:t>
      </w:r>
    </w:p>
    <w:p w14:paraId="2D47C6F9" w14:textId="77777777" w:rsidR="00F52FB5" w:rsidRDefault="00F52FB5" w:rsidP="00F52FB5">
      <w:pPr>
        <w:pStyle w:val="codes"/>
      </w:pPr>
      <w:r>
        <w:t>Det_get_result END</w:t>
      </w:r>
    </w:p>
    <w:p w14:paraId="35A91274" w14:textId="77777777" w:rsidR="00F52FB5" w:rsidRDefault="00F52FB5" w:rsidP="00F52FB5">
      <w:pPr>
        <w:pStyle w:val="codes"/>
      </w:pPr>
    </w:p>
    <w:p w14:paraId="3235B75F" w14:textId="77777777" w:rsidR="00F52FB5" w:rsidRDefault="00F52FB5" w:rsidP="00F52FB5">
      <w:pPr>
        <w:pStyle w:val="codes"/>
      </w:pPr>
      <w:r>
        <w:t>resultData.detect_num=3</w:t>
      </w:r>
    </w:p>
    <w:p w14:paraId="51C87913" w14:textId="77777777" w:rsidR="00F52FB5" w:rsidRDefault="00F52FB5" w:rsidP="00F52FB5">
      <w:pPr>
        <w:pStyle w:val="codes"/>
      </w:pPr>
      <w:r>
        <w:t>result type is 2</w:t>
      </w:r>
    </w:p>
    <w:p w14:paraId="12D9A546" w14:textId="77777777" w:rsidR="00F52FB5" w:rsidRDefault="00F52FB5" w:rsidP="00F52FB5">
      <w:pPr>
        <w:pStyle w:val="codes"/>
      </w:pPr>
      <w:r>
        <w:t>i:3 left:1149.81 right:1869.81 top:346.862 bottom:860.901</w:t>
      </w:r>
    </w:p>
    <w:p w14:paraId="42A619F7" w14:textId="77777777" w:rsidR="00F52FB5" w:rsidRDefault="00F52FB5" w:rsidP="00F52FB5">
      <w:pPr>
        <w:pStyle w:val="codes"/>
      </w:pPr>
      <w:r>
        <w:t>i:3 left:201.707 right:618.665 top:649.367 bottom:883.02</w:t>
      </w:r>
    </w:p>
    <w:p w14:paraId="793EE0A9" w14:textId="77777777" w:rsidR="00F52FB5" w:rsidRDefault="00F52FB5" w:rsidP="00F52FB5">
      <w:pPr>
        <w:pStyle w:val="codes"/>
      </w:pPr>
      <w:r>
        <w:t>i:3 left:565.385 right:837.692 top:267.849 bottom:921.88</w:t>
      </w:r>
    </w:p>
    <w:p w14:paraId="7C3D9B9E" w14:textId="77777777" w:rsidR="00F52FB5" w:rsidRPr="00623D59" w:rsidRDefault="00F52FB5" w:rsidP="00F52FB5">
      <w:pPr>
        <w:pStyle w:val="codes"/>
      </w:pPr>
      <w:r>
        <w:t>khadas@Khadas:~/hussain/sample_demo_x11_yolov3/bin_r_cv4$</w:t>
      </w:r>
    </w:p>
    <w:p w14:paraId="0DBD8080" w14:textId="77777777" w:rsidR="00140C11" w:rsidRDefault="00140C11" w:rsidP="00140C11">
      <w:pPr>
        <w:pStyle w:val="Heading2"/>
      </w:pPr>
      <w:r>
        <w:t>Profiling</w:t>
      </w:r>
    </w:p>
    <w:p w14:paraId="68E863C0" w14:textId="5666EEC2" w:rsidR="00140C11" w:rsidRDefault="0078016C" w:rsidP="00140C11">
      <w:r>
        <w:t>With fresh OS and SDK (6.4.6.2) installation on old SD card:</w:t>
      </w:r>
    </w:p>
    <w:p w14:paraId="7599774E" w14:textId="4E294A21" w:rsidR="00140C11" w:rsidRDefault="00140C11" w:rsidP="0078016C">
      <w:pPr>
        <w:pStyle w:val="ListParagraph"/>
        <w:numPr>
          <w:ilvl w:val="0"/>
          <w:numId w:val="37"/>
        </w:numPr>
      </w:pPr>
      <w:r>
        <w:t>Checked the yolov3</w:t>
      </w:r>
      <w:r w:rsidR="0078016C">
        <w:t xml:space="preserve"> </w:t>
      </w:r>
      <w:r>
        <w:t>profiling, same mismatch timings</w:t>
      </w:r>
    </w:p>
    <w:p w14:paraId="08CF3C18" w14:textId="194D547F" w:rsidR="00140C11" w:rsidRDefault="00140C11" w:rsidP="0078016C">
      <w:pPr>
        <w:pStyle w:val="ListParagraph"/>
        <w:numPr>
          <w:ilvl w:val="0"/>
          <w:numId w:val="37"/>
        </w:numPr>
      </w:pPr>
      <w:r>
        <w:t>checked mobilenet</w:t>
      </w:r>
      <w:r w:rsidR="0078016C">
        <w:t xml:space="preserve"> minimal execution, </w:t>
      </w:r>
      <w:r>
        <w:t>works</w:t>
      </w:r>
    </w:p>
    <w:p w14:paraId="11410DEF" w14:textId="799EE7DF" w:rsidR="00140C11" w:rsidRDefault="00140C11" w:rsidP="0078016C">
      <w:pPr>
        <w:pStyle w:val="ListParagraph"/>
        <w:numPr>
          <w:ilvl w:val="0"/>
          <w:numId w:val="37"/>
        </w:numPr>
      </w:pPr>
      <w:r>
        <w:t>Checked the profiling</w:t>
      </w:r>
      <w:r w:rsidR="0078016C">
        <w:t xml:space="preserve"> for mobilenet</w:t>
      </w:r>
      <w:r>
        <w:t>, same mismatch timings</w:t>
      </w:r>
    </w:p>
    <w:p w14:paraId="2A61EC0B" w14:textId="6D021470" w:rsidR="00140C11" w:rsidRDefault="00140C11" w:rsidP="0078016C">
      <w:pPr>
        <w:pStyle w:val="ListParagraph"/>
        <w:numPr>
          <w:ilvl w:val="0"/>
          <w:numId w:val="37"/>
        </w:numPr>
      </w:pPr>
      <w:r>
        <w:t>changed makefile.linux by deleting the -lVSC from the LIBS</w:t>
      </w:r>
    </w:p>
    <w:p w14:paraId="48B7A218" w14:textId="5E9FC84A" w:rsidR="000D04ED" w:rsidRDefault="00140C11" w:rsidP="0078016C">
      <w:pPr>
        <w:pStyle w:val="ListParagraph"/>
        <w:numPr>
          <w:ilvl w:val="0"/>
          <w:numId w:val="37"/>
        </w:numPr>
      </w:pPr>
      <w:r>
        <w:t>compared mobilenet profiling with earlier run</w:t>
      </w:r>
      <w:r w:rsidR="0078016C">
        <w:t xml:space="preserve"> in March, similar mismatching</w:t>
      </w:r>
    </w:p>
    <w:p w14:paraId="51759DF3" w14:textId="6D5FF8B6" w:rsidR="00034E84" w:rsidRDefault="00034E84" w:rsidP="00A46E72">
      <w:pPr>
        <w:pStyle w:val="Heading3"/>
      </w:pPr>
      <w:r w:rsidRPr="00034E84">
        <w:t>20220724 executing the mobilenet minimal on old sd with new installations</w:t>
      </w:r>
    </w:p>
    <w:p w14:paraId="5F95CA2F" w14:textId="77777777" w:rsidR="00034E84" w:rsidRDefault="00034E84" w:rsidP="00034E84">
      <w:pPr>
        <w:pStyle w:val="codes"/>
      </w:pPr>
      <w:r>
        <w:t>Run the 1 time: 22.00ms or 22772.00us</w:t>
      </w:r>
    </w:p>
    <w:p w14:paraId="107A4678" w14:textId="77777777" w:rsidR="00034E84" w:rsidRDefault="00034E84" w:rsidP="00034E84">
      <w:pPr>
        <w:pStyle w:val="codes"/>
      </w:pPr>
      <w:r>
        <w:t>vxProcessGraph execution time:</w:t>
      </w:r>
    </w:p>
    <w:p w14:paraId="3DEE1175" w14:textId="77777777" w:rsidR="00034E84" w:rsidRDefault="00034E84" w:rsidP="00034E84">
      <w:pPr>
        <w:pStyle w:val="codes"/>
      </w:pPr>
      <w:r>
        <w:t>Total   23.00ms or 23281.00us</w:t>
      </w:r>
    </w:p>
    <w:p w14:paraId="71208141" w14:textId="77777777" w:rsidR="00034E84" w:rsidRDefault="00034E84" w:rsidP="00034E84">
      <w:pPr>
        <w:pStyle w:val="codes"/>
      </w:pPr>
      <w:r>
        <w:t>Average 23.28ms or 23281.00us</w:t>
      </w:r>
    </w:p>
    <w:p w14:paraId="070B8CF5" w14:textId="77777777" w:rsidR="00034E84" w:rsidRDefault="00034E84" w:rsidP="00034E84">
      <w:pPr>
        <w:pStyle w:val="codes"/>
      </w:pPr>
      <w:r>
        <w:t xml:space="preserve"> --- Top5 ---</w:t>
      </w:r>
    </w:p>
    <w:p w14:paraId="612B4DAC" w14:textId="77777777" w:rsidR="00034E84" w:rsidRDefault="00034E84" w:rsidP="00034E84">
      <w:pPr>
        <w:pStyle w:val="codes"/>
      </w:pPr>
      <w:r>
        <w:t>813: 0.999023</w:t>
      </w:r>
    </w:p>
    <w:p w14:paraId="554FA1F0" w14:textId="77777777" w:rsidR="00034E84" w:rsidRDefault="00034E84" w:rsidP="00034E84">
      <w:pPr>
        <w:pStyle w:val="codes"/>
      </w:pPr>
      <w:r>
        <w:t>405: 0.000266</w:t>
      </w:r>
    </w:p>
    <w:p w14:paraId="6B0467F3" w14:textId="77777777" w:rsidR="00034E84" w:rsidRDefault="00034E84" w:rsidP="00034E84">
      <w:pPr>
        <w:pStyle w:val="codes"/>
      </w:pPr>
      <w:r>
        <w:t>868: 0.000135</w:t>
      </w:r>
    </w:p>
    <w:p w14:paraId="2314C778" w14:textId="77777777" w:rsidR="00034E84" w:rsidRDefault="00034E84" w:rsidP="00034E84">
      <w:pPr>
        <w:pStyle w:val="codes"/>
      </w:pPr>
      <w:r>
        <w:t>896: 0.000108</w:t>
      </w:r>
    </w:p>
    <w:p w14:paraId="6F351989" w14:textId="77777777" w:rsidR="00034E84" w:rsidRDefault="00034E84" w:rsidP="00034E84">
      <w:pPr>
        <w:pStyle w:val="codes"/>
      </w:pPr>
      <w:r>
        <w:t xml:space="preserve">  0: 0.000000</w:t>
      </w:r>
    </w:p>
    <w:p w14:paraId="3944CA17" w14:textId="63219FE4" w:rsidR="00034E84" w:rsidRPr="00034E84" w:rsidRDefault="00034E84" w:rsidP="00034E84">
      <w:pPr>
        <w:pStyle w:val="codes"/>
      </w:pPr>
      <w:r>
        <w:t>khadas@Khadas:~/hussain/compilable/nbg_unify_mobilenet_tf_original/bin_r$</w:t>
      </w:r>
    </w:p>
    <w:p w14:paraId="43A382DB" w14:textId="73F87865" w:rsidR="00034E84" w:rsidRDefault="00034E84" w:rsidP="00A46E72">
      <w:pPr>
        <w:pStyle w:val="Heading3"/>
      </w:pPr>
      <w:r w:rsidRPr="00034E84">
        <w:t>20220724 profile_mobilenet_tf_normal_case_demo_original</w:t>
      </w:r>
    </w:p>
    <w:p w14:paraId="2EC2F518" w14:textId="77777777" w:rsidR="00034E84" w:rsidRDefault="00034E84" w:rsidP="00034E84">
      <w:pPr>
        <w:pStyle w:val="codes"/>
      </w:pPr>
      <w:r>
        <w:t>Run the 1 time: 6569.00ms or 6569924.00us</w:t>
      </w:r>
    </w:p>
    <w:p w14:paraId="08415631" w14:textId="77777777" w:rsidR="00034E84" w:rsidRDefault="00034E84" w:rsidP="00034E84">
      <w:pPr>
        <w:pStyle w:val="codes"/>
      </w:pPr>
      <w:r>
        <w:t>vxProcessGraph execution time:</w:t>
      </w:r>
    </w:p>
    <w:p w14:paraId="4D943951" w14:textId="77777777" w:rsidR="00034E84" w:rsidRDefault="00034E84" w:rsidP="00034E84">
      <w:pPr>
        <w:pStyle w:val="codes"/>
      </w:pPr>
      <w:r>
        <w:t>Total   6569.00ms or 6569945.00us</w:t>
      </w:r>
    </w:p>
    <w:p w14:paraId="4A67B603" w14:textId="77777777" w:rsidR="00034E84" w:rsidRDefault="00034E84" w:rsidP="00034E84">
      <w:pPr>
        <w:pStyle w:val="codes"/>
      </w:pPr>
      <w:r>
        <w:t>Average 6569.94ms or 6569945.00us</w:t>
      </w:r>
    </w:p>
    <w:p w14:paraId="07BE65EA" w14:textId="77777777" w:rsidR="00034E84" w:rsidRDefault="00034E84" w:rsidP="00034E84">
      <w:pPr>
        <w:pStyle w:val="codes"/>
      </w:pPr>
      <w:r>
        <w:t xml:space="preserve"> --- Top5 ---</w:t>
      </w:r>
    </w:p>
    <w:p w14:paraId="2E5866CD" w14:textId="77777777" w:rsidR="00034E84" w:rsidRDefault="00034E84" w:rsidP="00034E84">
      <w:pPr>
        <w:pStyle w:val="codes"/>
      </w:pPr>
      <w:r>
        <w:t>813: 0.999023</w:t>
      </w:r>
    </w:p>
    <w:p w14:paraId="106C8112" w14:textId="77777777" w:rsidR="00034E84" w:rsidRDefault="00034E84" w:rsidP="00034E84">
      <w:pPr>
        <w:pStyle w:val="codes"/>
      </w:pPr>
      <w:r>
        <w:t>405: 0.000266</w:t>
      </w:r>
    </w:p>
    <w:p w14:paraId="2DA044AA" w14:textId="77777777" w:rsidR="00034E84" w:rsidRDefault="00034E84" w:rsidP="00034E84">
      <w:pPr>
        <w:pStyle w:val="codes"/>
      </w:pPr>
      <w:r>
        <w:t>868: 0.000135</w:t>
      </w:r>
    </w:p>
    <w:p w14:paraId="7876FF47" w14:textId="77777777" w:rsidR="00034E84" w:rsidRDefault="00034E84" w:rsidP="00034E84">
      <w:pPr>
        <w:pStyle w:val="codes"/>
      </w:pPr>
      <w:r>
        <w:t>896: 0.000108</w:t>
      </w:r>
    </w:p>
    <w:p w14:paraId="082C389D" w14:textId="77777777" w:rsidR="00034E84" w:rsidRDefault="00034E84" w:rsidP="00034E84">
      <w:pPr>
        <w:pStyle w:val="codes"/>
      </w:pPr>
      <w:r>
        <w:t xml:space="preserve">  0: 0.000000</w:t>
      </w:r>
    </w:p>
    <w:p w14:paraId="1E2FBD25" w14:textId="23848F37" w:rsidR="00034E84" w:rsidRPr="00034E84" w:rsidRDefault="00034E84" w:rsidP="00034E84">
      <w:pPr>
        <w:pStyle w:val="codes"/>
      </w:pPr>
      <w:r>
        <w:t>Exit VX Thread: 0xb52cc1b0</w:t>
      </w:r>
    </w:p>
    <w:p w14:paraId="351DACF6" w14:textId="1BFFE93D" w:rsidR="00A46E72" w:rsidRDefault="00A46E72" w:rsidP="00A46E72">
      <w:pPr>
        <w:pStyle w:val="Heading3"/>
      </w:pPr>
      <w:r w:rsidRPr="00A46E72">
        <w:t>20220315 board_ performing eachtime calculations</w:t>
      </w:r>
    </w:p>
    <w:p w14:paraId="5FDE0113" w14:textId="384E7650" w:rsidR="00A46E72" w:rsidRDefault="00A46E72" w:rsidP="00034E84">
      <w:pPr>
        <w:pStyle w:val="codes"/>
      </w:pPr>
      <w:r>
        <w:t>Run the 1 time: 8584.00ms or 8584998.00us</w:t>
      </w:r>
    </w:p>
    <w:p w14:paraId="62DC222C" w14:textId="77777777" w:rsidR="00A46E72" w:rsidRDefault="00A46E72" w:rsidP="00034E84">
      <w:pPr>
        <w:pStyle w:val="codes"/>
      </w:pPr>
      <w:r>
        <w:t>vxProcessGraph execution time:</w:t>
      </w:r>
    </w:p>
    <w:p w14:paraId="3217DDE2" w14:textId="77777777" w:rsidR="00A46E72" w:rsidRDefault="00A46E72" w:rsidP="00034E84">
      <w:pPr>
        <w:pStyle w:val="codes"/>
      </w:pPr>
      <w:r>
        <w:t>Total   8585.00ms or 8585021.00us</w:t>
      </w:r>
    </w:p>
    <w:p w14:paraId="58A7F028" w14:textId="77777777" w:rsidR="00A46E72" w:rsidRDefault="00A46E72" w:rsidP="00034E84">
      <w:pPr>
        <w:pStyle w:val="codes"/>
      </w:pPr>
      <w:r>
        <w:t>Average 8585.02ms or 8585021.00us</w:t>
      </w:r>
    </w:p>
    <w:p w14:paraId="3DB50C31" w14:textId="77777777" w:rsidR="00A46E72" w:rsidRDefault="00A46E72" w:rsidP="00034E84">
      <w:pPr>
        <w:pStyle w:val="codes"/>
      </w:pPr>
      <w:r>
        <w:t xml:space="preserve"> --- Top5 ---</w:t>
      </w:r>
    </w:p>
    <w:p w14:paraId="65A18F96" w14:textId="77777777" w:rsidR="00A46E72" w:rsidRDefault="00A46E72" w:rsidP="00034E84">
      <w:pPr>
        <w:pStyle w:val="codes"/>
      </w:pPr>
      <w:r>
        <w:t>813: 0.999023</w:t>
      </w:r>
    </w:p>
    <w:p w14:paraId="020E5AE4" w14:textId="77777777" w:rsidR="00A46E72" w:rsidRDefault="00A46E72" w:rsidP="00034E84">
      <w:pPr>
        <w:pStyle w:val="codes"/>
      </w:pPr>
      <w:r>
        <w:t>405: 0.000266</w:t>
      </w:r>
    </w:p>
    <w:p w14:paraId="7BC197CB" w14:textId="77777777" w:rsidR="00A46E72" w:rsidRDefault="00A46E72" w:rsidP="00034E84">
      <w:pPr>
        <w:pStyle w:val="codes"/>
      </w:pPr>
      <w:r>
        <w:t>868: 0.000135</w:t>
      </w:r>
    </w:p>
    <w:p w14:paraId="4CE94514" w14:textId="77777777" w:rsidR="00A46E72" w:rsidRDefault="00A46E72" w:rsidP="00034E84">
      <w:pPr>
        <w:pStyle w:val="codes"/>
      </w:pPr>
      <w:r>
        <w:t>896: 0.000108</w:t>
      </w:r>
    </w:p>
    <w:p w14:paraId="2C0BE443" w14:textId="77777777" w:rsidR="00A46E72" w:rsidRDefault="00A46E72" w:rsidP="00034E84">
      <w:pPr>
        <w:pStyle w:val="codes"/>
      </w:pPr>
      <w:r>
        <w:t xml:space="preserve">  0: 0.000000</w:t>
      </w:r>
    </w:p>
    <w:p w14:paraId="5F40A991" w14:textId="77777777" w:rsidR="00A46E72" w:rsidRDefault="00A46E72" w:rsidP="00034E84">
      <w:pPr>
        <w:pStyle w:val="codes"/>
      </w:pPr>
      <w:r>
        <w:t>Exit VX Thread: 0x9c4511b0</w:t>
      </w:r>
    </w:p>
    <w:p w14:paraId="32D3BA97" w14:textId="4EB6079A" w:rsidR="00A46E72" w:rsidRPr="00674BA1" w:rsidRDefault="00A46E72" w:rsidP="00034E84">
      <w:pPr>
        <w:pStyle w:val="codes"/>
      </w:pPr>
      <w:r>
        <w:t>khadas@Khadas-teco:~/sajjad/eachoptime/op_test/bin_r_cv4$</w:t>
      </w:r>
    </w:p>
    <w:sectPr w:rsidR="00A46E72" w:rsidRPr="00674BA1" w:rsidSect="0082083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F300D" w14:textId="77777777" w:rsidR="00A50027" w:rsidRDefault="00A50027" w:rsidP="00C46152">
      <w:pPr>
        <w:spacing w:after="0" w:line="240" w:lineRule="auto"/>
      </w:pPr>
      <w:r>
        <w:separator/>
      </w:r>
    </w:p>
  </w:endnote>
  <w:endnote w:type="continuationSeparator" w:id="0">
    <w:p w14:paraId="251866CF" w14:textId="77777777" w:rsidR="00A50027" w:rsidRDefault="00A50027" w:rsidP="00C461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9417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5DB95D" w14:textId="066EA6A3" w:rsidR="00C46152" w:rsidRDefault="00C46152">
        <w:pPr>
          <w:pStyle w:val="Footer"/>
          <w:jc w:val="right"/>
        </w:pPr>
        <w:r>
          <w:t>Sajjad Hussain @ TECO</w:t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4CE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EBA6F93" w14:textId="77777777" w:rsidR="00C46152" w:rsidRDefault="00C461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CE695" w14:textId="77777777" w:rsidR="00A50027" w:rsidRDefault="00A50027" w:rsidP="00C46152">
      <w:pPr>
        <w:spacing w:after="0" w:line="240" w:lineRule="auto"/>
      </w:pPr>
      <w:r>
        <w:separator/>
      </w:r>
    </w:p>
  </w:footnote>
  <w:footnote w:type="continuationSeparator" w:id="0">
    <w:p w14:paraId="1FD19FE0" w14:textId="77777777" w:rsidR="00A50027" w:rsidRDefault="00A50027" w:rsidP="00C461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E487F"/>
    <w:multiLevelType w:val="hybridMultilevel"/>
    <w:tmpl w:val="DB4A27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D4474F"/>
    <w:multiLevelType w:val="hybridMultilevel"/>
    <w:tmpl w:val="DB4A27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1EA2DF6"/>
    <w:multiLevelType w:val="hybridMultilevel"/>
    <w:tmpl w:val="DB4A27F2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3504017"/>
    <w:multiLevelType w:val="hybridMultilevel"/>
    <w:tmpl w:val="E15AD762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897D17"/>
    <w:multiLevelType w:val="hybridMultilevel"/>
    <w:tmpl w:val="67048D2A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673EC6"/>
    <w:multiLevelType w:val="hybridMultilevel"/>
    <w:tmpl w:val="DB4A27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DA11D26"/>
    <w:multiLevelType w:val="multilevel"/>
    <w:tmpl w:val="DA4647E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2242508"/>
    <w:multiLevelType w:val="multilevel"/>
    <w:tmpl w:val="D988C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C52396"/>
    <w:multiLevelType w:val="hybridMultilevel"/>
    <w:tmpl w:val="C7C458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1D2C84"/>
    <w:multiLevelType w:val="multilevel"/>
    <w:tmpl w:val="F15E6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44286D"/>
    <w:multiLevelType w:val="hybridMultilevel"/>
    <w:tmpl w:val="422275FC"/>
    <w:lvl w:ilvl="0" w:tplc="CF7C80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19"/>
        <w:szCs w:val="19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BD359C"/>
    <w:multiLevelType w:val="hybridMultilevel"/>
    <w:tmpl w:val="E15AD76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9F3543"/>
    <w:multiLevelType w:val="hybridMultilevel"/>
    <w:tmpl w:val="F8F098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146F1"/>
    <w:multiLevelType w:val="multilevel"/>
    <w:tmpl w:val="03D8DCC4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26E4AB6"/>
    <w:multiLevelType w:val="multilevel"/>
    <w:tmpl w:val="C08EA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80504A"/>
    <w:multiLevelType w:val="hybridMultilevel"/>
    <w:tmpl w:val="E15AD76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AE61FD"/>
    <w:multiLevelType w:val="multilevel"/>
    <w:tmpl w:val="E6E6A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E144D2"/>
    <w:multiLevelType w:val="multilevel"/>
    <w:tmpl w:val="CE449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FDF30B4"/>
    <w:multiLevelType w:val="hybridMultilevel"/>
    <w:tmpl w:val="3CA6160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527778"/>
    <w:multiLevelType w:val="hybridMultilevel"/>
    <w:tmpl w:val="F7A650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E477A6"/>
    <w:multiLevelType w:val="hybridMultilevel"/>
    <w:tmpl w:val="BC8AAD1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685E9C"/>
    <w:multiLevelType w:val="multilevel"/>
    <w:tmpl w:val="BC6AB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FC0C40"/>
    <w:multiLevelType w:val="hybridMultilevel"/>
    <w:tmpl w:val="DB4A27F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9C42EF5"/>
    <w:multiLevelType w:val="multilevel"/>
    <w:tmpl w:val="40DCC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9241A0"/>
    <w:multiLevelType w:val="hybridMultilevel"/>
    <w:tmpl w:val="DB4A27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9419392">
    <w:abstractNumId w:val="6"/>
  </w:num>
  <w:num w:numId="2" w16cid:durableId="1330983191">
    <w:abstractNumId w:val="2"/>
  </w:num>
  <w:num w:numId="3" w16cid:durableId="378017397">
    <w:abstractNumId w:val="22"/>
  </w:num>
  <w:num w:numId="4" w16cid:durableId="1708676844">
    <w:abstractNumId w:val="5"/>
  </w:num>
  <w:num w:numId="5" w16cid:durableId="1235092002">
    <w:abstractNumId w:val="24"/>
  </w:num>
  <w:num w:numId="6" w16cid:durableId="1764492888">
    <w:abstractNumId w:val="0"/>
  </w:num>
  <w:num w:numId="7" w16cid:durableId="1929533806">
    <w:abstractNumId w:val="1"/>
  </w:num>
  <w:num w:numId="8" w16cid:durableId="1428308377">
    <w:abstractNumId w:val="12"/>
  </w:num>
  <w:num w:numId="9" w16cid:durableId="1093741056">
    <w:abstractNumId w:val="13"/>
  </w:num>
  <w:num w:numId="10" w16cid:durableId="921915891">
    <w:abstractNumId w:val="8"/>
  </w:num>
  <w:num w:numId="11" w16cid:durableId="17048950">
    <w:abstractNumId w:val="19"/>
  </w:num>
  <w:num w:numId="12" w16cid:durableId="659426542">
    <w:abstractNumId w:val="6"/>
  </w:num>
  <w:num w:numId="13" w16cid:durableId="362021695">
    <w:abstractNumId w:val="6"/>
  </w:num>
  <w:num w:numId="14" w16cid:durableId="370807298">
    <w:abstractNumId w:val="6"/>
  </w:num>
  <w:num w:numId="15" w16cid:durableId="1090200211">
    <w:abstractNumId w:val="6"/>
  </w:num>
  <w:num w:numId="16" w16cid:durableId="1550918466">
    <w:abstractNumId w:val="6"/>
  </w:num>
  <w:num w:numId="17" w16cid:durableId="1380087399">
    <w:abstractNumId w:val="9"/>
  </w:num>
  <w:num w:numId="18" w16cid:durableId="1626041007">
    <w:abstractNumId w:val="4"/>
  </w:num>
  <w:num w:numId="19" w16cid:durableId="902255558">
    <w:abstractNumId w:val="14"/>
  </w:num>
  <w:num w:numId="20" w16cid:durableId="237371820">
    <w:abstractNumId w:val="16"/>
  </w:num>
  <w:num w:numId="21" w16cid:durableId="1631477247">
    <w:abstractNumId w:val="17"/>
  </w:num>
  <w:num w:numId="22" w16cid:durableId="1394350234">
    <w:abstractNumId w:val="21"/>
  </w:num>
  <w:num w:numId="23" w16cid:durableId="272136242">
    <w:abstractNumId w:val="23"/>
  </w:num>
  <w:num w:numId="24" w16cid:durableId="1226573022">
    <w:abstractNumId w:val="6"/>
  </w:num>
  <w:num w:numId="25" w16cid:durableId="406920667">
    <w:abstractNumId w:val="7"/>
  </w:num>
  <w:num w:numId="26" w16cid:durableId="1035812380">
    <w:abstractNumId w:val="7"/>
  </w:num>
  <w:num w:numId="27" w16cid:durableId="1035812380">
    <w:abstractNumId w:val="7"/>
  </w:num>
  <w:num w:numId="28" w16cid:durableId="1956710993">
    <w:abstractNumId w:val="6"/>
  </w:num>
  <w:num w:numId="29" w16cid:durableId="975331469">
    <w:abstractNumId w:val="6"/>
  </w:num>
  <w:num w:numId="30" w16cid:durableId="867723147">
    <w:abstractNumId w:val="6"/>
  </w:num>
  <w:num w:numId="31" w16cid:durableId="1187911829">
    <w:abstractNumId w:val="10"/>
  </w:num>
  <w:num w:numId="32" w16cid:durableId="698817811">
    <w:abstractNumId w:val="6"/>
  </w:num>
  <w:num w:numId="33" w16cid:durableId="333999541">
    <w:abstractNumId w:val="3"/>
  </w:num>
  <w:num w:numId="34" w16cid:durableId="1493326852">
    <w:abstractNumId w:val="11"/>
  </w:num>
  <w:num w:numId="35" w16cid:durableId="1982496405">
    <w:abstractNumId w:val="15"/>
  </w:num>
  <w:num w:numId="36" w16cid:durableId="307830904">
    <w:abstractNumId w:val="18"/>
  </w:num>
  <w:num w:numId="37" w16cid:durableId="1161966147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bQwMzY3tLA0MjFQ0lEKTi0uzszPAykwNqwFAFA3wN8tAAAA"/>
  </w:docVars>
  <w:rsids>
    <w:rsidRoot w:val="00820838"/>
    <w:rsid w:val="0002081D"/>
    <w:rsid w:val="00022A07"/>
    <w:rsid w:val="000246D8"/>
    <w:rsid w:val="00034E84"/>
    <w:rsid w:val="00064834"/>
    <w:rsid w:val="00067698"/>
    <w:rsid w:val="0007235F"/>
    <w:rsid w:val="00076BFC"/>
    <w:rsid w:val="00076CF3"/>
    <w:rsid w:val="0008239E"/>
    <w:rsid w:val="000930A8"/>
    <w:rsid w:val="000A39BE"/>
    <w:rsid w:val="000B04C7"/>
    <w:rsid w:val="000B708C"/>
    <w:rsid w:val="000C0743"/>
    <w:rsid w:val="000D04ED"/>
    <w:rsid w:val="000E468A"/>
    <w:rsid w:val="000E7F3B"/>
    <w:rsid w:val="000F50B0"/>
    <w:rsid w:val="000F5C8C"/>
    <w:rsid w:val="00100759"/>
    <w:rsid w:val="001123E1"/>
    <w:rsid w:val="00124E3D"/>
    <w:rsid w:val="00137AF5"/>
    <w:rsid w:val="00140C11"/>
    <w:rsid w:val="00143649"/>
    <w:rsid w:val="00152114"/>
    <w:rsid w:val="00152737"/>
    <w:rsid w:val="00157341"/>
    <w:rsid w:val="0016127A"/>
    <w:rsid w:val="00163A39"/>
    <w:rsid w:val="00175937"/>
    <w:rsid w:val="00184FC4"/>
    <w:rsid w:val="001906AB"/>
    <w:rsid w:val="00192FC5"/>
    <w:rsid w:val="001A7BF7"/>
    <w:rsid w:val="001C1259"/>
    <w:rsid w:val="001C1CA3"/>
    <w:rsid w:val="001C28EF"/>
    <w:rsid w:val="001C296F"/>
    <w:rsid w:val="001C74B1"/>
    <w:rsid w:val="001D0B2F"/>
    <w:rsid w:val="001D6802"/>
    <w:rsid w:val="00204BE9"/>
    <w:rsid w:val="00221B3F"/>
    <w:rsid w:val="00231A26"/>
    <w:rsid w:val="00232E08"/>
    <w:rsid w:val="00237B28"/>
    <w:rsid w:val="00242D6C"/>
    <w:rsid w:val="002436DF"/>
    <w:rsid w:val="00261238"/>
    <w:rsid w:val="00261584"/>
    <w:rsid w:val="002863E8"/>
    <w:rsid w:val="00292E6B"/>
    <w:rsid w:val="002934CF"/>
    <w:rsid w:val="0029733A"/>
    <w:rsid w:val="002A4D35"/>
    <w:rsid w:val="002B4CE9"/>
    <w:rsid w:val="002B503D"/>
    <w:rsid w:val="002C293F"/>
    <w:rsid w:val="002C54EA"/>
    <w:rsid w:val="002C77D6"/>
    <w:rsid w:val="002D0BF6"/>
    <w:rsid w:val="002D2179"/>
    <w:rsid w:val="002D6C45"/>
    <w:rsid w:val="002E4CF4"/>
    <w:rsid w:val="002F2ABC"/>
    <w:rsid w:val="002F5524"/>
    <w:rsid w:val="002F5D70"/>
    <w:rsid w:val="00302167"/>
    <w:rsid w:val="00323E0D"/>
    <w:rsid w:val="00332862"/>
    <w:rsid w:val="00337805"/>
    <w:rsid w:val="0034002C"/>
    <w:rsid w:val="00341DB5"/>
    <w:rsid w:val="00343CF5"/>
    <w:rsid w:val="00345136"/>
    <w:rsid w:val="003633F8"/>
    <w:rsid w:val="0037703E"/>
    <w:rsid w:val="00380925"/>
    <w:rsid w:val="003855EE"/>
    <w:rsid w:val="00392E97"/>
    <w:rsid w:val="00395564"/>
    <w:rsid w:val="00396EE3"/>
    <w:rsid w:val="003A7EC5"/>
    <w:rsid w:val="003F2F01"/>
    <w:rsid w:val="003F6492"/>
    <w:rsid w:val="00430869"/>
    <w:rsid w:val="0043624C"/>
    <w:rsid w:val="00444A1A"/>
    <w:rsid w:val="00455A9E"/>
    <w:rsid w:val="00463B8E"/>
    <w:rsid w:val="00474B37"/>
    <w:rsid w:val="00493798"/>
    <w:rsid w:val="004A3C1A"/>
    <w:rsid w:val="004A797B"/>
    <w:rsid w:val="004B370A"/>
    <w:rsid w:val="004B4198"/>
    <w:rsid w:val="004B6DAA"/>
    <w:rsid w:val="004E30A2"/>
    <w:rsid w:val="004E51EE"/>
    <w:rsid w:val="00502A56"/>
    <w:rsid w:val="0050585A"/>
    <w:rsid w:val="00507947"/>
    <w:rsid w:val="00517AE7"/>
    <w:rsid w:val="005211FC"/>
    <w:rsid w:val="00526332"/>
    <w:rsid w:val="00530264"/>
    <w:rsid w:val="0053263B"/>
    <w:rsid w:val="00547103"/>
    <w:rsid w:val="00550707"/>
    <w:rsid w:val="00552E3F"/>
    <w:rsid w:val="0056632F"/>
    <w:rsid w:val="00570B61"/>
    <w:rsid w:val="00575418"/>
    <w:rsid w:val="00583F6E"/>
    <w:rsid w:val="00596064"/>
    <w:rsid w:val="00597169"/>
    <w:rsid w:val="005B05BD"/>
    <w:rsid w:val="005C16A0"/>
    <w:rsid w:val="005C4242"/>
    <w:rsid w:val="005D1FED"/>
    <w:rsid w:val="005D6B77"/>
    <w:rsid w:val="005E5A7E"/>
    <w:rsid w:val="005F109A"/>
    <w:rsid w:val="005F2390"/>
    <w:rsid w:val="005F39BD"/>
    <w:rsid w:val="006015CA"/>
    <w:rsid w:val="0060593A"/>
    <w:rsid w:val="00623D59"/>
    <w:rsid w:val="00627EF9"/>
    <w:rsid w:val="00647607"/>
    <w:rsid w:val="00667D22"/>
    <w:rsid w:val="00674BA1"/>
    <w:rsid w:val="00681925"/>
    <w:rsid w:val="00685E2B"/>
    <w:rsid w:val="00692DF3"/>
    <w:rsid w:val="006B5A85"/>
    <w:rsid w:val="006B62E0"/>
    <w:rsid w:val="006E1821"/>
    <w:rsid w:val="006E70E0"/>
    <w:rsid w:val="006F6315"/>
    <w:rsid w:val="0070402F"/>
    <w:rsid w:val="00707587"/>
    <w:rsid w:val="007138B3"/>
    <w:rsid w:val="00727FF5"/>
    <w:rsid w:val="00735D1F"/>
    <w:rsid w:val="007658DE"/>
    <w:rsid w:val="00773BCD"/>
    <w:rsid w:val="00774802"/>
    <w:rsid w:val="0078016C"/>
    <w:rsid w:val="00783D59"/>
    <w:rsid w:val="00786FB5"/>
    <w:rsid w:val="0079047E"/>
    <w:rsid w:val="0079551E"/>
    <w:rsid w:val="00796884"/>
    <w:rsid w:val="007A0EDE"/>
    <w:rsid w:val="007A1F94"/>
    <w:rsid w:val="007A373B"/>
    <w:rsid w:val="007E14DC"/>
    <w:rsid w:val="007E4EE6"/>
    <w:rsid w:val="007F6687"/>
    <w:rsid w:val="007F6A6E"/>
    <w:rsid w:val="007F6F3B"/>
    <w:rsid w:val="00820838"/>
    <w:rsid w:val="00826609"/>
    <w:rsid w:val="00840091"/>
    <w:rsid w:val="00842807"/>
    <w:rsid w:val="00843BFD"/>
    <w:rsid w:val="00850CCE"/>
    <w:rsid w:val="008549BD"/>
    <w:rsid w:val="00864BE1"/>
    <w:rsid w:val="008719D1"/>
    <w:rsid w:val="008A54BC"/>
    <w:rsid w:val="008A5D5F"/>
    <w:rsid w:val="008A6759"/>
    <w:rsid w:val="008A7EF9"/>
    <w:rsid w:val="008D4C2B"/>
    <w:rsid w:val="008D4D49"/>
    <w:rsid w:val="008F4341"/>
    <w:rsid w:val="00902EC5"/>
    <w:rsid w:val="009042E0"/>
    <w:rsid w:val="00907F3D"/>
    <w:rsid w:val="009106FA"/>
    <w:rsid w:val="009203AE"/>
    <w:rsid w:val="00936DDE"/>
    <w:rsid w:val="00941EA5"/>
    <w:rsid w:val="009606C9"/>
    <w:rsid w:val="0097111A"/>
    <w:rsid w:val="0097307C"/>
    <w:rsid w:val="009859AD"/>
    <w:rsid w:val="009C0D39"/>
    <w:rsid w:val="009C6B52"/>
    <w:rsid w:val="009C703A"/>
    <w:rsid w:val="009D17D0"/>
    <w:rsid w:val="009D1ADD"/>
    <w:rsid w:val="009E3B66"/>
    <w:rsid w:val="009E431F"/>
    <w:rsid w:val="009E7584"/>
    <w:rsid w:val="00A00141"/>
    <w:rsid w:val="00A01C0E"/>
    <w:rsid w:val="00A02D94"/>
    <w:rsid w:val="00A06C74"/>
    <w:rsid w:val="00A1532F"/>
    <w:rsid w:val="00A22236"/>
    <w:rsid w:val="00A24240"/>
    <w:rsid w:val="00A2515E"/>
    <w:rsid w:val="00A32FE2"/>
    <w:rsid w:val="00A42C9F"/>
    <w:rsid w:val="00A46E72"/>
    <w:rsid w:val="00A50027"/>
    <w:rsid w:val="00A53A18"/>
    <w:rsid w:val="00A57CB2"/>
    <w:rsid w:val="00A67EA6"/>
    <w:rsid w:val="00A709CD"/>
    <w:rsid w:val="00A91209"/>
    <w:rsid w:val="00A973C9"/>
    <w:rsid w:val="00A97777"/>
    <w:rsid w:val="00AA2980"/>
    <w:rsid w:val="00AA6C15"/>
    <w:rsid w:val="00AB3503"/>
    <w:rsid w:val="00AB7217"/>
    <w:rsid w:val="00AB75EC"/>
    <w:rsid w:val="00AC627E"/>
    <w:rsid w:val="00AD249D"/>
    <w:rsid w:val="00AD452B"/>
    <w:rsid w:val="00AD6A22"/>
    <w:rsid w:val="00AF0F0A"/>
    <w:rsid w:val="00B050BB"/>
    <w:rsid w:val="00B07BE3"/>
    <w:rsid w:val="00B10555"/>
    <w:rsid w:val="00B12C13"/>
    <w:rsid w:val="00B12CB7"/>
    <w:rsid w:val="00B15EB7"/>
    <w:rsid w:val="00B51486"/>
    <w:rsid w:val="00B55173"/>
    <w:rsid w:val="00B6487F"/>
    <w:rsid w:val="00B70DD2"/>
    <w:rsid w:val="00B7106D"/>
    <w:rsid w:val="00B74E82"/>
    <w:rsid w:val="00B92B1F"/>
    <w:rsid w:val="00BA689C"/>
    <w:rsid w:val="00BA6E3E"/>
    <w:rsid w:val="00BD478D"/>
    <w:rsid w:val="00C02762"/>
    <w:rsid w:val="00C029B3"/>
    <w:rsid w:val="00C16F52"/>
    <w:rsid w:val="00C25DC6"/>
    <w:rsid w:val="00C35E1B"/>
    <w:rsid w:val="00C37362"/>
    <w:rsid w:val="00C46152"/>
    <w:rsid w:val="00C76352"/>
    <w:rsid w:val="00C7777D"/>
    <w:rsid w:val="00C77F0D"/>
    <w:rsid w:val="00C85550"/>
    <w:rsid w:val="00C8777A"/>
    <w:rsid w:val="00C93F22"/>
    <w:rsid w:val="00CA1855"/>
    <w:rsid w:val="00CA3568"/>
    <w:rsid w:val="00CA368E"/>
    <w:rsid w:val="00CA5041"/>
    <w:rsid w:val="00CB2CE5"/>
    <w:rsid w:val="00CB31C9"/>
    <w:rsid w:val="00CD6A0A"/>
    <w:rsid w:val="00CF5736"/>
    <w:rsid w:val="00D15DC6"/>
    <w:rsid w:val="00D20445"/>
    <w:rsid w:val="00D27981"/>
    <w:rsid w:val="00D477DC"/>
    <w:rsid w:val="00D55EE7"/>
    <w:rsid w:val="00D60A05"/>
    <w:rsid w:val="00D74090"/>
    <w:rsid w:val="00D7712F"/>
    <w:rsid w:val="00D857F2"/>
    <w:rsid w:val="00D87AFC"/>
    <w:rsid w:val="00D90A2D"/>
    <w:rsid w:val="00DA4369"/>
    <w:rsid w:val="00DA690A"/>
    <w:rsid w:val="00DB13D1"/>
    <w:rsid w:val="00DC3055"/>
    <w:rsid w:val="00DC73E4"/>
    <w:rsid w:val="00DD04D4"/>
    <w:rsid w:val="00DD16AF"/>
    <w:rsid w:val="00DD6B79"/>
    <w:rsid w:val="00DD7F11"/>
    <w:rsid w:val="00DE0A12"/>
    <w:rsid w:val="00DF5199"/>
    <w:rsid w:val="00E212D8"/>
    <w:rsid w:val="00E21326"/>
    <w:rsid w:val="00E22F68"/>
    <w:rsid w:val="00E25893"/>
    <w:rsid w:val="00E44EA5"/>
    <w:rsid w:val="00E52DE3"/>
    <w:rsid w:val="00E53571"/>
    <w:rsid w:val="00E56138"/>
    <w:rsid w:val="00E730E3"/>
    <w:rsid w:val="00E73D85"/>
    <w:rsid w:val="00E8067C"/>
    <w:rsid w:val="00E845D4"/>
    <w:rsid w:val="00E95C72"/>
    <w:rsid w:val="00E96F05"/>
    <w:rsid w:val="00EA596B"/>
    <w:rsid w:val="00EA69EF"/>
    <w:rsid w:val="00EC7E01"/>
    <w:rsid w:val="00EF1CAE"/>
    <w:rsid w:val="00F11065"/>
    <w:rsid w:val="00F1108F"/>
    <w:rsid w:val="00F20543"/>
    <w:rsid w:val="00F244C3"/>
    <w:rsid w:val="00F248BB"/>
    <w:rsid w:val="00F30EEC"/>
    <w:rsid w:val="00F435FF"/>
    <w:rsid w:val="00F51382"/>
    <w:rsid w:val="00F52FB5"/>
    <w:rsid w:val="00F83633"/>
    <w:rsid w:val="00F83C02"/>
    <w:rsid w:val="00FA3D72"/>
    <w:rsid w:val="00FA4FC2"/>
    <w:rsid w:val="00FA585C"/>
    <w:rsid w:val="00FC13B9"/>
    <w:rsid w:val="00FC3646"/>
    <w:rsid w:val="00FE0452"/>
    <w:rsid w:val="00FE316C"/>
    <w:rsid w:val="00FF0D26"/>
    <w:rsid w:val="00FF3E0B"/>
    <w:rsid w:val="00FF6277"/>
    <w:rsid w:val="00FF6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217E"/>
  <w15:chartTrackingRefBased/>
  <w15:docId w15:val="{CFBA2D8A-D7CA-4B60-A3CF-504655535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296F"/>
  </w:style>
  <w:style w:type="paragraph" w:styleId="Heading1">
    <w:name w:val="heading 1"/>
    <w:basedOn w:val="Normal"/>
    <w:next w:val="Normal"/>
    <w:link w:val="Heading1Char"/>
    <w:autoRedefine/>
    <w:qFormat/>
    <w:rsid w:val="00A42C9F"/>
    <w:pPr>
      <w:keepNext/>
      <w:keepLines/>
      <w:numPr>
        <w:numId w:val="1"/>
      </w:numPr>
      <w:spacing w:before="240" w:after="120" w:line="240" w:lineRule="auto"/>
      <w:outlineLvl w:val="0"/>
    </w:pPr>
    <w:rPr>
      <w:rFonts w:ascii="Arial" w:eastAsiaTheme="majorEastAsia" w:hAnsi="Arial" w:cs="Arial"/>
      <w:b/>
      <w:caps/>
      <w:color w:val="000000" w:themeColor="text1"/>
      <w:sz w:val="20"/>
      <w:szCs w:val="21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2C9F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2C9F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2C9F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42C9F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2C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2C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2C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2C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42C9F"/>
    <w:rPr>
      <w:rFonts w:ascii="Arial" w:eastAsiaTheme="majorEastAsia" w:hAnsi="Arial" w:cs="Arial"/>
      <w:b/>
      <w:caps/>
      <w:color w:val="000000" w:themeColor="text1"/>
      <w:sz w:val="20"/>
      <w:szCs w:val="21"/>
    </w:rPr>
  </w:style>
  <w:style w:type="table" w:styleId="TableGrid">
    <w:name w:val="Table Grid"/>
    <w:basedOn w:val="TableNormal"/>
    <w:uiPriority w:val="39"/>
    <w:rsid w:val="008208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452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5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52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2C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42C9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42C9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42C9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2C9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2C9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2C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2C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B5148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46152"/>
    <w:pPr>
      <w:numPr>
        <w:numId w:val="0"/>
      </w:numPr>
      <w:spacing w:after="0" w:line="259" w:lineRule="auto"/>
      <w:outlineLvl w:val="9"/>
    </w:pPr>
    <w:rPr>
      <w:rFonts w:asciiTheme="majorHAnsi" w:hAnsiTheme="majorHAnsi" w:cstheme="majorBidi"/>
      <w:b w:val="0"/>
      <w:caps w:val="0"/>
      <w:color w:val="2F5496" w:themeColor="accent1" w:themeShade="BF"/>
      <w:sz w:val="32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C46152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C46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52"/>
  </w:style>
  <w:style w:type="paragraph" w:styleId="Footer">
    <w:name w:val="footer"/>
    <w:basedOn w:val="Normal"/>
    <w:link w:val="FooterChar"/>
    <w:uiPriority w:val="99"/>
    <w:unhideWhenUsed/>
    <w:rsid w:val="00C461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52"/>
  </w:style>
  <w:style w:type="character" w:styleId="UnresolvedMention">
    <w:name w:val="Unresolved Mention"/>
    <w:basedOn w:val="DefaultParagraphFont"/>
    <w:uiPriority w:val="99"/>
    <w:semiHidden/>
    <w:unhideWhenUsed/>
    <w:rsid w:val="00A32F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2FE2"/>
    <w:rPr>
      <w:color w:val="954F72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B370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B370A"/>
    <w:pPr>
      <w:spacing w:after="100"/>
      <w:ind w:left="440"/>
    </w:pPr>
  </w:style>
  <w:style w:type="character" w:styleId="IntenseEmphasis">
    <w:name w:val="Intense Emphasis"/>
    <w:basedOn w:val="DefaultParagraphFont"/>
    <w:uiPriority w:val="21"/>
    <w:rsid w:val="00EC7E01"/>
    <w:rPr>
      <w:i/>
      <w:iCs/>
      <w:color w:val="767171" w:themeColor="background2" w:themeShade="80"/>
    </w:rPr>
  </w:style>
  <w:style w:type="paragraph" w:customStyle="1" w:styleId="codes">
    <w:name w:val="codes"/>
    <w:basedOn w:val="Normal"/>
    <w:link w:val="codesChar"/>
    <w:autoRedefine/>
    <w:qFormat/>
    <w:rsid w:val="008A5D5F"/>
    <w:pPr>
      <w:shd w:val="clear" w:color="auto" w:fill="000000" w:themeFill="text1"/>
      <w:spacing w:after="0" w:line="240" w:lineRule="auto"/>
      <w:contextualSpacing/>
    </w:pPr>
    <w:rPr>
      <w:rFonts w:ascii="Courier New" w:eastAsia="Times New Roman" w:hAnsi="Courier New" w:cs="Courier New"/>
      <w:color w:val="FFFFFF" w:themeColor="background1"/>
      <w:sz w:val="20"/>
      <w:szCs w:val="20"/>
      <w:lang w:val="de-DE" w:eastAsia="de-DE"/>
    </w:rPr>
  </w:style>
  <w:style w:type="character" w:customStyle="1" w:styleId="codesChar">
    <w:name w:val="codes Char"/>
    <w:basedOn w:val="DefaultParagraphFont"/>
    <w:link w:val="codes"/>
    <w:rsid w:val="008A5D5F"/>
    <w:rPr>
      <w:rFonts w:ascii="Courier New" w:eastAsia="Times New Roman" w:hAnsi="Courier New" w:cs="Courier New"/>
      <w:color w:val="FFFFFF" w:themeColor="background1"/>
      <w:sz w:val="20"/>
      <w:szCs w:val="20"/>
      <w:shd w:val="clear" w:color="auto" w:fill="000000" w:themeFill="text1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328971">
          <w:marLeft w:val="-150"/>
          <w:marRight w:val="-150"/>
          <w:marTop w:val="0"/>
          <w:marBottom w:val="255"/>
          <w:divBdr>
            <w:top w:val="single" w:sz="6" w:space="8" w:color="CAEBF2"/>
            <w:left w:val="single" w:sz="6" w:space="8" w:color="CAEBF2"/>
            <w:bottom w:val="single" w:sz="6" w:space="8" w:color="CAEBF2"/>
            <w:right w:val="single" w:sz="6" w:space="8" w:color="CAEBF2"/>
          </w:divBdr>
          <w:divsChild>
            <w:div w:id="5621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89731">
          <w:marLeft w:val="-150"/>
          <w:marRight w:val="-150"/>
          <w:marTop w:val="0"/>
          <w:marBottom w:val="255"/>
          <w:divBdr>
            <w:top w:val="single" w:sz="6" w:space="8" w:color="CAEBF2"/>
            <w:left w:val="single" w:sz="6" w:space="8" w:color="CAEBF2"/>
            <w:bottom w:val="single" w:sz="6" w:space="8" w:color="CAEBF2"/>
            <w:right w:val="single" w:sz="6" w:space="8" w:color="CAEBF2"/>
          </w:divBdr>
          <w:divsChild>
            <w:div w:id="7493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6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0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4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53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80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34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99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4200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0621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688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forum.khadas.com/t/cant-reproduce-extra-many-files-were-generated-while-executing-each-operation-times-usage/15066" TargetMode="External"/><Relationship Id="rId18" Type="http://schemas.openxmlformats.org/officeDocument/2006/relationships/hyperlink" Target="https://forum.khadas.com/t/converting-official-yolov3-give-wrong-results/15546" TargetMode="External"/><Relationship Id="rId26" Type="http://schemas.openxmlformats.org/officeDocument/2006/relationships/hyperlink" Target="https://github.com/khadas/aml_npu_sdk" TargetMode="External"/><Relationship Id="rId3" Type="http://schemas.openxmlformats.org/officeDocument/2006/relationships/styles" Target="styles.xml"/><Relationship Id="rId21" Type="http://schemas.openxmlformats.org/officeDocument/2006/relationships/hyperlink" Target="https://forum.khadas.com/t/yolov4-example-fails-when-the-input-isnt-1080p/14828/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forum.khadas.com/t/error-in-operation-wise-usage-times/14386/47" TargetMode="External"/><Relationship Id="rId17" Type="http://schemas.openxmlformats.org/officeDocument/2006/relationships/hyperlink" Target="https://forum.khadas.com/t/parameter-fl-meaning-in-quantize-file/15589" TargetMode="External"/><Relationship Id="rId25" Type="http://schemas.openxmlformats.org/officeDocument/2006/relationships/hyperlink" Target="https://github.com/khadas/aml_npu_sd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forum.khadas.com/t/using-convert-scripts-for-lenet-onnx-model/15513" TargetMode="External"/><Relationship Id="rId20" Type="http://schemas.openxmlformats.org/officeDocument/2006/relationships/hyperlink" Target="https://forum.khadas.com/t/yolo-v3-image-input-size-for-detection/15851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github.com/khadas/aml_npu_sd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orum.khadas.com/t/training-aware-quantization-or-bypass-the-quanitization-while-executing-1-quantize-model-sh/15268" TargetMode="External"/><Relationship Id="rId23" Type="http://schemas.openxmlformats.org/officeDocument/2006/relationships/hyperlink" Target="https://blog.csdn.net/qq_19784349/article/details/82758137" TargetMode="External"/><Relationship Id="rId28" Type="http://schemas.openxmlformats.org/officeDocument/2006/relationships/hyperlink" Target="https://github.com/khadas/aml_npu_sdk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forum.khadas.com/t/converting-official-yolov3-give-wrong-results/15546/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forum.khadas.com/t/contents-of-different-files-generated-bin-r-cv4-while-export-nn-layer-dump-1/15267" TargetMode="External"/><Relationship Id="rId22" Type="http://schemas.openxmlformats.org/officeDocument/2006/relationships/hyperlink" Target="https://www.youtube.com/watch?v=vRqSO6RsptU&amp;t=1447s" TargetMode="External"/><Relationship Id="rId27" Type="http://schemas.openxmlformats.org/officeDocument/2006/relationships/hyperlink" Target="https://github.com/khadas/aml_npu_sdk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322A772-EEA7-4CA8-9590-CB1AE8030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4</TotalTime>
  <Pages>3</Pages>
  <Words>9922</Words>
  <Characters>100910</Characters>
  <Application>Microsoft Office Word</Application>
  <DocSecurity>0</DocSecurity>
  <Lines>2402</Lines>
  <Paragraphs>2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 Hussain</dc:creator>
  <cp:keywords/>
  <dc:description/>
  <cp:lastModifiedBy>Sajjad Hussain</cp:lastModifiedBy>
  <cp:revision>72</cp:revision>
  <cp:lastPrinted>2022-04-22T08:02:00Z</cp:lastPrinted>
  <dcterms:created xsi:type="dcterms:W3CDTF">2022-04-17T23:19:00Z</dcterms:created>
  <dcterms:modified xsi:type="dcterms:W3CDTF">2022-07-25T21:32:00Z</dcterms:modified>
</cp:coreProperties>
</file>